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r w:rsidRPr="005E7A7B">
        <w:rPr>
          <w:rFonts w:ascii="Arial" w:hAnsi="Arial" w:cs="Arial"/>
        </w:rPr>
        <w:t xml:space="preserve">Budgetiz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50A446B" w14:textId="7F3160D3" w:rsidR="00781FE1" w:rsidRPr="00781FE1" w:rsidRDefault="00B84E77" w:rsidP="007A5F76">
      <w:pPr>
        <w:jc w:val="left"/>
        <w:sectPr w:rsidR="00781FE1" w:rsidRPr="00781FE1"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r>
        <w:tab/>
      </w:r>
      <w:r>
        <w:tab/>
        <w:t>Prof. dr. eng. Marius MARCU</w:t>
      </w:r>
    </w:p>
    <w:bookmarkStart w:id="0" w:name="_Toc42592477" w:displacedByCustomXml="next"/>
    <w:sdt>
      <w:sdtPr>
        <w:rPr>
          <w:rFonts w:asciiTheme="minorHAnsi" w:eastAsiaTheme="minorHAnsi" w:hAnsiTheme="minorHAnsi" w:cstheme="minorBidi"/>
          <w:color w:val="auto"/>
          <w:sz w:val="24"/>
          <w:szCs w:val="24"/>
        </w:rPr>
        <w:id w:val="2093341880"/>
        <w:docPartObj>
          <w:docPartGallery w:val="Table of Contents"/>
          <w:docPartUnique/>
        </w:docPartObj>
      </w:sdtPr>
      <w:sdtEndPr>
        <w:rPr>
          <w:b/>
          <w:bCs/>
          <w:noProof/>
        </w:rPr>
      </w:sdtEndPr>
      <w:sdtContent>
        <w:p w14:paraId="664DD68B" w14:textId="77777777" w:rsidR="007A5F76" w:rsidRPr="009066C2" w:rsidRDefault="007A5F76" w:rsidP="007A5F76">
          <w:pPr>
            <w:pStyle w:val="TOCHeading"/>
            <w:rPr>
              <w:rStyle w:val="Heading1Char"/>
            </w:rPr>
          </w:pPr>
          <w:r w:rsidRPr="009066C2">
            <w:rPr>
              <w:rStyle w:val="Heading1Char"/>
            </w:rPr>
            <w:t>Contents</w:t>
          </w:r>
        </w:p>
        <w:p w14:paraId="532C84FC" w14:textId="77777777" w:rsidR="007A5F76" w:rsidRDefault="007A5F76" w:rsidP="007A5F76">
          <w:pPr>
            <w:pStyle w:val="TOC1"/>
            <w:tabs>
              <w:tab w:val="left" w:pos="880"/>
              <w:tab w:val="right" w:leader="dot" w:pos="10763"/>
            </w:tabs>
            <w:rPr>
              <w:rFonts w:eastAsiaTheme="minorEastAsia"/>
              <w:noProof/>
              <w:sz w:val="22"/>
              <w:szCs w:val="22"/>
            </w:rPr>
          </w:pPr>
          <w:r>
            <w:fldChar w:fldCharType="begin"/>
          </w:r>
          <w:r>
            <w:instrText xml:space="preserve"> TOC \o "1-3" \h \z \u </w:instrText>
          </w:r>
          <w:r>
            <w:fldChar w:fldCharType="separate"/>
          </w:r>
          <w:hyperlink w:anchor="_Toc42592477" w:history="1">
            <w:r w:rsidRPr="00DE07C4">
              <w:rPr>
                <w:rStyle w:val="Hyperlink"/>
                <w:noProof/>
              </w:rPr>
              <w:t>1</w:t>
            </w:r>
            <w:r>
              <w:rPr>
                <w:rFonts w:eastAsiaTheme="minorEastAsia"/>
                <w:noProof/>
                <w:sz w:val="22"/>
                <w:szCs w:val="22"/>
              </w:rPr>
              <w:tab/>
            </w:r>
            <w:r w:rsidRPr="00DE07C4">
              <w:rPr>
                <w:rStyle w:val="Hyperlink"/>
                <w:noProof/>
              </w:rPr>
              <w:t>Introduction</w:t>
            </w:r>
            <w:r>
              <w:rPr>
                <w:noProof/>
                <w:webHidden/>
              </w:rPr>
              <w:tab/>
            </w:r>
            <w:r>
              <w:rPr>
                <w:noProof/>
                <w:webHidden/>
              </w:rPr>
              <w:fldChar w:fldCharType="begin"/>
            </w:r>
            <w:r>
              <w:rPr>
                <w:noProof/>
                <w:webHidden/>
              </w:rPr>
              <w:instrText xml:space="preserve"> PAGEREF _Toc42592477 \h </w:instrText>
            </w:r>
            <w:r>
              <w:rPr>
                <w:noProof/>
                <w:webHidden/>
              </w:rPr>
            </w:r>
            <w:r>
              <w:rPr>
                <w:noProof/>
                <w:webHidden/>
              </w:rPr>
              <w:fldChar w:fldCharType="separate"/>
            </w:r>
            <w:r>
              <w:rPr>
                <w:noProof/>
                <w:webHidden/>
              </w:rPr>
              <w:t>3</w:t>
            </w:r>
            <w:r>
              <w:rPr>
                <w:noProof/>
                <w:webHidden/>
              </w:rPr>
              <w:fldChar w:fldCharType="end"/>
            </w:r>
          </w:hyperlink>
        </w:p>
        <w:p w14:paraId="6DF6A65D" w14:textId="77777777" w:rsidR="007A5F76" w:rsidRDefault="009D3D4D" w:rsidP="007A5F76">
          <w:pPr>
            <w:pStyle w:val="TOC2"/>
            <w:tabs>
              <w:tab w:val="left" w:pos="1320"/>
              <w:tab w:val="right" w:leader="dot" w:pos="10763"/>
            </w:tabs>
            <w:rPr>
              <w:rFonts w:eastAsiaTheme="minorEastAsia"/>
              <w:noProof/>
              <w:sz w:val="22"/>
              <w:szCs w:val="22"/>
            </w:rPr>
          </w:pPr>
          <w:hyperlink w:anchor="_Toc42592478" w:history="1">
            <w:r w:rsidR="007A5F76" w:rsidRPr="00DE07C4">
              <w:rPr>
                <w:rStyle w:val="Hyperlink"/>
                <w:noProof/>
              </w:rPr>
              <w:t>1.1</w:t>
            </w:r>
            <w:r w:rsidR="007A5F76">
              <w:rPr>
                <w:rFonts w:eastAsiaTheme="minorEastAsia"/>
                <w:noProof/>
                <w:sz w:val="22"/>
                <w:szCs w:val="22"/>
              </w:rPr>
              <w:tab/>
            </w:r>
            <w:r w:rsidR="007A5F76" w:rsidRPr="00DE07C4">
              <w:rPr>
                <w:rStyle w:val="Hyperlink"/>
                <w:noProof/>
              </w:rPr>
              <w:t>Motivation</w:t>
            </w:r>
            <w:r w:rsidR="007A5F76">
              <w:rPr>
                <w:noProof/>
                <w:webHidden/>
              </w:rPr>
              <w:tab/>
            </w:r>
            <w:r w:rsidR="007A5F76">
              <w:rPr>
                <w:noProof/>
                <w:webHidden/>
              </w:rPr>
              <w:fldChar w:fldCharType="begin"/>
            </w:r>
            <w:r w:rsidR="007A5F76">
              <w:rPr>
                <w:noProof/>
                <w:webHidden/>
              </w:rPr>
              <w:instrText xml:space="preserve"> PAGEREF _Toc42592478 \h </w:instrText>
            </w:r>
            <w:r w:rsidR="007A5F76">
              <w:rPr>
                <w:noProof/>
                <w:webHidden/>
              </w:rPr>
            </w:r>
            <w:r w:rsidR="007A5F76">
              <w:rPr>
                <w:noProof/>
                <w:webHidden/>
              </w:rPr>
              <w:fldChar w:fldCharType="separate"/>
            </w:r>
            <w:r w:rsidR="007A5F76">
              <w:rPr>
                <w:noProof/>
                <w:webHidden/>
              </w:rPr>
              <w:t>3</w:t>
            </w:r>
            <w:r w:rsidR="007A5F76">
              <w:rPr>
                <w:noProof/>
                <w:webHidden/>
              </w:rPr>
              <w:fldChar w:fldCharType="end"/>
            </w:r>
          </w:hyperlink>
        </w:p>
        <w:p w14:paraId="2A59306D" w14:textId="77777777" w:rsidR="007A5F76" w:rsidRDefault="009D3D4D" w:rsidP="007A5F76">
          <w:pPr>
            <w:pStyle w:val="TOC2"/>
            <w:tabs>
              <w:tab w:val="left" w:pos="1320"/>
              <w:tab w:val="right" w:leader="dot" w:pos="10763"/>
            </w:tabs>
            <w:rPr>
              <w:rFonts w:eastAsiaTheme="minorEastAsia"/>
              <w:noProof/>
              <w:sz w:val="22"/>
              <w:szCs w:val="22"/>
            </w:rPr>
          </w:pPr>
          <w:hyperlink w:anchor="_Toc42592479" w:history="1">
            <w:r w:rsidR="007A5F76" w:rsidRPr="00DE07C4">
              <w:rPr>
                <w:rStyle w:val="Hyperlink"/>
                <w:noProof/>
              </w:rPr>
              <w:t>1.2</w:t>
            </w:r>
            <w:r w:rsidR="007A5F76">
              <w:rPr>
                <w:rFonts w:eastAsiaTheme="minorEastAsia"/>
                <w:noProof/>
                <w:sz w:val="22"/>
                <w:szCs w:val="22"/>
              </w:rPr>
              <w:tab/>
            </w:r>
            <w:r w:rsidR="007A5F76" w:rsidRPr="00DE07C4">
              <w:rPr>
                <w:rStyle w:val="Hyperlink"/>
                <w:noProof/>
              </w:rPr>
              <w:t>The problem</w:t>
            </w:r>
            <w:r w:rsidR="007A5F76">
              <w:rPr>
                <w:noProof/>
                <w:webHidden/>
              </w:rPr>
              <w:tab/>
            </w:r>
            <w:r w:rsidR="007A5F76">
              <w:rPr>
                <w:noProof/>
                <w:webHidden/>
              </w:rPr>
              <w:fldChar w:fldCharType="begin"/>
            </w:r>
            <w:r w:rsidR="007A5F76">
              <w:rPr>
                <w:noProof/>
                <w:webHidden/>
              </w:rPr>
              <w:instrText xml:space="preserve"> PAGEREF _Toc42592479 \h </w:instrText>
            </w:r>
            <w:r w:rsidR="007A5F76">
              <w:rPr>
                <w:noProof/>
                <w:webHidden/>
              </w:rPr>
            </w:r>
            <w:r w:rsidR="007A5F76">
              <w:rPr>
                <w:noProof/>
                <w:webHidden/>
              </w:rPr>
              <w:fldChar w:fldCharType="separate"/>
            </w:r>
            <w:r w:rsidR="007A5F76">
              <w:rPr>
                <w:noProof/>
                <w:webHidden/>
              </w:rPr>
              <w:t>3</w:t>
            </w:r>
            <w:r w:rsidR="007A5F76">
              <w:rPr>
                <w:noProof/>
                <w:webHidden/>
              </w:rPr>
              <w:fldChar w:fldCharType="end"/>
            </w:r>
          </w:hyperlink>
        </w:p>
        <w:p w14:paraId="3AA39C24" w14:textId="77777777" w:rsidR="007A5F76" w:rsidRDefault="009D3D4D" w:rsidP="007A5F76">
          <w:pPr>
            <w:pStyle w:val="TOC2"/>
            <w:tabs>
              <w:tab w:val="left" w:pos="1320"/>
              <w:tab w:val="right" w:leader="dot" w:pos="10763"/>
            </w:tabs>
            <w:rPr>
              <w:rFonts w:eastAsiaTheme="minorEastAsia"/>
              <w:noProof/>
              <w:sz w:val="22"/>
              <w:szCs w:val="22"/>
            </w:rPr>
          </w:pPr>
          <w:hyperlink w:anchor="_Toc42592480" w:history="1">
            <w:r w:rsidR="007A5F76" w:rsidRPr="00DE07C4">
              <w:rPr>
                <w:rStyle w:val="Hyperlink"/>
                <w:noProof/>
              </w:rPr>
              <w:t>1.3</w:t>
            </w:r>
            <w:r w:rsidR="007A5F76">
              <w:rPr>
                <w:rFonts w:eastAsiaTheme="minorEastAsia"/>
                <w:noProof/>
                <w:sz w:val="22"/>
                <w:szCs w:val="22"/>
              </w:rPr>
              <w:tab/>
            </w:r>
            <w:r w:rsidR="007A5F76" w:rsidRPr="00DE07C4">
              <w:rPr>
                <w:rStyle w:val="Hyperlink"/>
                <w:noProof/>
              </w:rPr>
              <w:t>The solution</w:t>
            </w:r>
            <w:r w:rsidR="007A5F76">
              <w:rPr>
                <w:noProof/>
                <w:webHidden/>
              </w:rPr>
              <w:tab/>
            </w:r>
            <w:r w:rsidR="007A5F76">
              <w:rPr>
                <w:noProof/>
                <w:webHidden/>
              </w:rPr>
              <w:fldChar w:fldCharType="begin"/>
            </w:r>
            <w:r w:rsidR="007A5F76">
              <w:rPr>
                <w:noProof/>
                <w:webHidden/>
              </w:rPr>
              <w:instrText xml:space="preserve"> PAGEREF _Toc42592480 \h </w:instrText>
            </w:r>
            <w:r w:rsidR="007A5F76">
              <w:rPr>
                <w:noProof/>
                <w:webHidden/>
              </w:rPr>
            </w:r>
            <w:r w:rsidR="007A5F76">
              <w:rPr>
                <w:noProof/>
                <w:webHidden/>
              </w:rPr>
              <w:fldChar w:fldCharType="separate"/>
            </w:r>
            <w:r w:rsidR="007A5F76">
              <w:rPr>
                <w:noProof/>
                <w:webHidden/>
              </w:rPr>
              <w:t>4</w:t>
            </w:r>
            <w:r w:rsidR="007A5F76">
              <w:rPr>
                <w:noProof/>
                <w:webHidden/>
              </w:rPr>
              <w:fldChar w:fldCharType="end"/>
            </w:r>
          </w:hyperlink>
        </w:p>
        <w:p w14:paraId="31A9E30D" w14:textId="77777777" w:rsidR="007A5F76" w:rsidRDefault="009D3D4D" w:rsidP="007A5F76">
          <w:pPr>
            <w:pStyle w:val="TOC1"/>
            <w:tabs>
              <w:tab w:val="left" w:pos="880"/>
              <w:tab w:val="right" w:leader="dot" w:pos="10763"/>
            </w:tabs>
            <w:rPr>
              <w:rFonts w:eastAsiaTheme="minorEastAsia"/>
              <w:noProof/>
              <w:sz w:val="22"/>
              <w:szCs w:val="22"/>
            </w:rPr>
          </w:pPr>
          <w:hyperlink w:anchor="_Toc42592481" w:history="1">
            <w:r w:rsidR="007A5F76" w:rsidRPr="00DE07C4">
              <w:rPr>
                <w:rStyle w:val="Hyperlink"/>
                <w:noProof/>
              </w:rPr>
              <w:t>2</w:t>
            </w:r>
            <w:r w:rsidR="007A5F76">
              <w:rPr>
                <w:rFonts w:eastAsiaTheme="minorEastAsia"/>
                <w:noProof/>
                <w:sz w:val="22"/>
                <w:szCs w:val="22"/>
              </w:rPr>
              <w:tab/>
            </w:r>
            <w:r w:rsidR="007A5F76" w:rsidRPr="00DE07C4">
              <w:rPr>
                <w:rStyle w:val="Hyperlink"/>
                <w:noProof/>
              </w:rPr>
              <w:t>State-of-the-art</w:t>
            </w:r>
            <w:r w:rsidR="007A5F76">
              <w:rPr>
                <w:noProof/>
                <w:webHidden/>
              </w:rPr>
              <w:tab/>
            </w:r>
            <w:r w:rsidR="007A5F76">
              <w:rPr>
                <w:noProof/>
                <w:webHidden/>
              </w:rPr>
              <w:fldChar w:fldCharType="begin"/>
            </w:r>
            <w:r w:rsidR="007A5F76">
              <w:rPr>
                <w:noProof/>
                <w:webHidden/>
              </w:rPr>
              <w:instrText xml:space="preserve"> PAGEREF _Toc42592481 \h </w:instrText>
            </w:r>
            <w:r w:rsidR="007A5F76">
              <w:rPr>
                <w:noProof/>
                <w:webHidden/>
              </w:rPr>
            </w:r>
            <w:r w:rsidR="007A5F76">
              <w:rPr>
                <w:noProof/>
                <w:webHidden/>
              </w:rPr>
              <w:fldChar w:fldCharType="separate"/>
            </w:r>
            <w:r w:rsidR="007A5F76">
              <w:rPr>
                <w:noProof/>
                <w:webHidden/>
              </w:rPr>
              <w:t>5</w:t>
            </w:r>
            <w:r w:rsidR="007A5F76">
              <w:rPr>
                <w:noProof/>
                <w:webHidden/>
              </w:rPr>
              <w:fldChar w:fldCharType="end"/>
            </w:r>
          </w:hyperlink>
        </w:p>
        <w:p w14:paraId="5D78389F" w14:textId="77777777" w:rsidR="007A5F76" w:rsidRDefault="009D3D4D" w:rsidP="007A5F76">
          <w:pPr>
            <w:pStyle w:val="TOC2"/>
            <w:tabs>
              <w:tab w:val="left" w:pos="1320"/>
              <w:tab w:val="right" w:leader="dot" w:pos="10763"/>
            </w:tabs>
            <w:rPr>
              <w:rFonts w:eastAsiaTheme="minorEastAsia"/>
              <w:noProof/>
              <w:sz w:val="22"/>
              <w:szCs w:val="22"/>
            </w:rPr>
          </w:pPr>
          <w:hyperlink w:anchor="_Toc42592482" w:history="1">
            <w:r w:rsidR="007A5F76" w:rsidRPr="00DE07C4">
              <w:rPr>
                <w:rStyle w:val="Hyperlink"/>
                <w:noProof/>
              </w:rPr>
              <w:t>2.1</w:t>
            </w:r>
            <w:r w:rsidR="007A5F76">
              <w:rPr>
                <w:rFonts w:eastAsiaTheme="minorEastAsia"/>
                <w:noProof/>
                <w:sz w:val="22"/>
                <w:szCs w:val="22"/>
              </w:rPr>
              <w:tab/>
            </w:r>
            <w:r w:rsidR="007A5F76" w:rsidRPr="00DE07C4">
              <w:rPr>
                <w:rStyle w:val="Hyperlink"/>
                <w:noProof/>
              </w:rPr>
              <w:t>Overview</w:t>
            </w:r>
            <w:r w:rsidR="007A5F76">
              <w:rPr>
                <w:noProof/>
                <w:webHidden/>
              </w:rPr>
              <w:tab/>
            </w:r>
            <w:r w:rsidR="007A5F76">
              <w:rPr>
                <w:noProof/>
                <w:webHidden/>
              </w:rPr>
              <w:fldChar w:fldCharType="begin"/>
            </w:r>
            <w:r w:rsidR="007A5F76">
              <w:rPr>
                <w:noProof/>
                <w:webHidden/>
              </w:rPr>
              <w:instrText xml:space="preserve"> PAGEREF _Toc42592482 \h </w:instrText>
            </w:r>
            <w:r w:rsidR="007A5F76">
              <w:rPr>
                <w:noProof/>
                <w:webHidden/>
              </w:rPr>
            </w:r>
            <w:r w:rsidR="007A5F76">
              <w:rPr>
                <w:noProof/>
                <w:webHidden/>
              </w:rPr>
              <w:fldChar w:fldCharType="separate"/>
            </w:r>
            <w:r w:rsidR="007A5F76">
              <w:rPr>
                <w:noProof/>
                <w:webHidden/>
              </w:rPr>
              <w:t>5</w:t>
            </w:r>
            <w:r w:rsidR="007A5F76">
              <w:rPr>
                <w:noProof/>
                <w:webHidden/>
              </w:rPr>
              <w:fldChar w:fldCharType="end"/>
            </w:r>
          </w:hyperlink>
        </w:p>
        <w:p w14:paraId="68210FDD" w14:textId="77777777" w:rsidR="007A5F76" w:rsidRDefault="009D3D4D" w:rsidP="007A5F76">
          <w:pPr>
            <w:pStyle w:val="TOC2"/>
            <w:tabs>
              <w:tab w:val="left" w:pos="1320"/>
              <w:tab w:val="right" w:leader="dot" w:pos="10763"/>
            </w:tabs>
            <w:rPr>
              <w:rFonts w:eastAsiaTheme="minorEastAsia"/>
              <w:noProof/>
              <w:sz w:val="22"/>
              <w:szCs w:val="22"/>
            </w:rPr>
          </w:pPr>
          <w:hyperlink w:anchor="_Toc42592483" w:history="1">
            <w:r w:rsidR="007A5F76" w:rsidRPr="00DE07C4">
              <w:rPr>
                <w:rStyle w:val="Hyperlink"/>
                <w:noProof/>
              </w:rPr>
              <w:t>2.2</w:t>
            </w:r>
            <w:r w:rsidR="007A5F76">
              <w:rPr>
                <w:rFonts w:eastAsiaTheme="minorEastAsia"/>
                <w:noProof/>
                <w:sz w:val="22"/>
                <w:szCs w:val="22"/>
              </w:rPr>
              <w:tab/>
            </w:r>
            <w:r w:rsidR="007A5F76" w:rsidRPr="00DE07C4">
              <w:rPr>
                <w:rStyle w:val="Hyperlink"/>
                <w:noProof/>
              </w:rPr>
              <w:t>Main competitors</w:t>
            </w:r>
            <w:r w:rsidR="007A5F76">
              <w:rPr>
                <w:noProof/>
                <w:webHidden/>
              </w:rPr>
              <w:tab/>
            </w:r>
            <w:r w:rsidR="007A5F76">
              <w:rPr>
                <w:noProof/>
                <w:webHidden/>
              </w:rPr>
              <w:fldChar w:fldCharType="begin"/>
            </w:r>
            <w:r w:rsidR="007A5F76">
              <w:rPr>
                <w:noProof/>
                <w:webHidden/>
              </w:rPr>
              <w:instrText xml:space="preserve"> PAGEREF _Toc42592483 \h </w:instrText>
            </w:r>
            <w:r w:rsidR="007A5F76">
              <w:rPr>
                <w:noProof/>
                <w:webHidden/>
              </w:rPr>
            </w:r>
            <w:r w:rsidR="007A5F76">
              <w:rPr>
                <w:noProof/>
                <w:webHidden/>
              </w:rPr>
              <w:fldChar w:fldCharType="separate"/>
            </w:r>
            <w:r w:rsidR="007A5F76">
              <w:rPr>
                <w:noProof/>
                <w:webHidden/>
              </w:rPr>
              <w:t>5</w:t>
            </w:r>
            <w:r w:rsidR="007A5F76">
              <w:rPr>
                <w:noProof/>
                <w:webHidden/>
              </w:rPr>
              <w:fldChar w:fldCharType="end"/>
            </w:r>
          </w:hyperlink>
        </w:p>
        <w:p w14:paraId="576A84E6" w14:textId="77777777" w:rsidR="007A5F76" w:rsidRDefault="009D3D4D" w:rsidP="007A5F76">
          <w:pPr>
            <w:pStyle w:val="TOC2"/>
            <w:tabs>
              <w:tab w:val="left" w:pos="1320"/>
              <w:tab w:val="right" w:leader="dot" w:pos="10763"/>
            </w:tabs>
            <w:rPr>
              <w:rFonts w:eastAsiaTheme="minorEastAsia"/>
              <w:noProof/>
              <w:sz w:val="22"/>
              <w:szCs w:val="22"/>
            </w:rPr>
          </w:pPr>
          <w:hyperlink w:anchor="_Toc42592484" w:history="1">
            <w:r w:rsidR="007A5F76" w:rsidRPr="00DE07C4">
              <w:rPr>
                <w:rStyle w:val="Hyperlink"/>
                <w:noProof/>
              </w:rPr>
              <w:t>2.3</w:t>
            </w:r>
            <w:r w:rsidR="007A5F76">
              <w:rPr>
                <w:rFonts w:eastAsiaTheme="minorEastAsia"/>
                <w:noProof/>
                <w:sz w:val="22"/>
                <w:szCs w:val="22"/>
              </w:rPr>
              <w:tab/>
            </w:r>
            <w:r w:rsidR="007A5F76" w:rsidRPr="00DE07C4">
              <w:rPr>
                <w:rStyle w:val="Hyperlink"/>
                <w:noProof/>
              </w:rPr>
              <w:t>Conclusions</w:t>
            </w:r>
            <w:r w:rsidR="007A5F76">
              <w:rPr>
                <w:noProof/>
                <w:webHidden/>
              </w:rPr>
              <w:tab/>
            </w:r>
            <w:r w:rsidR="007A5F76">
              <w:rPr>
                <w:noProof/>
                <w:webHidden/>
              </w:rPr>
              <w:fldChar w:fldCharType="begin"/>
            </w:r>
            <w:r w:rsidR="007A5F76">
              <w:rPr>
                <w:noProof/>
                <w:webHidden/>
              </w:rPr>
              <w:instrText xml:space="preserve"> PAGEREF _Toc42592484 \h </w:instrText>
            </w:r>
            <w:r w:rsidR="007A5F76">
              <w:rPr>
                <w:noProof/>
                <w:webHidden/>
              </w:rPr>
            </w:r>
            <w:r w:rsidR="007A5F76">
              <w:rPr>
                <w:noProof/>
                <w:webHidden/>
              </w:rPr>
              <w:fldChar w:fldCharType="separate"/>
            </w:r>
            <w:r w:rsidR="007A5F76">
              <w:rPr>
                <w:noProof/>
                <w:webHidden/>
              </w:rPr>
              <w:t>7</w:t>
            </w:r>
            <w:r w:rsidR="007A5F76">
              <w:rPr>
                <w:noProof/>
                <w:webHidden/>
              </w:rPr>
              <w:fldChar w:fldCharType="end"/>
            </w:r>
          </w:hyperlink>
        </w:p>
        <w:p w14:paraId="2C794FCF" w14:textId="77777777" w:rsidR="007A5F76" w:rsidRDefault="009D3D4D" w:rsidP="007A5F76">
          <w:pPr>
            <w:pStyle w:val="TOC1"/>
            <w:tabs>
              <w:tab w:val="left" w:pos="880"/>
              <w:tab w:val="right" w:leader="dot" w:pos="10763"/>
            </w:tabs>
            <w:rPr>
              <w:rFonts w:eastAsiaTheme="minorEastAsia"/>
              <w:noProof/>
              <w:sz w:val="22"/>
              <w:szCs w:val="22"/>
            </w:rPr>
          </w:pPr>
          <w:hyperlink w:anchor="_Toc42592485" w:history="1">
            <w:r w:rsidR="007A5F76" w:rsidRPr="00DE07C4">
              <w:rPr>
                <w:rStyle w:val="Hyperlink"/>
                <w:noProof/>
              </w:rPr>
              <w:t>3</w:t>
            </w:r>
            <w:r w:rsidR="007A5F76">
              <w:rPr>
                <w:rFonts w:eastAsiaTheme="minorEastAsia"/>
                <w:noProof/>
                <w:sz w:val="22"/>
                <w:szCs w:val="22"/>
              </w:rPr>
              <w:tab/>
            </w:r>
            <w:r w:rsidR="007A5F76" w:rsidRPr="00DE07C4">
              <w:rPr>
                <w:rStyle w:val="Hyperlink"/>
                <w:noProof/>
              </w:rPr>
              <w:t>Theoretical Foundation</w:t>
            </w:r>
            <w:r w:rsidR="007A5F76">
              <w:rPr>
                <w:noProof/>
                <w:webHidden/>
              </w:rPr>
              <w:tab/>
            </w:r>
            <w:r w:rsidR="007A5F76">
              <w:rPr>
                <w:noProof/>
                <w:webHidden/>
              </w:rPr>
              <w:fldChar w:fldCharType="begin"/>
            </w:r>
            <w:r w:rsidR="007A5F76">
              <w:rPr>
                <w:noProof/>
                <w:webHidden/>
              </w:rPr>
              <w:instrText xml:space="preserve"> PAGEREF _Toc42592485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44F79363" w14:textId="77777777" w:rsidR="007A5F76" w:rsidRDefault="009D3D4D" w:rsidP="007A5F76">
          <w:pPr>
            <w:pStyle w:val="TOC2"/>
            <w:tabs>
              <w:tab w:val="left" w:pos="1320"/>
              <w:tab w:val="right" w:leader="dot" w:pos="10763"/>
            </w:tabs>
            <w:rPr>
              <w:rFonts w:eastAsiaTheme="minorEastAsia"/>
              <w:noProof/>
              <w:sz w:val="22"/>
              <w:szCs w:val="22"/>
            </w:rPr>
          </w:pPr>
          <w:hyperlink w:anchor="_Toc42592486" w:history="1">
            <w:r w:rsidR="007A5F76" w:rsidRPr="00DE07C4">
              <w:rPr>
                <w:rStyle w:val="Hyperlink"/>
                <w:noProof/>
              </w:rPr>
              <w:t>3.1</w:t>
            </w:r>
            <w:r w:rsidR="007A5F76">
              <w:rPr>
                <w:rFonts w:eastAsiaTheme="minorEastAsia"/>
                <w:noProof/>
                <w:sz w:val="22"/>
                <w:szCs w:val="22"/>
              </w:rPr>
              <w:tab/>
            </w:r>
            <w:r w:rsidR="007A5F76" w:rsidRPr="00DE07C4">
              <w:rPr>
                <w:rStyle w:val="Hyperlink"/>
                <w:noProof/>
              </w:rPr>
              <w:t>Concepts</w:t>
            </w:r>
            <w:r w:rsidR="007A5F76">
              <w:rPr>
                <w:noProof/>
                <w:webHidden/>
              </w:rPr>
              <w:tab/>
            </w:r>
            <w:r w:rsidR="007A5F76">
              <w:rPr>
                <w:noProof/>
                <w:webHidden/>
              </w:rPr>
              <w:fldChar w:fldCharType="begin"/>
            </w:r>
            <w:r w:rsidR="007A5F76">
              <w:rPr>
                <w:noProof/>
                <w:webHidden/>
              </w:rPr>
              <w:instrText xml:space="preserve"> PAGEREF _Toc42592486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68DE18FA" w14:textId="77777777" w:rsidR="007A5F76" w:rsidRDefault="009D3D4D" w:rsidP="007A5F76">
          <w:pPr>
            <w:pStyle w:val="TOC3"/>
            <w:tabs>
              <w:tab w:val="left" w:pos="1760"/>
              <w:tab w:val="right" w:leader="dot" w:pos="10763"/>
            </w:tabs>
            <w:rPr>
              <w:rFonts w:eastAsiaTheme="minorEastAsia"/>
              <w:noProof/>
              <w:sz w:val="22"/>
              <w:szCs w:val="22"/>
            </w:rPr>
          </w:pPr>
          <w:hyperlink w:anchor="_Toc42592487" w:history="1">
            <w:r w:rsidR="007A5F76" w:rsidRPr="00DE07C4">
              <w:rPr>
                <w:rStyle w:val="Hyperlink"/>
                <w:noProof/>
              </w:rPr>
              <w:t>3.1.1</w:t>
            </w:r>
            <w:r w:rsidR="007A5F76">
              <w:rPr>
                <w:rFonts w:eastAsiaTheme="minorEastAsia"/>
                <w:noProof/>
                <w:sz w:val="22"/>
                <w:szCs w:val="22"/>
              </w:rPr>
              <w:tab/>
            </w:r>
            <w:r w:rsidR="007A5F76" w:rsidRPr="00DE07C4">
              <w:rPr>
                <w:rStyle w:val="Hyperlink"/>
                <w:noProof/>
              </w:rPr>
              <w:t>Object-oriented programming</w:t>
            </w:r>
            <w:r w:rsidR="007A5F76">
              <w:rPr>
                <w:noProof/>
                <w:webHidden/>
              </w:rPr>
              <w:tab/>
            </w:r>
            <w:r w:rsidR="007A5F76">
              <w:rPr>
                <w:noProof/>
                <w:webHidden/>
              </w:rPr>
              <w:fldChar w:fldCharType="begin"/>
            </w:r>
            <w:r w:rsidR="007A5F76">
              <w:rPr>
                <w:noProof/>
                <w:webHidden/>
              </w:rPr>
              <w:instrText xml:space="preserve"> PAGEREF _Toc42592487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2B710AC2" w14:textId="77777777" w:rsidR="007A5F76" w:rsidRDefault="009D3D4D" w:rsidP="007A5F76">
          <w:pPr>
            <w:pStyle w:val="TOC3"/>
            <w:tabs>
              <w:tab w:val="left" w:pos="1760"/>
              <w:tab w:val="right" w:leader="dot" w:pos="10763"/>
            </w:tabs>
            <w:rPr>
              <w:rFonts w:eastAsiaTheme="minorEastAsia"/>
              <w:noProof/>
              <w:sz w:val="22"/>
              <w:szCs w:val="22"/>
            </w:rPr>
          </w:pPr>
          <w:hyperlink w:anchor="_Toc42592488" w:history="1">
            <w:r w:rsidR="007A5F76" w:rsidRPr="00DE07C4">
              <w:rPr>
                <w:rStyle w:val="Hyperlink"/>
                <w:noProof/>
              </w:rPr>
              <w:t>3.1.2</w:t>
            </w:r>
            <w:r w:rsidR="007A5F76">
              <w:rPr>
                <w:rFonts w:eastAsiaTheme="minorEastAsia"/>
                <w:noProof/>
                <w:sz w:val="22"/>
                <w:szCs w:val="22"/>
              </w:rPr>
              <w:tab/>
            </w:r>
            <w:r w:rsidR="007A5F76" w:rsidRPr="00DE07C4">
              <w:rPr>
                <w:rStyle w:val="Hyperlink"/>
                <w:noProof/>
              </w:rPr>
              <w:t>Android Activity Lifecycle</w:t>
            </w:r>
            <w:r w:rsidR="007A5F76">
              <w:rPr>
                <w:noProof/>
                <w:webHidden/>
              </w:rPr>
              <w:tab/>
            </w:r>
            <w:r w:rsidR="007A5F76">
              <w:rPr>
                <w:noProof/>
                <w:webHidden/>
              </w:rPr>
              <w:fldChar w:fldCharType="begin"/>
            </w:r>
            <w:r w:rsidR="007A5F76">
              <w:rPr>
                <w:noProof/>
                <w:webHidden/>
              </w:rPr>
              <w:instrText xml:space="preserve"> PAGEREF _Toc42592488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2AB68972" w14:textId="77777777" w:rsidR="007A5F76" w:rsidRDefault="009D3D4D" w:rsidP="007A5F76">
          <w:pPr>
            <w:pStyle w:val="TOC3"/>
            <w:tabs>
              <w:tab w:val="left" w:pos="1760"/>
              <w:tab w:val="right" w:leader="dot" w:pos="10763"/>
            </w:tabs>
            <w:rPr>
              <w:rFonts w:eastAsiaTheme="minorEastAsia"/>
              <w:noProof/>
              <w:sz w:val="22"/>
              <w:szCs w:val="22"/>
            </w:rPr>
          </w:pPr>
          <w:hyperlink w:anchor="_Toc42592489" w:history="1">
            <w:r w:rsidR="007A5F76" w:rsidRPr="00DE07C4">
              <w:rPr>
                <w:rStyle w:val="Hyperlink"/>
                <w:noProof/>
              </w:rPr>
              <w:t>3.1.3</w:t>
            </w:r>
            <w:r w:rsidR="007A5F76">
              <w:rPr>
                <w:rFonts w:eastAsiaTheme="minorEastAsia"/>
                <w:noProof/>
                <w:sz w:val="22"/>
                <w:szCs w:val="22"/>
              </w:rPr>
              <w:tab/>
            </w:r>
            <w:r w:rsidR="007A5F76" w:rsidRPr="00DE07C4">
              <w:rPr>
                <w:rStyle w:val="Hyperlink"/>
                <w:noProof/>
              </w:rPr>
              <w:t>Model-View-ViewModel (MVVM)</w:t>
            </w:r>
            <w:r w:rsidR="007A5F76">
              <w:rPr>
                <w:noProof/>
                <w:webHidden/>
              </w:rPr>
              <w:tab/>
            </w:r>
            <w:r w:rsidR="007A5F76">
              <w:rPr>
                <w:noProof/>
                <w:webHidden/>
              </w:rPr>
              <w:fldChar w:fldCharType="begin"/>
            </w:r>
            <w:r w:rsidR="007A5F76">
              <w:rPr>
                <w:noProof/>
                <w:webHidden/>
              </w:rPr>
              <w:instrText xml:space="preserve"> PAGEREF _Toc42592489 \h </w:instrText>
            </w:r>
            <w:r w:rsidR="007A5F76">
              <w:rPr>
                <w:noProof/>
                <w:webHidden/>
              </w:rPr>
            </w:r>
            <w:r w:rsidR="007A5F76">
              <w:rPr>
                <w:noProof/>
                <w:webHidden/>
              </w:rPr>
              <w:fldChar w:fldCharType="separate"/>
            </w:r>
            <w:r w:rsidR="007A5F76">
              <w:rPr>
                <w:noProof/>
                <w:webHidden/>
              </w:rPr>
              <w:t>9</w:t>
            </w:r>
            <w:r w:rsidR="007A5F76">
              <w:rPr>
                <w:noProof/>
                <w:webHidden/>
              </w:rPr>
              <w:fldChar w:fldCharType="end"/>
            </w:r>
          </w:hyperlink>
        </w:p>
        <w:p w14:paraId="37C3B381" w14:textId="77777777" w:rsidR="007A5F76" w:rsidRDefault="009D3D4D" w:rsidP="007A5F76">
          <w:pPr>
            <w:pStyle w:val="TOC3"/>
            <w:tabs>
              <w:tab w:val="left" w:pos="1760"/>
              <w:tab w:val="right" w:leader="dot" w:pos="10763"/>
            </w:tabs>
            <w:rPr>
              <w:rFonts w:eastAsiaTheme="minorEastAsia"/>
              <w:noProof/>
              <w:sz w:val="22"/>
              <w:szCs w:val="22"/>
            </w:rPr>
          </w:pPr>
          <w:hyperlink w:anchor="_Toc42592490" w:history="1">
            <w:r w:rsidR="007A5F76" w:rsidRPr="00DE07C4">
              <w:rPr>
                <w:rStyle w:val="Hyperlink"/>
                <w:noProof/>
              </w:rPr>
              <w:t>3.1.4</w:t>
            </w:r>
            <w:r w:rsidR="007A5F76">
              <w:rPr>
                <w:rFonts w:eastAsiaTheme="minorEastAsia"/>
                <w:noProof/>
                <w:sz w:val="22"/>
                <w:szCs w:val="22"/>
              </w:rPr>
              <w:tab/>
            </w:r>
            <w:r w:rsidR="007A5F76" w:rsidRPr="00DE07C4">
              <w:rPr>
                <w:rStyle w:val="Hyperlink"/>
                <w:noProof/>
              </w:rPr>
              <w:t>Android LiveData</w:t>
            </w:r>
            <w:r w:rsidR="007A5F76">
              <w:rPr>
                <w:noProof/>
                <w:webHidden/>
              </w:rPr>
              <w:tab/>
            </w:r>
            <w:r w:rsidR="007A5F76">
              <w:rPr>
                <w:noProof/>
                <w:webHidden/>
              </w:rPr>
              <w:fldChar w:fldCharType="begin"/>
            </w:r>
            <w:r w:rsidR="007A5F76">
              <w:rPr>
                <w:noProof/>
                <w:webHidden/>
              </w:rPr>
              <w:instrText xml:space="preserve"> PAGEREF _Toc42592490 \h </w:instrText>
            </w:r>
            <w:r w:rsidR="007A5F76">
              <w:rPr>
                <w:noProof/>
                <w:webHidden/>
              </w:rPr>
            </w:r>
            <w:r w:rsidR="007A5F76">
              <w:rPr>
                <w:noProof/>
                <w:webHidden/>
              </w:rPr>
              <w:fldChar w:fldCharType="separate"/>
            </w:r>
            <w:r w:rsidR="007A5F76">
              <w:rPr>
                <w:noProof/>
                <w:webHidden/>
              </w:rPr>
              <w:t>11</w:t>
            </w:r>
            <w:r w:rsidR="007A5F76">
              <w:rPr>
                <w:noProof/>
                <w:webHidden/>
              </w:rPr>
              <w:fldChar w:fldCharType="end"/>
            </w:r>
          </w:hyperlink>
        </w:p>
        <w:p w14:paraId="69CA3493" w14:textId="77777777" w:rsidR="007A5F76" w:rsidRDefault="009D3D4D" w:rsidP="007A5F76">
          <w:pPr>
            <w:pStyle w:val="TOC3"/>
            <w:tabs>
              <w:tab w:val="left" w:pos="1760"/>
              <w:tab w:val="right" w:leader="dot" w:pos="10763"/>
            </w:tabs>
            <w:rPr>
              <w:rFonts w:eastAsiaTheme="minorEastAsia"/>
              <w:noProof/>
              <w:sz w:val="22"/>
              <w:szCs w:val="22"/>
            </w:rPr>
          </w:pPr>
          <w:hyperlink w:anchor="_Toc42592491" w:history="1">
            <w:r w:rsidR="007A5F76" w:rsidRPr="00DE07C4">
              <w:rPr>
                <w:rStyle w:val="Hyperlink"/>
                <w:noProof/>
              </w:rPr>
              <w:t>3.1.5</w:t>
            </w:r>
            <w:r w:rsidR="007A5F76">
              <w:rPr>
                <w:rFonts w:eastAsiaTheme="minorEastAsia"/>
                <w:noProof/>
                <w:sz w:val="22"/>
                <w:szCs w:val="22"/>
              </w:rPr>
              <w:tab/>
            </w:r>
            <w:r w:rsidR="007A5F76" w:rsidRPr="00DE07C4">
              <w:rPr>
                <w:rStyle w:val="Hyperlink"/>
                <w:noProof/>
              </w:rPr>
              <w:t>SQL</w:t>
            </w:r>
            <w:r w:rsidR="007A5F76">
              <w:rPr>
                <w:noProof/>
                <w:webHidden/>
              </w:rPr>
              <w:tab/>
            </w:r>
            <w:r w:rsidR="007A5F76">
              <w:rPr>
                <w:noProof/>
                <w:webHidden/>
              </w:rPr>
              <w:fldChar w:fldCharType="begin"/>
            </w:r>
            <w:r w:rsidR="007A5F76">
              <w:rPr>
                <w:noProof/>
                <w:webHidden/>
              </w:rPr>
              <w:instrText xml:space="preserve"> PAGEREF _Toc42592491 \h </w:instrText>
            </w:r>
            <w:r w:rsidR="007A5F76">
              <w:rPr>
                <w:noProof/>
                <w:webHidden/>
              </w:rPr>
            </w:r>
            <w:r w:rsidR="007A5F76">
              <w:rPr>
                <w:noProof/>
                <w:webHidden/>
              </w:rPr>
              <w:fldChar w:fldCharType="separate"/>
            </w:r>
            <w:r w:rsidR="007A5F76">
              <w:rPr>
                <w:noProof/>
                <w:webHidden/>
              </w:rPr>
              <w:t>11</w:t>
            </w:r>
            <w:r w:rsidR="007A5F76">
              <w:rPr>
                <w:noProof/>
                <w:webHidden/>
              </w:rPr>
              <w:fldChar w:fldCharType="end"/>
            </w:r>
          </w:hyperlink>
        </w:p>
        <w:p w14:paraId="0D4FEE01" w14:textId="77777777" w:rsidR="007A5F76" w:rsidRDefault="009D3D4D" w:rsidP="007A5F76">
          <w:pPr>
            <w:pStyle w:val="TOC3"/>
            <w:tabs>
              <w:tab w:val="left" w:pos="1760"/>
              <w:tab w:val="right" w:leader="dot" w:pos="10763"/>
            </w:tabs>
            <w:rPr>
              <w:rFonts w:eastAsiaTheme="minorEastAsia"/>
              <w:noProof/>
              <w:sz w:val="22"/>
              <w:szCs w:val="22"/>
            </w:rPr>
          </w:pPr>
          <w:hyperlink w:anchor="_Toc42592492" w:history="1">
            <w:r w:rsidR="007A5F76" w:rsidRPr="00DE07C4">
              <w:rPr>
                <w:rStyle w:val="Hyperlink"/>
                <w:noProof/>
              </w:rPr>
              <w:t>3.1.6</w:t>
            </w:r>
            <w:r w:rsidR="007A5F76">
              <w:rPr>
                <w:rFonts w:eastAsiaTheme="minorEastAsia"/>
                <w:noProof/>
                <w:sz w:val="22"/>
                <w:szCs w:val="22"/>
              </w:rPr>
              <w:tab/>
            </w:r>
            <w:r w:rsidR="007A5F76" w:rsidRPr="00DE07C4">
              <w:rPr>
                <w:rStyle w:val="Hyperlink"/>
                <w:noProof/>
              </w:rPr>
              <w:t>RESTful Web Service</w:t>
            </w:r>
            <w:r w:rsidR="007A5F76">
              <w:rPr>
                <w:noProof/>
                <w:webHidden/>
              </w:rPr>
              <w:tab/>
            </w:r>
            <w:r w:rsidR="007A5F76">
              <w:rPr>
                <w:noProof/>
                <w:webHidden/>
              </w:rPr>
              <w:fldChar w:fldCharType="begin"/>
            </w:r>
            <w:r w:rsidR="007A5F76">
              <w:rPr>
                <w:noProof/>
                <w:webHidden/>
              </w:rPr>
              <w:instrText xml:space="preserve"> PAGEREF _Toc42592492 \h </w:instrText>
            </w:r>
            <w:r w:rsidR="007A5F76">
              <w:rPr>
                <w:noProof/>
                <w:webHidden/>
              </w:rPr>
            </w:r>
            <w:r w:rsidR="007A5F76">
              <w:rPr>
                <w:noProof/>
                <w:webHidden/>
              </w:rPr>
              <w:fldChar w:fldCharType="separate"/>
            </w:r>
            <w:r w:rsidR="007A5F76">
              <w:rPr>
                <w:noProof/>
                <w:webHidden/>
              </w:rPr>
              <w:t>11</w:t>
            </w:r>
            <w:r w:rsidR="007A5F76">
              <w:rPr>
                <w:noProof/>
                <w:webHidden/>
              </w:rPr>
              <w:fldChar w:fldCharType="end"/>
            </w:r>
          </w:hyperlink>
        </w:p>
        <w:p w14:paraId="4E6A66D7" w14:textId="77777777" w:rsidR="007A5F76" w:rsidRDefault="009D3D4D" w:rsidP="007A5F76">
          <w:pPr>
            <w:pStyle w:val="TOC3"/>
            <w:tabs>
              <w:tab w:val="left" w:pos="1760"/>
              <w:tab w:val="right" w:leader="dot" w:pos="10763"/>
            </w:tabs>
            <w:rPr>
              <w:rFonts w:eastAsiaTheme="minorEastAsia"/>
              <w:noProof/>
              <w:sz w:val="22"/>
              <w:szCs w:val="22"/>
            </w:rPr>
          </w:pPr>
          <w:hyperlink w:anchor="_Toc42592493" w:history="1">
            <w:r w:rsidR="007A5F76" w:rsidRPr="00DE07C4">
              <w:rPr>
                <w:rStyle w:val="Hyperlink"/>
                <w:noProof/>
              </w:rPr>
              <w:t>3.1.7</w:t>
            </w:r>
            <w:r w:rsidR="007A5F76">
              <w:rPr>
                <w:rFonts w:eastAsiaTheme="minorEastAsia"/>
                <w:noProof/>
                <w:sz w:val="22"/>
                <w:szCs w:val="22"/>
              </w:rPr>
              <w:tab/>
            </w:r>
            <w:r w:rsidR="007A5F76" w:rsidRPr="00DE07C4">
              <w:rPr>
                <w:rStyle w:val="Hyperlink"/>
                <w:noProof/>
              </w:rPr>
              <w:t>RESTful API</w:t>
            </w:r>
            <w:r w:rsidR="007A5F76">
              <w:rPr>
                <w:noProof/>
                <w:webHidden/>
              </w:rPr>
              <w:tab/>
            </w:r>
            <w:r w:rsidR="007A5F76">
              <w:rPr>
                <w:noProof/>
                <w:webHidden/>
              </w:rPr>
              <w:fldChar w:fldCharType="begin"/>
            </w:r>
            <w:r w:rsidR="007A5F76">
              <w:rPr>
                <w:noProof/>
                <w:webHidden/>
              </w:rPr>
              <w:instrText xml:space="preserve"> PAGEREF _Toc42592493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62F83513" w14:textId="77777777" w:rsidR="007A5F76" w:rsidRDefault="009D3D4D" w:rsidP="007A5F76">
          <w:pPr>
            <w:pStyle w:val="TOC2"/>
            <w:tabs>
              <w:tab w:val="left" w:pos="1320"/>
              <w:tab w:val="right" w:leader="dot" w:pos="10763"/>
            </w:tabs>
            <w:rPr>
              <w:rFonts w:eastAsiaTheme="minorEastAsia"/>
              <w:noProof/>
              <w:sz w:val="22"/>
              <w:szCs w:val="22"/>
            </w:rPr>
          </w:pPr>
          <w:hyperlink w:anchor="_Toc42592494" w:history="1">
            <w:r w:rsidR="007A5F76" w:rsidRPr="00DE07C4">
              <w:rPr>
                <w:rStyle w:val="Hyperlink"/>
                <w:noProof/>
              </w:rPr>
              <w:t>3.2</w:t>
            </w:r>
            <w:r w:rsidR="007A5F76">
              <w:rPr>
                <w:rFonts w:eastAsiaTheme="minorEastAsia"/>
                <w:noProof/>
                <w:sz w:val="22"/>
                <w:szCs w:val="22"/>
              </w:rPr>
              <w:tab/>
            </w:r>
            <w:r w:rsidR="007A5F76" w:rsidRPr="00DE07C4">
              <w:rPr>
                <w:rStyle w:val="Hyperlink"/>
                <w:noProof/>
              </w:rPr>
              <w:t>Used Technologies</w:t>
            </w:r>
            <w:r w:rsidR="007A5F76">
              <w:rPr>
                <w:noProof/>
                <w:webHidden/>
              </w:rPr>
              <w:tab/>
            </w:r>
            <w:r w:rsidR="007A5F76">
              <w:rPr>
                <w:noProof/>
                <w:webHidden/>
              </w:rPr>
              <w:fldChar w:fldCharType="begin"/>
            </w:r>
            <w:r w:rsidR="007A5F76">
              <w:rPr>
                <w:noProof/>
                <w:webHidden/>
              </w:rPr>
              <w:instrText xml:space="preserve"> PAGEREF _Toc42592494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6718F41D" w14:textId="77777777" w:rsidR="007A5F76" w:rsidRDefault="009D3D4D" w:rsidP="007A5F76">
          <w:pPr>
            <w:pStyle w:val="TOC3"/>
            <w:tabs>
              <w:tab w:val="left" w:pos="1760"/>
              <w:tab w:val="right" w:leader="dot" w:pos="10763"/>
            </w:tabs>
            <w:rPr>
              <w:rFonts w:eastAsiaTheme="minorEastAsia"/>
              <w:noProof/>
              <w:sz w:val="22"/>
              <w:szCs w:val="22"/>
            </w:rPr>
          </w:pPr>
          <w:hyperlink w:anchor="_Toc42592495" w:history="1">
            <w:r w:rsidR="007A5F76" w:rsidRPr="00DE07C4">
              <w:rPr>
                <w:rStyle w:val="Hyperlink"/>
                <w:noProof/>
              </w:rPr>
              <w:t>3.2.1</w:t>
            </w:r>
            <w:r w:rsidR="007A5F76">
              <w:rPr>
                <w:rFonts w:eastAsiaTheme="minorEastAsia"/>
                <w:noProof/>
                <w:sz w:val="22"/>
                <w:szCs w:val="22"/>
              </w:rPr>
              <w:tab/>
            </w:r>
            <w:r w:rsidR="007A5F76" w:rsidRPr="00DE07C4">
              <w:rPr>
                <w:rStyle w:val="Hyperlink"/>
                <w:noProof/>
              </w:rPr>
              <w:t>JAVA Programming Language</w:t>
            </w:r>
            <w:r w:rsidR="007A5F76">
              <w:rPr>
                <w:noProof/>
                <w:webHidden/>
              </w:rPr>
              <w:tab/>
            </w:r>
            <w:r w:rsidR="007A5F76">
              <w:rPr>
                <w:noProof/>
                <w:webHidden/>
              </w:rPr>
              <w:fldChar w:fldCharType="begin"/>
            </w:r>
            <w:r w:rsidR="007A5F76">
              <w:rPr>
                <w:noProof/>
                <w:webHidden/>
              </w:rPr>
              <w:instrText xml:space="preserve"> PAGEREF _Toc42592495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4359F10C" w14:textId="77777777" w:rsidR="007A5F76" w:rsidRDefault="009D3D4D" w:rsidP="007A5F76">
          <w:pPr>
            <w:pStyle w:val="TOC3"/>
            <w:tabs>
              <w:tab w:val="left" w:pos="1760"/>
              <w:tab w:val="right" w:leader="dot" w:pos="10763"/>
            </w:tabs>
            <w:rPr>
              <w:rFonts w:eastAsiaTheme="minorEastAsia"/>
              <w:noProof/>
              <w:sz w:val="22"/>
              <w:szCs w:val="22"/>
            </w:rPr>
          </w:pPr>
          <w:hyperlink w:anchor="_Toc42592496" w:history="1">
            <w:r w:rsidR="007A5F76" w:rsidRPr="00DE07C4">
              <w:rPr>
                <w:rStyle w:val="Hyperlink"/>
                <w:noProof/>
              </w:rPr>
              <w:t>3.2.2</w:t>
            </w:r>
            <w:r w:rsidR="007A5F76">
              <w:rPr>
                <w:rFonts w:eastAsiaTheme="minorEastAsia"/>
                <w:noProof/>
                <w:sz w:val="22"/>
                <w:szCs w:val="22"/>
              </w:rPr>
              <w:tab/>
            </w:r>
            <w:r w:rsidR="007A5F76" w:rsidRPr="00DE07C4">
              <w:rPr>
                <w:rStyle w:val="Hyperlink"/>
                <w:noProof/>
              </w:rPr>
              <w:t>XML (eXtensible Markup Language)</w:t>
            </w:r>
            <w:r w:rsidR="007A5F76">
              <w:rPr>
                <w:noProof/>
                <w:webHidden/>
              </w:rPr>
              <w:tab/>
            </w:r>
            <w:r w:rsidR="007A5F76">
              <w:rPr>
                <w:noProof/>
                <w:webHidden/>
              </w:rPr>
              <w:fldChar w:fldCharType="begin"/>
            </w:r>
            <w:r w:rsidR="007A5F76">
              <w:rPr>
                <w:noProof/>
                <w:webHidden/>
              </w:rPr>
              <w:instrText xml:space="preserve"> PAGEREF _Toc42592496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6C814481" w14:textId="77777777" w:rsidR="007A5F76" w:rsidRDefault="009D3D4D" w:rsidP="007A5F76">
          <w:pPr>
            <w:pStyle w:val="TOC3"/>
            <w:tabs>
              <w:tab w:val="left" w:pos="1760"/>
              <w:tab w:val="right" w:leader="dot" w:pos="10763"/>
            </w:tabs>
            <w:rPr>
              <w:rFonts w:eastAsiaTheme="minorEastAsia"/>
              <w:noProof/>
              <w:sz w:val="22"/>
              <w:szCs w:val="22"/>
            </w:rPr>
          </w:pPr>
          <w:hyperlink w:anchor="_Toc42592497" w:history="1">
            <w:r w:rsidR="007A5F76" w:rsidRPr="00DE07C4">
              <w:rPr>
                <w:rStyle w:val="Hyperlink"/>
                <w:noProof/>
              </w:rPr>
              <w:t>3.2.3</w:t>
            </w:r>
            <w:r w:rsidR="007A5F76">
              <w:rPr>
                <w:rFonts w:eastAsiaTheme="minorEastAsia"/>
                <w:noProof/>
                <w:sz w:val="22"/>
                <w:szCs w:val="22"/>
              </w:rPr>
              <w:tab/>
            </w:r>
            <w:r w:rsidR="007A5F76" w:rsidRPr="00DE07C4">
              <w:rPr>
                <w:rStyle w:val="Hyperlink"/>
                <w:noProof/>
              </w:rPr>
              <w:t>Gradle</w:t>
            </w:r>
            <w:r w:rsidR="007A5F76">
              <w:rPr>
                <w:noProof/>
                <w:webHidden/>
              </w:rPr>
              <w:tab/>
            </w:r>
            <w:r w:rsidR="007A5F76">
              <w:rPr>
                <w:noProof/>
                <w:webHidden/>
              </w:rPr>
              <w:fldChar w:fldCharType="begin"/>
            </w:r>
            <w:r w:rsidR="007A5F76">
              <w:rPr>
                <w:noProof/>
                <w:webHidden/>
              </w:rPr>
              <w:instrText xml:space="preserve"> PAGEREF _Toc42592497 \h </w:instrText>
            </w:r>
            <w:r w:rsidR="007A5F76">
              <w:rPr>
                <w:noProof/>
                <w:webHidden/>
              </w:rPr>
            </w:r>
            <w:r w:rsidR="007A5F76">
              <w:rPr>
                <w:noProof/>
                <w:webHidden/>
              </w:rPr>
              <w:fldChar w:fldCharType="separate"/>
            </w:r>
            <w:r w:rsidR="007A5F76">
              <w:rPr>
                <w:noProof/>
                <w:webHidden/>
              </w:rPr>
              <w:t>13</w:t>
            </w:r>
            <w:r w:rsidR="007A5F76">
              <w:rPr>
                <w:noProof/>
                <w:webHidden/>
              </w:rPr>
              <w:fldChar w:fldCharType="end"/>
            </w:r>
          </w:hyperlink>
        </w:p>
        <w:p w14:paraId="362DFF53" w14:textId="77777777" w:rsidR="007A5F76" w:rsidRDefault="009D3D4D" w:rsidP="007A5F76">
          <w:pPr>
            <w:pStyle w:val="TOC3"/>
            <w:tabs>
              <w:tab w:val="left" w:pos="1760"/>
              <w:tab w:val="right" w:leader="dot" w:pos="10763"/>
            </w:tabs>
            <w:rPr>
              <w:rFonts w:eastAsiaTheme="minorEastAsia"/>
              <w:noProof/>
              <w:sz w:val="22"/>
              <w:szCs w:val="22"/>
            </w:rPr>
          </w:pPr>
          <w:hyperlink w:anchor="_Toc42592498" w:history="1">
            <w:r w:rsidR="007A5F76" w:rsidRPr="00DE07C4">
              <w:rPr>
                <w:rStyle w:val="Hyperlink"/>
                <w:noProof/>
              </w:rPr>
              <w:t>3.2.4</w:t>
            </w:r>
            <w:r w:rsidR="007A5F76">
              <w:rPr>
                <w:rFonts w:eastAsiaTheme="minorEastAsia"/>
                <w:noProof/>
                <w:sz w:val="22"/>
                <w:szCs w:val="22"/>
              </w:rPr>
              <w:tab/>
            </w:r>
            <w:r w:rsidR="007A5F76" w:rsidRPr="00DE07C4">
              <w:rPr>
                <w:rStyle w:val="Hyperlink"/>
                <w:noProof/>
              </w:rPr>
              <w:t>Apache Maven</w:t>
            </w:r>
            <w:r w:rsidR="007A5F76">
              <w:rPr>
                <w:noProof/>
                <w:webHidden/>
              </w:rPr>
              <w:tab/>
            </w:r>
            <w:r w:rsidR="007A5F76">
              <w:rPr>
                <w:noProof/>
                <w:webHidden/>
              </w:rPr>
              <w:fldChar w:fldCharType="begin"/>
            </w:r>
            <w:r w:rsidR="007A5F76">
              <w:rPr>
                <w:noProof/>
                <w:webHidden/>
              </w:rPr>
              <w:instrText xml:space="preserve"> PAGEREF _Toc42592498 \h </w:instrText>
            </w:r>
            <w:r w:rsidR="007A5F76">
              <w:rPr>
                <w:noProof/>
                <w:webHidden/>
              </w:rPr>
            </w:r>
            <w:r w:rsidR="007A5F76">
              <w:rPr>
                <w:noProof/>
                <w:webHidden/>
              </w:rPr>
              <w:fldChar w:fldCharType="separate"/>
            </w:r>
            <w:r w:rsidR="007A5F76">
              <w:rPr>
                <w:noProof/>
                <w:webHidden/>
              </w:rPr>
              <w:t>13</w:t>
            </w:r>
            <w:r w:rsidR="007A5F76">
              <w:rPr>
                <w:noProof/>
                <w:webHidden/>
              </w:rPr>
              <w:fldChar w:fldCharType="end"/>
            </w:r>
          </w:hyperlink>
        </w:p>
        <w:p w14:paraId="1DA8F3BD" w14:textId="77777777" w:rsidR="007A5F76" w:rsidRDefault="009D3D4D" w:rsidP="007A5F76">
          <w:pPr>
            <w:pStyle w:val="TOC3"/>
            <w:tabs>
              <w:tab w:val="left" w:pos="1760"/>
              <w:tab w:val="right" w:leader="dot" w:pos="10763"/>
            </w:tabs>
            <w:rPr>
              <w:rFonts w:eastAsiaTheme="minorEastAsia"/>
              <w:noProof/>
              <w:sz w:val="22"/>
              <w:szCs w:val="22"/>
            </w:rPr>
          </w:pPr>
          <w:hyperlink w:anchor="_Toc42592499" w:history="1">
            <w:r w:rsidR="007A5F76" w:rsidRPr="00DE07C4">
              <w:rPr>
                <w:rStyle w:val="Hyperlink"/>
                <w:noProof/>
              </w:rPr>
              <w:t>3.2.5</w:t>
            </w:r>
            <w:r w:rsidR="007A5F76">
              <w:rPr>
                <w:rFonts w:eastAsiaTheme="minorEastAsia"/>
                <w:noProof/>
                <w:sz w:val="22"/>
                <w:szCs w:val="22"/>
              </w:rPr>
              <w:tab/>
            </w:r>
            <w:r w:rsidR="007A5F76" w:rsidRPr="00DE07C4">
              <w:rPr>
                <w:rStyle w:val="Hyperlink"/>
                <w:noProof/>
              </w:rPr>
              <w:t>Android Operating System</w:t>
            </w:r>
            <w:r w:rsidR="007A5F76">
              <w:rPr>
                <w:noProof/>
                <w:webHidden/>
              </w:rPr>
              <w:tab/>
            </w:r>
            <w:r w:rsidR="007A5F76">
              <w:rPr>
                <w:noProof/>
                <w:webHidden/>
              </w:rPr>
              <w:fldChar w:fldCharType="begin"/>
            </w:r>
            <w:r w:rsidR="007A5F76">
              <w:rPr>
                <w:noProof/>
                <w:webHidden/>
              </w:rPr>
              <w:instrText xml:space="preserve"> PAGEREF _Toc42592499 \h </w:instrText>
            </w:r>
            <w:r w:rsidR="007A5F76">
              <w:rPr>
                <w:noProof/>
                <w:webHidden/>
              </w:rPr>
            </w:r>
            <w:r w:rsidR="007A5F76">
              <w:rPr>
                <w:noProof/>
                <w:webHidden/>
              </w:rPr>
              <w:fldChar w:fldCharType="separate"/>
            </w:r>
            <w:r w:rsidR="007A5F76">
              <w:rPr>
                <w:noProof/>
                <w:webHidden/>
              </w:rPr>
              <w:t>13</w:t>
            </w:r>
            <w:r w:rsidR="007A5F76">
              <w:rPr>
                <w:noProof/>
                <w:webHidden/>
              </w:rPr>
              <w:fldChar w:fldCharType="end"/>
            </w:r>
          </w:hyperlink>
        </w:p>
        <w:p w14:paraId="759B524E" w14:textId="77777777" w:rsidR="007A5F76" w:rsidRDefault="009D3D4D" w:rsidP="007A5F76">
          <w:pPr>
            <w:pStyle w:val="TOC3"/>
            <w:tabs>
              <w:tab w:val="left" w:pos="1760"/>
              <w:tab w:val="right" w:leader="dot" w:pos="10763"/>
            </w:tabs>
            <w:rPr>
              <w:rFonts w:eastAsiaTheme="minorEastAsia"/>
              <w:noProof/>
              <w:sz w:val="22"/>
              <w:szCs w:val="22"/>
            </w:rPr>
          </w:pPr>
          <w:hyperlink w:anchor="_Toc42592500" w:history="1">
            <w:r w:rsidR="007A5F76" w:rsidRPr="00DE07C4">
              <w:rPr>
                <w:rStyle w:val="Hyperlink"/>
                <w:noProof/>
              </w:rPr>
              <w:t>3.2.6</w:t>
            </w:r>
            <w:r w:rsidR="007A5F76">
              <w:rPr>
                <w:rFonts w:eastAsiaTheme="minorEastAsia"/>
                <w:noProof/>
                <w:sz w:val="22"/>
                <w:szCs w:val="22"/>
              </w:rPr>
              <w:tab/>
            </w:r>
            <w:r w:rsidR="007A5F76" w:rsidRPr="00DE07C4">
              <w:rPr>
                <w:rStyle w:val="Hyperlink"/>
                <w:noProof/>
              </w:rPr>
              <w:t>Spring Boot</w:t>
            </w:r>
            <w:r w:rsidR="007A5F76">
              <w:rPr>
                <w:noProof/>
                <w:webHidden/>
              </w:rPr>
              <w:tab/>
            </w:r>
            <w:r w:rsidR="007A5F76">
              <w:rPr>
                <w:noProof/>
                <w:webHidden/>
              </w:rPr>
              <w:fldChar w:fldCharType="begin"/>
            </w:r>
            <w:r w:rsidR="007A5F76">
              <w:rPr>
                <w:noProof/>
                <w:webHidden/>
              </w:rPr>
              <w:instrText xml:space="preserve"> PAGEREF _Toc42592500 \h </w:instrText>
            </w:r>
            <w:r w:rsidR="007A5F76">
              <w:rPr>
                <w:noProof/>
                <w:webHidden/>
              </w:rPr>
            </w:r>
            <w:r w:rsidR="007A5F76">
              <w:rPr>
                <w:noProof/>
                <w:webHidden/>
              </w:rPr>
              <w:fldChar w:fldCharType="separate"/>
            </w:r>
            <w:r w:rsidR="007A5F76">
              <w:rPr>
                <w:noProof/>
                <w:webHidden/>
              </w:rPr>
              <w:t>15</w:t>
            </w:r>
            <w:r w:rsidR="007A5F76">
              <w:rPr>
                <w:noProof/>
                <w:webHidden/>
              </w:rPr>
              <w:fldChar w:fldCharType="end"/>
            </w:r>
          </w:hyperlink>
        </w:p>
        <w:p w14:paraId="62B16076" w14:textId="77777777" w:rsidR="007A5F76" w:rsidRDefault="009D3D4D" w:rsidP="007A5F76">
          <w:pPr>
            <w:pStyle w:val="TOC3"/>
            <w:tabs>
              <w:tab w:val="left" w:pos="1760"/>
              <w:tab w:val="right" w:leader="dot" w:pos="10763"/>
            </w:tabs>
            <w:rPr>
              <w:rFonts w:eastAsiaTheme="minorEastAsia"/>
              <w:noProof/>
              <w:sz w:val="22"/>
              <w:szCs w:val="22"/>
            </w:rPr>
          </w:pPr>
          <w:hyperlink w:anchor="_Toc42592501" w:history="1">
            <w:r w:rsidR="007A5F76" w:rsidRPr="00DE07C4">
              <w:rPr>
                <w:rStyle w:val="Hyperlink"/>
                <w:noProof/>
              </w:rPr>
              <w:t>3.2.7</w:t>
            </w:r>
            <w:r w:rsidR="007A5F76">
              <w:rPr>
                <w:rFonts w:eastAsiaTheme="minorEastAsia"/>
                <w:noProof/>
                <w:sz w:val="22"/>
                <w:szCs w:val="22"/>
              </w:rPr>
              <w:tab/>
            </w:r>
            <w:r w:rsidR="007A5F76" w:rsidRPr="00DE07C4">
              <w:rPr>
                <w:rStyle w:val="Hyperlink"/>
                <w:noProof/>
              </w:rPr>
              <w:t>IntelliJ IDEA</w:t>
            </w:r>
            <w:r w:rsidR="007A5F76">
              <w:rPr>
                <w:noProof/>
                <w:webHidden/>
              </w:rPr>
              <w:tab/>
            </w:r>
            <w:r w:rsidR="007A5F76">
              <w:rPr>
                <w:noProof/>
                <w:webHidden/>
              </w:rPr>
              <w:fldChar w:fldCharType="begin"/>
            </w:r>
            <w:r w:rsidR="007A5F76">
              <w:rPr>
                <w:noProof/>
                <w:webHidden/>
              </w:rPr>
              <w:instrText xml:space="preserve"> PAGEREF _Toc42592501 \h </w:instrText>
            </w:r>
            <w:r w:rsidR="007A5F76">
              <w:rPr>
                <w:noProof/>
                <w:webHidden/>
              </w:rPr>
            </w:r>
            <w:r w:rsidR="007A5F76">
              <w:rPr>
                <w:noProof/>
                <w:webHidden/>
              </w:rPr>
              <w:fldChar w:fldCharType="separate"/>
            </w:r>
            <w:r w:rsidR="007A5F76">
              <w:rPr>
                <w:noProof/>
                <w:webHidden/>
              </w:rPr>
              <w:t>15</w:t>
            </w:r>
            <w:r w:rsidR="007A5F76">
              <w:rPr>
                <w:noProof/>
                <w:webHidden/>
              </w:rPr>
              <w:fldChar w:fldCharType="end"/>
            </w:r>
          </w:hyperlink>
        </w:p>
        <w:p w14:paraId="49CE7EE2" w14:textId="77777777" w:rsidR="007A5F76" w:rsidRDefault="009D3D4D" w:rsidP="007A5F76">
          <w:pPr>
            <w:pStyle w:val="TOC3"/>
            <w:tabs>
              <w:tab w:val="left" w:pos="1760"/>
              <w:tab w:val="right" w:leader="dot" w:pos="10763"/>
            </w:tabs>
            <w:rPr>
              <w:rFonts w:eastAsiaTheme="minorEastAsia"/>
              <w:noProof/>
              <w:sz w:val="22"/>
              <w:szCs w:val="22"/>
            </w:rPr>
          </w:pPr>
          <w:hyperlink w:anchor="_Toc42592502" w:history="1">
            <w:r w:rsidR="007A5F76" w:rsidRPr="00DE07C4">
              <w:rPr>
                <w:rStyle w:val="Hyperlink"/>
                <w:noProof/>
              </w:rPr>
              <w:t>3.2.8</w:t>
            </w:r>
            <w:r w:rsidR="007A5F76">
              <w:rPr>
                <w:rFonts w:eastAsiaTheme="minorEastAsia"/>
                <w:noProof/>
                <w:sz w:val="22"/>
                <w:szCs w:val="22"/>
              </w:rPr>
              <w:tab/>
            </w:r>
            <w:r w:rsidR="007A5F76" w:rsidRPr="00DE07C4">
              <w:rPr>
                <w:rStyle w:val="Hyperlink"/>
                <w:noProof/>
              </w:rPr>
              <w:t>Android Studio</w:t>
            </w:r>
            <w:r w:rsidR="007A5F76">
              <w:rPr>
                <w:noProof/>
                <w:webHidden/>
              </w:rPr>
              <w:tab/>
            </w:r>
            <w:r w:rsidR="007A5F76">
              <w:rPr>
                <w:noProof/>
                <w:webHidden/>
              </w:rPr>
              <w:fldChar w:fldCharType="begin"/>
            </w:r>
            <w:r w:rsidR="007A5F76">
              <w:rPr>
                <w:noProof/>
                <w:webHidden/>
              </w:rPr>
              <w:instrText xml:space="preserve"> PAGEREF _Toc42592502 \h </w:instrText>
            </w:r>
            <w:r w:rsidR="007A5F76">
              <w:rPr>
                <w:noProof/>
                <w:webHidden/>
              </w:rPr>
            </w:r>
            <w:r w:rsidR="007A5F76">
              <w:rPr>
                <w:noProof/>
                <w:webHidden/>
              </w:rPr>
              <w:fldChar w:fldCharType="separate"/>
            </w:r>
            <w:r w:rsidR="007A5F76">
              <w:rPr>
                <w:noProof/>
                <w:webHidden/>
              </w:rPr>
              <w:t>15</w:t>
            </w:r>
            <w:r w:rsidR="007A5F76">
              <w:rPr>
                <w:noProof/>
                <w:webHidden/>
              </w:rPr>
              <w:fldChar w:fldCharType="end"/>
            </w:r>
          </w:hyperlink>
        </w:p>
        <w:p w14:paraId="11E69326" w14:textId="77777777" w:rsidR="007A5F76" w:rsidRDefault="009D3D4D" w:rsidP="007A5F76">
          <w:pPr>
            <w:pStyle w:val="TOC3"/>
            <w:tabs>
              <w:tab w:val="left" w:pos="1760"/>
              <w:tab w:val="right" w:leader="dot" w:pos="10763"/>
            </w:tabs>
            <w:rPr>
              <w:rFonts w:eastAsiaTheme="minorEastAsia"/>
              <w:noProof/>
              <w:sz w:val="22"/>
              <w:szCs w:val="22"/>
            </w:rPr>
          </w:pPr>
          <w:hyperlink w:anchor="_Toc42592503" w:history="1">
            <w:r w:rsidR="007A5F76" w:rsidRPr="00DE07C4">
              <w:rPr>
                <w:rStyle w:val="Hyperlink"/>
                <w:noProof/>
              </w:rPr>
              <w:t>3.2.9</w:t>
            </w:r>
            <w:r w:rsidR="007A5F76">
              <w:rPr>
                <w:rFonts w:eastAsiaTheme="minorEastAsia"/>
                <w:noProof/>
                <w:sz w:val="22"/>
                <w:szCs w:val="22"/>
              </w:rPr>
              <w:tab/>
            </w:r>
            <w:r w:rsidR="007A5F76" w:rsidRPr="00DE07C4">
              <w:rPr>
                <w:rStyle w:val="Hyperlink"/>
                <w:noProof/>
              </w:rPr>
              <w:t>MSSQL</w:t>
            </w:r>
            <w:r w:rsidR="007A5F76">
              <w:rPr>
                <w:noProof/>
                <w:webHidden/>
              </w:rPr>
              <w:tab/>
            </w:r>
            <w:r w:rsidR="007A5F76">
              <w:rPr>
                <w:noProof/>
                <w:webHidden/>
              </w:rPr>
              <w:fldChar w:fldCharType="begin"/>
            </w:r>
            <w:r w:rsidR="007A5F76">
              <w:rPr>
                <w:noProof/>
                <w:webHidden/>
              </w:rPr>
              <w:instrText xml:space="preserve"> PAGEREF _Toc42592503 \h </w:instrText>
            </w:r>
            <w:r w:rsidR="007A5F76">
              <w:rPr>
                <w:noProof/>
                <w:webHidden/>
              </w:rPr>
            </w:r>
            <w:r w:rsidR="007A5F76">
              <w:rPr>
                <w:noProof/>
                <w:webHidden/>
              </w:rPr>
              <w:fldChar w:fldCharType="separate"/>
            </w:r>
            <w:r w:rsidR="007A5F76">
              <w:rPr>
                <w:noProof/>
                <w:webHidden/>
              </w:rPr>
              <w:t>16</w:t>
            </w:r>
            <w:r w:rsidR="007A5F76">
              <w:rPr>
                <w:noProof/>
                <w:webHidden/>
              </w:rPr>
              <w:fldChar w:fldCharType="end"/>
            </w:r>
          </w:hyperlink>
        </w:p>
        <w:p w14:paraId="55A7D39F" w14:textId="77777777" w:rsidR="007A5F76" w:rsidRDefault="009D3D4D" w:rsidP="007A5F76">
          <w:pPr>
            <w:pStyle w:val="TOC3"/>
            <w:tabs>
              <w:tab w:val="left" w:pos="1762"/>
              <w:tab w:val="right" w:leader="dot" w:pos="10763"/>
            </w:tabs>
            <w:rPr>
              <w:rFonts w:eastAsiaTheme="minorEastAsia"/>
              <w:noProof/>
              <w:sz w:val="22"/>
              <w:szCs w:val="22"/>
            </w:rPr>
          </w:pPr>
          <w:hyperlink w:anchor="_Toc42592504" w:history="1">
            <w:r w:rsidR="007A5F76" w:rsidRPr="00DE07C4">
              <w:rPr>
                <w:rStyle w:val="Hyperlink"/>
                <w:noProof/>
              </w:rPr>
              <w:t>3.2.10</w:t>
            </w:r>
            <w:r w:rsidR="007A5F76">
              <w:rPr>
                <w:rFonts w:eastAsiaTheme="minorEastAsia"/>
                <w:noProof/>
                <w:sz w:val="22"/>
                <w:szCs w:val="22"/>
              </w:rPr>
              <w:tab/>
            </w:r>
            <w:r w:rsidR="007A5F76" w:rsidRPr="00DE07C4">
              <w:rPr>
                <w:rStyle w:val="Hyperlink"/>
                <w:noProof/>
              </w:rPr>
              <w:t>Room Database (SQLite)</w:t>
            </w:r>
            <w:r w:rsidR="007A5F76">
              <w:rPr>
                <w:noProof/>
                <w:webHidden/>
              </w:rPr>
              <w:tab/>
            </w:r>
            <w:r w:rsidR="007A5F76">
              <w:rPr>
                <w:noProof/>
                <w:webHidden/>
              </w:rPr>
              <w:fldChar w:fldCharType="begin"/>
            </w:r>
            <w:r w:rsidR="007A5F76">
              <w:rPr>
                <w:noProof/>
                <w:webHidden/>
              </w:rPr>
              <w:instrText xml:space="preserve"> PAGEREF _Toc42592504 \h </w:instrText>
            </w:r>
            <w:r w:rsidR="007A5F76">
              <w:rPr>
                <w:noProof/>
                <w:webHidden/>
              </w:rPr>
            </w:r>
            <w:r w:rsidR="007A5F76">
              <w:rPr>
                <w:noProof/>
                <w:webHidden/>
              </w:rPr>
              <w:fldChar w:fldCharType="separate"/>
            </w:r>
            <w:r w:rsidR="007A5F76">
              <w:rPr>
                <w:noProof/>
                <w:webHidden/>
              </w:rPr>
              <w:t>16</w:t>
            </w:r>
            <w:r w:rsidR="007A5F76">
              <w:rPr>
                <w:noProof/>
                <w:webHidden/>
              </w:rPr>
              <w:fldChar w:fldCharType="end"/>
            </w:r>
          </w:hyperlink>
        </w:p>
        <w:p w14:paraId="226E6B28" w14:textId="77777777" w:rsidR="007A5F76" w:rsidRDefault="009D3D4D" w:rsidP="007A5F76">
          <w:pPr>
            <w:pStyle w:val="TOC3"/>
            <w:tabs>
              <w:tab w:val="left" w:pos="1762"/>
              <w:tab w:val="right" w:leader="dot" w:pos="10763"/>
            </w:tabs>
            <w:rPr>
              <w:rFonts w:eastAsiaTheme="minorEastAsia"/>
              <w:noProof/>
              <w:sz w:val="22"/>
              <w:szCs w:val="22"/>
            </w:rPr>
          </w:pPr>
          <w:hyperlink w:anchor="_Toc42592505" w:history="1">
            <w:r w:rsidR="007A5F76" w:rsidRPr="00DE07C4">
              <w:rPr>
                <w:rStyle w:val="Hyperlink"/>
                <w:noProof/>
              </w:rPr>
              <w:t>3.2.11</w:t>
            </w:r>
            <w:r w:rsidR="007A5F76">
              <w:rPr>
                <w:rFonts w:eastAsiaTheme="minorEastAsia"/>
                <w:noProof/>
                <w:sz w:val="22"/>
                <w:szCs w:val="22"/>
              </w:rPr>
              <w:tab/>
            </w:r>
            <w:r w:rsidR="007A5F76" w:rsidRPr="00DE07C4">
              <w:rPr>
                <w:rStyle w:val="Hyperlink"/>
                <w:noProof/>
              </w:rPr>
              <w:t>Room Explorer</w:t>
            </w:r>
            <w:r w:rsidR="007A5F76">
              <w:rPr>
                <w:noProof/>
                <w:webHidden/>
              </w:rPr>
              <w:tab/>
            </w:r>
            <w:r w:rsidR="007A5F76">
              <w:rPr>
                <w:noProof/>
                <w:webHidden/>
              </w:rPr>
              <w:fldChar w:fldCharType="begin"/>
            </w:r>
            <w:r w:rsidR="007A5F76">
              <w:rPr>
                <w:noProof/>
                <w:webHidden/>
              </w:rPr>
              <w:instrText xml:space="preserve"> PAGEREF _Toc42592505 \h </w:instrText>
            </w:r>
            <w:r w:rsidR="007A5F76">
              <w:rPr>
                <w:noProof/>
                <w:webHidden/>
              </w:rPr>
            </w:r>
            <w:r w:rsidR="007A5F76">
              <w:rPr>
                <w:noProof/>
                <w:webHidden/>
              </w:rPr>
              <w:fldChar w:fldCharType="separate"/>
            </w:r>
            <w:r w:rsidR="007A5F76">
              <w:rPr>
                <w:noProof/>
                <w:webHidden/>
              </w:rPr>
              <w:t>17</w:t>
            </w:r>
            <w:r w:rsidR="007A5F76">
              <w:rPr>
                <w:noProof/>
                <w:webHidden/>
              </w:rPr>
              <w:fldChar w:fldCharType="end"/>
            </w:r>
          </w:hyperlink>
        </w:p>
        <w:p w14:paraId="0111A2B2" w14:textId="77777777" w:rsidR="007A5F76" w:rsidRDefault="009D3D4D" w:rsidP="007A5F76">
          <w:pPr>
            <w:pStyle w:val="TOC3"/>
            <w:tabs>
              <w:tab w:val="left" w:pos="1762"/>
              <w:tab w:val="right" w:leader="dot" w:pos="10763"/>
            </w:tabs>
            <w:rPr>
              <w:rFonts w:eastAsiaTheme="minorEastAsia"/>
              <w:noProof/>
              <w:sz w:val="22"/>
              <w:szCs w:val="22"/>
            </w:rPr>
          </w:pPr>
          <w:hyperlink w:anchor="_Toc42592506" w:history="1">
            <w:r w:rsidR="007A5F76" w:rsidRPr="00DE07C4">
              <w:rPr>
                <w:rStyle w:val="Hyperlink"/>
                <w:noProof/>
              </w:rPr>
              <w:t>3.2.12</w:t>
            </w:r>
            <w:r w:rsidR="007A5F76">
              <w:rPr>
                <w:rFonts w:eastAsiaTheme="minorEastAsia"/>
                <w:noProof/>
                <w:sz w:val="22"/>
                <w:szCs w:val="22"/>
              </w:rPr>
              <w:tab/>
            </w:r>
            <w:r w:rsidR="007A5F76" w:rsidRPr="00DE07C4">
              <w:rPr>
                <w:rStyle w:val="Hyperlink"/>
                <w:noProof/>
              </w:rPr>
              <w:t>Leak Canary</w:t>
            </w:r>
            <w:r w:rsidR="007A5F76">
              <w:rPr>
                <w:noProof/>
                <w:webHidden/>
              </w:rPr>
              <w:tab/>
            </w:r>
            <w:r w:rsidR="007A5F76">
              <w:rPr>
                <w:noProof/>
                <w:webHidden/>
              </w:rPr>
              <w:fldChar w:fldCharType="begin"/>
            </w:r>
            <w:r w:rsidR="007A5F76">
              <w:rPr>
                <w:noProof/>
                <w:webHidden/>
              </w:rPr>
              <w:instrText xml:space="preserve"> PAGEREF _Toc42592506 \h </w:instrText>
            </w:r>
            <w:r w:rsidR="007A5F76">
              <w:rPr>
                <w:noProof/>
                <w:webHidden/>
              </w:rPr>
            </w:r>
            <w:r w:rsidR="007A5F76">
              <w:rPr>
                <w:noProof/>
                <w:webHidden/>
              </w:rPr>
              <w:fldChar w:fldCharType="separate"/>
            </w:r>
            <w:r w:rsidR="007A5F76">
              <w:rPr>
                <w:noProof/>
                <w:webHidden/>
              </w:rPr>
              <w:t>17</w:t>
            </w:r>
            <w:r w:rsidR="007A5F76">
              <w:rPr>
                <w:noProof/>
                <w:webHidden/>
              </w:rPr>
              <w:fldChar w:fldCharType="end"/>
            </w:r>
          </w:hyperlink>
        </w:p>
        <w:p w14:paraId="1C9B2CE1" w14:textId="77777777" w:rsidR="007A5F76" w:rsidRDefault="009D3D4D" w:rsidP="007A5F76">
          <w:pPr>
            <w:pStyle w:val="TOC3"/>
            <w:tabs>
              <w:tab w:val="left" w:pos="1762"/>
              <w:tab w:val="right" w:leader="dot" w:pos="10763"/>
            </w:tabs>
            <w:rPr>
              <w:rFonts w:eastAsiaTheme="minorEastAsia"/>
              <w:noProof/>
              <w:sz w:val="22"/>
              <w:szCs w:val="22"/>
            </w:rPr>
          </w:pPr>
          <w:hyperlink w:anchor="_Toc42592507" w:history="1">
            <w:r w:rsidR="007A5F76" w:rsidRPr="00DE07C4">
              <w:rPr>
                <w:rStyle w:val="Hyperlink"/>
                <w:noProof/>
              </w:rPr>
              <w:t>3.2.13</w:t>
            </w:r>
            <w:r w:rsidR="007A5F76">
              <w:rPr>
                <w:rFonts w:eastAsiaTheme="minorEastAsia"/>
                <w:noProof/>
                <w:sz w:val="22"/>
                <w:szCs w:val="22"/>
              </w:rPr>
              <w:tab/>
            </w:r>
            <w:r w:rsidR="007A5F76" w:rsidRPr="00DE07C4">
              <w:rPr>
                <w:rStyle w:val="Hyperlink"/>
                <w:noProof/>
              </w:rPr>
              <w:t>JSON</w:t>
            </w:r>
            <w:r w:rsidR="007A5F76">
              <w:rPr>
                <w:noProof/>
                <w:webHidden/>
              </w:rPr>
              <w:tab/>
            </w:r>
            <w:r w:rsidR="007A5F76">
              <w:rPr>
                <w:noProof/>
                <w:webHidden/>
              </w:rPr>
              <w:fldChar w:fldCharType="begin"/>
            </w:r>
            <w:r w:rsidR="007A5F76">
              <w:rPr>
                <w:noProof/>
                <w:webHidden/>
              </w:rPr>
              <w:instrText xml:space="preserve"> PAGEREF _Toc42592507 \h </w:instrText>
            </w:r>
            <w:r w:rsidR="007A5F76">
              <w:rPr>
                <w:noProof/>
                <w:webHidden/>
              </w:rPr>
            </w:r>
            <w:r w:rsidR="007A5F76">
              <w:rPr>
                <w:noProof/>
                <w:webHidden/>
              </w:rPr>
              <w:fldChar w:fldCharType="separate"/>
            </w:r>
            <w:r w:rsidR="007A5F76">
              <w:rPr>
                <w:noProof/>
                <w:webHidden/>
              </w:rPr>
              <w:t>17</w:t>
            </w:r>
            <w:r w:rsidR="007A5F76">
              <w:rPr>
                <w:noProof/>
                <w:webHidden/>
              </w:rPr>
              <w:fldChar w:fldCharType="end"/>
            </w:r>
          </w:hyperlink>
        </w:p>
        <w:p w14:paraId="08157FA5" w14:textId="77777777" w:rsidR="007A5F76" w:rsidRDefault="009D3D4D" w:rsidP="007A5F76">
          <w:pPr>
            <w:pStyle w:val="TOC3"/>
            <w:tabs>
              <w:tab w:val="left" w:pos="1762"/>
              <w:tab w:val="right" w:leader="dot" w:pos="10763"/>
            </w:tabs>
            <w:rPr>
              <w:rFonts w:eastAsiaTheme="minorEastAsia"/>
              <w:noProof/>
              <w:sz w:val="22"/>
              <w:szCs w:val="22"/>
            </w:rPr>
          </w:pPr>
          <w:hyperlink w:anchor="_Toc42592508" w:history="1">
            <w:r w:rsidR="007A5F76" w:rsidRPr="00DE07C4">
              <w:rPr>
                <w:rStyle w:val="Hyperlink"/>
                <w:noProof/>
              </w:rPr>
              <w:t>3.2.14</w:t>
            </w:r>
            <w:r w:rsidR="007A5F76">
              <w:rPr>
                <w:rFonts w:eastAsiaTheme="minorEastAsia"/>
                <w:noProof/>
                <w:sz w:val="22"/>
                <w:szCs w:val="22"/>
              </w:rPr>
              <w:tab/>
            </w:r>
            <w:r w:rsidR="007A5F76" w:rsidRPr="00DE07C4">
              <w:rPr>
                <w:rStyle w:val="Hyperlink"/>
                <w:noProof/>
              </w:rPr>
              <w:t>GSON</w:t>
            </w:r>
            <w:r w:rsidR="007A5F76">
              <w:rPr>
                <w:noProof/>
                <w:webHidden/>
              </w:rPr>
              <w:tab/>
            </w:r>
            <w:r w:rsidR="007A5F76">
              <w:rPr>
                <w:noProof/>
                <w:webHidden/>
              </w:rPr>
              <w:fldChar w:fldCharType="begin"/>
            </w:r>
            <w:r w:rsidR="007A5F76">
              <w:rPr>
                <w:noProof/>
                <w:webHidden/>
              </w:rPr>
              <w:instrText xml:space="preserve"> PAGEREF _Toc42592508 \h </w:instrText>
            </w:r>
            <w:r w:rsidR="007A5F76">
              <w:rPr>
                <w:noProof/>
                <w:webHidden/>
              </w:rPr>
            </w:r>
            <w:r w:rsidR="007A5F76">
              <w:rPr>
                <w:noProof/>
                <w:webHidden/>
              </w:rPr>
              <w:fldChar w:fldCharType="separate"/>
            </w:r>
            <w:r w:rsidR="007A5F76">
              <w:rPr>
                <w:noProof/>
                <w:webHidden/>
              </w:rPr>
              <w:t>19</w:t>
            </w:r>
            <w:r w:rsidR="007A5F76">
              <w:rPr>
                <w:noProof/>
                <w:webHidden/>
              </w:rPr>
              <w:fldChar w:fldCharType="end"/>
            </w:r>
          </w:hyperlink>
        </w:p>
        <w:p w14:paraId="3BCE9BFF" w14:textId="77777777" w:rsidR="007A5F76" w:rsidRDefault="009D3D4D" w:rsidP="007A5F76">
          <w:pPr>
            <w:pStyle w:val="TOC3"/>
            <w:tabs>
              <w:tab w:val="left" w:pos="1762"/>
              <w:tab w:val="right" w:leader="dot" w:pos="10763"/>
            </w:tabs>
            <w:rPr>
              <w:rFonts w:eastAsiaTheme="minorEastAsia"/>
              <w:noProof/>
              <w:sz w:val="22"/>
              <w:szCs w:val="22"/>
            </w:rPr>
          </w:pPr>
          <w:hyperlink w:anchor="_Toc42592509" w:history="1">
            <w:r w:rsidR="007A5F76" w:rsidRPr="00DE07C4">
              <w:rPr>
                <w:rStyle w:val="Hyperlink"/>
                <w:noProof/>
              </w:rPr>
              <w:t>3.2.15</w:t>
            </w:r>
            <w:r w:rsidR="007A5F76">
              <w:rPr>
                <w:rFonts w:eastAsiaTheme="minorEastAsia"/>
                <w:noProof/>
                <w:sz w:val="22"/>
                <w:szCs w:val="22"/>
              </w:rPr>
              <w:tab/>
            </w:r>
            <w:r w:rsidR="007A5F76" w:rsidRPr="00DE07C4">
              <w:rPr>
                <w:rStyle w:val="Hyperlink"/>
                <w:noProof/>
              </w:rPr>
              <w:t>OAuth 1.0 Revision A</w:t>
            </w:r>
            <w:r w:rsidR="007A5F76">
              <w:rPr>
                <w:noProof/>
                <w:webHidden/>
              </w:rPr>
              <w:tab/>
            </w:r>
            <w:r w:rsidR="007A5F76">
              <w:rPr>
                <w:noProof/>
                <w:webHidden/>
              </w:rPr>
              <w:fldChar w:fldCharType="begin"/>
            </w:r>
            <w:r w:rsidR="007A5F76">
              <w:rPr>
                <w:noProof/>
                <w:webHidden/>
              </w:rPr>
              <w:instrText xml:space="preserve"> PAGEREF _Toc42592509 \h </w:instrText>
            </w:r>
            <w:r w:rsidR="007A5F76">
              <w:rPr>
                <w:noProof/>
                <w:webHidden/>
              </w:rPr>
            </w:r>
            <w:r w:rsidR="007A5F76">
              <w:rPr>
                <w:noProof/>
                <w:webHidden/>
              </w:rPr>
              <w:fldChar w:fldCharType="separate"/>
            </w:r>
            <w:r w:rsidR="007A5F76">
              <w:rPr>
                <w:noProof/>
                <w:webHidden/>
              </w:rPr>
              <w:t>19</w:t>
            </w:r>
            <w:r w:rsidR="007A5F76">
              <w:rPr>
                <w:noProof/>
                <w:webHidden/>
              </w:rPr>
              <w:fldChar w:fldCharType="end"/>
            </w:r>
          </w:hyperlink>
        </w:p>
        <w:p w14:paraId="00434691" w14:textId="77777777" w:rsidR="007A5F76" w:rsidRDefault="009D3D4D" w:rsidP="007A5F76">
          <w:pPr>
            <w:pStyle w:val="TOC3"/>
            <w:tabs>
              <w:tab w:val="left" w:pos="1762"/>
              <w:tab w:val="right" w:leader="dot" w:pos="10763"/>
            </w:tabs>
            <w:rPr>
              <w:rFonts w:eastAsiaTheme="minorEastAsia"/>
              <w:noProof/>
              <w:sz w:val="22"/>
              <w:szCs w:val="22"/>
            </w:rPr>
          </w:pPr>
          <w:hyperlink w:anchor="_Toc42592510" w:history="1">
            <w:r w:rsidR="007A5F76" w:rsidRPr="00DE07C4">
              <w:rPr>
                <w:rStyle w:val="Hyperlink"/>
                <w:noProof/>
              </w:rPr>
              <w:t>3.2.16</w:t>
            </w:r>
            <w:r w:rsidR="007A5F76">
              <w:rPr>
                <w:rFonts w:eastAsiaTheme="minorEastAsia"/>
                <w:noProof/>
                <w:sz w:val="22"/>
                <w:szCs w:val="22"/>
              </w:rPr>
              <w:tab/>
            </w:r>
            <w:r w:rsidR="007A5F76" w:rsidRPr="00DE07C4">
              <w:rPr>
                <w:rStyle w:val="Hyperlink"/>
                <w:noProof/>
              </w:rPr>
              <w:t>OkHttp</w:t>
            </w:r>
            <w:r w:rsidR="007A5F76">
              <w:rPr>
                <w:noProof/>
                <w:webHidden/>
              </w:rPr>
              <w:tab/>
            </w:r>
            <w:r w:rsidR="007A5F76">
              <w:rPr>
                <w:noProof/>
                <w:webHidden/>
              </w:rPr>
              <w:fldChar w:fldCharType="begin"/>
            </w:r>
            <w:r w:rsidR="007A5F76">
              <w:rPr>
                <w:noProof/>
                <w:webHidden/>
              </w:rPr>
              <w:instrText xml:space="preserve"> PAGEREF _Toc42592510 \h </w:instrText>
            </w:r>
            <w:r w:rsidR="007A5F76">
              <w:rPr>
                <w:noProof/>
                <w:webHidden/>
              </w:rPr>
            </w:r>
            <w:r w:rsidR="007A5F76">
              <w:rPr>
                <w:noProof/>
                <w:webHidden/>
              </w:rPr>
              <w:fldChar w:fldCharType="separate"/>
            </w:r>
            <w:r w:rsidR="007A5F76">
              <w:rPr>
                <w:noProof/>
                <w:webHidden/>
              </w:rPr>
              <w:t>20</w:t>
            </w:r>
            <w:r w:rsidR="007A5F76">
              <w:rPr>
                <w:noProof/>
                <w:webHidden/>
              </w:rPr>
              <w:fldChar w:fldCharType="end"/>
            </w:r>
          </w:hyperlink>
        </w:p>
        <w:p w14:paraId="2FF6D808" w14:textId="77777777" w:rsidR="007A5F76" w:rsidRDefault="009D3D4D" w:rsidP="007A5F76">
          <w:pPr>
            <w:pStyle w:val="TOC3"/>
            <w:tabs>
              <w:tab w:val="left" w:pos="1762"/>
              <w:tab w:val="right" w:leader="dot" w:pos="10763"/>
            </w:tabs>
            <w:rPr>
              <w:rFonts w:eastAsiaTheme="minorEastAsia"/>
              <w:noProof/>
              <w:sz w:val="22"/>
              <w:szCs w:val="22"/>
            </w:rPr>
          </w:pPr>
          <w:hyperlink w:anchor="_Toc42592511" w:history="1">
            <w:r w:rsidR="007A5F76" w:rsidRPr="00DE07C4">
              <w:rPr>
                <w:rStyle w:val="Hyperlink"/>
                <w:noProof/>
              </w:rPr>
              <w:t>3.2.17</w:t>
            </w:r>
            <w:r w:rsidR="007A5F76">
              <w:rPr>
                <w:rFonts w:eastAsiaTheme="minorEastAsia"/>
                <w:noProof/>
                <w:sz w:val="22"/>
                <w:szCs w:val="22"/>
              </w:rPr>
              <w:tab/>
            </w:r>
            <w:r w:rsidR="007A5F76" w:rsidRPr="00DE07C4">
              <w:rPr>
                <w:rStyle w:val="Hyperlink"/>
                <w:noProof/>
              </w:rPr>
              <w:t>Open Bank Project API</w:t>
            </w:r>
            <w:r w:rsidR="007A5F76">
              <w:rPr>
                <w:noProof/>
                <w:webHidden/>
              </w:rPr>
              <w:tab/>
            </w:r>
            <w:r w:rsidR="007A5F76">
              <w:rPr>
                <w:noProof/>
                <w:webHidden/>
              </w:rPr>
              <w:fldChar w:fldCharType="begin"/>
            </w:r>
            <w:r w:rsidR="007A5F76">
              <w:rPr>
                <w:noProof/>
                <w:webHidden/>
              </w:rPr>
              <w:instrText xml:space="preserve"> PAGEREF _Toc42592511 \h </w:instrText>
            </w:r>
            <w:r w:rsidR="007A5F76">
              <w:rPr>
                <w:noProof/>
                <w:webHidden/>
              </w:rPr>
            </w:r>
            <w:r w:rsidR="007A5F76">
              <w:rPr>
                <w:noProof/>
                <w:webHidden/>
              </w:rPr>
              <w:fldChar w:fldCharType="separate"/>
            </w:r>
            <w:r w:rsidR="007A5F76">
              <w:rPr>
                <w:noProof/>
                <w:webHidden/>
              </w:rPr>
              <w:t>21</w:t>
            </w:r>
            <w:r w:rsidR="007A5F76">
              <w:rPr>
                <w:noProof/>
                <w:webHidden/>
              </w:rPr>
              <w:fldChar w:fldCharType="end"/>
            </w:r>
          </w:hyperlink>
        </w:p>
        <w:p w14:paraId="2BCA7CF5" w14:textId="77777777" w:rsidR="007A5F76" w:rsidRDefault="009D3D4D" w:rsidP="007A5F76">
          <w:pPr>
            <w:pStyle w:val="TOC3"/>
            <w:tabs>
              <w:tab w:val="left" w:pos="1762"/>
              <w:tab w:val="right" w:leader="dot" w:pos="10763"/>
            </w:tabs>
            <w:rPr>
              <w:rFonts w:eastAsiaTheme="minorEastAsia"/>
              <w:noProof/>
              <w:sz w:val="22"/>
              <w:szCs w:val="22"/>
            </w:rPr>
          </w:pPr>
          <w:hyperlink w:anchor="_Toc42592512" w:history="1">
            <w:r w:rsidR="007A5F76" w:rsidRPr="00DE07C4">
              <w:rPr>
                <w:rStyle w:val="Hyperlink"/>
                <w:noProof/>
              </w:rPr>
              <w:t>3.2.18</w:t>
            </w:r>
            <w:r w:rsidR="007A5F76">
              <w:rPr>
                <w:rFonts w:eastAsiaTheme="minorEastAsia"/>
                <w:noProof/>
                <w:sz w:val="22"/>
                <w:szCs w:val="22"/>
              </w:rPr>
              <w:tab/>
            </w:r>
            <w:r w:rsidR="007A5F76" w:rsidRPr="00DE07C4">
              <w:rPr>
                <w:rStyle w:val="Hyperlink"/>
                <w:noProof/>
              </w:rPr>
              <w:t>Google Sign-In</w:t>
            </w:r>
            <w:r w:rsidR="007A5F76">
              <w:rPr>
                <w:noProof/>
                <w:webHidden/>
              </w:rPr>
              <w:tab/>
            </w:r>
            <w:r w:rsidR="007A5F76">
              <w:rPr>
                <w:noProof/>
                <w:webHidden/>
              </w:rPr>
              <w:fldChar w:fldCharType="begin"/>
            </w:r>
            <w:r w:rsidR="007A5F76">
              <w:rPr>
                <w:noProof/>
                <w:webHidden/>
              </w:rPr>
              <w:instrText xml:space="preserve"> PAGEREF _Toc42592512 \h </w:instrText>
            </w:r>
            <w:r w:rsidR="007A5F76">
              <w:rPr>
                <w:noProof/>
                <w:webHidden/>
              </w:rPr>
            </w:r>
            <w:r w:rsidR="007A5F76">
              <w:rPr>
                <w:noProof/>
                <w:webHidden/>
              </w:rPr>
              <w:fldChar w:fldCharType="separate"/>
            </w:r>
            <w:r w:rsidR="007A5F76">
              <w:rPr>
                <w:noProof/>
                <w:webHidden/>
              </w:rPr>
              <w:t>22</w:t>
            </w:r>
            <w:r w:rsidR="007A5F76">
              <w:rPr>
                <w:noProof/>
                <w:webHidden/>
              </w:rPr>
              <w:fldChar w:fldCharType="end"/>
            </w:r>
          </w:hyperlink>
        </w:p>
        <w:p w14:paraId="122880E6" w14:textId="77777777" w:rsidR="007A5F76" w:rsidRDefault="009D3D4D" w:rsidP="007A5F76">
          <w:pPr>
            <w:pStyle w:val="TOC3"/>
            <w:tabs>
              <w:tab w:val="left" w:pos="1762"/>
              <w:tab w:val="right" w:leader="dot" w:pos="10763"/>
            </w:tabs>
            <w:rPr>
              <w:rFonts w:eastAsiaTheme="minorEastAsia"/>
              <w:noProof/>
              <w:sz w:val="22"/>
              <w:szCs w:val="22"/>
            </w:rPr>
          </w:pPr>
          <w:hyperlink w:anchor="_Toc42592513" w:history="1">
            <w:r w:rsidR="007A5F76" w:rsidRPr="00DE07C4">
              <w:rPr>
                <w:rStyle w:val="Hyperlink"/>
                <w:noProof/>
              </w:rPr>
              <w:t>3.2.19</w:t>
            </w:r>
            <w:r w:rsidR="007A5F76">
              <w:rPr>
                <w:rFonts w:eastAsiaTheme="minorEastAsia"/>
                <w:noProof/>
                <w:sz w:val="22"/>
                <w:szCs w:val="22"/>
              </w:rPr>
              <w:tab/>
            </w:r>
            <w:r w:rsidR="007A5F76" w:rsidRPr="00DE07C4">
              <w:rPr>
                <w:rStyle w:val="Hyperlink"/>
                <w:noProof/>
              </w:rPr>
              <w:t>Google Biometrics</w:t>
            </w:r>
            <w:r w:rsidR="007A5F76">
              <w:rPr>
                <w:noProof/>
                <w:webHidden/>
              </w:rPr>
              <w:tab/>
            </w:r>
            <w:r w:rsidR="007A5F76">
              <w:rPr>
                <w:noProof/>
                <w:webHidden/>
              </w:rPr>
              <w:fldChar w:fldCharType="begin"/>
            </w:r>
            <w:r w:rsidR="007A5F76">
              <w:rPr>
                <w:noProof/>
                <w:webHidden/>
              </w:rPr>
              <w:instrText xml:space="preserve"> PAGEREF _Toc42592513 \h </w:instrText>
            </w:r>
            <w:r w:rsidR="007A5F76">
              <w:rPr>
                <w:noProof/>
                <w:webHidden/>
              </w:rPr>
            </w:r>
            <w:r w:rsidR="007A5F76">
              <w:rPr>
                <w:noProof/>
                <w:webHidden/>
              </w:rPr>
              <w:fldChar w:fldCharType="separate"/>
            </w:r>
            <w:r w:rsidR="007A5F76">
              <w:rPr>
                <w:noProof/>
                <w:webHidden/>
              </w:rPr>
              <w:t>22</w:t>
            </w:r>
            <w:r w:rsidR="007A5F76">
              <w:rPr>
                <w:noProof/>
                <w:webHidden/>
              </w:rPr>
              <w:fldChar w:fldCharType="end"/>
            </w:r>
          </w:hyperlink>
        </w:p>
        <w:p w14:paraId="36E5AC61" w14:textId="77777777" w:rsidR="007A5F76" w:rsidRDefault="009D3D4D" w:rsidP="007A5F76">
          <w:pPr>
            <w:pStyle w:val="TOC1"/>
            <w:tabs>
              <w:tab w:val="left" w:pos="880"/>
              <w:tab w:val="right" w:leader="dot" w:pos="10763"/>
            </w:tabs>
            <w:rPr>
              <w:rFonts w:eastAsiaTheme="minorEastAsia"/>
              <w:noProof/>
              <w:sz w:val="22"/>
              <w:szCs w:val="22"/>
            </w:rPr>
          </w:pPr>
          <w:hyperlink w:anchor="_Toc42592514" w:history="1">
            <w:r w:rsidR="007A5F76" w:rsidRPr="00DE07C4">
              <w:rPr>
                <w:rStyle w:val="Hyperlink"/>
                <w:noProof/>
              </w:rPr>
              <w:t>4</w:t>
            </w:r>
            <w:r w:rsidR="007A5F76">
              <w:rPr>
                <w:rFonts w:eastAsiaTheme="minorEastAsia"/>
                <w:noProof/>
                <w:sz w:val="22"/>
                <w:szCs w:val="22"/>
              </w:rPr>
              <w:tab/>
            </w:r>
            <w:r w:rsidR="007A5F76" w:rsidRPr="00DE07C4">
              <w:rPr>
                <w:rStyle w:val="Hyperlink"/>
                <w:noProof/>
              </w:rPr>
              <w:t>Solution Development</w:t>
            </w:r>
            <w:r w:rsidR="007A5F76">
              <w:rPr>
                <w:noProof/>
                <w:webHidden/>
              </w:rPr>
              <w:tab/>
            </w:r>
            <w:r w:rsidR="007A5F76">
              <w:rPr>
                <w:noProof/>
                <w:webHidden/>
              </w:rPr>
              <w:fldChar w:fldCharType="begin"/>
            </w:r>
            <w:r w:rsidR="007A5F76">
              <w:rPr>
                <w:noProof/>
                <w:webHidden/>
              </w:rPr>
              <w:instrText xml:space="preserve"> PAGEREF _Toc42592514 \h </w:instrText>
            </w:r>
            <w:r w:rsidR="007A5F76">
              <w:rPr>
                <w:noProof/>
                <w:webHidden/>
              </w:rPr>
            </w:r>
            <w:r w:rsidR="007A5F76">
              <w:rPr>
                <w:noProof/>
                <w:webHidden/>
              </w:rPr>
              <w:fldChar w:fldCharType="separate"/>
            </w:r>
            <w:r w:rsidR="007A5F76">
              <w:rPr>
                <w:noProof/>
                <w:webHidden/>
              </w:rPr>
              <w:t>24</w:t>
            </w:r>
            <w:r w:rsidR="007A5F76">
              <w:rPr>
                <w:noProof/>
                <w:webHidden/>
              </w:rPr>
              <w:fldChar w:fldCharType="end"/>
            </w:r>
          </w:hyperlink>
        </w:p>
        <w:p w14:paraId="2412E141" w14:textId="77777777" w:rsidR="007A5F76" w:rsidRDefault="009D3D4D" w:rsidP="007A5F76">
          <w:pPr>
            <w:pStyle w:val="TOC2"/>
            <w:tabs>
              <w:tab w:val="left" w:pos="1320"/>
              <w:tab w:val="right" w:leader="dot" w:pos="10763"/>
            </w:tabs>
            <w:rPr>
              <w:rFonts w:eastAsiaTheme="minorEastAsia"/>
              <w:noProof/>
              <w:sz w:val="22"/>
              <w:szCs w:val="22"/>
            </w:rPr>
          </w:pPr>
          <w:hyperlink w:anchor="_Toc42592515" w:history="1">
            <w:r w:rsidR="007A5F76" w:rsidRPr="00DE07C4">
              <w:rPr>
                <w:rStyle w:val="Hyperlink"/>
                <w:noProof/>
              </w:rPr>
              <w:t>4.1</w:t>
            </w:r>
            <w:r w:rsidR="007A5F76">
              <w:rPr>
                <w:rFonts w:eastAsiaTheme="minorEastAsia"/>
                <w:noProof/>
                <w:sz w:val="22"/>
                <w:szCs w:val="22"/>
              </w:rPr>
              <w:tab/>
            </w:r>
            <w:r w:rsidR="007A5F76" w:rsidRPr="00DE07C4">
              <w:rPr>
                <w:rStyle w:val="Hyperlink"/>
                <w:noProof/>
              </w:rPr>
              <w:t>Requirement specifications</w:t>
            </w:r>
            <w:r w:rsidR="007A5F76">
              <w:rPr>
                <w:noProof/>
                <w:webHidden/>
              </w:rPr>
              <w:tab/>
            </w:r>
            <w:r w:rsidR="007A5F76">
              <w:rPr>
                <w:noProof/>
                <w:webHidden/>
              </w:rPr>
              <w:fldChar w:fldCharType="begin"/>
            </w:r>
            <w:r w:rsidR="007A5F76">
              <w:rPr>
                <w:noProof/>
                <w:webHidden/>
              </w:rPr>
              <w:instrText xml:space="preserve"> PAGEREF _Toc42592515 \h </w:instrText>
            </w:r>
            <w:r w:rsidR="007A5F76">
              <w:rPr>
                <w:noProof/>
                <w:webHidden/>
              </w:rPr>
            </w:r>
            <w:r w:rsidR="007A5F76">
              <w:rPr>
                <w:noProof/>
                <w:webHidden/>
              </w:rPr>
              <w:fldChar w:fldCharType="separate"/>
            </w:r>
            <w:r w:rsidR="007A5F76">
              <w:rPr>
                <w:noProof/>
                <w:webHidden/>
              </w:rPr>
              <w:t>24</w:t>
            </w:r>
            <w:r w:rsidR="007A5F76">
              <w:rPr>
                <w:noProof/>
                <w:webHidden/>
              </w:rPr>
              <w:fldChar w:fldCharType="end"/>
            </w:r>
          </w:hyperlink>
        </w:p>
        <w:p w14:paraId="03583031" w14:textId="77777777" w:rsidR="007A5F76" w:rsidRDefault="009D3D4D" w:rsidP="007A5F76">
          <w:pPr>
            <w:pStyle w:val="TOC3"/>
            <w:tabs>
              <w:tab w:val="left" w:pos="1760"/>
              <w:tab w:val="right" w:leader="dot" w:pos="10763"/>
            </w:tabs>
            <w:rPr>
              <w:rFonts w:eastAsiaTheme="minorEastAsia"/>
              <w:noProof/>
              <w:sz w:val="22"/>
              <w:szCs w:val="22"/>
            </w:rPr>
          </w:pPr>
          <w:hyperlink w:anchor="_Toc42592516" w:history="1">
            <w:r w:rsidR="007A5F76" w:rsidRPr="00DE07C4">
              <w:rPr>
                <w:rStyle w:val="Hyperlink"/>
                <w:noProof/>
              </w:rPr>
              <w:t>4.1.1</w:t>
            </w:r>
            <w:r w:rsidR="007A5F76">
              <w:rPr>
                <w:rFonts w:eastAsiaTheme="minorEastAsia"/>
                <w:noProof/>
                <w:sz w:val="22"/>
                <w:szCs w:val="22"/>
              </w:rPr>
              <w:tab/>
            </w:r>
            <w:r w:rsidR="007A5F76" w:rsidRPr="00DE07C4">
              <w:rPr>
                <w:rStyle w:val="Hyperlink"/>
                <w:noProof/>
              </w:rPr>
              <w:t>Definitions</w:t>
            </w:r>
            <w:r w:rsidR="007A5F76">
              <w:rPr>
                <w:noProof/>
                <w:webHidden/>
              </w:rPr>
              <w:tab/>
            </w:r>
            <w:r w:rsidR="007A5F76">
              <w:rPr>
                <w:noProof/>
                <w:webHidden/>
              </w:rPr>
              <w:fldChar w:fldCharType="begin"/>
            </w:r>
            <w:r w:rsidR="007A5F76">
              <w:rPr>
                <w:noProof/>
                <w:webHidden/>
              </w:rPr>
              <w:instrText xml:space="preserve"> PAGEREF _Toc42592516 \h </w:instrText>
            </w:r>
            <w:r w:rsidR="007A5F76">
              <w:rPr>
                <w:noProof/>
                <w:webHidden/>
              </w:rPr>
            </w:r>
            <w:r w:rsidR="007A5F76">
              <w:rPr>
                <w:noProof/>
                <w:webHidden/>
              </w:rPr>
              <w:fldChar w:fldCharType="separate"/>
            </w:r>
            <w:r w:rsidR="007A5F76">
              <w:rPr>
                <w:noProof/>
                <w:webHidden/>
              </w:rPr>
              <w:t>24</w:t>
            </w:r>
            <w:r w:rsidR="007A5F76">
              <w:rPr>
                <w:noProof/>
                <w:webHidden/>
              </w:rPr>
              <w:fldChar w:fldCharType="end"/>
            </w:r>
          </w:hyperlink>
        </w:p>
        <w:p w14:paraId="693D7667" w14:textId="77777777" w:rsidR="007A5F76" w:rsidRDefault="009D3D4D" w:rsidP="007A5F76">
          <w:pPr>
            <w:pStyle w:val="TOC3"/>
            <w:tabs>
              <w:tab w:val="left" w:pos="1760"/>
              <w:tab w:val="right" w:leader="dot" w:pos="10763"/>
            </w:tabs>
            <w:rPr>
              <w:rFonts w:eastAsiaTheme="minorEastAsia"/>
              <w:noProof/>
              <w:sz w:val="22"/>
              <w:szCs w:val="22"/>
            </w:rPr>
          </w:pPr>
          <w:hyperlink w:anchor="_Toc42592517" w:history="1">
            <w:r w:rsidR="007A5F76" w:rsidRPr="00DE07C4">
              <w:rPr>
                <w:rStyle w:val="Hyperlink"/>
                <w:noProof/>
              </w:rPr>
              <w:t>4.1.2</w:t>
            </w:r>
            <w:r w:rsidR="007A5F76">
              <w:rPr>
                <w:rFonts w:eastAsiaTheme="minorEastAsia"/>
                <w:noProof/>
                <w:sz w:val="22"/>
                <w:szCs w:val="22"/>
              </w:rPr>
              <w:tab/>
            </w:r>
            <w:r w:rsidR="007A5F76" w:rsidRPr="00DE07C4">
              <w:rPr>
                <w:rStyle w:val="Hyperlink"/>
                <w:noProof/>
              </w:rPr>
              <w:t>General notes</w:t>
            </w:r>
            <w:r w:rsidR="007A5F76">
              <w:rPr>
                <w:noProof/>
                <w:webHidden/>
              </w:rPr>
              <w:tab/>
            </w:r>
            <w:r w:rsidR="007A5F76">
              <w:rPr>
                <w:noProof/>
                <w:webHidden/>
              </w:rPr>
              <w:fldChar w:fldCharType="begin"/>
            </w:r>
            <w:r w:rsidR="007A5F76">
              <w:rPr>
                <w:noProof/>
                <w:webHidden/>
              </w:rPr>
              <w:instrText xml:space="preserve"> PAGEREF _Toc42592517 \h </w:instrText>
            </w:r>
            <w:r w:rsidR="007A5F76">
              <w:rPr>
                <w:noProof/>
                <w:webHidden/>
              </w:rPr>
            </w:r>
            <w:r w:rsidR="007A5F76">
              <w:rPr>
                <w:noProof/>
                <w:webHidden/>
              </w:rPr>
              <w:fldChar w:fldCharType="separate"/>
            </w:r>
            <w:r w:rsidR="007A5F76">
              <w:rPr>
                <w:noProof/>
                <w:webHidden/>
              </w:rPr>
              <w:t>25</w:t>
            </w:r>
            <w:r w:rsidR="007A5F76">
              <w:rPr>
                <w:noProof/>
                <w:webHidden/>
              </w:rPr>
              <w:fldChar w:fldCharType="end"/>
            </w:r>
          </w:hyperlink>
        </w:p>
        <w:p w14:paraId="75F44CDE" w14:textId="77777777" w:rsidR="007A5F76" w:rsidRDefault="009D3D4D" w:rsidP="007A5F76">
          <w:pPr>
            <w:pStyle w:val="TOC3"/>
            <w:tabs>
              <w:tab w:val="left" w:pos="1760"/>
              <w:tab w:val="right" w:leader="dot" w:pos="10763"/>
            </w:tabs>
            <w:rPr>
              <w:rFonts w:eastAsiaTheme="minorEastAsia"/>
              <w:noProof/>
              <w:sz w:val="22"/>
              <w:szCs w:val="22"/>
            </w:rPr>
          </w:pPr>
          <w:hyperlink w:anchor="_Toc42592518" w:history="1">
            <w:r w:rsidR="007A5F76" w:rsidRPr="00DE07C4">
              <w:rPr>
                <w:rStyle w:val="Hyperlink"/>
                <w:noProof/>
              </w:rPr>
              <w:t>4.1.3</w:t>
            </w:r>
            <w:r w:rsidR="007A5F76">
              <w:rPr>
                <w:rFonts w:eastAsiaTheme="minorEastAsia"/>
                <w:noProof/>
                <w:sz w:val="22"/>
                <w:szCs w:val="22"/>
              </w:rPr>
              <w:tab/>
            </w:r>
            <w:r w:rsidR="007A5F76" w:rsidRPr="00DE07C4">
              <w:rPr>
                <w:rStyle w:val="Hyperlink"/>
                <w:noProof/>
              </w:rPr>
              <w:t>Description</w:t>
            </w:r>
            <w:r w:rsidR="007A5F76">
              <w:rPr>
                <w:noProof/>
                <w:webHidden/>
              </w:rPr>
              <w:tab/>
            </w:r>
            <w:r w:rsidR="007A5F76">
              <w:rPr>
                <w:noProof/>
                <w:webHidden/>
              </w:rPr>
              <w:fldChar w:fldCharType="begin"/>
            </w:r>
            <w:r w:rsidR="007A5F76">
              <w:rPr>
                <w:noProof/>
                <w:webHidden/>
              </w:rPr>
              <w:instrText xml:space="preserve"> PAGEREF _Toc42592518 \h </w:instrText>
            </w:r>
            <w:r w:rsidR="007A5F76">
              <w:rPr>
                <w:noProof/>
                <w:webHidden/>
              </w:rPr>
            </w:r>
            <w:r w:rsidR="007A5F76">
              <w:rPr>
                <w:noProof/>
                <w:webHidden/>
              </w:rPr>
              <w:fldChar w:fldCharType="separate"/>
            </w:r>
            <w:r w:rsidR="007A5F76">
              <w:rPr>
                <w:noProof/>
                <w:webHidden/>
              </w:rPr>
              <w:t>25</w:t>
            </w:r>
            <w:r w:rsidR="007A5F76">
              <w:rPr>
                <w:noProof/>
                <w:webHidden/>
              </w:rPr>
              <w:fldChar w:fldCharType="end"/>
            </w:r>
          </w:hyperlink>
        </w:p>
        <w:p w14:paraId="3835DFBA" w14:textId="77777777" w:rsidR="007A5F76" w:rsidRDefault="009D3D4D" w:rsidP="007A5F76">
          <w:pPr>
            <w:pStyle w:val="TOC3"/>
            <w:tabs>
              <w:tab w:val="left" w:pos="1760"/>
              <w:tab w:val="right" w:leader="dot" w:pos="10763"/>
            </w:tabs>
            <w:rPr>
              <w:rFonts w:eastAsiaTheme="minorEastAsia"/>
              <w:noProof/>
              <w:sz w:val="22"/>
              <w:szCs w:val="22"/>
            </w:rPr>
          </w:pPr>
          <w:hyperlink w:anchor="_Toc42592519" w:history="1">
            <w:r w:rsidR="007A5F76" w:rsidRPr="00DE07C4">
              <w:rPr>
                <w:rStyle w:val="Hyperlink"/>
                <w:noProof/>
              </w:rPr>
              <w:t>4.1.4</w:t>
            </w:r>
            <w:r w:rsidR="007A5F76">
              <w:rPr>
                <w:rFonts w:eastAsiaTheme="minorEastAsia"/>
                <w:noProof/>
                <w:sz w:val="22"/>
                <w:szCs w:val="22"/>
              </w:rPr>
              <w:tab/>
            </w:r>
            <w:r w:rsidR="007A5F76" w:rsidRPr="00DE07C4">
              <w:rPr>
                <w:rStyle w:val="Hyperlink"/>
                <w:noProof/>
              </w:rPr>
              <w:t>Non-functional requirements</w:t>
            </w:r>
            <w:r w:rsidR="007A5F76">
              <w:rPr>
                <w:noProof/>
                <w:webHidden/>
              </w:rPr>
              <w:tab/>
            </w:r>
            <w:r w:rsidR="007A5F76">
              <w:rPr>
                <w:noProof/>
                <w:webHidden/>
              </w:rPr>
              <w:fldChar w:fldCharType="begin"/>
            </w:r>
            <w:r w:rsidR="007A5F76">
              <w:rPr>
                <w:noProof/>
                <w:webHidden/>
              </w:rPr>
              <w:instrText xml:space="preserve"> PAGEREF _Toc42592519 \h </w:instrText>
            </w:r>
            <w:r w:rsidR="007A5F76">
              <w:rPr>
                <w:noProof/>
                <w:webHidden/>
              </w:rPr>
            </w:r>
            <w:r w:rsidR="007A5F76">
              <w:rPr>
                <w:noProof/>
                <w:webHidden/>
              </w:rPr>
              <w:fldChar w:fldCharType="separate"/>
            </w:r>
            <w:r w:rsidR="007A5F76">
              <w:rPr>
                <w:noProof/>
                <w:webHidden/>
              </w:rPr>
              <w:t>26</w:t>
            </w:r>
            <w:r w:rsidR="007A5F76">
              <w:rPr>
                <w:noProof/>
                <w:webHidden/>
              </w:rPr>
              <w:fldChar w:fldCharType="end"/>
            </w:r>
          </w:hyperlink>
        </w:p>
        <w:p w14:paraId="05D4BED0" w14:textId="77777777" w:rsidR="007A5F76" w:rsidRDefault="009D3D4D" w:rsidP="007A5F76">
          <w:pPr>
            <w:pStyle w:val="TOC3"/>
            <w:tabs>
              <w:tab w:val="left" w:pos="1760"/>
              <w:tab w:val="right" w:leader="dot" w:pos="10763"/>
            </w:tabs>
            <w:rPr>
              <w:rFonts w:eastAsiaTheme="minorEastAsia"/>
              <w:noProof/>
              <w:sz w:val="22"/>
              <w:szCs w:val="22"/>
            </w:rPr>
          </w:pPr>
          <w:hyperlink w:anchor="_Toc42592520" w:history="1">
            <w:r w:rsidR="007A5F76" w:rsidRPr="00DE07C4">
              <w:rPr>
                <w:rStyle w:val="Hyperlink"/>
                <w:noProof/>
              </w:rPr>
              <w:t>4.1.5</w:t>
            </w:r>
            <w:r w:rsidR="007A5F76">
              <w:rPr>
                <w:rFonts w:eastAsiaTheme="minorEastAsia"/>
                <w:noProof/>
                <w:sz w:val="22"/>
                <w:szCs w:val="22"/>
              </w:rPr>
              <w:tab/>
            </w:r>
            <w:r w:rsidR="007A5F76" w:rsidRPr="00DE07C4">
              <w:rPr>
                <w:rStyle w:val="Hyperlink"/>
                <w:noProof/>
              </w:rPr>
              <w:t>Functional requirements</w:t>
            </w:r>
            <w:r w:rsidR="007A5F76">
              <w:rPr>
                <w:noProof/>
                <w:webHidden/>
              </w:rPr>
              <w:tab/>
            </w:r>
            <w:r w:rsidR="007A5F76">
              <w:rPr>
                <w:noProof/>
                <w:webHidden/>
              </w:rPr>
              <w:fldChar w:fldCharType="begin"/>
            </w:r>
            <w:r w:rsidR="007A5F76">
              <w:rPr>
                <w:noProof/>
                <w:webHidden/>
              </w:rPr>
              <w:instrText xml:space="preserve"> PAGEREF _Toc42592520 \h </w:instrText>
            </w:r>
            <w:r w:rsidR="007A5F76">
              <w:rPr>
                <w:noProof/>
                <w:webHidden/>
              </w:rPr>
            </w:r>
            <w:r w:rsidR="007A5F76">
              <w:rPr>
                <w:noProof/>
                <w:webHidden/>
              </w:rPr>
              <w:fldChar w:fldCharType="separate"/>
            </w:r>
            <w:r w:rsidR="007A5F76">
              <w:rPr>
                <w:noProof/>
                <w:webHidden/>
              </w:rPr>
              <w:t>26</w:t>
            </w:r>
            <w:r w:rsidR="007A5F76">
              <w:rPr>
                <w:noProof/>
                <w:webHidden/>
              </w:rPr>
              <w:fldChar w:fldCharType="end"/>
            </w:r>
          </w:hyperlink>
        </w:p>
        <w:p w14:paraId="4DA8D5AD" w14:textId="77777777" w:rsidR="007A5F76" w:rsidRDefault="009D3D4D" w:rsidP="007A5F76">
          <w:pPr>
            <w:pStyle w:val="TOC2"/>
            <w:tabs>
              <w:tab w:val="left" w:pos="1320"/>
              <w:tab w:val="right" w:leader="dot" w:pos="10763"/>
            </w:tabs>
            <w:rPr>
              <w:rFonts w:eastAsiaTheme="minorEastAsia"/>
              <w:noProof/>
              <w:sz w:val="22"/>
              <w:szCs w:val="22"/>
            </w:rPr>
          </w:pPr>
          <w:hyperlink w:anchor="_Toc42592521" w:history="1">
            <w:r w:rsidR="007A5F76" w:rsidRPr="00DE07C4">
              <w:rPr>
                <w:rStyle w:val="Hyperlink"/>
                <w:noProof/>
              </w:rPr>
              <w:t>4.2</w:t>
            </w:r>
            <w:r w:rsidR="007A5F76">
              <w:rPr>
                <w:rFonts w:eastAsiaTheme="minorEastAsia"/>
                <w:noProof/>
                <w:sz w:val="22"/>
                <w:szCs w:val="22"/>
              </w:rPr>
              <w:tab/>
            </w:r>
            <w:r w:rsidR="007A5F76" w:rsidRPr="00DE07C4">
              <w:rPr>
                <w:rStyle w:val="Hyperlink"/>
                <w:noProof/>
              </w:rPr>
              <w:t>Solution architecture</w:t>
            </w:r>
            <w:r w:rsidR="007A5F76">
              <w:rPr>
                <w:noProof/>
                <w:webHidden/>
              </w:rPr>
              <w:tab/>
            </w:r>
            <w:r w:rsidR="007A5F76">
              <w:rPr>
                <w:noProof/>
                <w:webHidden/>
              </w:rPr>
              <w:fldChar w:fldCharType="begin"/>
            </w:r>
            <w:r w:rsidR="007A5F76">
              <w:rPr>
                <w:noProof/>
                <w:webHidden/>
              </w:rPr>
              <w:instrText xml:space="preserve"> PAGEREF _Toc42592521 \h </w:instrText>
            </w:r>
            <w:r w:rsidR="007A5F76">
              <w:rPr>
                <w:noProof/>
                <w:webHidden/>
              </w:rPr>
            </w:r>
            <w:r w:rsidR="007A5F76">
              <w:rPr>
                <w:noProof/>
                <w:webHidden/>
              </w:rPr>
              <w:fldChar w:fldCharType="separate"/>
            </w:r>
            <w:r w:rsidR="007A5F76">
              <w:rPr>
                <w:noProof/>
                <w:webHidden/>
              </w:rPr>
              <w:t>27</w:t>
            </w:r>
            <w:r w:rsidR="007A5F76">
              <w:rPr>
                <w:noProof/>
                <w:webHidden/>
              </w:rPr>
              <w:fldChar w:fldCharType="end"/>
            </w:r>
          </w:hyperlink>
        </w:p>
        <w:p w14:paraId="611A3CD1" w14:textId="77777777" w:rsidR="007A5F76" w:rsidRDefault="009D3D4D" w:rsidP="007A5F76">
          <w:pPr>
            <w:pStyle w:val="TOC2"/>
            <w:tabs>
              <w:tab w:val="left" w:pos="1320"/>
              <w:tab w:val="right" w:leader="dot" w:pos="10763"/>
            </w:tabs>
            <w:rPr>
              <w:rFonts w:eastAsiaTheme="minorEastAsia"/>
              <w:noProof/>
              <w:sz w:val="22"/>
              <w:szCs w:val="22"/>
            </w:rPr>
          </w:pPr>
          <w:hyperlink w:anchor="_Toc42592522" w:history="1">
            <w:r w:rsidR="007A5F76" w:rsidRPr="00DE07C4">
              <w:rPr>
                <w:rStyle w:val="Hyperlink"/>
                <w:noProof/>
              </w:rPr>
              <w:t>4.3</w:t>
            </w:r>
            <w:r w:rsidR="007A5F76">
              <w:rPr>
                <w:rFonts w:eastAsiaTheme="minorEastAsia"/>
                <w:noProof/>
                <w:sz w:val="22"/>
                <w:szCs w:val="22"/>
              </w:rPr>
              <w:tab/>
            </w:r>
            <w:r w:rsidR="007A5F76" w:rsidRPr="00DE07C4">
              <w:rPr>
                <w:rStyle w:val="Hyperlink"/>
                <w:noProof/>
              </w:rPr>
              <w:t>Detailed design</w:t>
            </w:r>
            <w:r w:rsidR="007A5F76">
              <w:rPr>
                <w:noProof/>
                <w:webHidden/>
              </w:rPr>
              <w:tab/>
            </w:r>
            <w:r w:rsidR="007A5F76">
              <w:rPr>
                <w:noProof/>
                <w:webHidden/>
              </w:rPr>
              <w:fldChar w:fldCharType="begin"/>
            </w:r>
            <w:r w:rsidR="007A5F76">
              <w:rPr>
                <w:noProof/>
                <w:webHidden/>
              </w:rPr>
              <w:instrText xml:space="preserve"> PAGEREF _Toc42592522 \h </w:instrText>
            </w:r>
            <w:r w:rsidR="007A5F76">
              <w:rPr>
                <w:noProof/>
                <w:webHidden/>
              </w:rPr>
            </w:r>
            <w:r w:rsidR="007A5F76">
              <w:rPr>
                <w:noProof/>
                <w:webHidden/>
              </w:rPr>
              <w:fldChar w:fldCharType="separate"/>
            </w:r>
            <w:r w:rsidR="007A5F76">
              <w:rPr>
                <w:noProof/>
                <w:webHidden/>
              </w:rPr>
              <w:t>29</w:t>
            </w:r>
            <w:r w:rsidR="007A5F76">
              <w:rPr>
                <w:noProof/>
                <w:webHidden/>
              </w:rPr>
              <w:fldChar w:fldCharType="end"/>
            </w:r>
          </w:hyperlink>
        </w:p>
        <w:p w14:paraId="469BF824" w14:textId="77777777" w:rsidR="007A5F76" w:rsidRDefault="009D3D4D" w:rsidP="007A5F76">
          <w:pPr>
            <w:pStyle w:val="TOC3"/>
            <w:tabs>
              <w:tab w:val="left" w:pos="1760"/>
              <w:tab w:val="right" w:leader="dot" w:pos="10763"/>
            </w:tabs>
            <w:rPr>
              <w:rFonts w:eastAsiaTheme="minorEastAsia"/>
              <w:noProof/>
              <w:sz w:val="22"/>
              <w:szCs w:val="22"/>
            </w:rPr>
          </w:pPr>
          <w:hyperlink w:anchor="_Toc42592523" w:history="1">
            <w:r w:rsidR="007A5F76" w:rsidRPr="00DE07C4">
              <w:rPr>
                <w:rStyle w:val="Hyperlink"/>
                <w:noProof/>
              </w:rPr>
              <w:t>4.3.1</w:t>
            </w:r>
            <w:r w:rsidR="007A5F76">
              <w:rPr>
                <w:rFonts w:eastAsiaTheme="minorEastAsia"/>
                <w:noProof/>
                <w:sz w:val="22"/>
                <w:szCs w:val="22"/>
              </w:rPr>
              <w:tab/>
            </w:r>
            <w:r w:rsidR="007A5F76" w:rsidRPr="00DE07C4">
              <w:rPr>
                <w:rStyle w:val="Hyperlink"/>
                <w:noProof/>
              </w:rPr>
              <w:t>Android Application Architecture</w:t>
            </w:r>
            <w:r w:rsidR="007A5F76">
              <w:rPr>
                <w:noProof/>
                <w:webHidden/>
              </w:rPr>
              <w:tab/>
            </w:r>
            <w:r w:rsidR="007A5F76">
              <w:rPr>
                <w:noProof/>
                <w:webHidden/>
              </w:rPr>
              <w:fldChar w:fldCharType="begin"/>
            </w:r>
            <w:r w:rsidR="007A5F76">
              <w:rPr>
                <w:noProof/>
                <w:webHidden/>
              </w:rPr>
              <w:instrText xml:space="preserve"> PAGEREF _Toc42592523 \h </w:instrText>
            </w:r>
            <w:r w:rsidR="007A5F76">
              <w:rPr>
                <w:noProof/>
                <w:webHidden/>
              </w:rPr>
            </w:r>
            <w:r w:rsidR="007A5F76">
              <w:rPr>
                <w:noProof/>
                <w:webHidden/>
              </w:rPr>
              <w:fldChar w:fldCharType="separate"/>
            </w:r>
            <w:r w:rsidR="007A5F76">
              <w:rPr>
                <w:noProof/>
                <w:webHidden/>
              </w:rPr>
              <w:t>29</w:t>
            </w:r>
            <w:r w:rsidR="007A5F76">
              <w:rPr>
                <w:noProof/>
                <w:webHidden/>
              </w:rPr>
              <w:fldChar w:fldCharType="end"/>
            </w:r>
          </w:hyperlink>
        </w:p>
        <w:p w14:paraId="688B4B3A" w14:textId="77777777" w:rsidR="007A5F76" w:rsidRDefault="009D3D4D" w:rsidP="007A5F76">
          <w:pPr>
            <w:pStyle w:val="TOC3"/>
            <w:tabs>
              <w:tab w:val="left" w:pos="1760"/>
              <w:tab w:val="right" w:leader="dot" w:pos="10763"/>
            </w:tabs>
            <w:rPr>
              <w:rFonts w:eastAsiaTheme="minorEastAsia"/>
              <w:noProof/>
              <w:sz w:val="22"/>
              <w:szCs w:val="22"/>
            </w:rPr>
          </w:pPr>
          <w:hyperlink w:anchor="_Toc42592525" w:history="1">
            <w:r w:rsidR="007A5F76" w:rsidRPr="00DE07C4">
              <w:rPr>
                <w:rStyle w:val="Hyperlink"/>
                <w:noProof/>
              </w:rPr>
              <w:t>4.3.2</w:t>
            </w:r>
            <w:r w:rsidR="007A5F76">
              <w:rPr>
                <w:rFonts w:eastAsiaTheme="minorEastAsia"/>
                <w:noProof/>
                <w:sz w:val="22"/>
                <w:szCs w:val="22"/>
              </w:rPr>
              <w:tab/>
            </w:r>
            <w:r w:rsidR="007A5F76" w:rsidRPr="00DE07C4">
              <w:rPr>
                <w:rStyle w:val="Hyperlink"/>
                <w:noProof/>
              </w:rPr>
              <w:t>Google Sign-in flow</w:t>
            </w:r>
            <w:r w:rsidR="007A5F76">
              <w:rPr>
                <w:noProof/>
                <w:webHidden/>
              </w:rPr>
              <w:tab/>
            </w:r>
            <w:r w:rsidR="007A5F76">
              <w:rPr>
                <w:noProof/>
                <w:webHidden/>
              </w:rPr>
              <w:fldChar w:fldCharType="begin"/>
            </w:r>
            <w:r w:rsidR="007A5F76">
              <w:rPr>
                <w:noProof/>
                <w:webHidden/>
              </w:rPr>
              <w:instrText xml:space="preserve"> PAGEREF _Toc42592525 \h </w:instrText>
            </w:r>
            <w:r w:rsidR="007A5F76">
              <w:rPr>
                <w:noProof/>
                <w:webHidden/>
              </w:rPr>
            </w:r>
            <w:r w:rsidR="007A5F76">
              <w:rPr>
                <w:noProof/>
                <w:webHidden/>
              </w:rPr>
              <w:fldChar w:fldCharType="separate"/>
            </w:r>
            <w:r w:rsidR="007A5F76">
              <w:rPr>
                <w:noProof/>
                <w:webHidden/>
              </w:rPr>
              <w:t>32</w:t>
            </w:r>
            <w:r w:rsidR="007A5F76">
              <w:rPr>
                <w:noProof/>
                <w:webHidden/>
              </w:rPr>
              <w:fldChar w:fldCharType="end"/>
            </w:r>
          </w:hyperlink>
        </w:p>
        <w:p w14:paraId="42D1DB38" w14:textId="77777777" w:rsidR="007A5F76" w:rsidRDefault="009D3D4D" w:rsidP="007A5F76">
          <w:pPr>
            <w:pStyle w:val="TOC3"/>
            <w:tabs>
              <w:tab w:val="left" w:pos="1760"/>
              <w:tab w:val="right" w:leader="dot" w:pos="10763"/>
            </w:tabs>
            <w:rPr>
              <w:rFonts w:eastAsiaTheme="minorEastAsia"/>
              <w:noProof/>
              <w:sz w:val="22"/>
              <w:szCs w:val="22"/>
            </w:rPr>
          </w:pPr>
          <w:hyperlink w:anchor="_Toc42592526" w:history="1">
            <w:r w:rsidR="007A5F76" w:rsidRPr="00DE07C4">
              <w:rPr>
                <w:rStyle w:val="Hyperlink"/>
                <w:noProof/>
              </w:rPr>
              <w:t>4.3.3</w:t>
            </w:r>
            <w:r w:rsidR="007A5F76">
              <w:rPr>
                <w:rFonts w:eastAsiaTheme="minorEastAsia"/>
                <w:noProof/>
                <w:sz w:val="22"/>
                <w:szCs w:val="22"/>
              </w:rPr>
              <w:tab/>
            </w:r>
            <w:r w:rsidR="007A5F76" w:rsidRPr="00DE07C4">
              <w:rPr>
                <w:rStyle w:val="Hyperlink"/>
                <w:noProof/>
              </w:rPr>
              <w:t>Link bank account flow</w:t>
            </w:r>
            <w:r w:rsidR="007A5F76">
              <w:rPr>
                <w:noProof/>
                <w:webHidden/>
              </w:rPr>
              <w:tab/>
            </w:r>
            <w:r w:rsidR="007A5F76">
              <w:rPr>
                <w:noProof/>
                <w:webHidden/>
              </w:rPr>
              <w:fldChar w:fldCharType="begin"/>
            </w:r>
            <w:r w:rsidR="007A5F76">
              <w:rPr>
                <w:noProof/>
                <w:webHidden/>
              </w:rPr>
              <w:instrText xml:space="preserve"> PAGEREF _Toc42592526 \h </w:instrText>
            </w:r>
            <w:r w:rsidR="007A5F76">
              <w:rPr>
                <w:noProof/>
                <w:webHidden/>
              </w:rPr>
            </w:r>
            <w:r w:rsidR="007A5F76">
              <w:rPr>
                <w:noProof/>
                <w:webHidden/>
              </w:rPr>
              <w:fldChar w:fldCharType="separate"/>
            </w:r>
            <w:r w:rsidR="007A5F76">
              <w:rPr>
                <w:noProof/>
                <w:webHidden/>
              </w:rPr>
              <w:t>33</w:t>
            </w:r>
            <w:r w:rsidR="007A5F76">
              <w:rPr>
                <w:noProof/>
                <w:webHidden/>
              </w:rPr>
              <w:fldChar w:fldCharType="end"/>
            </w:r>
          </w:hyperlink>
        </w:p>
        <w:p w14:paraId="07D3C372" w14:textId="77777777" w:rsidR="007A5F76" w:rsidRDefault="009D3D4D" w:rsidP="007A5F76">
          <w:pPr>
            <w:pStyle w:val="TOC3"/>
            <w:tabs>
              <w:tab w:val="left" w:pos="1760"/>
              <w:tab w:val="right" w:leader="dot" w:pos="10763"/>
            </w:tabs>
            <w:rPr>
              <w:rFonts w:eastAsiaTheme="minorEastAsia"/>
              <w:noProof/>
              <w:sz w:val="22"/>
              <w:szCs w:val="22"/>
            </w:rPr>
          </w:pPr>
          <w:hyperlink w:anchor="_Toc42592527" w:history="1">
            <w:r w:rsidR="007A5F76" w:rsidRPr="00DE07C4">
              <w:rPr>
                <w:rStyle w:val="Hyperlink"/>
                <w:noProof/>
              </w:rPr>
              <w:t>4.3.4</w:t>
            </w:r>
            <w:r w:rsidR="007A5F76">
              <w:rPr>
                <w:rFonts w:eastAsiaTheme="minorEastAsia"/>
                <w:noProof/>
                <w:sz w:val="22"/>
                <w:szCs w:val="22"/>
              </w:rPr>
              <w:tab/>
            </w:r>
            <w:r w:rsidR="007A5F76" w:rsidRPr="00DE07C4">
              <w:rPr>
                <w:rStyle w:val="Hyperlink"/>
                <w:noProof/>
              </w:rPr>
              <w:t>Local Room Database Design</w:t>
            </w:r>
            <w:r w:rsidR="007A5F76">
              <w:rPr>
                <w:noProof/>
                <w:webHidden/>
              </w:rPr>
              <w:tab/>
            </w:r>
            <w:r w:rsidR="007A5F76">
              <w:rPr>
                <w:noProof/>
                <w:webHidden/>
              </w:rPr>
              <w:fldChar w:fldCharType="begin"/>
            </w:r>
            <w:r w:rsidR="007A5F76">
              <w:rPr>
                <w:noProof/>
                <w:webHidden/>
              </w:rPr>
              <w:instrText xml:space="preserve"> PAGEREF _Toc42592527 \h </w:instrText>
            </w:r>
            <w:r w:rsidR="007A5F76">
              <w:rPr>
                <w:noProof/>
                <w:webHidden/>
              </w:rPr>
            </w:r>
            <w:r w:rsidR="007A5F76">
              <w:rPr>
                <w:noProof/>
                <w:webHidden/>
              </w:rPr>
              <w:fldChar w:fldCharType="separate"/>
            </w:r>
            <w:r w:rsidR="007A5F76">
              <w:rPr>
                <w:noProof/>
                <w:webHidden/>
              </w:rPr>
              <w:t>34</w:t>
            </w:r>
            <w:r w:rsidR="007A5F76">
              <w:rPr>
                <w:noProof/>
                <w:webHidden/>
              </w:rPr>
              <w:fldChar w:fldCharType="end"/>
            </w:r>
          </w:hyperlink>
        </w:p>
        <w:p w14:paraId="61FDA68F" w14:textId="77777777" w:rsidR="007A5F76" w:rsidRDefault="009D3D4D" w:rsidP="007A5F76">
          <w:pPr>
            <w:pStyle w:val="TOC3"/>
            <w:tabs>
              <w:tab w:val="left" w:pos="1760"/>
              <w:tab w:val="right" w:leader="dot" w:pos="10763"/>
            </w:tabs>
            <w:rPr>
              <w:rFonts w:eastAsiaTheme="minorEastAsia"/>
              <w:noProof/>
              <w:sz w:val="22"/>
              <w:szCs w:val="22"/>
            </w:rPr>
          </w:pPr>
          <w:hyperlink w:anchor="_Toc42592529" w:history="1">
            <w:r w:rsidR="007A5F76" w:rsidRPr="00DE07C4">
              <w:rPr>
                <w:rStyle w:val="Hyperlink"/>
                <w:noProof/>
              </w:rPr>
              <w:t>4.3.5</w:t>
            </w:r>
            <w:r w:rsidR="007A5F76">
              <w:rPr>
                <w:rFonts w:eastAsiaTheme="minorEastAsia"/>
                <w:noProof/>
                <w:sz w:val="22"/>
                <w:szCs w:val="22"/>
              </w:rPr>
              <w:tab/>
            </w:r>
            <w:r w:rsidR="007A5F76" w:rsidRPr="00DE07C4">
              <w:rPr>
                <w:rStyle w:val="Hyperlink"/>
                <w:noProof/>
              </w:rPr>
              <w:t>Remote Database Design</w:t>
            </w:r>
            <w:r w:rsidR="007A5F76">
              <w:rPr>
                <w:noProof/>
                <w:webHidden/>
              </w:rPr>
              <w:tab/>
            </w:r>
            <w:r w:rsidR="007A5F76">
              <w:rPr>
                <w:noProof/>
                <w:webHidden/>
              </w:rPr>
              <w:fldChar w:fldCharType="begin"/>
            </w:r>
            <w:r w:rsidR="007A5F76">
              <w:rPr>
                <w:noProof/>
                <w:webHidden/>
              </w:rPr>
              <w:instrText xml:space="preserve"> PAGEREF _Toc42592529 \h </w:instrText>
            </w:r>
            <w:r w:rsidR="007A5F76">
              <w:rPr>
                <w:noProof/>
                <w:webHidden/>
              </w:rPr>
            </w:r>
            <w:r w:rsidR="007A5F76">
              <w:rPr>
                <w:noProof/>
                <w:webHidden/>
              </w:rPr>
              <w:fldChar w:fldCharType="separate"/>
            </w:r>
            <w:r w:rsidR="007A5F76">
              <w:rPr>
                <w:noProof/>
                <w:webHidden/>
              </w:rPr>
              <w:t>35</w:t>
            </w:r>
            <w:r w:rsidR="007A5F76">
              <w:rPr>
                <w:noProof/>
                <w:webHidden/>
              </w:rPr>
              <w:fldChar w:fldCharType="end"/>
            </w:r>
          </w:hyperlink>
        </w:p>
        <w:p w14:paraId="5AEB93FD" w14:textId="77777777" w:rsidR="007A5F76" w:rsidRDefault="009D3D4D" w:rsidP="007A5F76">
          <w:pPr>
            <w:pStyle w:val="TOC2"/>
            <w:tabs>
              <w:tab w:val="left" w:pos="1320"/>
              <w:tab w:val="right" w:leader="dot" w:pos="10763"/>
            </w:tabs>
            <w:rPr>
              <w:rFonts w:eastAsiaTheme="minorEastAsia"/>
              <w:noProof/>
              <w:sz w:val="22"/>
              <w:szCs w:val="22"/>
            </w:rPr>
          </w:pPr>
          <w:hyperlink w:anchor="_Toc42592530" w:history="1">
            <w:r w:rsidR="007A5F76" w:rsidRPr="00DE07C4">
              <w:rPr>
                <w:rStyle w:val="Hyperlink"/>
                <w:noProof/>
              </w:rPr>
              <w:t>4.4</w:t>
            </w:r>
            <w:r w:rsidR="007A5F76">
              <w:rPr>
                <w:rFonts w:eastAsiaTheme="minorEastAsia"/>
                <w:noProof/>
                <w:sz w:val="22"/>
                <w:szCs w:val="22"/>
              </w:rPr>
              <w:tab/>
            </w:r>
            <w:r w:rsidR="007A5F76" w:rsidRPr="00DE07C4">
              <w:rPr>
                <w:rStyle w:val="Hyperlink"/>
                <w:noProof/>
              </w:rPr>
              <w:t>Implementation</w:t>
            </w:r>
            <w:r w:rsidR="007A5F76">
              <w:rPr>
                <w:noProof/>
                <w:webHidden/>
              </w:rPr>
              <w:tab/>
            </w:r>
            <w:r w:rsidR="007A5F76">
              <w:rPr>
                <w:noProof/>
                <w:webHidden/>
              </w:rPr>
              <w:fldChar w:fldCharType="begin"/>
            </w:r>
            <w:r w:rsidR="007A5F76">
              <w:rPr>
                <w:noProof/>
                <w:webHidden/>
              </w:rPr>
              <w:instrText xml:space="preserve"> PAGEREF _Toc42592530 \h </w:instrText>
            </w:r>
            <w:r w:rsidR="007A5F76">
              <w:rPr>
                <w:noProof/>
                <w:webHidden/>
              </w:rPr>
            </w:r>
            <w:r w:rsidR="007A5F76">
              <w:rPr>
                <w:noProof/>
                <w:webHidden/>
              </w:rPr>
              <w:fldChar w:fldCharType="separate"/>
            </w:r>
            <w:r w:rsidR="007A5F76">
              <w:rPr>
                <w:noProof/>
                <w:webHidden/>
              </w:rPr>
              <w:t>36</w:t>
            </w:r>
            <w:r w:rsidR="007A5F76">
              <w:rPr>
                <w:noProof/>
                <w:webHidden/>
              </w:rPr>
              <w:fldChar w:fldCharType="end"/>
            </w:r>
          </w:hyperlink>
        </w:p>
        <w:p w14:paraId="1A993B29" w14:textId="77777777" w:rsidR="007A5F76" w:rsidRDefault="009D3D4D" w:rsidP="007A5F76">
          <w:pPr>
            <w:pStyle w:val="TOC3"/>
            <w:tabs>
              <w:tab w:val="left" w:pos="1760"/>
              <w:tab w:val="right" w:leader="dot" w:pos="10763"/>
            </w:tabs>
            <w:rPr>
              <w:rFonts w:eastAsiaTheme="minorEastAsia"/>
              <w:noProof/>
              <w:sz w:val="22"/>
              <w:szCs w:val="22"/>
            </w:rPr>
          </w:pPr>
          <w:hyperlink w:anchor="_Toc42592531" w:history="1">
            <w:r w:rsidR="007A5F76" w:rsidRPr="00DE07C4">
              <w:rPr>
                <w:rStyle w:val="Hyperlink"/>
                <w:noProof/>
              </w:rPr>
              <w:t>4.4.1</w:t>
            </w:r>
            <w:r w:rsidR="007A5F76">
              <w:rPr>
                <w:rFonts w:eastAsiaTheme="minorEastAsia"/>
                <w:noProof/>
                <w:sz w:val="22"/>
                <w:szCs w:val="22"/>
              </w:rPr>
              <w:tab/>
            </w:r>
            <w:r w:rsidR="007A5F76" w:rsidRPr="00DE07C4">
              <w:rPr>
                <w:rStyle w:val="Hyperlink"/>
                <w:noProof/>
              </w:rPr>
              <w:t>On application start implementation</w:t>
            </w:r>
            <w:r w:rsidR="007A5F76">
              <w:rPr>
                <w:noProof/>
                <w:webHidden/>
              </w:rPr>
              <w:tab/>
            </w:r>
            <w:r w:rsidR="007A5F76">
              <w:rPr>
                <w:noProof/>
                <w:webHidden/>
              </w:rPr>
              <w:fldChar w:fldCharType="begin"/>
            </w:r>
            <w:r w:rsidR="007A5F76">
              <w:rPr>
                <w:noProof/>
                <w:webHidden/>
              </w:rPr>
              <w:instrText xml:space="preserve"> PAGEREF _Toc42592531 \h </w:instrText>
            </w:r>
            <w:r w:rsidR="007A5F76">
              <w:rPr>
                <w:noProof/>
                <w:webHidden/>
              </w:rPr>
            </w:r>
            <w:r w:rsidR="007A5F76">
              <w:rPr>
                <w:noProof/>
                <w:webHidden/>
              </w:rPr>
              <w:fldChar w:fldCharType="separate"/>
            </w:r>
            <w:r w:rsidR="007A5F76">
              <w:rPr>
                <w:noProof/>
                <w:webHidden/>
              </w:rPr>
              <w:t>36</w:t>
            </w:r>
            <w:r w:rsidR="007A5F76">
              <w:rPr>
                <w:noProof/>
                <w:webHidden/>
              </w:rPr>
              <w:fldChar w:fldCharType="end"/>
            </w:r>
          </w:hyperlink>
        </w:p>
        <w:p w14:paraId="037F5D1A" w14:textId="77777777" w:rsidR="007A5F76" w:rsidRDefault="009D3D4D" w:rsidP="007A5F76">
          <w:pPr>
            <w:pStyle w:val="TOC3"/>
            <w:tabs>
              <w:tab w:val="left" w:pos="1760"/>
              <w:tab w:val="right" w:leader="dot" w:pos="10763"/>
            </w:tabs>
            <w:rPr>
              <w:rFonts w:eastAsiaTheme="minorEastAsia"/>
              <w:noProof/>
              <w:sz w:val="22"/>
              <w:szCs w:val="22"/>
            </w:rPr>
          </w:pPr>
          <w:hyperlink w:anchor="_Toc42592532" w:history="1">
            <w:r w:rsidR="007A5F76" w:rsidRPr="00DE07C4">
              <w:rPr>
                <w:rStyle w:val="Hyperlink"/>
                <w:noProof/>
              </w:rPr>
              <w:t>4.4.2</w:t>
            </w:r>
            <w:r w:rsidR="007A5F76">
              <w:rPr>
                <w:rFonts w:eastAsiaTheme="minorEastAsia"/>
                <w:noProof/>
                <w:sz w:val="22"/>
                <w:szCs w:val="22"/>
              </w:rPr>
              <w:tab/>
            </w:r>
            <w:r w:rsidR="007A5F76" w:rsidRPr="00DE07C4">
              <w:rPr>
                <w:rStyle w:val="Hyperlink"/>
                <w:noProof/>
              </w:rPr>
              <w:t>Front-end implementation</w:t>
            </w:r>
            <w:r w:rsidR="007A5F76">
              <w:rPr>
                <w:noProof/>
                <w:webHidden/>
              </w:rPr>
              <w:tab/>
            </w:r>
            <w:r w:rsidR="007A5F76">
              <w:rPr>
                <w:noProof/>
                <w:webHidden/>
              </w:rPr>
              <w:fldChar w:fldCharType="begin"/>
            </w:r>
            <w:r w:rsidR="007A5F76">
              <w:rPr>
                <w:noProof/>
                <w:webHidden/>
              </w:rPr>
              <w:instrText xml:space="preserve"> PAGEREF _Toc42592532 \h </w:instrText>
            </w:r>
            <w:r w:rsidR="007A5F76">
              <w:rPr>
                <w:noProof/>
                <w:webHidden/>
              </w:rPr>
            </w:r>
            <w:r w:rsidR="007A5F76">
              <w:rPr>
                <w:noProof/>
                <w:webHidden/>
              </w:rPr>
              <w:fldChar w:fldCharType="separate"/>
            </w:r>
            <w:r w:rsidR="007A5F76">
              <w:rPr>
                <w:noProof/>
                <w:webHidden/>
              </w:rPr>
              <w:t>36</w:t>
            </w:r>
            <w:r w:rsidR="007A5F76">
              <w:rPr>
                <w:noProof/>
                <w:webHidden/>
              </w:rPr>
              <w:fldChar w:fldCharType="end"/>
            </w:r>
          </w:hyperlink>
        </w:p>
        <w:p w14:paraId="482373AE" w14:textId="77777777" w:rsidR="007A5F76" w:rsidRDefault="009D3D4D" w:rsidP="007A5F76">
          <w:pPr>
            <w:pStyle w:val="TOC3"/>
            <w:tabs>
              <w:tab w:val="left" w:pos="1760"/>
              <w:tab w:val="right" w:leader="dot" w:pos="10763"/>
            </w:tabs>
            <w:rPr>
              <w:rFonts w:eastAsiaTheme="minorEastAsia"/>
              <w:noProof/>
              <w:sz w:val="22"/>
              <w:szCs w:val="22"/>
            </w:rPr>
          </w:pPr>
          <w:hyperlink w:anchor="_Toc42592533" w:history="1">
            <w:r w:rsidR="007A5F76" w:rsidRPr="00DE07C4">
              <w:rPr>
                <w:rStyle w:val="Hyperlink"/>
                <w:noProof/>
              </w:rPr>
              <w:t>4.4.3</w:t>
            </w:r>
            <w:r w:rsidR="007A5F76">
              <w:rPr>
                <w:rFonts w:eastAsiaTheme="minorEastAsia"/>
                <w:noProof/>
                <w:sz w:val="22"/>
                <w:szCs w:val="22"/>
              </w:rPr>
              <w:tab/>
            </w:r>
            <w:r w:rsidR="007A5F76" w:rsidRPr="00DE07C4">
              <w:rPr>
                <w:rStyle w:val="Hyperlink"/>
                <w:noProof/>
              </w:rPr>
              <w:t>Back-end implementation</w:t>
            </w:r>
            <w:r w:rsidR="007A5F76">
              <w:rPr>
                <w:noProof/>
                <w:webHidden/>
              </w:rPr>
              <w:tab/>
            </w:r>
            <w:r w:rsidR="007A5F76">
              <w:rPr>
                <w:noProof/>
                <w:webHidden/>
              </w:rPr>
              <w:fldChar w:fldCharType="begin"/>
            </w:r>
            <w:r w:rsidR="007A5F76">
              <w:rPr>
                <w:noProof/>
                <w:webHidden/>
              </w:rPr>
              <w:instrText xml:space="preserve"> PAGEREF _Toc42592533 \h </w:instrText>
            </w:r>
            <w:r w:rsidR="007A5F76">
              <w:rPr>
                <w:noProof/>
                <w:webHidden/>
              </w:rPr>
            </w:r>
            <w:r w:rsidR="007A5F76">
              <w:rPr>
                <w:noProof/>
                <w:webHidden/>
              </w:rPr>
              <w:fldChar w:fldCharType="separate"/>
            </w:r>
            <w:r w:rsidR="007A5F76">
              <w:rPr>
                <w:noProof/>
                <w:webHidden/>
              </w:rPr>
              <w:t>37</w:t>
            </w:r>
            <w:r w:rsidR="007A5F76">
              <w:rPr>
                <w:noProof/>
                <w:webHidden/>
              </w:rPr>
              <w:fldChar w:fldCharType="end"/>
            </w:r>
          </w:hyperlink>
        </w:p>
        <w:p w14:paraId="1319ADC2" w14:textId="77777777" w:rsidR="007A5F76" w:rsidRDefault="009D3D4D" w:rsidP="007A5F76">
          <w:pPr>
            <w:pStyle w:val="TOC2"/>
            <w:tabs>
              <w:tab w:val="left" w:pos="1320"/>
              <w:tab w:val="right" w:leader="dot" w:pos="10763"/>
            </w:tabs>
            <w:rPr>
              <w:rFonts w:eastAsiaTheme="minorEastAsia"/>
              <w:noProof/>
              <w:sz w:val="22"/>
              <w:szCs w:val="22"/>
            </w:rPr>
          </w:pPr>
          <w:hyperlink w:anchor="_Toc42592534" w:history="1">
            <w:r w:rsidR="007A5F76" w:rsidRPr="00DE07C4">
              <w:rPr>
                <w:rStyle w:val="Hyperlink"/>
                <w:noProof/>
              </w:rPr>
              <w:t>4.5</w:t>
            </w:r>
            <w:r w:rsidR="007A5F76">
              <w:rPr>
                <w:rFonts w:eastAsiaTheme="minorEastAsia"/>
                <w:noProof/>
                <w:sz w:val="22"/>
                <w:szCs w:val="22"/>
              </w:rPr>
              <w:tab/>
            </w:r>
            <w:r w:rsidR="007A5F76" w:rsidRPr="00DE07C4">
              <w:rPr>
                <w:rStyle w:val="Hyperlink"/>
                <w:noProof/>
              </w:rPr>
              <w:t>Testing</w:t>
            </w:r>
            <w:r w:rsidR="007A5F76">
              <w:rPr>
                <w:noProof/>
                <w:webHidden/>
              </w:rPr>
              <w:tab/>
            </w:r>
            <w:r w:rsidR="007A5F76">
              <w:rPr>
                <w:noProof/>
                <w:webHidden/>
              </w:rPr>
              <w:fldChar w:fldCharType="begin"/>
            </w:r>
            <w:r w:rsidR="007A5F76">
              <w:rPr>
                <w:noProof/>
                <w:webHidden/>
              </w:rPr>
              <w:instrText xml:space="preserve"> PAGEREF _Toc42592534 \h </w:instrText>
            </w:r>
            <w:r w:rsidR="007A5F76">
              <w:rPr>
                <w:noProof/>
                <w:webHidden/>
              </w:rPr>
            </w:r>
            <w:r w:rsidR="007A5F76">
              <w:rPr>
                <w:noProof/>
                <w:webHidden/>
              </w:rPr>
              <w:fldChar w:fldCharType="separate"/>
            </w:r>
            <w:r w:rsidR="007A5F76">
              <w:rPr>
                <w:noProof/>
                <w:webHidden/>
              </w:rPr>
              <w:t>37</w:t>
            </w:r>
            <w:r w:rsidR="007A5F76">
              <w:rPr>
                <w:noProof/>
                <w:webHidden/>
              </w:rPr>
              <w:fldChar w:fldCharType="end"/>
            </w:r>
          </w:hyperlink>
        </w:p>
        <w:p w14:paraId="5B2BB342" w14:textId="77777777" w:rsidR="007A5F76" w:rsidRDefault="009D3D4D" w:rsidP="007A5F76">
          <w:pPr>
            <w:pStyle w:val="TOC1"/>
            <w:tabs>
              <w:tab w:val="left" w:pos="880"/>
              <w:tab w:val="right" w:leader="dot" w:pos="10763"/>
            </w:tabs>
            <w:rPr>
              <w:rFonts w:eastAsiaTheme="minorEastAsia"/>
              <w:noProof/>
              <w:sz w:val="22"/>
              <w:szCs w:val="22"/>
            </w:rPr>
          </w:pPr>
          <w:hyperlink w:anchor="_Toc42592535" w:history="1">
            <w:r w:rsidR="007A5F76" w:rsidRPr="00DE07C4">
              <w:rPr>
                <w:rStyle w:val="Hyperlink"/>
                <w:noProof/>
              </w:rPr>
              <w:t>5</w:t>
            </w:r>
            <w:r w:rsidR="007A5F76">
              <w:rPr>
                <w:rFonts w:eastAsiaTheme="minorEastAsia"/>
                <w:noProof/>
                <w:sz w:val="22"/>
                <w:szCs w:val="22"/>
              </w:rPr>
              <w:tab/>
            </w:r>
            <w:r w:rsidR="007A5F76" w:rsidRPr="00DE07C4">
              <w:rPr>
                <w:rStyle w:val="Hyperlink"/>
                <w:noProof/>
              </w:rPr>
              <w:t>User Guide and Experimental Results</w:t>
            </w:r>
            <w:r w:rsidR="007A5F76">
              <w:rPr>
                <w:noProof/>
                <w:webHidden/>
              </w:rPr>
              <w:tab/>
            </w:r>
            <w:r w:rsidR="007A5F76">
              <w:rPr>
                <w:noProof/>
                <w:webHidden/>
              </w:rPr>
              <w:fldChar w:fldCharType="begin"/>
            </w:r>
            <w:r w:rsidR="007A5F76">
              <w:rPr>
                <w:noProof/>
                <w:webHidden/>
              </w:rPr>
              <w:instrText xml:space="preserve"> PAGEREF _Toc42592535 \h </w:instrText>
            </w:r>
            <w:r w:rsidR="007A5F76">
              <w:rPr>
                <w:noProof/>
                <w:webHidden/>
              </w:rPr>
            </w:r>
            <w:r w:rsidR="007A5F76">
              <w:rPr>
                <w:noProof/>
                <w:webHidden/>
              </w:rPr>
              <w:fldChar w:fldCharType="separate"/>
            </w:r>
            <w:r w:rsidR="007A5F76">
              <w:rPr>
                <w:noProof/>
                <w:webHidden/>
              </w:rPr>
              <w:t>38</w:t>
            </w:r>
            <w:r w:rsidR="007A5F76">
              <w:rPr>
                <w:noProof/>
                <w:webHidden/>
              </w:rPr>
              <w:fldChar w:fldCharType="end"/>
            </w:r>
          </w:hyperlink>
        </w:p>
        <w:p w14:paraId="3688C544" w14:textId="77777777" w:rsidR="007A5F76" w:rsidRDefault="009D3D4D" w:rsidP="007A5F76">
          <w:pPr>
            <w:pStyle w:val="TOC2"/>
            <w:tabs>
              <w:tab w:val="left" w:pos="1320"/>
              <w:tab w:val="right" w:leader="dot" w:pos="10763"/>
            </w:tabs>
            <w:rPr>
              <w:rFonts w:eastAsiaTheme="minorEastAsia"/>
              <w:noProof/>
              <w:sz w:val="22"/>
              <w:szCs w:val="22"/>
            </w:rPr>
          </w:pPr>
          <w:hyperlink w:anchor="_Toc42592536" w:history="1">
            <w:r w:rsidR="007A5F76" w:rsidRPr="00DE07C4">
              <w:rPr>
                <w:rStyle w:val="Hyperlink"/>
                <w:noProof/>
              </w:rPr>
              <w:t>5.1</w:t>
            </w:r>
            <w:r w:rsidR="007A5F76">
              <w:rPr>
                <w:rFonts w:eastAsiaTheme="minorEastAsia"/>
                <w:noProof/>
                <w:sz w:val="22"/>
                <w:szCs w:val="22"/>
              </w:rPr>
              <w:tab/>
            </w:r>
            <w:r w:rsidR="007A5F76" w:rsidRPr="00DE07C4">
              <w:rPr>
                <w:rStyle w:val="Hyperlink"/>
                <w:noProof/>
              </w:rPr>
              <w:t>Usage</w:t>
            </w:r>
            <w:r w:rsidR="007A5F76">
              <w:rPr>
                <w:noProof/>
                <w:webHidden/>
              </w:rPr>
              <w:tab/>
            </w:r>
            <w:r w:rsidR="007A5F76">
              <w:rPr>
                <w:noProof/>
                <w:webHidden/>
              </w:rPr>
              <w:fldChar w:fldCharType="begin"/>
            </w:r>
            <w:r w:rsidR="007A5F76">
              <w:rPr>
                <w:noProof/>
                <w:webHidden/>
              </w:rPr>
              <w:instrText xml:space="preserve"> PAGEREF _Toc42592536 \h </w:instrText>
            </w:r>
            <w:r w:rsidR="007A5F76">
              <w:rPr>
                <w:noProof/>
                <w:webHidden/>
              </w:rPr>
            </w:r>
            <w:r w:rsidR="007A5F76">
              <w:rPr>
                <w:noProof/>
                <w:webHidden/>
              </w:rPr>
              <w:fldChar w:fldCharType="separate"/>
            </w:r>
            <w:r w:rsidR="007A5F76">
              <w:rPr>
                <w:noProof/>
                <w:webHidden/>
              </w:rPr>
              <w:t>38</w:t>
            </w:r>
            <w:r w:rsidR="007A5F76">
              <w:rPr>
                <w:noProof/>
                <w:webHidden/>
              </w:rPr>
              <w:fldChar w:fldCharType="end"/>
            </w:r>
          </w:hyperlink>
        </w:p>
        <w:p w14:paraId="380496D3" w14:textId="77777777" w:rsidR="007A5F76" w:rsidRDefault="009D3D4D" w:rsidP="007A5F76">
          <w:pPr>
            <w:pStyle w:val="TOC2"/>
            <w:tabs>
              <w:tab w:val="left" w:pos="1320"/>
              <w:tab w:val="right" w:leader="dot" w:pos="10763"/>
            </w:tabs>
            <w:rPr>
              <w:rFonts w:eastAsiaTheme="minorEastAsia"/>
              <w:noProof/>
              <w:sz w:val="22"/>
              <w:szCs w:val="22"/>
            </w:rPr>
          </w:pPr>
          <w:hyperlink w:anchor="_Toc42592537" w:history="1">
            <w:r w:rsidR="007A5F76" w:rsidRPr="00DE07C4">
              <w:rPr>
                <w:rStyle w:val="Hyperlink"/>
                <w:noProof/>
              </w:rPr>
              <w:t>5.2</w:t>
            </w:r>
            <w:r w:rsidR="007A5F76">
              <w:rPr>
                <w:rFonts w:eastAsiaTheme="minorEastAsia"/>
                <w:noProof/>
                <w:sz w:val="22"/>
                <w:szCs w:val="22"/>
              </w:rPr>
              <w:tab/>
            </w:r>
            <w:r w:rsidR="007A5F76" w:rsidRPr="00DE07C4">
              <w:rPr>
                <w:rStyle w:val="Hyperlink"/>
                <w:noProof/>
              </w:rPr>
              <w:t>Screens</w:t>
            </w:r>
            <w:r w:rsidR="007A5F76">
              <w:rPr>
                <w:noProof/>
                <w:webHidden/>
              </w:rPr>
              <w:tab/>
            </w:r>
            <w:r w:rsidR="007A5F76">
              <w:rPr>
                <w:noProof/>
                <w:webHidden/>
              </w:rPr>
              <w:fldChar w:fldCharType="begin"/>
            </w:r>
            <w:r w:rsidR="007A5F76">
              <w:rPr>
                <w:noProof/>
                <w:webHidden/>
              </w:rPr>
              <w:instrText xml:space="preserve"> PAGEREF _Toc42592537 \h </w:instrText>
            </w:r>
            <w:r w:rsidR="007A5F76">
              <w:rPr>
                <w:noProof/>
                <w:webHidden/>
              </w:rPr>
            </w:r>
            <w:r w:rsidR="007A5F76">
              <w:rPr>
                <w:noProof/>
                <w:webHidden/>
              </w:rPr>
              <w:fldChar w:fldCharType="separate"/>
            </w:r>
            <w:r w:rsidR="007A5F76">
              <w:rPr>
                <w:noProof/>
                <w:webHidden/>
              </w:rPr>
              <w:t>39</w:t>
            </w:r>
            <w:r w:rsidR="007A5F76">
              <w:rPr>
                <w:noProof/>
                <w:webHidden/>
              </w:rPr>
              <w:fldChar w:fldCharType="end"/>
            </w:r>
          </w:hyperlink>
        </w:p>
        <w:p w14:paraId="231ADD51" w14:textId="77777777" w:rsidR="007A5F76" w:rsidRDefault="009D3D4D" w:rsidP="007A5F76">
          <w:pPr>
            <w:pStyle w:val="TOC2"/>
            <w:tabs>
              <w:tab w:val="left" w:pos="1320"/>
              <w:tab w:val="right" w:leader="dot" w:pos="10763"/>
            </w:tabs>
            <w:rPr>
              <w:rFonts w:eastAsiaTheme="minorEastAsia"/>
              <w:noProof/>
              <w:sz w:val="22"/>
              <w:szCs w:val="22"/>
            </w:rPr>
          </w:pPr>
          <w:hyperlink w:anchor="_Toc42592538" w:history="1">
            <w:r w:rsidR="007A5F76" w:rsidRPr="00DE07C4">
              <w:rPr>
                <w:rStyle w:val="Hyperlink"/>
                <w:noProof/>
              </w:rPr>
              <w:t>5.3</w:t>
            </w:r>
            <w:r w:rsidR="007A5F76">
              <w:rPr>
                <w:rFonts w:eastAsiaTheme="minorEastAsia"/>
                <w:noProof/>
                <w:sz w:val="22"/>
                <w:szCs w:val="22"/>
              </w:rPr>
              <w:tab/>
            </w:r>
            <w:r w:rsidR="007A5F76" w:rsidRPr="00DE07C4">
              <w:rPr>
                <w:rStyle w:val="Hyperlink"/>
                <w:noProof/>
              </w:rPr>
              <w:t>Flows</w:t>
            </w:r>
            <w:r w:rsidR="007A5F76">
              <w:rPr>
                <w:noProof/>
                <w:webHidden/>
              </w:rPr>
              <w:tab/>
            </w:r>
            <w:r w:rsidR="007A5F76">
              <w:rPr>
                <w:noProof/>
                <w:webHidden/>
              </w:rPr>
              <w:fldChar w:fldCharType="begin"/>
            </w:r>
            <w:r w:rsidR="007A5F76">
              <w:rPr>
                <w:noProof/>
                <w:webHidden/>
              </w:rPr>
              <w:instrText xml:space="preserve"> PAGEREF _Toc42592538 \h </w:instrText>
            </w:r>
            <w:r w:rsidR="007A5F76">
              <w:rPr>
                <w:noProof/>
                <w:webHidden/>
              </w:rPr>
            </w:r>
            <w:r w:rsidR="007A5F76">
              <w:rPr>
                <w:noProof/>
                <w:webHidden/>
              </w:rPr>
              <w:fldChar w:fldCharType="separate"/>
            </w:r>
            <w:r w:rsidR="007A5F76">
              <w:rPr>
                <w:noProof/>
                <w:webHidden/>
              </w:rPr>
              <w:t>40</w:t>
            </w:r>
            <w:r w:rsidR="007A5F76">
              <w:rPr>
                <w:noProof/>
                <w:webHidden/>
              </w:rPr>
              <w:fldChar w:fldCharType="end"/>
            </w:r>
          </w:hyperlink>
        </w:p>
        <w:p w14:paraId="58A93CE6" w14:textId="77777777" w:rsidR="007A5F76" w:rsidRDefault="009D3D4D" w:rsidP="007A5F76">
          <w:pPr>
            <w:pStyle w:val="TOC2"/>
            <w:tabs>
              <w:tab w:val="left" w:pos="1320"/>
              <w:tab w:val="right" w:leader="dot" w:pos="10763"/>
            </w:tabs>
            <w:rPr>
              <w:rFonts w:eastAsiaTheme="minorEastAsia"/>
              <w:noProof/>
              <w:sz w:val="22"/>
              <w:szCs w:val="22"/>
            </w:rPr>
          </w:pPr>
          <w:hyperlink w:anchor="_Toc42592539" w:history="1">
            <w:r w:rsidR="007A5F76" w:rsidRPr="00DE07C4">
              <w:rPr>
                <w:rStyle w:val="Hyperlink"/>
                <w:noProof/>
              </w:rPr>
              <w:t>5.4</w:t>
            </w:r>
            <w:r w:rsidR="007A5F76">
              <w:rPr>
                <w:rFonts w:eastAsiaTheme="minorEastAsia"/>
                <w:noProof/>
                <w:sz w:val="22"/>
                <w:szCs w:val="22"/>
              </w:rPr>
              <w:tab/>
            </w:r>
            <w:r w:rsidR="007A5F76" w:rsidRPr="00DE07C4">
              <w:rPr>
                <w:rStyle w:val="Hyperlink"/>
                <w:noProof/>
              </w:rPr>
              <w:t>Experimental Results</w:t>
            </w:r>
            <w:r w:rsidR="007A5F76">
              <w:rPr>
                <w:noProof/>
                <w:webHidden/>
              </w:rPr>
              <w:tab/>
            </w:r>
            <w:r w:rsidR="007A5F76">
              <w:rPr>
                <w:noProof/>
                <w:webHidden/>
              </w:rPr>
              <w:fldChar w:fldCharType="begin"/>
            </w:r>
            <w:r w:rsidR="007A5F76">
              <w:rPr>
                <w:noProof/>
                <w:webHidden/>
              </w:rPr>
              <w:instrText xml:space="preserve"> PAGEREF _Toc42592539 \h </w:instrText>
            </w:r>
            <w:r w:rsidR="007A5F76">
              <w:rPr>
                <w:noProof/>
                <w:webHidden/>
              </w:rPr>
            </w:r>
            <w:r w:rsidR="007A5F76">
              <w:rPr>
                <w:noProof/>
                <w:webHidden/>
              </w:rPr>
              <w:fldChar w:fldCharType="separate"/>
            </w:r>
            <w:r w:rsidR="007A5F76">
              <w:rPr>
                <w:noProof/>
                <w:webHidden/>
              </w:rPr>
              <w:t>40</w:t>
            </w:r>
            <w:r w:rsidR="007A5F76">
              <w:rPr>
                <w:noProof/>
                <w:webHidden/>
              </w:rPr>
              <w:fldChar w:fldCharType="end"/>
            </w:r>
          </w:hyperlink>
        </w:p>
        <w:p w14:paraId="6F92208A" w14:textId="77777777" w:rsidR="007A5F76" w:rsidRDefault="009D3D4D" w:rsidP="007A5F76">
          <w:pPr>
            <w:pStyle w:val="TOC1"/>
            <w:tabs>
              <w:tab w:val="left" w:pos="880"/>
              <w:tab w:val="right" w:leader="dot" w:pos="10763"/>
            </w:tabs>
            <w:rPr>
              <w:rFonts w:eastAsiaTheme="minorEastAsia"/>
              <w:noProof/>
              <w:sz w:val="22"/>
              <w:szCs w:val="22"/>
            </w:rPr>
          </w:pPr>
          <w:hyperlink w:anchor="_Toc42592540" w:history="1">
            <w:r w:rsidR="007A5F76" w:rsidRPr="00DE07C4">
              <w:rPr>
                <w:rStyle w:val="Hyperlink"/>
                <w:noProof/>
              </w:rPr>
              <w:t>6</w:t>
            </w:r>
            <w:r w:rsidR="007A5F76">
              <w:rPr>
                <w:rFonts w:eastAsiaTheme="minorEastAsia"/>
                <w:noProof/>
                <w:sz w:val="22"/>
                <w:szCs w:val="22"/>
              </w:rPr>
              <w:tab/>
            </w:r>
            <w:r w:rsidR="007A5F76" w:rsidRPr="00DE07C4">
              <w:rPr>
                <w:rStyle w:val="Hyperlink"/>
                <w:noProof/>
              </w:rPr>
              <w:t>Conclusions</w:t>
            </w:r>
            <w:r w:rsidR="007A5F76">
              <w:rPr>
                <w:noProof/>
                <w:webHidden/>
              </w:rPr>
              <w:tab/>
            </w:r>
            <w:r w:rsidR="007A5F76">
              <w:rPr>
                <w:noProof/>
                <w:webHidden/>
              </w:rPr>
              <w:fldChar w:fldCharType="begin"/>
            </w:r>
            <w:r w:rsidR="007A5F76">
              <w:rPr>
                <w:noProof/>
                <w:webHidden/>
              </w:rPr>
              <w:instrText xml:space="preserve"> PAGEREF _Toc42592540 \h </w:instrText>
            </w:r>
            <w:r w:rsidR="007A5F76">
              <w:rPr>
                <w:noProof/>
                <w:webHidden/>
              </w:rPr>
            </w:r>
            <w:r w:rsidR="007A5F76">
              <w:rPr>
                <w:noProof/>
                <w:webHidden/>
              </w:rPr>
              <w:fldChar w:fldCharType="separate"/>
            </w:r>
            <w:r w:rsidR="007A5F76">
              <w:rPr>
                <w:noProof/>
                <w:webHidden/>
              </w:rPr>
              <w:t>41</w:t>
            </w:r>
            <w:r w:rsidR="007A5F76">
              <w:rPr>
                <w:noProof/>
                <w:webHidden/>
              </w:rPr>
              <w:fldChar w:fldCharType="end"/>
            </w:r>
          </w:hyperlink>
        </w:p>
        <w:p w14:paraId="53F737EE" w14:textId="77777777" w:rsidR="007A5F76" w:rsidRDefault="009D3D4D" w:rsidP="007A5F76">
          <w:pPr>
            <w:pStyle w:val="TOC2"/>
            <w:tabs>
              <w:tab w:val="right" w:leader="dot" w:pos="10763"/>
            </w:tabs>
            <w:rPr>
              <w:rFonts w:eastAsiaTheme="minorEastAsia"/>
              <w:noProof/>
              <w:sz w:val="22"/>
              <w:szCs w:val="22"/>
            </w:rPr>
          </w:pPr>
          <w:hyperlink w:anchor="_Toc42592541" w:history="1">
            <w:r w:rsidR="007A5F76" w:rsidRPr="00DE07C4">
              <w:rPr>
                <w:rStyle w:val="Hyperlink"/>
                <w:noProof/>
              </w:rPr>
              <w:t>6.1</w:t>
            </w:r>
            <w:r w:rsidR="007A5F76">
              <w:rPr>
                <w:noProof/>
                <w:webHidden/>
              </w:rPr>
              <w:tab/>
            </w:r>
            <w:r w:rsidR="007A5F76">
              <w:rPr>
                <w:noProof/>
                <w:webHidden/>
              </w:rPr>
              <w:fldChar w:fldCharType="begin"/>
            </w:r>
            <w:r w:rsidR="007A5F76">
              <w:rPr>
                <w:noProof/>
                <w:webHidden/>
              </w:rPr>
              <w:instrText xml:space="preserve"> PAGEREF _Toc42592541 \h </w:instrText>
            </w:r>
            <w:r w:rsidR="007A5F76">
              <w:rPr>
                <w:noProof/>
                <w:webHidden/>
              </w:rPr>
            </w:r>
            <w:r w:rsidR="007A5F76">
              <w:rPr>
                <w:noProof/>
                <w:webHidden/>
              </w:rPr>
              <w:fldChar w:fldCharType="separate"/>
            </w:r>
            <w:r w:rsidR="007A5F76">
              <w:rPr>
                <w:noProof/>
                <w:webHidden/>
              </w:rPr>
              <w:t>41</w:t>
            </w:r>
            <w:r w:rsidR="007A5F76">
              <w:rPr>
                <w:noProof/>
                <w:webHidden/>
              </w:rPr>
              <w:fldChar w:fldCharType="end"/>
            </w:r>
          </w:hyperlink>
        </w:p>
        <w:p w14:paraId="4E299195" w14:textId="77777777" w:rsidR="007A5F76" w:rsidRDefault="009D3D4D" w:rsidP="007A5F76">
          <w:pPr>
            <w:pStyle w:val="TOC2"/>
            <w:tabs>
              <w:tab w:val="left" w:pos="1320"/>
              <w:tab w:val="right" w:leader="dot" w:pos="10763"/>
            </w:tabs>
            <w:rPr>
              <w:rFonts w:eastAsiaTheme="minorEastAsia"/>
              <w:noProof/>
              <w:sz w:val="22"/>
              <w:szCs w:val="22"/>
            </w:rPr>
          </w:pPr>
          <w:hyperlink w:anchor="_Toc42592542" w:history="1">
            <w:r w:rsidR="007A5F76" w:rsidRPr="00DE07C4">
              <w:rPr>
                <w:rStyle w:val="Hyperlink"/>
                <w:noProof/>
              </w:rPr>
              <w:t>6.2</w:t>
            </w:r>
            <w:r w:rsidR="007A5F76">
              <w:rPr>
                <w:rFonts w:eastAsiaTheme="minorEastAsia"/>
                <w:noProof/>
                <w:sz w:val="22"/>
                <w:szCs w:val="22"/>
              </w:rPr>
              <w:tab/>
            </w:r>
            <w:r w:rsidR="007A5F76" w:rsidRPr="00DE07C4">
              <w:rPr>
                <w:rStyle w:val="Hyperlink"/>
                <w:noProof/>
              </w:rPr>
              <w:t>Future improvements</w:t>
            </w:r>
            <w:r w:rsidR="007A5F76">
              <w:rPr>
                <w:noProof/>
                <w:webHidden/>
              </w:rPr>
              <w:tab/>
            </w:r>
            <w:r w:rsidR="007A5F76">
              <w:rPr>
                <w:noProof/>
                <w:webHidden/>
              </w:rPr>
              <w:fldChar w:fldCharType="begin"/>
            </w:r>
            <w:r w:rsidR="007A5F76">
              <w:rPr>
                <w:noProof/>
                <w:webHidden/>
              </w:rPr>
              <w:instrText xml:space="preserve"> PAGEREF _Toc42592542 \h </w:instrText>
            </w:r>
            <w:r w:rsidR="007A5F76">
              <w:rPr>
                <w:noProof/>
                <w:webHidden/>
              </w:rPr>
            </w:r>
            <w:r w:rsidR="007A5F76">
              <w:rPr>
                <w:noProof/>
                <w:webHidden/>
              </w:rPr>
              <w:fldChar w:fldCharType="separate"/>
            </w:r>
            <w:r w:rsidR="007A5F76">
              <w:rPr>
                <w:noProof/>
                <w:webHidden/>
              </w:rPr>
              <w:t>41</w:t>
            </w:r>
            <w:r w:rsidR="007A5F76">
              <w:rPr>
                <w:noProof/>
                <w:webHidden/>
              </w:rPr>
              <w:fldChar w:fldCharType="end"/>
            </w:r>
          </w:hyperlink>
        </w:p>
        <w:p w14:paraId="2BC2DF17" w14:textId="75A45193" w:rsidR="007A5F76" w:rsidRDefault="009D3D4D" w:rsidP="007A5F76">
          <w:pPr>
            <w:pStyle w:val="TOC1"/>
            <w:numPr>
              <w:ilvl w:val="0"/>
              <w:numId w:val="6"/>
            </w:numPr>
            <w:tabs>
              <w:tab w:val="left" w:pos="880"/>
              <w:tab w:val="right" w:leader="dot" w:pos="10763"/>
            </w:tabs>
            <w:rPr>
              <w:rFonts w:eastAsiaTheme="minorEastAsia"/>
              <w:noProof/>
              <w:sz w:val="22"/>
              <w:szCs w:val="22"/>
            </w:rPr>
          </w:pPr>
          <w:hyperlink w:anchor="_Toc42592543" w:history="1">
            <w:r w:rsidR="007A5F76">
              <w:rPr>
                <w:rFonts w:eastAsiaTheme="minorEastAsia"/>
                <w:noProof/>
                <w:sz w:val="22"/>
                <w:szCs w:val="22"/>
              </w:rPr>
              <w:tab/>
            </w:r>
            <w:r w:rsidR="007A5F76" w:rsidRPr="00DE07C4">
              <w:rPr>
                <w:rStyle w:val="Hyperlink"/>
                <w:noProof/>
              </w:rPr>
              <w:t>References</w:t>
            </w:r>
            <w:r w:rsidR="007A5F76">
              <w:rPr>
                <w:noProof/>
                <w:webHidden/>
              </w:rPr>
              <w:tab/>
            </w:r>
            <w:r w:rsidR="007A5F76">
              <w:rPr>
                <w:noProof/>
                <w:webHidden/>
              </w:rPr>
              <w:fldChar w:fldCharType="begin"/>
            </w:r>
            <w:r w:rsidR="007A5F76">
              <w:rPr>
                <w:noProof/>
                <w:webHidden/>
              </w:rPr>
              <w:instrText xml:space="preserve"> PAGEREF _Toc42592543 \h </w:instrText>
            </w:r>
            <w:r w:rsidR="007A5F76">
              <w:rPr>
                <w:noProof/>
                <w:webHidden/>
              </w:rPr>
            </w:r>
            <w:r w:rsidR="007A5F76">
              <w:rPr>
                <w:noProof/>
                <w:webHidden/>
              </w:rPr>
              <w:fldChar w:fldCharType="separate"/>
            </w:r>
            <w:r w:rsidR="007A5F76">
              <w:rPr>
                <w:noProof/>
                <w:webHidden/>
              </w:rPr>
              <w:t>42</w:t>
            </w:r>
            <w:r w:rsidR="007A5F76">
              <w:rPr>
                <w:noProof/>
                <w:webHidden/>
              </w:rPr>
              <w:fldChar w:fldCharType="end"/>
            </w:r>
          </w:hyperlink>
        </w:p>
        <w:p w14:paraId="6DF546A6" w14:textId="77777777" w:rsidR="007A5F76" w:rsidRDefault="007A5F76" w:rsidP="007A5F76">
          <w:pPr>
            <w:rPr>
              <w:b/>
              <w:bCs/>
              <w:noProof/>
            </w:rPr>
          </w:pPr>
          <w:r>
            <w:rPr>
              <w:b/>
              <w:bCs/>
              <w:noProof/>
            </w:rPr>
            <w:fldChar w:fldCharType="end"/>
          </w:r>
        </w:p>
      </w:sdtContent>
    </w:sdt>
    <w:p w14:paraId="2F4F7914" w14:textId="7AA8F86D" w:rsidR="0082214B" w:rsidRDefault="0082214B" w:rsidP="0082214B">
      <w:pPr>
        <w:pStyle w:val="Heading1"/>
      </w:pPr>
      <w:r>
        <w:lastRenderedPageBreak/>
        <w:t>Introduction</w:t>
      </w:r>
      <w:bookmarkEnd w:id="0"/>
    </w:p>
    <w:p w14:paraId="4F7C4A34" w14:textId="112A7190" w:rsidR="00DD6B92" w:rsidRDefault="002471DE" w:rsidP="00DD6B92">
      <w:pPr>
        <w:pStyle w:val="Heading2"/>
      </w:pPr>
      <w:bookmarkStart w:id="1" w:name="_Toc42592478"/>
      <w:r>
        <w:t>Motivation</w:t>
      </w:r>
      <w:bookmarkEnd w:id="1"/>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End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End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328039C4" w:rsidR="00B210E7" w:rsidRPr="00B210E7" w:rsidRDefault="0061664F" w:rsidP="00B210E7">
      <w:pPr>
        <w:pStyle w:val="Heading2"/>
      </w:pPr>
      <w:bookmarkStart w:id="2" w:name="_Toc42592479"/>
      <w:r>
        <w:t>The problem</w:t>
      </w:r>
      <w:bookmarkEnd w:id="2"/>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the average user and which usually require a monthly subscription. Writing down every </w:t>
      </w:r>
      <w:r>
        <w:lastRenderedPageBreak/>
        <w:t>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567EA7E" w:rsidR="0061664F" w:rsidRDefault="0061664F" w:rsidP="0061664F">
      <w:pPr>
        <w:pStyle w:val="Heading2"/>
      </w:pPr>
      <w:bookmarkStart w:id="3" w:name="_Toc42592480"/>
      <w:r>
        <w:t>The solution</w:t>
      </w:r>
      <w:bookmarkEnd w:id="3"/>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End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4A1DD54A" w:rsidR="00402173" w:rsidRDefault="00BB7914" w:rsidP="00C55C57">
      <w:pPr>
        <w:pStyle w:val="Heading1"/>
      </w:pPr>
      <w:bookmarkStart w:id="4" w:name="_Toc42592481"/>
      <w:r>
        <w:lastRenderedPageBreak/>
        <w:t>State</w:t>
      </w:r>
      <w:r w:rsidR="00973185">
        <w:t>-of-the-art</w:t>
      </w:r>
      <w:bookmarkEnd w:id="4"/>
    </w:p>
    <w:p w14:paraId="70629BF5" w14:textId="17717BB8" w:rsidR="00202C56" w:rsidRPr="00202C56" w:rsidRDefault="00202C56" w:rsidP="00202C56">
      <w:pPr>
        <w:pStyle w:val="Heading2"/>
      </w:pPr>
      <w:bookmarkStart w:id="5" w:name="_Toc42592482"/>
      <w:r>
        <w:t>Overview</w:t>
      </w:r>
      <w:bookmarkEnd w:id="5"/>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065E22B0" w:rsidR="00522E42" w:rsidRPr="00522E42" w:rsidRDefault="00522E42" w:rsidP="00522E42">
      <w:pPr>
        <w:pStyle w:val="Heading2"/>
      </w:pPr>
      <w:bookmarkStart w:id="6" w:name="_Toc42592483"/>
      <w:r>
        <w:t>Main competitors</w:t>
      </w:r>
      <w:bookmarkEnd w:id="6"/>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r w:rsidR="004B5EA0">
        <w:rPr>
          <w:i/>
          <w:iCs/>
        </w:rPr>
        <w:t>Budgetize</w:t>
      </w:r>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r w:rsidRPr="00477ECF">
        <w:rPr>
          <w:i/>
          <w:iCs/>
        </w:rPr>
        <w:t>Budgetize</w:t>
      </w:r>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on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r w:rsidR="0085792A" w:rsidRPr="0085792A">
        <w:rPr>
          <w:i/>
          <w:iCs/>
        </w:rPr>
        <w:t>Budgetize</w:t>
      </w:r>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r w:rsidR="00522E42">
        <w:rPr>
          <w:i/>
          <w:iCs/>
        </w:rPr>
        <w:t>Budgetize</w:t>
      </w:r>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r w:rsidR="00C7561E" w:rsidRPr="00C7561E">
        <w:rPr>
          <w:i/>
          <w:iCs/>
          <w:u w:val="single"/>
        </w:rPr>
        <w:t>Budgetize</w:t>
      </w:r>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r w:rsidRPr="00315907">
        <w:rPr>
          <w:i/>
          <w:iCs/>
        </w:rPr>
        <w:t>Spendee</w:t>
      </w:r>
      <w:r>
        <w:t>. The strongest element</w:t>
      </w:r>
      <w:r w:rsidR="006B4513">
        <w:t>s</w:t>
      </w:r>
      <w:r>
        <w:t xml:space="preserve"> of </w:t>
      </w:r>
      <w:r>
        <w:rPr>
          <w:i/>
          <w:iCs/>
        </w:rPr>
        <w:t>Spendee</w:t>
      </w:r>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fairly </w:t>
      </w:r>
      <w:r>
        <w:t>intuitive.</w:t>
      </w:r>
      <w:r w:rsidR="008F50AC">
        <w:t xml:space="preserve"> One important feature of </w:t>
      </w:r>
      <w:r w:rsidR="008F50AC" w:rsidRPr="008F50AC">
        <w:rPr>
          <w:i/>
          <w:iCs/>
        </w:rPr>
        <w:t>Spendee</w:t>
      </w:r>
      <w:r w:rsidR="008F50AC">
        <w:t xml:space="preserve">, which </w:t>
      </w:r>
      <w:r w:rsidR="008F50AC">
        <w:rPr>
          <w:i/>
          <w:iCs/>
        </w:rPr>
        <w:t>Wally</w:t>
      </w:r>
      <w:r w:rsidR="008F50AC">
        <w:t xml:space="preserve"> doesn’t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r w:rsidRPr="00D95BBF">
        <w:rPr>
          <w:i/>
          <w:iCs/>
        </w:rPr>
        <w:t>Spendee</w:t>
      </w:r>
      <w:r>
        <w:t xml:space="preserve"> has over 1.000.000 downloads and over 28.000 reviews with a rating of 4,1 of 5</w:t>
      </w:r>
      <w:sdt>
        <w:sdtPr>
          <w:id w:val="-2071570432"/>
          <w:citation/>
        </w:sdtPr>
        <w:sdtEnd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02BD845" w:rsidR="00F9017C" w:rsidRDefault="009D6906" w:rsidP="009D6906">
      <w:pPr>
        <w:pStyle w:val="NoSpacing"/>
      </w:pPr>
      <w:r>
        <w:t xml:space="preserve">The last competitor I would like to mention is </w:t>
      </w:r>
      <w:r>
        <w:rPr>
          <w:i/>
          <w:iCs/>
        </w:rPr>
        <w:t>Bankin’</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049B3CB" w14:textId="77777777" w:rsidR="001C3D45" w:rsidRDefault="001C3D45" w:rsidP="001C3D45">
      <w:pPr>
        <w:jc w:val="center"/>
      </w:pPr>
      <w:r>
        <w:rPr>
          <w:noProof/>
        </w:rPr>
        <w:drawing>
          <wp:inline distT="0" distB="0" distL="0" distR="0" wp14:anchorId="75EFEA3B" wp14:editId="0FF9CE66">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06834B64" w14:textId="18194F56" w:rsidR="001C3D45" w:rsidRDefault="001C3D45" w:rsidP="001C3D45">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2</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1</w:t>
      </w:r>
      <w:r w:rsidR="009D3D4D">
        <w:rPr>
          <w:noProof/>
        </w:rPr>
        <w:fldChar w:fldCharType="end"/>
      </w:r>
      <w:r>
        <w:t xml:space="preserve"> Competitive Matrix</w:t>
      </w:r>
    </w:p>
    <w:p w14:paraId="3D14C155" w14:textId="77777777" w:rsidR="001C3D45" w:rsidRPr="001C3D45" w:rsidRDefault="001C3D45" w:rsidP="001C3D45"/>
    <w:p w14:paraId="6917B1C9" w14:textId="5482A039" w:rsidR="008F50AC" w:rsidRPr="00F9017C" w:rsidRDefault="008F50AC" w:rsidP="008F50AC">
      <w:pPr>
        <w:pStyle w:val="Heading2"/>
      </w:pPr>
      <w:bookmarkStart w:id="7" w:name="_Toc42592484"/>
      <w:r>
        <w:t>Conclusions</w:t>
      </w:r>
      <w:bookmarkEnd w:id="7"/>
    </w:p>
    <w:p w14:paraId="29D75D3E" w14:textId="2EE339BA" w:rsidR="008F50AC" w:rsidRPr="00A41EDE" w:rsidRDefault="00215DD9" w:rsidP="00215DD9">
      <w:pPr>
        <w:pStyle w:val="NoSpacing"/>
      </w:pPr>
      <w:r w:rsidRPr="00215DD9">
        <w:rPr>
          <w:i/>
          <w:iCs/>
        </w:rPr>
        <w:t>Budgetize</w:t>
      </w:r>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r w:rsidR="00276B8B">
        <w:rPr>
          <w:i/>
          <w:iCs/>
        </w:rPr>
        <w:t>Budgetize</w:t>
      </w:r>
      <w:r w:rsidR="00276B8B">
        <w:t xml:space="preserve"> combines multiple elements in order to gain a spirit of originality, clearly differentiating from the rest of the applications </w:t>
      </w:r>
      <w:r w:rsidR="00482886">
        <w:t>in its market segment</w:t>
      </w:r>
      <w:r w:rsidR="00276B8B">
        <w:t xml:space="preserve">. </w:t>
      </w:r>
      <w:r w:rsidR="008F50AC">
        <w:t xml:space="preserve">Also, </w:t>
      </w:r>
      <w:r w:rsidR="00FD3A43">
        <w:rPr>
          <w:i/>
          <w:iCs/>
        </w:rPr>
        <w:t>Budgetize</w:t>
      </w:r>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r w:rsidR="008F50AC" w:rsidRPr="008F50AC">
        <w:t>Budgetize</w:t>
      </w:r>
      <w:r w:rsidR="00E2205F">
        <w:t xml:space="preserve">, I definitely think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7505C3DB" w14:textId="79378E4F" w:rsidR="00402173" w:rsidRDefault="00402173" w:rsidP="00781FE1">
      <w:pPr>
        <w:ind w:firstLine="0"/>
      </w:pPr>
    </w:p>
    <w:p w14:paraId="635B6050" w14:textId="2C0FBB50" w:rsidR="00402173" w:rsidRDefault="00862DF1" w:rsidP="00862DF1">
      <w:pPr>
        <w:pStyle w:val="Heading1"/>
      </w:pPr>
      <w:bookmarkStart w:id="8" w:name="_Toc42592485"/>
      <w:r>
        <w:lastRenderedPageBreak/>
        <w:t>Theoretical Foundation</w:t>
      </w:r>
      <w:bookmarkEnd w:id="8"/>
    </w:p>
    <w:p w14:paraId="7205773C" w14:textId="68343C60" w:rsidR="00192934" w:rsidRDefault="00192934" w:rsidP="00B938C6">
      <w:pPr>
        <w:pStyle w:val="Heading2"/>
      </w:pPr>
      <w:bookmarkStart w:id="9" w:name="_Toc42592486"/>
      <w:r>
        <w:t>Concepts</w:t>
      </w:r>
      <w:bookmarkEnd w:id="9"/>
    </w:p>
    <w:p w14:paraId="208ED843" w14:textId="7E5F4B4F" w:rsidR="005522DD" w:rsidRDefault="005522DD" w:rsidP="005522DD">
      <w:pPr>
        <w:pStyle w:val="Heading3"/>
      </w:pPr>
      <w:bookmarkStart w:id="10" w:name="_Toc42592487"/>
      <w:r>
        <w:t>Object-oriented programming</w:t>
      </w:r>
      <w:bookmarkEnd w:id="10"/>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End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End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End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End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End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4BAD532A" w:rsidR="00E608E8" w:rsidRDefault="00E608E8" w:rsidP="00E608E8">
      <w:pPr>
        <w:pStyle w:val="Heading3"/>
      </w:pPr>
      <w:bookmarkStart w:id="11" w:name="_Toc42592488"/>
      <w:r>
        <w:t>Android Activity Lifecycle</w:t>
      </w:r>
      <w:bookmarkEnd w:id="11"/>
    </w:p>
    <w:p w14:paraId="1222B390" w14:textId="77777777" w:rsidR="00E608E8" w:rsidRDefault="00E608E8" w:rsidP="00E608E8">
      <w:pPr>
        <w:pStyle w:val="NoSpacing"/>
      </w:pPr>
      <w:r>
        <w:t>Every Android Activity has a lifecycle. A lifecycle means that the Android Activity can go through different stages as Figure 3-2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Whenever the activity is changed, it can be paused or destroy. The developer must be aware of this lifecycle in order to avoid application crashes. This can be done by using the android activity’s class callbacks: onCreate(), onStart(), onResume(), onPause(), onStop(), onDestroy()</w:t>
      </w:r>
      <w:sdt>
        <w:sdtPr>
          <w:id w:val="-1907833970"/>
          <w:citation/>
        </w:sdtPr>
        <w:sdtEnd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are able to override every of these methods in our Activity and correctly handle what </w:t>
      </w:r>
      <w:r>
        <w:lastRenderedPageBreak/>
        <w:t>happens with Activity content in order to avoid crashes or memory leaks. Overriding onCreate()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6B1AFB35" w:rsidR="00E608E8" w:rsidRDefault="00E608E8" w:rsidP="00E608E8">
      <w:pPr>
        <w:pStyle w:val="NoSpacing"/>
        <w:jc w:val="center"/>
      </w:pPr>
      <w:r w:rsidRPr="003B4BDA">
        <w:t xml:space="preserve">Figure </w:t>
      </w:r>
      <w:r w:rsidR="009D3D4D">
        <w:fldChar w:fldCharType="begin"/>
      </w:r>
      <w:r w:rsidR="009D3D4D">
        <w:instrText xml:space="preserve"> STYLEREF 1 \s </w:instrText>
      </w:r>
      <w:r w:rsidR="009D3D4D">
        <w:fldChar w:fldCharType="separate"/>
      </w:r>
      <w:r w:rsidR="00485E31">
        <w:rPr>
          <w:noProof/>
        </w:rPr>
        <w:t>3</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1</w:t>
      </w:r>
      <w:r w:rsidR="009D3D4D">
        <w:rPr>
          <w:noProof/>
        </w:rPr>
        <w:fldChar w:fldCharType="end"/>
      </w:r>
      <w:r>
        <w:t xml:space="preserve">. A simplified illustration of the activity lifecycle. (reference: </w:t>
      </w:r>
      <w:sdt>
        <w:sdtPr>
          <w:id w:val="-825509974"/>
          <w:citation/>
        </w:sdtPr>
        <w:sdtEnd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724A9013" w:rsidR="00B938C6" w:rsidRDefault="00B938C6" w:rsidP="00B938C6">
      <w:pPr>
        <w:pStyle w:val="Heading3"/>
      </w:pPr>
      <w:bookmarkStart w:id="12" w:name="_Toc42592489"/>
      <w:r>
        <w:t>Model-</w:t>
      </w:r>
      <w:r w:rsidR="00F345D7">
        <w:t>V</w:t>
      </w:r>
      <w:r>
        <w:t>iew-</w:t>
      </w:r>
      <w:r w:rsidR="00F345D7">
        <w:t>V</w:t>
      </w:r>
      <w:r>
        <w:t>iew</w:t>
      </w:r>
      <w:r w:rsidR="00F345D7">
        <w:t>M</w:t>
      </w:r>
      <w:r>
        <w:t>odel</w:t>
      </w:r>
      <w:r w:rsidR="00EB6963">
        <w:t xml:space="preserve"> (MVVM)</w:t>
      </w:r>
      <w:bookmarkEnd w:id="12"/>
    </w:p>
    <w:p w14:paraId="6006EC02" w14:textId="4CD52BBB" w:rsidR="00282674" w:rsidRDefault="00282674" w:rsidP="00282674">
      <w:pPr>
        <w:pStyle w:val="NoSpacing"/>
      </w:pPr>
      <w:r>
        <w:t xml:space="preserve">The Model-View-ViewModel is an architectural pattern </w:t>
      </w:r>
      <w:r w:rsidR="00E55422">
        <w:t xml:space="preserve">where the </w:t>
      </w:r>
      <w:r w:rsidR="00C677A2">
        <w:t>front-end</w:t>
      </w:r>
      <w:r w:rsidR="00E55422">
        <w:t xml:space="preserve"> and </w:t>
      </w:r>
      <w:r w:rsidR="00C677A2">
        <w:t>back-end</w:t>
      </w:r>
      <w:r w:rsidR="00E55422">
        <w:t xml:space="preserve">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in order to avoid </w:t>
      </w:r>
      <w:r w:rsidR="00EB6963">
        <w:t xml:space="preserve">“God” Activities. In Model-View-ViewModel,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the provided data without doing a lot of process with it. In the other way, the View can also be 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1B525466" w:rsidR="00F345D7" w:rsidRDefault="00F345D7" w:rsidP="00F345D7">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3</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2</w:t>
      </w:r>
      <w:r w:rsidR="009D3D4D">
        <w:rPr>
          <w:noProof/>
        </w:rPr>
        <w:fldChar w:fldCharType="end"/>
      </w:r>
      <w:r>
        <w:t>. Model-View-ViewModel diagram (</w:t>
      </w:r>
      <w:r w:rsidR="003B4BDA">
        <w:t>reference</w:t>
      </w:r>
      <w:r w:rsidR="002E141C">
        <w:t>:</w:t>
      </w:r>
      <w:sdt>
        <w:sdtPr>
          <w:id w:val="573013200"/>
          <w:citation/>
        </w:sdtPr>
        <w:sdtEnd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property of the ViewModel in Android is that it will be created on the onCreate()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51557975" w:rsidR="00E608E8" w:rsidRPr="00E608E8" w:rsidRDefault="007A6C7B" w:rsidP="00710D0D">
      <w:pPr>
        <w:pStyle w:val="NoSpacing"/>
      </w:pPr>
      <w:r>
        <w:t xml:space="preserve">Moving the logic of the application in the ViewModel, is a very good choice in order to have a well-organized code. </w:t>
      </w:r>
      <w:r w:rsidR="00463006">
        <w:t>A</w:t>
      </w:r>
      <w:r>
        <w:t xml:space="preserve">dding the </w:t>
      </w:r>
      <w:r w:rsidR="00C677A2">
        <w:t>back-end</w:t>
      </w:r>
      <w:r>
        <w:t xml:space="preserve"> logic in the Activity, the programmer must make all that logic lifecycle aware, which will lead to adding a lot more code to the activity and complicating the initial logic very much. This can be easily avoided by using the Model-View-ViewModel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5D9C2794" w:rsidR="00EB0905" w:rsidRDefault="00EB0905" w:rsidP="00EB0905">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3</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3</w:t>
      </w:r>
      <w:r w:rsidR="009D3D4D">
        <w:rPr>
          <w:noProof/>
        </w:rPr>
        <w:fldChar w:fldCharType="end"/>
      </w:r>
      <w:r>
        <w:t>. Illustration of ViewModel Lifecycle</w:t>
      </w:r>
      <w:r w:rsidR="00E608E8">
        <w:t xml:space="preserve"> </w:t>
      </w:r>
      <w:r>
        <w:t xml:space="preserve">(reference: </w:t>
      </w:r>
      <w:sdt>
        <w:sdtPr>
          <w:id w:val="-885945917"/>
          <w:citation/>
        </w:sdtPr>
        <w:sdtEnd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245B8F1F" w:rsidR="007230F7" w:rsidRPr="007230F7" w:rsidRDefault="00EB0905" w:rsidP="00E608E8">
      <w:pPr>
        <w:pStyle w:val="NoSpacing"/>
      </w:pPr>
      <w:r>
        <w:t xml:space="preserve">Model-View-ViewModel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C677A2">
        <w:t>back-end</w:t>
      </w:r>
      <w:r>
        <w:t xml:space="preserve"> logic. Any layer from Figure 3-1 can be replaced easily, because of the modularity that Model-View-ViewModel enables. Because the </w:t>
      </w:r>
      <w:r w:rsidR="00C677A2">
        <w:t>front-end</w:t>
      </w:r>
      <w:r>
        <w:t xml:space="preserve"> logic is separated to </w:t>
      </w:r>
      <w:r w:rsidR="00C677A2">
        <w:t>back-end</w:t>
      </w:r>
      <w:r>
        <w:t xml:space="preserve"> logic, we can easily maintain the code, refactor, add new functionalities, UI elements or even change the provider of data.</w:t>
      </w:r>
    </w:p>
    <w:p w14:paraId="00181078" w14:textId="4B585766" w:rsidR="005522DD" w:rsidRDefault="00B979D9" w:rsidP="005522DD">
      <w:pPr>
        <w:pStyle w:val="Heading3"/>
      </w:pPr>
      <w:bookmarkStart w:id="13" w:name="_Toc42592490"/>
      <w:r>
        <w:t>Android LiveData</w:t>
      </w:r>
      <w:bookmarkEnd w:id="13"/>
    </w:p>
    <w:p w14:paraId="6E049421" w14:textId="3BB5A390" w:rsidR="00C35A9F" w:rsidRDefault="00B979D9" w:rsidP="00C35A9F">
      <w:pPr>
        <w:pStyle w:val="NoSpacing"/>
      </w:pPr>
      <w:r>
        <w:t>LiveData is a lifecycle</w:t>
      </w:r>
      <w:r w:rsidR="00C35A9F">
        <w:t>-</w:t>
      </w:r>
      <w:r>
        <w:t>awar</w:t>
      </w:r>
      <w:r w:rsidR="00C35A9F">
        <w:t>e</w:t>
      </w:r>
      <w:r>
        <w:t xml:space="preserve"> data holder</w:t>
      </w:r>
      <w:r w:rsidR="00C35A9F">
        <w:t xml:space="preserve"> which follows the publisher-subscriber architectural pattern. It is used together with an Observer, as LiveData is notifying the Observer when the data is changed. We can override the onChanged()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Being lifecycle-aware, it means that the LiveData will notify the Observer, from the Activity, only when the Activity is in an active state. When the Activity is Destroyed, the Observer is automatically unsubscribed to the live data.</w:t>
      </w:r>
      <w:r w:rsidR="00893370">
        <w:t xml:space="preserve"> Those actions are making LiveData to avoid crashes in the case the Activity gets destroyed. Also, because the Observers gets unbound automatically, they are cleanup from the memory in order to avoid memory leaks. As all this measurements are done automatically by the LiveData, there is no more manual lifecycle handling needed</w:t>
      </w:r>
      <w:sdt>
        <w:sdtPr>
          <w:id w:val="1864860187"/>
          <w:citation/>
        </w:sdtPr>
        <w:sdtEnd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ViewModel and Model using LiveData very easily, with lifecycle-</w:t>
      </w:r>
      <w:r w:rsidR="00192D34">
        <w:t>awareness</w:t>
      </w:r>
      <w:r>
        <w:t>. So, by using the Model-View-ViewModel pattern in combination with LiveData, we will get a clear architecture, easy to maintain and easy to develop on.</w:t>
      </w:r>
    </w:p>
    <w:p w14:paraId="75BA0D6C" w14:textId="4B4E894C" w:rsidR="00893DCC" w:rsidRDefault="00893DCC" w:rsidP="00893DCC">
      <w:pPr>
        <w:pStyle w:val="Heading3"/>
      </w:pPr>
      <w:bookmarkStart w:id="14" w:name="_Toc42592491"/>
      <w:r>
        <w:t>SQL</w:t>
      </w:r>
      <w:bookmarkEnd w:id="14"/>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End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75A07AB8" w:rsidR="005522DD" w:rsidRDefault="005522DD" w:rsidP="005522DD">
      <w:pPr>
        <w:pStyle w:val="Heading3"/>
      </w:pPr>
      <w:bookmarkStart w:id="15" w:name="_Toc42592492"/>
      <w:r>
        <w:t>RESTful Web Service</w:t>
      </w:r>
      <w:bookmarkEnd w:id="15"/>
    </w:p>
    <w:p w14:paraId="0B6CE772" w14:textId="1072701A" w:rsidR="00672DE7" w:rsidRDefault="00672DE7" w:rsidP="00672DE7">
      <w:pPr>
        <w:pStyle w:val="NoSpacing"/>
      </w:pPr>
      <w:r>
        <w:t xml:space="preserve">A RESTFul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Using REST, servers can expose services in order to be accessed by various clients. Those services are called “endpoints”. REST, as well as SQL and HTTP, follows the CRUD paradigm</w:t>
      </w:r>
      <w:sdt>
        <w:sdtPr>
          <w:id w:val="-1634859152"/>
          <w:citation/>
        </w:sdtPr>
        <w:sdtEnd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End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276F777F" w:rsidR="00F92846" w:rsidRDefault="003654C7" w:rsidP="00F92846">
      <w:pPr>
        <w:pStyle w:val="Heading3"/>
      </w:pPr>
      <w:bookmarkStart w:id="16" w:name="_Toc42592493"/>
      <w:r>
        <w:lastRenderedPageBreak/>
        <w:t xml:space="preserve">RESTful </w:t>
      </w:r>
      <w:r w:rsidR="00F92846">
        <w:t>API</w:t>
      </w:r>
      <w:bookmarkEnd w:id="16"/>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End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183C6AB5" w:rsidR="00B938C6" w:rsidRDefault="00192934" w:rsidP="00B938C6">
      <w:pPr>
        <w:pStyle w:val="Heading2"/>
      </w:pPr>
      <w:bookmarkStart w:id="17" w:name="_Toc42592494"/>
      <w:r>
        <w:t>Used Technologies</w:t>
      </w:r>
      <w:bookmarkEnd w:id="17"/>
    </w:p>
    <w:p w14:paraId="50B1C01E" w14:textId="13298714" w:rsidR="005522DD" w:rsidRDefault="005522DD" w:rsidP="005522DD">
      <w:pPr>
        <w:pStyle w:val="Heading3"/>
      </w:pPr>
      <w:bookmarkStart w:id="18" w:name="_Toc42592495"/>
      <w:r>
        <w:t>JAVA Programming Language</w:t>
      </w:r>
      <w:bookmarkEnd w:id="18"/>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End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It was released in 1995, developed by Sun Microsystems. Java is an Object-Oriented Programming language, where classes and objects are the core of the language. Java is mostly known because of its Virtual Machine, which is able to run on any computer architecture. This allow us to write Java applications which can run on any machine and any operating system</w:t>
      </w:r>
      <w:sdt>
        <w:sdtPr>
          <w:id w:val="205607662"/>
          <w:citation/>
        </w:sdtPr>
        <w:sdtEnd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In order to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End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A java important feature is the automatic memory management handled by the garbage collector. In other Object-Oriented Languages, we have to manually deallocate objects from memory after we used them. In Java, this job is done automatically by the garbage collector. This kind of thing has some advantages and disadvantages. One advantage is that the programmer doesn’t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have to write much more code and be more careful to memory</w:t>
      </w:r>
      <w:r w:rsidR="007D5F40">
        <w:t>.</w:t>
      </w:r>
      <w:r w:rsidR="007D5F40" w:rsidRPr="007D5F40">
        <w:t xml:space="preserve"> </w:t>
      </w:r>
      <w:sdt>
        <w:sdtPr>
          <w:id w:val="-824277182"/>
          <w:citation/>
        </w:sdtPr>
        <w:sdtEnd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03F117A3" w:rsidR="003F1BCB" w:rsidRDefault="003F1BCB" w:rsidP="003F1BCB">
      <w:pPr>
        <w:pStyle w:val="Heading3"/>
      </w:pPr>
      <w:bookmarkStart w:id="19" w:name="_Toc42592496"/>
      <w:r>
        <w:t>XML (eXtensible Markup Language)</w:t>
      </w:r>
      <w:bookmarkEnd w:id="19"/>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doesn’t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End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End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482E4293" w:rsidR="005522DD" w:rsidRDefault="005522DD" w:rsidP="005522DD">
      <w:pPr>
        <w:pStyle w:val="Heading3"/>
      </w:pPr>
      <w:bookmarkStart w:id="20" w:name="_Toc42592497"/>
      <w:r>
        <w:t>Gradle</w:t>
      </w:r>
      <w:bookmarkEnd w:id="20"/>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End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is a Java compatible syntax and it runs on the Java Virtual Machine. This enables the Gradle ability to run on any platform, if the JVM is installed or if the hardware is able to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End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End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6F4F68BF" w:rsidR="005522DD" w:rsidRDefault="004179AA" w:rsidP="005522DD">
      <w:pPr>
        <w:pStyle w:val="Heading3"/>
      </w:pPr>
      <w:bookmarkStart w:id="21" w:name="_Toc42592498"/>
      <w:r>
        <w:t xml:space="preserve">Apache </w:t>
      </w:r>
      <w:r w:rsidR="005522DD">
        <w:t>Maven</w:t>
      </w:r>
      <w:bookmarkEnd w:id="21"/>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r w:rsidR="005F4056">
        <w:t>In order to build a project with Maven, we have to create a Project Object Model (POM) file, where we write all the dependencies we need. POM files are</w:t>
      </w:r>
      <w:r>
        <w:t xml:space="preserve"> eXtensibl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103BFD32" w:rsidR="00B938C6" w:rsidRDefault="00B938C6" w:rsidP="00B938C6">
      <w:pPr>
        <w:pStyle w:val="Heading3"/>
      </w:pPr>
      <w:bookmarkStart w:id="22" w:name="_Toc42592499"/>
      <w:r>
        <w:t>Android Operating System</w:t>
      </w:r>
      <w:bookmarkEnd w:id="22"/>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End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End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uses the Dalvik bytecode and stores the bytecode into .dex (Dalvik EXecutable) files. ART replaced the Dalvik VM because it is more performant due to its new features</w:t>
      </w:r>
      <w:r w:rsidR="002840AF">
        <w:t xml:space="preserve"> </w:t>
      </w:r>
      <w:sdt>
        <w:sdtPr>
          <w:id w:val="1073628358"/>
          <w:citation/>
        </w:sdtPr>
        <w:sdtEnd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End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End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End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The fifth layer is the Java API Framework. This consists in Content providers, View System and Managers. Those are the APIs offered by Android, which the developers are using a lot for creating Android Applications. For example the Resource Manager is used to get non-code resources like layout files, drawables,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7A9C88BA" w:rsidR="009D4F5F" w:rsidRDefault="009D4F5F" w:rsidP="009D4F5F">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3</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4</w:t>
      </w:r>
      <w:r w:rsidR="009D3D4D">
        <w:rPr>
          <w:noProof/>
        </w:rPr>
        <w:fldChar w:fldCharType="end"/>
      </w:r>
      <w:r>
        <w:t xml:space="preserve"> Android stack</w:t>
      </w:r>
      <w:r w:rsidR="006720B1">
        <w:t xml:space="preserve"> [pune ref]</w:t>
      </w:r>
    </w:p>
    <w:p w14:paraId="74692E5B" w14:textId="5540A550" w:rsidR="00F57F95" w:rsidRPr="005522DD" w:rsidRDefault="00F57F95" w:rsidP="00F57F95">
      <w:pPr>
        <w:pStyle w:val="Heading3"/>
      </w:pPr>
      <w:bookmarkStart w:id="23" w:name="_Toc42592500"/>
      <w:r>
        <w:lastRenderedPageBreak/>
        <w:t>Spring Boot</w:t>
      </w:r>
      <w:bookmarkEnd w:id="23"/>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End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3E00C809" w:rsidR="0027262B" w:rsidRDefault="0027262B" w:rsidP="0027262B">
      <w:pPr>
        <w:pStyle w:val="Heading3"/>
      </w:pPr>
      <w:bookmarkStart w:id="24" w:name="_Toc42592501"/>
      <w:r>
        <w:t>IntelliJ IDEA</w:t>
      </w:r>
      <w:bookmarkEnd w:id="24"/>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End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5E5785A4"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End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xml:space="preserve">. In my case, I used IntelliJ only to create a </w:t>
      </w:r>
      <w:r w:rsidR="00C677A2">
        <w:t>back-end</w:t>
      </w:r>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5E70F173" w:rsidR="00320DA0" w:rsidRDefault="00320DA0" w:rsidP="00320DA0">
      <w:pPr>
        <w:pStyle w:val="Heading3"/>
      </w:pPr>
      <w:bookmarkStart w:id="25" w:name="_Toc42592502"/>
      <w:r>
        <w:t>Android Studio</w:t>
      </w:r>
      <w:bookmarkEnd w:id="25"/>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End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75C15E7C" w:rsidR="005522DD" w:rsidRDefault="005522DD" w:rsidP="005522DD">
      <w:pPr>
        <w:pStyle w:val="Heading3"/>
      </w:pPr>
      <w:bookmarkStart w:id="26" w:name="_Toc42592503"/>
      <w:r>
        <w:t>MSSQL</w:t>
      </w:r>
      <w:bookmarkEnd w:id="26"/>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End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End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r>
        <w:t xml:space="preserve">In order to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4ABE776C" w:rsidR="005522DD" w:rsidRDefault="005522DD" w:rsidP="005522DD">
      <w:pPr>
        <w:pStyle w:val="Heading3"/>
      </w:pPr>
      <w:bookmarkStart w:id="27" w:name="_Toc42592504"/>
      <w:r>
        <w:t>Room Database (SQLite)</w:t>
      </w:r>
      <w:bookmarkEnd w:id="27"/>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Room Database is developed to work with LiveData. Using Model-View-ViewModel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End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r>
        <w:t>In order to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r w:rsidR="006114CC">
        <w:t>androidx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androidx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53B90D26" w:rsidR="002928F7" w:rsidRPr="002928F7" w:rsidRDefault="002928F7" w:rsidP="002928F7">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3</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5</w:t>
      </w:r>
      <w:r w:rsidR="009D3D4D">
        <w:rPr>
          <w:noProof/>
        </w:rPr>
        <w:fldChar w:fldCharType="end"/>
      </w:r>
      <w:r>
        <w:t xml:space="preserve"> Components of Room Database (reference: </w:t>
      </w:r>
      <w:sdt>
        <w:sdtPr>
          <w:id w:val="-1496180550"/>
          <w:citation/>
        </w:sdtPr>
        <w:sdtEnd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1B49D5F2" w:rsidR="00FD772D" w:rsidRDefault="00EB5888" w:rsidP="00FD772D">
      <w:pPr>
        <w:pStyle w:val="Heading3"/>
      </w:pPr>
      <w:bookmarkStart w:id="28" w:name="_Toc42592505"/>
      <w:r>
        <w:t>Room Explorer</w:t>
      </w:r>
      <w:bookmarkEnd w:id="28"/>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End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22D98BB" w:rsidR="00C1600C" w:rsidRDefault="00C1600C" w:rsidP="00C1600C">
      <w:pPr>
        <w:pStyle w:val="Heading3"/>
      </w:pPr>
      <w:bookmarkStart w:id="29" w:name="_Toc42592506"/>
      <w:r>
        <w:t>Leak Canary</w:t>
      </w:r>
      <w:bookmarkEnd w:id="29"/>
    </w:p>
    <w:p w14:paraId="1C0EE165" w14:textId="4F4FBC2F" w:rsidR="00C1600C" w:rsidRDefault="00C1600C" w:rsidP="00C1600C">
      <w:pPr>
        <w:pStyle w:val="NoSpacing"/>
      </w:pPr>
      <w:r>
        <w:t xml:space="preserve">Leak Canary is an API a library used to detect leaks of resources which can cause OutOfMemoryError. It also has the feature to indicate the root cause of the leak, displaying it in its own application. We can simply import the library via Gradle, and the LeakCanary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End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45D58273" w:rsidR="00B938C6" w:rsidRDefault="00B938C6" w:rsidP="00B938C6">
      <w:pPr>
        <w:pStyle w:val="Heading3"/>
      </w:pPr>
      <w:bookmarkStart w:id="30" w:name="_Toc42592507"/>
      <w:r>
        <w:t>JSON</w:t>
      </w:r>
      <w:bookmarkEnd w:id="30"/>
    </w:p>
    <w:p w14:paraId="1406818F" w14:textId="70E6934A" w:rsidR="007B5023" w:rsidRDefault="00941080" w:rsidP="00400958">
      <w:pPr>
        <w:pStyle w:val="NoSpacing"/>
      </w:pPr>
      <w:r>
        <w:t xml:space="preserve">JavaScript Object Notation (JSON) </w:t>
      </w:r>
      <w:r w:rsidR="00C869F8">
        <w:t>is a data format used for transmitting key-value objects. This data format is considered to be lightweight and human readable. It was standardized in 2013 as ECMA-404</w:t>
      </w:r>
      <w:sdt>
        <w:sdtPr>
          <w:id w:val="1032836745"/>
          <w:citation/>
        </w:sdtPr>
        <w:sdtEnd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End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all of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58403EA5" w:rsidR="007B5023" w:rsidRDefault="00ED07E3" w:rsidP="00ED07E3">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3</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6</w:t>
      </w:r>
      <w:r w:rsidR="009D3D4D">
        <w:rPr>
          <w:noProof/>
        </w:rPr>
        <w:fldChar w:fldCharType="end"/>
      </w:r>
      <w:r>
        <w:t xml:space="preserve"> JSON Object (reference: </w:t>
      </w:r>
      <w:sdt>
        <w:sdtPr>
          <w:id w:val="-134724597"/>
          <w:citation/>
        </w:sdtPr>
        <w:sdtEnd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626B2501" w:rsidR="00ED07E3" w:rsidRDefault="00ED07E3" w:rsidP="00ED07E3">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3</w:t>
      </w:r>
      <w:r w:rsidR="009D3D4D">
        <w:rPr>
          <w:noProof/>
        </w:rPr>
        <w:fldChar w:fldCharType="end"/>
      </w:r>
      <w:r w:rsidR="00485E31">
        <w:noBreakHyphen/>
      </w:r>
      <w:r w:rsidR="009D3D4D">
        <w:fldChar w:fldCharType="begin"/>
      </w:r>
      <w:r w:rsidR="009D3D4D">
        <w:instrText xml:space="preserve"> SE</w:instrText>
      </w:r>
      <w:r w:rsidR="009D3D4D">
        <w:instrText xml:space="preserve">Q Figure \* ARABIC \s 1 </w:instrText>
      </w:r>
      <w:r w:rsidR="009D3D4D">
        <w:fldChar w:fldCharType="separate"/>
      </w:r>
      <w:r w:rsidR="00485E31">
        <w:rPr>
          <w:noProof/>
        </w:rPr>
        <w:t>7</w:t>
      </w:r>
      <w:r w:rsidR="009D3D4D">
        <w:rPr>
          <w:noProof/>
        </w:rPr>
        <w:fldChar w:fldCharType="end"/>
      </w:r>
      <w:r>
        <w:t xml:space="preserve"> JSON Array (reference:</w:t>
      </w:r>
      <w:r w:rsidRPr="00ED07E3">
        <w:t xml:space="preserve"> </w:t>
      </w:r>
      <w:sdt>
        <w:sdtPr>
          <w:id w:val="-1256129753"/>
          <w:citation/>
        </w:sdtPr>
        <w:sdtEnd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In figure 3-8, we have the possible types of values in the JSON format. Every value starts and ends with a whitespace and in between the we may have a string, number, object, array, a boolean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1F9C1DCE" w:rsidR="004F0BD8" w:rsidRPr="004F0BD8" w:rsidRDefault="004F0BD8" w:rsidP="004F0BD8">
      <w:pPr>
        <w:pStyle w:val="NoSpacing"/>
        <w:jc w:val="center"/>
        <w:rPr>
          <w:vertAlign w:val="subscript"/>
        </w:rPr>
      </w:pPr>
      <w:r>
        <w:t xml:space="preserve">Figure </w:t>
      </w:r>
      <w:r w:rsidR="009D3D4D">
        <w:fldChar w:fldCharType="begin"/>
      </w:r>
      <w:r w:rsidR="009D3D4D">
        <w:instrText xml:space="preserve"> STYLEREF 1 \s </w:instrText>
      </w:r>
      <w:r w:rsidR="009D3D4D">
        <w:fldChar w:fldCharType="separate"/>
      </w:r>
      <w:r w:rsidR="00485E31">
        <w:rPr>
          <w:noProof/>
        </w:rPr>
        <w:t>3</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8</w:t>
      </w:r>
      <w:r w:rsidR="009D3D4D">
        <w:rPr>
          <w:noProof/>
        </w:rPr>
        <w:fldChar w:fldCharType="end"/>
      </w:r>
      <w:r>
        <w:t xml:space="preserve"> JSON Value (reference:</w:t>
      </w:r>
      <w:r w:rsidRPr="00ED07E3">
        <w:t xml:space="preserve"> </w:t>
      </w:r>
      <w:sdt>
        <w:sdtPr>
          <w:id w:val="-562255736"/>
          <w:citation/>
        </w:sdtPr>
        <w:sdtEnd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0ADF3DEF" w:rsidR="004B2BE5" w:rsidRDefault="004B2BE5" w:rsidP="004B2BE5">
      <w:pPr>
        <w:pStyle w:val="Heading3"/>
      </w:pPr>
      <w:bookmarkStart w:id="31" w:name="_Toc42592508"/>
      <w:r>
        <w:t>GSON</w:t>
      </w:r>
      <w:bookmarkEnd w:id="31"/>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2ED6EFB7" w:rsidR="00B938C6" w:rsidRDefault="00B938C6" w:rsidP="00B938C6">
      <w:pPr>
        <w:pStyle w:val="Heading3"/>
      </w:pPr>
      <w:bookmarkStart w:id="32" w:name="_Toc42592509"/>
      <w:r>
        <w:t>OAuth</w:t>
      </w:r>
      <w:r w:rsidR="00996FCB">
        <w:t xml:space="preserve"> 1.0 Revision A</w:t>
      </w:r>
      <w:bookmarkEnd w:id="32"/>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End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in order to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End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End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in order to realize the authentication. In the first step, the Consumer request and obtain an unauthorized Request Token. Then, the consumer must redirect the User to the Service Provider in order to authorize the Consumer to have access to User’s Protected Resources. At the last step, after the User’s granted access to the Consumer, and the consumer received the authorized Request Token, the Consumer has to exchange this token for an Access Token. Then </w:t>
      </w:r>
      <w:r w:rsidR="004A315B">
        <w:t>the User is allowed to access Protected Resources from the Service Provider, through the Consumer application.</w:t>
      </w:r>
      <w:r w:rsidR="001E324F" w:rsidRPr="001E324F">
        <w:t xml:space="preserve"> </w:t>
      </w:r>
      <w:sdt>
        <w:sdtPr>
          <w:id w:val="571942910"/>
          <w:citation/>
        </w:sdtPr>
        <w:sdtEnd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05226EA0" w:rsidR="0057510B" w:rsidRPr="0057510B" w:rsidRDefault="0057510B" w:rsidP="0057510B">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3</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9</w:t>
      </w:r>
      <w:r w:rsidR="009D3D4D">
        <w:rPr>
          <w:noProof/>
        </w:rPr>
        <w:fldChar w:fldCharType="end"/>
      </w:r>
      <w:r>
        <w:t xml:space="preserve"> OAuth</w:t>
      </w:r>
      <w:r w:rsidR="005246CC">
        <w:t xml:space="preserve"> v1.0a</w:t>
      </w:r>
      <w:r>
        <w:t xml:space="preserve"> Authentication Flow (reference: </w:t>
      </w:r>
      <w:sdt>
        <w:sdtPr>
          <w:id w:val="-525557787"/>
          <w:citation/>
        </w:sdtPr>
        <w:sdtEnd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00231EE" w:rsidR="00402173" w:rsidRDefault="00B938C6" w:rsidP="00B938C6">
      <w:pPr>
        <w:pStyle w:val="Heading3"/>
      </w:pPr>
      <w:bookmarkStart w:id="33" w:name="_Toc42592510"/>
      <w:r>
        <w:t>OkHttp</w:t>
      </w:r>
      <w:bookmarkEnd w:id="33"/>
    </w:p>
    <w:p w14:paraId="36EEBA06" w14:textId="3736BDCA" w:rsidR="007458CB" w:rsidRDefault="007458CB" w:rsidP="007458CB">
      <w:pPr>
        <w:pStyle w:val="NoSpacing"/>
      </w:pPr>
      <w:r>
        <w:t>OkHttp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End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End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7518CF02"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OkHttp is a library which saved me a lot of time and effort, because it has simplified the way I consume my REST services from my </w:t>
      </w:r>
      <w:r w:rsidR="00C677A2">
        <w:t>back-end</w:t>
      </w:r>
      <w:r w:rsidR="00E979F2">
        <w:t xml:space="preserve"> server, and the process of downloading the bank logos.</w:t>
      </w:r>
    </w:p>
    <w:p w14:paraId="04870EED" w14:textId="70B89716" w:rsidR="00B938C6" w:rsidRDefault="00B938C6" w:rsidP="00FE27B8">
      <w:pPr>
        <w:pStyle w:val="Heading3"/>
      </w:pPr>
      <w:bookmarkStart w:id="34" w:name="_Toc42592511"/>
      <w:r>
        <w:lastRenderedPageBreak/>
        <w:t>Open Bank Project API</w:t>
      </w:r>
      <w:bookmarkEnd w:id="34"/>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r w:rsidR="004C75B8">
        <w:t>f</w:t>
      </w:r>
      <w:r w:rsidR="00ED34B1">
        <w:t>intech</w:t>
      </w:r>
      <w:r w:rsidR="00E537D3">
        <w:t xml:space="preserve">s can </w:t>
      </w:r>
      <w:r w:rsidR="00BF47EE">
        <w:t>connect</w:t>
      </w:r>
      <w:r w:rsidR="00E537D3">
        <w:t xml:space="preserve"> easily. The APIs are thought in order to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End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r w:rsidR="004C75B8">
        <w:t>f</w:t>
      </w:r>
      <w:r>
        <w:t>intechs.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r w:rsidR="004C75B8">
        <w:t>f</w:t>
      </w:r>
      <w:r w:rsidR="0041500C">
        <w:t>intechs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in order to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2720DDEE" w:rsidR="00190BC1" w:rsidRDefault="0041500C" w:rsidP="00542D71">
      <w:pPr>
        <w:pStyle w:val="NoSpacing"/>
      </w:pPr>
      <w:r>
        <w:t xml:space="preserve">There are a lot of banks which in present are offering PSD2 APIs. The problem comes when a fintech want to make an application which </w:t>
      </w:r>
      <w:r w:rsidR="00021E91">
        <w:t>offer the customer the ability to use his data from any bank. Every Bank has developed the APIs in their own way, so for around 25.000 Banks worldwide, it may be impossible for fintechs,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fintechs can consume those rest APIs very easily</w:t>
      </w:r>
      <w:r w:rsidR="00190BC1">
        <w:t>, as Figure 3-10 illustrates</w:t>
      </w:r>
      <w:r w:rsidR="001A1E43">
        <w:t>. This means the fintechs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End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4BBF642A" w:rsidR="00190BC1" w:rsidRPr="00190BC1" w:rsidRDefault="00190BC1" w:rsidP="00190BC1">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3</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10</w:t>
      </w:r>
      <w:r w:rsidR="009D3D4D">
        <w:rPr>
          <w:noProof/>
        </w:rPr>
        <w:fldChar w:fldCharType="end"/>
      </w:r>
      <w:r>
        <w:t xml:space="preserve"> Open Bank Project </w:t>
      </w:r>
      <w:r w:rsidR="00957428">
        <w:t xml:space="preserve">diagram </w:t>
      </w:r>
      <w:r>
        <w:t xml:space="preserve">(reference: </w:t>
      </w:r>
      <w:sdt>
        <w:sdtPr>
          <w:id w:val="-1442064763"/>
          <w:citation/>
        </w:sdtPr>
        <w:sdtEnd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Open Bank Project offer a sandbox with test data and test banks, which any person or fintech can use in order to develop financial applications. Having the implementation done on the sandbox, the movement to the real open banking system is easy to make. In order to have access to the real system and real bank data, the developer must have a company and to obtain eIDAS certifications.</w:t>
      </w:r>
    </w:p>
    <w:p w14:paraId="58BAD9E5" w14:textId="0E65D114" w:rsidR="00126F27" w:rsidRDefault="00FE27B8" w:rsidP="00126F27">
      <w:pPr>
        <w:pStyle w:val="Heading3"/>
      </w:pPr>
      <w:bookmarkStart w:id="35" w:name="_Toc42592512"/>
      <w:r>
        <w:t>Google Sign-In</w:t>
      </w:r>
      <w:bookmarkEnd w:id="35"/>
    </w:p>
    <w:p w14:paraId="557B15F3" w14:textId="19B78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r w:rsidR="00C677A2">
        <w:t>back-end</w:t>
      </w:r>
      <w:r w:rsidR="00040176">
        <w:t xml:space="preserve"> server in order to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3F11CA62" w:rsidR="004B2BE5" w:rsidRDefault="004B2BE5" w:rsidP="004B2BE5">
      <w:pPr>
        <w:pStyle w:val="Heading3"/>
      </w:pPr>
      <w:bookmarkStart w:id="36" w:name="_Toc42592513"/>
      <w:r>
        <w:t>Google Biometrics</w:t>
      </w:r>
      <w:bookmarkEnd w:id="36"/>
    </w:p>
    <w:p w14:paraId="6440D298" w14:textId="657705A0" w:rsidR="00237AF1" w:rsidRPr="00237AF1" w:rsidRDefault="004B2BE5" w:rsidP="00905100">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in order to validate the user. We can restrict the access to our application, </w:t>
      </w:r>
      <w:r w:rsidR="00AC2B99">
        <w:t>which significantly improves the security.</w:t>
      </w:r>
    </w:p>
    <w:p w14:paraId="61D4FB1A" w14:textId="221FBD9E" w:rsidR="001D2DCD" w:rsidRDefault="00AC2B99" w:rsidP="00AC2B99">
      <w:pPr>
        <w:pStyle w:val="NoSpacing"/>
      </w:pPr>
      <w:r>
        <w:t>We can use BiometricManager class in order to find if there is any biometric available on the device. BiometricManager is the successor class of the FingerprintManager</w:t>
      </w:r>
      <w:sdt>
        <w:sdtPr>
          <w:id w:val="1871728914"/>
          <w:citation/>
        </w:sdtPr>
        <w:sdtEnd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FingerprintManager was released in Android 9, but it was replaced in Android 10 by BiometricManager, as the new biometrics hardware technologies appeared in the smartphone industry. If this validation is successful, and there is a valid or multiple biometrics available on the device, we can forward use the BiometricPrompt class. </w:t>
      </w:r>
      <w:r w:rsidR="00161CD2">
        <w:t>With BiometricPrompt class, we can show the dialog screen which request biometrics in order to make the authentication, we can validate the authentication, and we can implement follow-ups in case of different authentication statuses.</w:t>
      </w:r>
      <w:r w:rsidR="001D2DCD">
        <w:t xml:space="preserve"> In the Figure 3-6 we can see the architecture of BiometricPrompt and the authentication flow.</w:t>
      </w:r>
      <w:r w:rsidR="002548AB" w:rsidRPr="002548AB">
        <w:t xml:space="preserve"> </w:t>
      </w:r>
      <w:sdt>
        <w:sdtPr>
          <w:id w:val="-207184882"/>
          <w:citation/>
        </w:sdtPr>
        <w:sdtEnd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1D3E83D7" w14:textId="77777777" w:rsidR="00905100" w:rsidRDefault="00905100" w:rsidP="00905100">
      <w:pPr>
        <w:pStyle w:val="NoSpacing"/>
        <w:jc w:val="center"/>
      </w:pPr>
      <w:r w:rsidRPr="001D2DCD">
        <w:rPr>
          <w:noProof/>
        </w:rPr>
        <w:lastRenderedPageBreak/>
        <w:drawing>
          <wp:inline distT="0" distB="0" distL="0" distR="0" wp14:anchorId="7E9E25BF" wp14:editId="141B0DE6">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02547F23" w14:textId="0D635B25" w:rsidR="00905100" w:rsidRPr="001D2DCD" w:rsidRDefault="00905100" w:rsidP="00905100">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3</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11</w:t>
      </w:r>
      <w:r w:rsidR="009D3D4D">
        <w:rPr>
          <w:noProof/>
        </w:rPr>
        <w:fldChar w:fldCharType="end"/>
      </w:r>
      <w:r>
        <w:t xml:space="preserve"> BiometricPrompt architecture (reference: </w:t>
      </w:r>
      <w:sdt>
        <w:sdtPr>
          <w:id w:val="1109697862"/>
          <w:citation/>
        </w:sdtPr>
        <w:sdtEndPr/>
        <w:sdtContent>
          <w:r>
            <w:fldChar w:fldCharType="begin"/>
          </w:r>
          <w:r>
            <w:instrText xml:space="preserve"> CITATION Goo205 \l 1033 </w:instrText>
          </w:r>
          <w:r>
            <w:fldChar w:fldCharType="separate"/>
          </w:r>
          <w:r w:rsidRPr="00542D71">
            <w:rPr>
              <w:noProof/>
            </w:rPr>
            <w:t>[47]</w:t>
          </w:r>
          <w:r>
            <w:fldChar w:fldCharType="end"/>
          </w:r>
        </w:sdtContent>
      </w:sdt>
      <w:r>
        <w:t>)</w:t>
      </w:r>
    </w:p>
    <w:p w14:paraId="36BA1EDB" w14:textId="77777777" w:rsidR="00905100" w:rsidRPr="00905100" w:rsidRDefault="00905100" w:rsidP="00905100"/>
    <w:p w14:paraId="4DE25A52" w14:textId="289B8EB2" w:rsidR="00126F27" w:rsidRDefault="00126F27" w:rsidP="00126F27">
      <w:pPr>
        <w:pStyle w:val="Heading1"/>
      </w:pPr>
      <w:bookmarkStart w:id="37" w:name="_Toc42592514"/>
      <w:r>
        <w:lastRenderedPageBreak/>
        <w:t>Solution Development</w:t>
      </w:r>
      <w:bookmarkEnd w:id="37"/>
    </w:p>
    <w:p w14:paraId="5DD48505" w14:textId="09F217F2" w:rsidR="00C1084F" w:rsidRDefault="00126F27" w:rsidP="00C1084F">
      <w:pPr>
        <w:pStyle w:val="Heading2"/>
      </w:pPr>
      <w:bookmarkStart w:id="38" w:name="_Toc42592515"/>
      <w:r>
        <w:t>Requirement specifications</w:t>
      </w:r>
      <w:bookmarkEnd w:id="38"/>
    </w:p>
    <w:p w14:paraId="60490AC9" w14:textId="38600983" w:rsidR="00C17ED1" w:rsidRDefault="00C17ED1" w:rsidP="00C17ED1">
      <w:pPr>
        <w:pStyle w:val="Heading3"/>
      </w:pPr>
      <w:bookmarkStart w:id="39" w:name="_Toc42592516"/>
      <w:r>
        <w:t>Definitions</w:t>
      </w:r>
      <w:bookmarkEnd w:id="39"/>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r w:rsidRPr="00C17ED1">
        <w:rPr>
          <w:i/>
          <w:iCs/>
        </w:rPr>
        <w:t>Budgetize</w:t>
      </w:r>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7E2D4AAA" w:rsidR="00F47CDA" w:rsidRDefault="00F47CDA" w:rsidP="00F47CDA">
      <w:pPr>
        <w:pStyle w:val="NoSpacing"/>
      </w:pPr>
      <w:r>
        <w:tab/>
        <w:t xml:space="preserve">As the wallets are displayed with a horizontal </w:t>
      </w:r>
      <w:r w:rsidR="002B1CB2">
        <w:t>V</w:t>
      </w:r>
      <w:r>
        <w:t>iew</w:t>
      </w:r>
      <w:r w:rsidR="002B1CB2">
        <w:t>P</w:t>
      </w:r>
      <w:r>
        <w:t xml:space="preserve">ager, each wallet represents a page of the </w:t>
      </w:r>
      <w:r w:rsidR="002B1CB2">
        <w:t>V</w:t>
      </w:r>
      <w:r>
        <w:t>iew</w:t>
      </w:r>
      <w:r w:rsidR="002B1CB2">
        <w:t>P</w:t>
      </w:r>
      <w:r>
        <w:t xml:space="preserve">ager.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t>Transaction Screen:</w:t>
      </w:r>
    </w:p>
    <w:p w14:paraId="5F4A9CB7" w14:textId="34A3E381" w:rsidR="00D86732" w:rsidRDefault="00D86732" w:rsidP="00D86732">
      <w:pPr>
        <w:pStyle w:val="NoSpacing"/>
      </w:pPr>
      <w:r>
        <w:lastRenderedPageBreak/>
        <w:tab/>
        <w:t>The screen which contains the categories and the transactions of a wallet.</w:t>
      </w:r>
    </w:p>
    <w:p w14:paraId="0E5B9825" w14:textId="446D553B" w:rsidR="00081982" w:rsidRDefault="00081982" w:rsidP="00081982">
      <w:pPr>
        <w:pStyle w:val="Heading3"/>
      </w:pPr>
      <w:bookmarkStart w:id="40" w:name="_Toc42592517"/>
      <w:r>
        <w:t>General notes</w:t>
      </w:r>
      <w:bookmarkEnd w:id="40"/>
    </w:p>
    <w:p w14:paraId="79DF9A12" w14:textId="5D824FE8" w:rsidR="00081982" w:rsidRDefault="00ED5293" w:rsidP="00081982">
      <w:pPr>
        <w:pStyle w:val="NoSpacing"/>
      </w:pPr>
      <w:r>
        <w:t>[user_guide</w:t>
      </w:r>
      <w:r w:rsidR="00173BD9">
        <w:t>?</w:t>
      </w:r>
      <w:r>
        <w:t>]</w:t>
      </w:r>
      <w:r w:rsidR="00173BD9">
        <w:t xml:space="preserve"> </w:t>
      </w:r>
      <w:r w:rsidR="00081982">
        <w:t>If any text cannot be displayed entirely, the first letters or words will be displayed followed by ellipsis.</w:t>
      </w:r>
      <w:r w:rsidR="00467B3A">
        <w:t xml:space="preserve"> In order to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71A4F1D0" w:rsidR="00C1084F" w:rsidRDefault="00C1084F" w:rsidP="00C1084F">
      <w:pPr>
        <w:pStyle w:val="Heading3"/>
      </w:pPr>
      <w:bookmarkStart w:id="41" w:name="_Toc42592518"/>
      <w:r>
        <w:t>Description</w:t>
      </w:r>
      <w:bookmarkEnd w:id="41"/>
    </w:p>
    <w:p w14:paraId="3AE837C8" w14:textId="7D80005E" w:rsidR="00A605CA" w:rsidRDefault="00F734B8" w:rsidP="00A605CA">
      <w:pPr>
        <w:pStyle w:val="NoSpacing"/>
      </w:pPr>
      <w:r w:rsidRPr="00C17ED1">
        <w:rPr>
          <w:i/>
          <w:iCs/>
        </w:rPr>
        <w:t>Budgetize</w:t>
      </w:r>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Also, the ability to import transactions from any bank in the world, is a must have in order to keep the tracking of the expenses, without having to waste a lot of time writing them down manually. It also offers the ability to manually add the transactions in the application, in the case of cash payments, or if the user doesn’t want to use the import transactions from bank account functionality.</w:t>
      </w:r>
    </w:p>
    <w:p w14:paraId="6DC9DF8A" w14:textId="2FFC86BC" w:rsidR="00944C06" w:rsidRDefault="00A605CA" w:rsidP="00C17ED1">
      <w:pPr>
        <w:pStyle w:val="NoSpacing"/>
      </w:pPr>
      <w:r>
        <w:t>The application has been developed using Android Studio, which i</w:t>
      </w:r>
      <w:r w:rsidR="006E467F">
        <w:t xml:space="preserve">s the perfect tool for realizing the </w:t>
      </w:r>
      <w:r w:rsidR="00C677A2">
        <w:t>back-end</w:t>
      </w:r>
      <w:r w:rsidR="006E467F">
        <w:t xml:space="preserve"> and the </w:t>
      </w:r>
      <w:r w:rsidR="00C677A2">
        <w:t>front-end</w:t>
      </w:r>
      <w:r w:rsidR="006E467F">
        <w:t xml:space="preserve">. The layout editor helps the developer to view and position each UI element on different screen configurations. For the </w:t>
      </w:r>
      <w:r w:rsidR="00C677A2">
        <w:t>back-end</w:t>
      </w:r>
      <w:r w:rsidR="006E467F">
        <w:t xml:space="preserve">,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have the ability to debug our application on them.</w:t>
      </w:r>
      <w:r w:rsidR="00944C06">
        <w:t xml:space="preserve"> </w:t>
      </w:r>
    </w:p>
    <w:p w14:paraId="41058D8F" w14:textId="1A5B42B0" w:rsidR="00944C06" w:rsidRPr="00944C06" w:rsidRDefault="00944C06" w:rsidP="00944C06">
      <w:pPr>
        <w:pStyle w:val="NoSpacing"/>
      </w:pPr>
      <w:r>
        <w:t xml:space="preserve">The application communicates with a Spring Boot </w:t>
      </w:r>
      <w:r w:rsidR="00C677A2">
        <w:t>back-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r w:rsidR="00C677A2">
        <w:t>back-end</w:t>
      </w:r>
      <w:r w:rsidR="00B21FCC">
        <w:t xml:space="preserve"> server in order to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C677A2">
        <w:t>Back-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24086716" w:rsidR="00C1084F" w:rsidRDefault="00A605CA" w:rsidP="00C1084F">
      <w:pPr>
        <w:pStyle w:val="Heading3"/>
      </w:pPr>
      <w:bookmarkStart w:id="42" w:name="_Toc42592519"/>
      <w:r>
        <w:lastRenderedPageBreak/>
        <w:t>Non-functional requirements</w:t>
      </w:r>
      <w:bookmarkEnd w:id="42"/>
    </w:p>
    <w:p w14:paraId="71C79FE5" w14:textId="77777777" w:rsidR="003A6F7D" w:rsidRDefault="0087498F" w:rsidP="0087498F">
      <w:pPr>
        <w:pStyle w:val="NoSpacing"/>
      </w:pPr>
      <w:r>
        <w:t>In order to use Budgetize,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r w:rsidRPr="00AE1A80">
        <w:rPr>
          <w:i/>
          <w:iCs/>
        </w:rPr>
        <w:t>Budgetize</w:t>
      </w:r>
      <w:r>
        <w:t xml:space="preserve"> to access phone’s media files. This requirement is needed for downloading bank logos and save them internally, in order to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phone must feature any biometric security hardware to allow the user to login in the application. This is to enforce the security of the application, taking into accoun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User consent is needed to allow Budgetize to access Bank Account data, when the link bank account functionality is used.</w:t>
      </w:r>
    </w:p>
    <w:p w14:paraId="5BA1FA46" w14:textId="0E9CDD9E" w:rsidR="00A605CA" w:rsidRPr="00A605CA" w:rsidRDefault="00A605CA" w:rsidP="00A605CA">
      <w:pPr>
        <w:pStyle w:val="Heading3"/>
      </w:pPr>
      <w:bookmarkStart w:id="43" w:name="_Toc42592520"/>
      <w:r>
        <w:t>Functional requir</w:t>
      </w:r>
      <w:r w:rsidR="00963E86">
        <w:t>e</w:t>
      </w:r>
      <w:r>
        <w:t>ments</w:t>
      </w:r>
      <w:bookmarkEnd w:id="43"/>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25AC1266" w:rsidR="005D6474" w:rsidRDefault="005D6474" w:rsidP="005D6474">
      <w:pPr>
        <w:pStyle w:val="NoSpacing"/>
        <w:numPr>
          <w:ilvl w:val="0"/>
          <w:numId w:val="5"/>
        </w:numPr>
      </w:pPr>
      <w:r>
        <w:t>Delete any Wallet, Category or Transaction.</w:t>
      </w:r>
    </w:p>
    <w:p w14:paraId="3F2E8DDA" w14:textId="7499C596" w:rsidR="00DF0B1B" w:rsidRP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9D3CCE6" w:rsidR="00AA56F5" w:rsidRDefault="00AA56F5" w:rsidP="00AA56F5">
      <w:pPr>
        <w:pStyle w:val="NoSpacing"/>
        <w:numPr>
          <w:ilvl w:val="0"/>
          <w:numId w:val="5"/>
        </w:numPr>
      </w:pPr>
      <w:r>
        <w:t>Revoke other google accounts users to view or edit his application data.</w:t>
      </w:r>
    </w:p>
    <w:p w14:paraId="6D685DBB" w14:textId="1F2C0070" w:rsidR="00FB0CE2" w:rsidRPr="00FB0CE2" w:rsidRDefault="00FB0CE2" w:rsidP="00FB0CE2">
      <w:pPr>
        <w:pStyle w:val="NoSpacing"/>
        <w:numPr>
          <w:ilvl w:val="0"/>
          <w:numId w:val="5"/>
        </w:numPr>
      </w:pPr>
      <w:r>
        <w:lastRenderedPageBreak/>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6442B639"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1DB49F5A" w14:textId="4F883126"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bank name, and the icon must represent a card. The color of that category must be different from the normal convention of positive, negati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0C236F4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negative or neutral balance of each wallet, category, and transaction.</w:t>
      </w:r>
    </w:p>
    <w:p w14:paraId="78055458" w14:textId="65893903" w:rsidR="00126F27" w:rsidRDefault="00126F27" w:rsidP="00126F27">
      <w:pPr>
        <w:pStyle w:val="Heading2"/>
      </w:pPr>
      <w:bookmarkStart w:id="44" w:name="_Toc42592521"/>
      <w:r>
        <w:t>Solution architecture</w:t>
      </w:r>
      <w:bookmarkEnd w:id="44"/>
    </w:p>
    <w:p w14:paraId="4ECD3978" w14:textId="3D6AB20F" w:rsidR="00433B06" w:rsidRDefault="00A46537" w:rsidP="00433B06">
      <w:pPr>
        <w:pStyle w:val="NoSpacing"/>
      </w:pPr>
      <w:r>
        <w:t>The architecture I designed for this project can be reviewed in Figure 4-1.</w:t>
      </w:r>
      <w:r w:rsidR="00385A18">
        <w:t xml:space="preserve"> We have the Android Application called </w:t>
      </w:r>
      <w:r w:rsidR="00385A18">
        <w:rPr>
          <w:i/>
          <w:iCs/>
        </w:rPr>
        <w:t>Budgetize</w:t>
      </w:r>
      <w:r w:rsidR="00385A18">
        <w:t>, an SQLite Room Database, the Spring Boot Server, the MSSQL Database from the server and several third-party APIs.</w:t>
      </w:r>
    </w:p>
    <w:p w14:paraId="014AD858" w14:textId="77777777" w:rsidR="00000D95" w:rsidRDefault="00521F3D" w:rsidP="00521F3D">
      <w:pPr>
        <w:pStyle w:val="NoSpacing"/>
      </w:pPr>
      <w:r>
        <w:t xml:space="preserve">First, we have the brain of the architecture, the Android Application. All the calls and requests to the other components from Figure 4-1 are initiated from the Android Application. The smartphone of the user contains an SQLite database called Room Database which can be </w:t>
      </w:r>
      <w:r>
        <w:lastRenderedPageBreak/>
        <w:t xml:space="preserve">used by any application. Each application has access only to its database data. All the persistent data </w:t>
      </w:r>
      <w:r w:rsidR="00000D95">
        <w:t xml:space="preserve">of the </w:t>
      </w:r>
      <w:r w:rsidR="00000D95">
        <w:rPr>
          <w:i/>
          <w:iCs/>
        </w:rPr>
        <w:t>Budgetize</w:t>
      </w:r>
      <w:r w:rsidR="00000D95">
        <w:t xml:space="preserve"> </w:t>
      </w:r>
      <w:r>
        <w:t>is</w:t>
      </w:r>
      <w:r w:rsidR="00000D95">
        <w:t xml:space="preserve"> saved in this database.</w:t>
      </w:r>
    </w:p>
    <w:p w14:paraId="270C3D7A" w14:textId="674EAA4B" w:rsidR="005B1371" w:rsidRDefault="00000D95" w:rsidP="009D76B4">
      <w:pPr>
        <w:pStyle w:val="NoSpacing"/>
      </w:pPr>
      <w:r>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r w:rsidR="005B1371">
        <w:t>In order to access any Google API, we need to use the OAuth 2.0 protocol for authentication and authorization.</w:t>
      </w:r>
    </w:p>
    <w:p w14:paraId="26921905" w14:textId="32D74AFA" w:rsidR="00385A18" w:rsidRPr="005B1371" w:rsidRDefault="009D76B4" w:rsidP="009D76B4">
      <w:pPr>
        <w:pStyle w:val="NoSpacing"/>
      </w:pPr>
      <w:r>
        <w:t xml:space="preserve">The last one </w:t>
      </w:r>
      <w:r w:rsidR="001664AE">
        <w:t xml:space="preserve">is </w:t>
      </w:r>
      <w:r>
        <w:t xml:space="preserve">the Open Bank Project API, which provides to the user the opportunity to allow </w:t>
      </w:r>
      <w:r w:rsidRPr="001C7C27">
        <w:rPr>
          <w:i/>
          <w:iCs/>
        </w:rPr>
        <w:t>Budgetize</w:t>
      </w:r>
      <w:r>
        <w:t xml:space="preserve"> to access his</w:t>
      </w:r>
      <w:r w:rsidR="006452AF">
        <w:t xml:space="preserve"> bank account</w:t>
      </w:r>
      <w:r>
        <w:t xml:space="preserve"> data on his behalf. The communication between</w:t>
      </w:r>
      <w:r w:rsidR="005B1371">
        <w:t xml:space="preserve"> </w:t>
      </w:r>
      <w:r w:rsidR="005B1371">
        <w:rPr>
          <w:i/>
          <w:iCs/>
        </w:rPr>
        <w:t>Budgetize</w:t>
      </w:r>
      <w:r w:rsidR="005B1371">
        <w:t xml:space="preserve"> and Open Bank Project is realized using HTTP, using as communication object JSON, and the authentication and authorization is done via OAuth 1.0 protocol.</w:t>
      </w:r>
    </w:p>
    <w:p w14:paraId="6078FFE1" w14:textId="1766D1F4" w:rsidR="00A46537" w:rsidRPr="00A46537" w:rsidRDefault="00C31E02" w:rsidP="009D76B4">
      <w:pPr>
        <w:pStyle w:val="NoSpacing"/>
      </w:pPr>
      <w:r>
        <w:rPr>
          <w:noProof/>
        </w:rPr>
        <w:drawing>
          <wp:anchor distT="0" distB="0" distL="114300" distR="114300" simplePos="0" relativeHeight="251665408" behindDoc="0" locked="0" layoutInCell="1" allowOverlap="1" wp14:anchorId="47BE48E9" wp14:editId="07927144">
            <wp:simplePos x="0" y="0"/>
            <wp:positionH relativeFrom="margin">
              <wp:posOffset>-635</wp:posOffset>
            </wp:positionH>
            <wp:positionV relativeFrom="paragraph">
              <wp:posOffset>1277620</wp:posOffset>
            </wp:positionV>
            <wp:extent cx="5933440" cy="385762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a:graphicData>
            </a:graphic>
            <wp14:sizeRelH relativeFrom="page">
              <wp14:pctWidth>0</wp14:pctWidth>
            </wp14:sizeRelH>
            <wp14:sizeRelV relativeFrom="page">
              <wp14:pctHeight>0</wp14:pctHeight>
            </wp14:sizeRelV>
          </wp:anchor>
        </w:drawing>
      </w:r>
      <w:r w:rsidR="002E53F8">
        <w:rPr>
          <w:noProof/>
        </w:rPr>
        <mc:AlternateContent>
          <mc:Choice Requires="wps">
            <w:drawing>
              <wp:anchor distT="0" distB="0" distL="114300" distR="114300" simplePos="0" relativeHeight="251664384" behindDoc="0" locked="0" layoutInCell="1" allowOverlap="1" wp14:anchorId="46D0F189" wp14:editId="61E31387">
                <wp:simplePos x="0" y="0"/>
                <wp:positionH relativeFrom="margin">
                  <wp:align>center</wp:align>
                </wp:positionH>
                <wp:positionV relativeFrom="paragraph">
                  <wp:posOffset>5413375</wp:posOffset>
                </wp:positionV>
                <wp:extent cx="663257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632575" cy="635"/>
                        </a:xfrm>
                        <a:prstGeom prst="rect">
                          <a:avLst/>
                        </a:prstGeom>
                        <a:solidFill>
                          <a:prstClr val="white"/>
                        </a:solidFill>
                        <a:ln>
                          <a:noFill/>
                        </a:ln>
                      </wps:spPr>
                      <wps:txbx>
                        <w:txbxContent>
                          <w:p w14:paraId="7BEC9FF1" w14:textId="47A7A728" w:rsidR="00A1002D" w:rsidRPr="00AE11DE" w:rsidRDefault="00A1002D" w:rsidP="00A46537">
                            <w:pPr>
                              <w:pStyle w:val="NoSpacing"/>
                              <w:jc w:val="center"/>
                              <w:rPr>
                                <w:rFonts w:ascii="Times New Roman" w:hAnsi="Times New Roman" w:cs="Times New Roman"/>
                                <w:noProof/>
                              </w:rPr>
                            </w:pPr>
                            <w:r>
                              <w:t xml:space="preserve">Figure </w:t>
                            </w:r>
                            <w:r w:rsidR="009D3D4D">
                              <w:fldChar w:fldCharType="begin"/>
                            </w:r>
                            <w:r w:rsidR="009D3D4D">
                              <w:instrText xml:space="preserve"> STYLEREF 1 \s </w:instrText>
                            </w:r>
                            <w:r w:rsidR="009D3D4D">
                              <w:fldChar w:fldCharType="separate"/>
                            </w:r>
                            <w:r>
                              <w:rPr>
                                <w:noProof/>
                              </w:rPr>
                              <w:t>4</w:t>
                            </w:r>
                            <w:r w:rsidR="009D3D4D">
                              <w:rPr>
                                <w:noProof/>
                              </w:rPr>
                              <w:fldChar w:fldCharType="end"/>
                            </w:r>
                            <w:r>
                              <w:noBreakHyphen/>
                            </w:r>
                            <w:r w:rsidR="009D3D4D">
                              <w:fldChar w:fldCharType="begin"/>
                            </w:r>
                            <w:r w:rsidR="009D3D4D">
                              <w:instrText xml:space="preserve"> SEQ Figure \* ARABIC \s 1 </w:instrText>
                            </w:r>
                            <w:r w:rsidR="009D3D4D">
                              <w:fldChar w:fldCharType="separate"/>
                            </w:r>
                            <w:r>
                              <w:rPr>
                                <w:noProof/>
                              </w:rPr>
                              <w:t>1</w:t>
                            </w:r>
                            <w:r w:rsidR="009D3D4D">
                              <w:rPr>
                                <w:noProof/>
                              </w:rPr>
                              <w:fldChar w:fldCharType="end"/>
                            </w:r>
                            <w:r>
                              <w:rPr>
                                <w:noProof/>
                              </w:rPr>
                              <w:t xml:space="preserve"> Solution Architecture (icons reference: </w:t>
                            </w:r>
                            <w:sdt>
                              <w:sdtPr>
                                <w:rPr>
                                  <w:noProof/>
                                </w:rPr>
                                <w:id w:val="-1406683647"/>
                                <w:citation/>
                              </w:sdtPr>
                              <w:sdtEnd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D0F189" id="_x0000_t202" coordsize="21600,21600" o:spt="202" path="m,l,21600r21600,l21600,xe">
                <v:stroke joinstyle="miter"/>
                <v:path gradientshapeok="t" o:connecttype="rect"/>
              </v:shapetype>
              <v:shape id="Text Box 53" o:spid="_x0000_s1026" type="#_x0000_t202" style="position:absolute;left:0;text-align:left;margin-left:0;margin-top:426.25pt;width:522.25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" stroked="f">
                <v:textbox style="mso-fit-shape-to-text:t" inset="0,0,0,0">
                  <w:txbxContent>
                    <w:p w14:paraId="7BEC9FF1" w14:textId="47A7A728" w:rsidR="00A1002D" w:rsidRPr="00AE11DE" w:rsidRDefault="00A1002D" w:rsidP="00A46537">
                      <w:pPr>
                        <w:pStyle w:val="NoSpacing"/>
                        <w:jc w:val="center"/>
                        <w:rPr>
                          <w:rFonts w:ascii="Times New Roman" w:hAnsi="Times New Roman" w:cs="Times New Roman"/>
                          <w:noProof/>
                        </w:rPr>
                      </w:pPr>
                      <w:r>
                        <w:t xml:space="preserve">Figure </w:t>
                      </w:r>
                      <w:r w:rsidR="009D3D4D">
                        <w:fldChar w:fldCharType="begin"/>
                      </w:r>
                      <w:r w:rsidR="009D3D4D">
                        <w:instrText xml:space="preserve"> STYLEREF 1 \s </w:instrText>
                      </w:r>
                      <w:r w:rsidR="009D3D4D">
                        <w:fldChar w:fldCharType="separate"/>
                      </w:r>
                      <w:r>
                        <w:rPr>
                          <w:noProof/>
                        </w:rPr>
                        <w:t>4</w:t>
                      </w:r>
                      <w:r w:rsidR="009D3D4D">
                        <w:rPr>
                          <w:noProof/>
                        </w:rPr>
                        <w:fldChar w:fldCharType="end"/>
                      </w:r>
                      <w:r>
                        <w:noBreakHyphen/>
                      </w:r>
                      <w:r w:rsidR="009D3D4D">
                        <w:fldChar w:fldCharType="begin"/>
                      </w:r>
                      <w:r w:rsidR="009D3D4D">
                        <w:instrText xml:space="preserve"> SEQ Figure \* ARABIC \s 1 </w:instrText>
                      </w:r>
                      <w:r w:rsidR="009D3D4D">
                        <w:fldChar w:fldCharType="separate"/>
                      </w:r>
                      <w:r>
                        <w:rPr>
                          <w:noProof/>
                        </w:rPr>
                        <w:t>1</w:t>
                      </w:r>
                      <w:r w:rsidR="009D3D4D">
                        <w:rPr>
                          <w:noProof/>
                        </w:rPr>
                        <w:fldChar w:fldCharType="end"/>
                      </w:r>
                      <w:r>
                        <w:rPr>
                          <w:noProof/>
                        </w:rPr>
                        <w:t xml:space="preserve"> Solution Architecture (icons reference: </w:t>
                      </w:r>
                      <w:sdt>
                        <w:sdtPr>
                          <w:rPr>
                            <w:noProof/>
                          </w:rPr>
                          <w:id w:val="-1406683647"/>
                          <w:citation/>
                        </w:sdtPr>
                        <w:sdtEnd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v:textbox>
                <w10:wrap anchorx="margin"/>
              </v:shape>
            </w:pict>
          </mc:Fallback>
        </mc:AlternateContent>
      </w:r>
      <w:r w:rsidR="00DA341B">
        <w:t xml:space="preserve">If the user is logged in with his Google Account to the application, he will have access indirectly to the </w:t>
      </w:r>
      <w:r w:rsidR="00C677A2">
        <w:t>back-end</w:t>
      </w:r>
      <w:r w:rsidR="00DA341B">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rsidR="00DA341B">
        <w:t xml:space="preserve">The </w:t>
      </w:r>
      <w:r w:rsidR="00C677A2">
        <w:t>back-end</w:t>
      </w:r>
      <w:r w:rsidR="00DA341B">
        <w:t xml:space="preserve"> server communicates with an MSSQL Database</w:t>
      </w:r>
      <w:r w:rsidR="003A5D83">
        <w:t xml:space="preserve"> in order to store Users and their Android application data.</w:t>
      </w:r>
    </w:p>
    <w:p w14:paraId="31FE3C9B" w14:textId="64F14105" w:rsidR="00126F27" w:rsidRDefault="00126F27" w:rsidP="00126F27">
      <w:pPr>
        <w:pStyle w:val="Heading2"/>
      </w:pPr>
      <w:bookmarkStart w:id="45" w:name="_Toc42592522"/>
      <w:r>
        <w:lastRenderedPageBreak/>
        <w:t>Detailed design</w:t>
      </w:r>
      <w:bookmarkEnd w:id="45"/>
    </w:p>
    <w:p w14:paraId="38D49DDD" w14:textId="6057656B" w:rsidR="006A5787" w:rsidRDefault="00E5226B" w:rsidP="00E5226B">
      <w:pPr>
        <w:pStyle w:val="Heading3"/>
      </w:pPr>
      <w:bookmarkStart w:id="46" w:name="_Toc42592523"/>
      <w:r>
        <w:t>Android Application Architecture</w:t>
      </w:r>
      <w:bookmarkEnd w:id="46"/>
    </w:p>
    <w:p w14:paraId="4FB8FFC6" w14:textId="77777777" w:rsidR="006A5787" w:rsidRDefault="006A5787" w:rsidP="006A5787">
      <w:pPr>
        <w:pStyle w:val="NoSpacing"/>
      </w:pPr>
      <w:r>
        <w:t>The Android application has been firstly built, without following any architecture or pattern. After the Activities grown very much, the logic got very complicated and the application became unstable, I decided to refactor the entire application. I started to study a lot about how Android works and how to design Android applications smartly. I found out on Developers Android website, a very good guide</w:t>
      </w:r>
      <w:r w:rsidRPr="0031686C">
        <w:t xml:space="preserve"> </w:t>
      </w:r>
      <w:sdt>
        <w:sdtPr>
          <w:id w:val="1519892723"/>
          <w:citation/>
        </w:sdtPr>
        <w:sdtEndPr/>
        <w:sdtContent>
          <w:r>
            <w:fldChar w:fldCharType="begin"/>
          </w:r>
          <w:r>
            <w:instrText xml:space="preserve"> CITATION Goo206 \l 1033 </w:instrText>
          </w:r>
          <w:r>
            <w:fldChar w:fldCharType="separate"/>
          </w:r>
          <w:r w:rsidRPr="00E5226B">
            <w:rPr>
              <w:noProof/>
            </w:rPr>
            <w:t>[50]</w:t>
          </w:r>
          <w:r>
            <w:fldChar w:fldCharType="end"/>
          </w:r>
        </w:sdtContent>
      </w:sdt>
      <w:r>
        <w:t xml:space="preserve"> on how the Android application should be structured. I am completely sure that the following architecture is not 100% respected in my project, as it is my first trial of building an Android application on this architecture.</w:t>
      </w:r>
    </w:p>
    <w:p w14:paraId="78D14133" w14:textId="2F966CB1" w:rsidR="00E5226B" w:rsidRDefault="00E5226B" w:rsidP="006A5787">
      <w:pPr>
        <w:pStyle w:val="Heading3"/>
        <w:numPr>
          <w:ilvl w:val="0"/>
          <w:numId w:val="0"/>
        </w:numPr>
        <w:ind w:left="720"/>
      </w:pPr>
      <w:bookmarkStart w:id="47" w:name="_Toc42592524"/>
      <w:r>
        <w:rPr>
          <w:noProof/>
        </w:rPr>
        <w:drawing>
          <wp:inline distT="0" distB="0" distL="0" distR="0" wp14:anchorId="5DDACBF9" wp14:editId="3CC36F31">
            <wp:extent cx="5127955" cy="38480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4734" cy="3875684"/>
                    </a:xfrm>
                    <a:prstGeom prst="rect">
                      <a:avLst/>
                    </a:prstGeom>
                    <a:noFill/>
                    <a:ln>
                      <a:noFill/>
                    </a:ln>
                  </pic:spPr>
                </pic:pic>
              </a:graphicData>
            </a:graphic>
          </wp:inline>
        </w:drawing>
      </w:r>
      <w:bookmarkEnd w:id="47"/>
    </w:p>
    <w:p w14:paraId="72647860" w14:textId="7DCEC473" w:rsidR="00E5226B" w:rsidRDefault="00E5226B" w:rsidP="00E5226B">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4</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2</w:t>
      </w:r>
      <w:r w:rsidR="009D3D4D">
        <w:rPr>
          <w:noProof/>
        </w:rPr>
        <w:fldChar w:fldCharType="end"/>
      </w:r>
      <w:r>
        <w:t xml:space="preserve"> Android application architecture diagram (reference:</w:t>
      </w:r>
      <w:r w:rsidR="0031686C" w:rsidRPr="0031686C">
        <w:t xml:space="preserve"> </w:t>
      </w:r>
      <w:sdt>
        <w:sdtPr>
          <w:id w:val="1190181286"/>
          <w:citation/>
        </w:sdtPr>
        <w:sdtEndPr/>
        <w:sdtContent>
          <w:r w:rsidR="0031686C">
            <w:fldChar w:fldCharType="begin"/>
          </w:r>
          <w:r w:rsidR="0031686C">
            <w:instrText xml:space="preserve"> CITATION Goo206 \l 1033 </w:instrText>
          </w:r>
          <w:r w:rsidR="0031686C">
            <w:fldChar w:fldCharType="separate"/>
          </w:r>
          <w:r w:rsidR="0031686C" w:rsidRPr="00E5226B">
            <w:rPr>
              <w:noProof/>
            </w:rPr>
            <w:t>[50]</w:t>
          </w:r>
          <w:r w:rsidR="0031686C">
            <w:fldChar w:fldCharType="end"/>
          </w:r>
        </w:sdtContent>
      </w:sdt>
      <w:r>
        <w:t>)</w:t>
      </w:r>
    </w:p>
    <w:p w14:paraId="1378DDA8" w14:textId="77777777" w:rsidR="00E5226B" w:rsidRPr="00E5226B" w:rsidRDefault="00E5226B" w:rsidP="00E5226B"/>
    <w:p w14:paraId="3C96FC53" w14:textId="2408FA61" w:rsidR="00A1653C" w:rsidRDefault="00E60CA4" w:rsidP="00A1653C">
      <w:pPr>
        <w:pStyle w:val="NoSpacing"/>
      </w:pPr>
      <w:r>
        <w:t>The architecture from Figure 4-2 respects the Model-View-ViewModel architectural pattern. It follows the “Separation of concerns” concept, as it indicates that we should not write all our code into the Activity/Fragment</w:t>
      </w:r>
      <w:r w:rsidR="00DB73C8">
        <w:t xml:space="preserve"> and</w:t>
      </w:r>
      <w:r>
        <w:t xml:space="preserve"> </w:t>
      </w:r>
      <w:r w:rsidR="00DB73C8">
        <w:t>t</w:t>
      </w:r>
      <w:r>
        <w:t xml:space="preserve">he </w:t>
      </w:r>
      <w:r w:rsidR="00C677A2">
        <w:t>back-end</w:t>
      </w:r>
      <w:r>
        <w:t xml:space="preserve"> should be separated from the </w:t>
      </w:r>
      <w:r w:rsidR="00C677A2">
        <w:t>front-end</w:t>
      </w:r>
      <w:r>
        <w:t xml:space="preserve">. In this case, the </w:t>
      </w:r>
      <w:r w:rsidR="00C677A2">
        <w:t>front-end</w:t>
      </w:r>
      <w:r>
        <w:t xml:space="preserve"> is represented by the Activity/Fragment, and the </w:t>
      </w:r>
      <w:r w:rsidR="00C677A2">
        <w:t>back-end</w:t>
      </w:r>
      <w:r>
        <w:t xml:space="preserve"> by the rest parts of the figure. </w:t>
      </w:r>
    </w:p>
    <w:p w14:paraId="077A1F94" w14:textId="1867496D" w:rsidR="00542582" w:rsidRDefault="00542582" w:rsidP="00542582">
      <w:r>
        <w:rPr>
          <w:noProof/>
        </w:rPr>
        <w:lastRenderedPageBreak/>
        <w:drawing>
          <wp:inline distT="0" distB="0" distL="0" distR="0" wp14:anchorId="3FA16B04" wp14:editId="2E9359A3">
            <wp:extent cx="4865298" cy="57223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6536" cy="5747281"/>
                    </a:xfrm>
                    <a:prstGeom prst="rect">
                      <a:avLst/>
                    </a:prstGeom>
                  </pic:spPr>
                </pic:pic>
              </a:graphicData>
            </a:graphic>
          </wp:inline>
        </w:drawing>
      </w:r>
    </w:p>
    <w:p w14:paraId="4D78871B" w14:textId="44F89FB2" w:rsidR="00542582" w:rsidRDefault="00542582" w:rsidP="00542582">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4</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3</w:t>
      </w:r>
      <w:r w:rsidR="009D3D4D">
        <w:rPr>
          <w:noProof/>
        </w:rPr>
        <w:fldChar w:fldCharType="end"/>
      </w:r>
      <w:r>
        <w:t xml:space="preserve"> Budgetize Architecture diagram</w:t>
      </w:r>
    </w:p>
    <w:p w14:paraId="3BC63052" w14:textId="77777777" w:rsidR="00542582" w:rsidRPr="00542582" w:rsidRDefault="00542582" w:rsidP="00542582"/>
    <w:p w14:paraId="7D7EBCE3" w14:textId="3029F121" w:rsidR="00387E2A" w:rsidRDefault="004F76F4" w:rsidP="00A92B33">
      <w:pPr>
        <w:pStyle w:val="NoSpacing"/>
      </w:pPr>
      <w:r>
        <w:t xml:space="preserve">In Figure 4-3, we can see </w:t>
      </w:r>
      <w:r w:rsidRPr="004F76F4">
        <w:rPr>
          <w:i/>
          <w:iCs/>
        </w:rPr>
        <w:t>Budgetize</w:t>
      </w:r>
      <w:r>
        <w:t>’s</w:t>
      </w:r>
      <w:r w:rsidR="001B62E6">
        <w:t xml:space="preserve"> architecture</w:t>
      </w:r>
      <w:r>
        <w:t>, with all the packages and their contents. The project structure is based on the architecture from Figure 4-2.</w:t>
      </w:r>
    </w:p>
    <w:p w14:paraId="36A4A57A" w14:textId="60620DF3" w:rsidR="00BE0112" w:rsidRDefault="00DB73C8" w:rsidP="00BE0112">
      <w:pPr>
        <w:pStyle w:val="NoSpacing"/>
      </w:pPr>
      <w:r>
        <w:t xml:space="preserve">I will start to explain </w:t>
      </w:r>
      <w:r w:rsidR="001B62E6">
        <w:t xml:space="preserve">the architecture from Figure 4-3 in a top-down manner. </w:t>
      </w:r>
      <w:r w:rsidR="00C677A2">
        <w:t xml:space="preserve">The front-end package contains </w:t>
      </w:r>
      <w:r w:rsidR="0056779B">
        <w:t>Activities/Fragments, Adapters and some modified third-party libraries I used.</w:t>
      </w:r>
      <w:r w:rsidR="00B6359A">
        <w:t xml:space="preserve"> </w:t>
      </w:r>
      <w:r w:rsidR="00075E9F">
        <w:t>The Adapters and third-party libraries are used by the Activities/Fragments in order to display the data from the ViewModels in a simple, beautiful and modular way.</w:t>
      </w:r>
      <w:r w:rsidR="008B4983">
        <w:t xml:space="preserve"> Everything that is after the front-end is considered to be the back-end of the application.</w:t>
      </w:r>
    </w:p>
    <w:p w14:paraId="2D70C972" w14:textId="14D8C525" w:rsidR="008B4983" w:rsidRDefault="008B4983" w:rsidP="008B4983">
      <w:pPr>
        <w:pStyle w:val="NoSpacing"/>
      </w:pPr>
      <w:r>
        <w:t xml:space="preserve">The ViewModel is responsible to handle the application logic, retrieve data from the Repository, process these data if needed before making it available to the front-end, and </w:t>
      </w:r>
      <w:r>
        <w:lastRenderedPageBreak/>
        <w:t>start/stop the Services. In the ViewModel package we also have the Factory of each ViewModel, and some Helper classes.</w:t>
      </w:r>
    </w:p>
    <w:p w14:paraId="5B0FCB6C" w14:textId="4E6B6574" w:rsidR="00FE77D2" w:rsidRPr="00FE77D2" w:rsidRDefault="00FE77D2" w:rsidP="00FE77D2">
      <w:pPr>
        <w:pStyle w:val="NoSpacing"/>
      </w:pPr>
      <w:r>
        <w:t>In the right part of the ViewModel layer, we have the Services.</w:t>
      </w:r>
      <w:r w:rsidR="005E77AE" w:rsidRPr="005E77AE">
        <w:t xml:space="preserve"> </w:t>
      </w:r>
      <w:r w:rsidR="005E77AE">
        <w:t>I started to create and use services, as a solution when the logic got too complicated in the Activities, but when I discovered the architecture from Figure 4-2, and I started to replace those services, with an Model-View-ViewModel implementation.</w:t>
      </w:r>
      <w:r>
        <w:t xml:space="preserve"> Currently, we have left only one Service after </w:t>
      </w:r>
      <w:r w:rsidR="005E77AE">
        <w:t>the refactorization</w:t>
      </w:r>
      <w:r>
        <w:t>. It is called DoOAuthService, and it is used to perform the OAuth</w:t>
      </w:r>
      <w:r w:rsidR="00E92119">
        <w:t xml:space="preserve"> authorization</w:t>
      </w:r>
      <w:r>
        <w:t xml:space="preserve"> flow</w:t>
      </w:r>
      <w:r w:rsidR="00E92119">
        <w:t xml:space="preserve"> for </w:t>
      </w:r>
      <w:r w:rsidR="00C82BD3">
        <w:t xml:space="preserve">the </w:t>
      </w:r>
      <w:r w:rsidR="00E92119">
        <w:t>Open Bank Project API</w:t>
      </w:r>
      <w:r>
        <w:t>.</w:t>
      </w:r>
    </w:p>
    <w:p w14:paraId="2502F5DD" w14:textId="6569E449" w:rsidR="00F25FB1" w:rsidRDefault="00F25FB1" w:rsidP="00F25FB1">
      <w:pPr>
        <w:pStyle w:val="NoSpacing"/>
      </w:pPr>
      <w:r>
        <w:t xml:space="preserve">The next layer on the </w:t>
      </w:r>
      <w:r w:rsidR="002D2200">
        <w:t xml:space="preserve">architecture is the Repository. This package </w:t>
      </w:r>
      <w:r w:rsidR="00033079">
        <w:t>represents</w:t>
      </w:r>
      <w:r w:rsidR="002D2200">
        <w:t xml:space="preserve"> an abstraction layer over the Model layer and the Remote Data Source layer.</w:t>
      </w:r>
      <w:r w:rsidR="00033079">
        <w:t xml:space="preserve"> Repository package is mainly composed of the DataRepository class. This class offers us methods with which we can easily obtain the data we need in the ViewModel, without needing to know where these data come from. So</w:t>
      </w:r>
      <w:r w:rsidR="005531AC">
        <w:t>, the DataRepository class</w:t>
      </w:r>
      <w:r w:rsidR="00033079">
        <w:t xml:space="preserve"> </w:t>
      </w:r>
      <w:r w:rsidR="005531AC">
        <w:t>access the needed Data Source and provide</w:t>
      </w:r>
      <w:r w:rsidR="002A5C93">
        <w:t>s</w:t>
      </w:r>
      <w:r w:rsidR="005531AC">
        <w:t xml:space="preserve"> to the ViewModel the needed data. We can even implement here a logic to retrieve the data from multiple data sources, both local and remote, and combine th</w:t>
      </w:r>
      <w:r w:rsidR="006D4B44">
        <w:t>ese</w:t>
      </w:r>
      <w:r w:rsidR="005531AC">
        <w:t xml:space="preserve"> data </w:t>
      </w:r>
      <w:r w:rsidR="00433030">
        <w:t>to</w:t>
      </w:r>
      <w:r w:rsidR="005531AC">
        <w:t xml:space="preserve"> provide it to the ViewModel.</w:t>
      </w:r>
    </w:p>
    <w:p w14:paraId="2A67A3E8" w14:textId="1C7423EF" w:rsidR="002A5C93" w:rsidRDefault="002A5C93" w:rsidP="002A5C93">
      <w:pPr>
        <w:pStyle w:val="NoSpacing"/>
      </w:pPr>
      <w:r>
        <w:t>The last layer is represented by the Data Sources. We have a Local Data Source which retrieves data from an SQLite Database from the device and a Remote Data Source with retrieves data from REST APIs. I included only the Open Bank Project API as a remote Data Source</w:t>
      </w:r>
      <w:r w:rsidR="00751BA9">
        <w:t>,</w:t>
      </w:r>
      <w:r>
        <w:t xml:space="preserve"> because I didn’t managed to refactor the communication with my backend server, to respect the MVVM architectural pattern, and the logic is still implemented in the MainActivity.</w:t>
      </w:r>
    </w:p>
    <w:p w14:paraId="2E934AE3" w14:textId="26CD0EA6" w:rsidR="008C7DCB" w:rsidRDefault="008C7DCB" w:rsidP="008C7DCB">
      <w:pPr>
        <w:pStyle w:val="NoSpacing"/>
      </w:pPr>
      <w:r>
        <w:t xml:space="preserve">The Local Database, or the Model as it is displayed in Figure 4-2, is the layer used to save the application data locally. We are mapping the Java objects to the SQLite database, by using the Room abstraction layer. In order to use this layer, for each Java object, we need to create a Data </w:t>
      </w:r>
      <w:r w:rsidR="00414E40">
        <w:t>A</w:t>
      </w:r>
      <w:r>
        <w:t xml:space="preserve">ccess </w:t>
      </w:r>
      <w:r w:rsidR="00414E40">
        <w:t>O</w:t>
      </w:r>
      <w:r>
        <w:t xml:space="preserve">bject (DAO) and an </w:t>
      </w:r>
      <w:r w:rsidR="00414E40">
        <w:t>E</w:t>
      </w:r>
      <w:r>
        <w:t>ntity (the object from Java itself). DAO is an interface where we can define the queries to the SQLite database for an object.</w:t>
      </w:r>
      <w:r w:rsidR="00CB52D9">
        <w:t xml:space="preserve"> The </w:t>
      </w:r>
      <w:r w:rsidR="00414E40">
        <w:t>E</w:t>
      </w:r>
      <w:r w:rsidR="00CB52D9">
        <w:t>ntity is a Java object mapped to an SQLite table.</w:t>
      </w:r>
      <w:r w:rsidR="007811B4">
        <w:t xml:space="preserve"> We also have some Enums, which are not mapped to the database</w:t>
      </w:r>
      <w:r w:rsidR="00D2765C">
        <w:t xml:space="preserve">, and a class named LocalRoomDatabase. </w:t>
      </w:r>
      <w:r w:rsidR="00085163">
        <w:t xml:space="preserve">This class extends the RoomDatabase </w:t>
      </w:r>
      <w:r w:rsidR="00421771">
        <w:t>class and</w:t>
      </w:r>
      <w:r w:rsidR="00085163">
        <w:t xml:space="preserve"> contains all the logic of the Room Database. There we define the DAOs, the Entities, the builder of the database, the migration plan, the database seeds, etc. </w:t>
      </w:r>
    </w:p>
    <w:p w14:paraId="14932CA2" w14:textId="75348EC8" w:rsidR="00BE0112" w:rsidRPr="00BE0112" w:rsidRDefault="005D282B" w:rsidP="00542582">
      <w:pPr>
        <w:pStyle w:val="NoSpacing"/>
      </w:pPr>
      <w:r>
        <w:t>The Remote Data Source from Figure 4-3 is represented by Entities and Retrofit packages. The entities are the objects defined by the used APIs. In our case we have the entities defined by the Open Bank Project API, used to retrieve data about banks, accounts and Transactions. These objects are converted to the format we use in the Local Database, right after the retrieval.</w:t>
      </w:r>
      <w:r w:rsidR="00710A04">
        <w:t xml:space="preserve"> The retrieve is made using the OBPRetroClass from Retrofit package. The sub-package of the Retrofit is represented by the OBP library. This library </w:t>
      </w:r>
      <w:r w:rsidR="0043399B">
        <w:t>is composed of some modified files from the basic application</w:t>
      </w:r>
      <w:sdt>
        <w:sdtPr>
          <w:id w:val="-1010293286"/>
          <w:citation/>
        </w:sdtPr>
        <w:sdtEndPr/>
        <w:sdtContent>
          <w:r w:rsidR="004C4E29">
            <w:fldChar w:fldCharType="begin"/>
          </w:r>
          <w:r w:rsidR="004C4E29">
            <w:instrText xml:space="preserve"> CITATION Git20 \l 1033 </w:instrText>
          </w:r>
          <w:r w:rsidR="004C4E29">
            <w:fldChar w:fldCharType="separate"/>
          </w:r>
          <w:r w:rsidR="004C4E29">
            <w:rPr>
              <w:noProof/>
            </w:rPr>
            <w:t xml:space="preserve"> </w:t>
          </w:r>
          <w:r w:rsidR="004C4E29" w:rsidRPr="007216E7">
            <w:rPr>
              <w:noProof/>
            </w:rPr>
            <w:t>[51]</w:t>
          </w:r>
          <w:r w:rsidR="004C4E29">
            <w:fldChar w:fldCharType="end"/>
          </w:r>
        </w:sdtContent>
      </w:sdt>
      <w:r w:rsidR="009E1C15">
        <w:t xml:space="preserve"> which </w:t>
      </w:r>
      <w:r w:rsidR="0043399B">
        <w:t xml:space="preserve">OBP offers. The purpose of that application is to demonstrate how realize the OAuth authorization and how to start the OBP API flow. </w:t>
      </w:r>
    </w:p>
    <w:p w14:paraId="1C57442E" w14:textId="410DDC2B" w:rsidR="00E24322" w:rsidRDefault="00E24322" w:rsidP="00E24322">
      <w:pPr>
        <w:pStyle w:val="Heading3"/>
      </w:pPr>
      <w:bookmarkStart w:id="48" w:name="_Toc42592525"/>
      <w:r>
        <w:lastRenderedPageBreak/>
        <w:t>Google Sign-in flow</w:t>
      </w:r>
      <w:bookmarkEnd w:id="48"/>
    </w:p>
    <w:p w14:paraId="6E746368" w14:textId="77777777" w:rsidR="005E0EFC" w:rsidRDefault="005E0EFC" w:rsidP="005E0EFC">
      <w:pPr>
        <w:pStyle w:val="NoSpacing"/>
      </w:pPr>
      <w:r w:rsidRPr="007D3461">
        <w:rPr>
          <w:noProof/>
        </w:rPr>
        <w:drawing>
          <wp:inline distT="0" distB="0" distL="0" distR="0" wp14:anchorId="336B310E" wp14:editId="0D6F0FCB">
            <wp:extent cx="5760720" cy="3479165"/>
            <wp:effectExtent l="0" t="0" r="5080" b="635"/>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479165"/>
                    </a:xfrm>
                    <a:prstGeom prst="rect">
                      <a:avLst/>
                    </a:prstGeom>
                  </pic:spPr>
                </pic:pic>
              </a:graphicData>
            </a:graphic>
          </wp:inline>
        </w:drawing>
      </w:r>
    </w:p>
    <w:p w14:paraId="02167AA1" w14:textId="710DFCB1" w:rsidR="005E0EFC" w:rsidRPr="000419A6" w:rsidRDefault="005E0EFC" w:rsidP="005E0EFC">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4</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4</w:t>
      </w:r>
      <w:r w:rsidR="009D3D4D">
        <w:rPr>
          <w:noProof/>
        </w:rPr>
        <w:fldChar w:fldCharType="end"/>
      </w:r>
      <w:r>
        <w:t xml:space="preserve"> Google Sign-in Flow</w:t>
      </w:r>
    </w:p>
    <w:p w14:paraId="6B2F6617" w14:textId="77777777" w:rsidR="005E0EFC" w:rsidRPr="005E0EFC" w:rsidRDefault="005E0EFC" w:rsidP="005E0EFC">
      <w:pPr>
        <w:pStyle w:val="NoSpacing"/>
      </w:pPr>
    </w:p>
    <w:p w14:paraId="339EA525" w14:textId="443FB2E6" w:rsidR="00131976" w:rsidRDefault="00D006C9" w:rsidP="00D006C9">
      <w:pPr>
        <w:pStyle w:val="NoSpacing"/>
      </w:pPr>
      <w:r>
        <w:t xml:space="preserve">In figure 4-2 we have the google sign in flow with the </w:t>
      </w:r>
      <w:r w:rsidR="00C677A2">
        <w:t>back-end</w:t>
      </w:r>
      <w:r>
        <w:t xml:space="preserve"> server authorization. The flow is triggered by the User, when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6CFB5523" w:rsidR="00793452" w:rsidRDefault="00B241D0" w:rsidP="00B241D0">
      <w:pPr>
        <w:pStyle w:val="NoSpacing"/>
      </w:pPr>
      <w:r>
        <w:t xml:space="preserve">A listener is </w:t>
      </w:r>
      <w:r w:rsidR="00937705">
        <w:t xml:space="preserve">registered in order to intercept the response. </w:t>
      </w:r>
      <w:r w:rsidR="00856135">
        <w:t xml:space="preserve">The response contains data about the User’s Google account and a Token ID which </w:t>
      </w:r>
      <w:r w:rsidR="00793452">
        <w:t xml:space="preserve">will be sent to </w:t>
      </w:r>
      <w:r w:rsidR="00856135">
        <w:t xml:space="preserve">our </w:t>
      </w:r>
      <w:r w:rsidR="00C677A2">
        <w:t>back-end</w:t>
      </w:r>
      <w:r w:rsidR="00856135">
        <w:t xml:space="preserve"> server</w:t>
      </w:r>
      <w:r w:rsidR="00793452">
        <w:t xml:space="preserve">. </w:t>
      </w:r>
    </w:p>
    <w:p w14:paraId="2BA0031F" w14:textId="2EA6129C" w:rsidR="00B241D0" w:rsidRDefault="00793452" w:rsidP="00B241D0">
      <w:pPr>
        <w:pStyle w:val="NoSpacing"/>
      </w:pPr>
      <w:r>
        <w:t xml:space="preserve">After we receive the response from Google, we send the Token ID to our </w:t>
      </w:r>
      <w:r w:rsidR="00C677A2">
        <w:t>back-end</w:t>
      </w:r>
      <w:r>
        <w:t xml:space="preserve"> server, in order to receive a Session ID. The authorization request </w:t>
      </w:r>
      <w:r w:rsidR="008B56B9">
        <w:t xml:space="preserve">sent </w:t>
      </w:r>
      <w:r>
        <w:t xml:space="preserve">to our </w:t>
      </w:r>
      <w:r w:rsidR="00C677A2">
        <w:t>back-end</w:t>
      </w:r>
      <w:r>
        <w:t xml:space="preserve"> server is also asynchronous, because we don’t want to block the UI.</w:t>
      </w:r>
    </w:p>
    <w:p w14:paraId="478CBACD" w14:textId="0148EAA1" w:rsidR="008B56B9" w:rsidRDefault="008B56B9" w:rsidP="008B56B9">
      <w:pPr>
        <w:pStyle w:val="NoSpacing"/>
      </w:pPr>
      <w:r>
        <w:t xml:space="preserve">The </w:t>
      </w:r>
      <w:r w:rsidR="00C677A2">
        <w:t>back-end</w:t>
      </w:r>
      <w:r>
        <w:t xml:space="preserve"> server exposes a REST</w:t>
      </w:r>
      <w:r w:rsidR="001F385C">
        <w:t xml:space="preserve"> endpoint which validates the Token ID, generates a Session ID and sends it to the Android application as a response</w:t>
      </w:r>
      <w:r>
        <w:t>.</w:t>
      </w:r>
      <w:r w:rsidR="001F385C">
        <w:t xml:space="preserve"> </w:t>
      </w:r>
    </w:p>
    <w:p w14:paraId="1DAAACC8" w14:textId="1F1516EE" w:rsidR="002A3EFD" w:rsidRDefault="00F40FB5" w:rsidP="00F40FB5">
      <w:pPr>
        <w:pStyle w:val="NoSpacing"/>
      </w:pPr>
      <w:r>
        <w:t xml:space="preserve">When the </w:t>
      </w:r>
      <w:r w:rsidR="00C677A2">
        <w:t>back-end</w:t>
      </w:r>
      <w:r>
        <w:t xml:space="preserve"> server receives </w:t>
      </w:r>
      <w:r w:rsidR="00FA416E">
        <w:t xml:space="preserve">the request, it creates a new one which contains the received Token ID and sends </w:t>
      </w:r>
      <w:r w:rsidR="00F5503C">
        <w:t>it to Google Sign-In API Authorization Server synchronously. This is done in order to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C677A2">
        <w:lastRenderedPageBreak/>
        <w:t>back-end</w:t>
      </w:r>
      <w:r w:rsidR="002A3EFD">
        <w:t xml:space="preserve"> server receives the response from Google, we search the google account in our MSSQL database to see if he is already registered. If not, we save him to the database in order to be able to offer cloud services.</w:t>
      </w:r>
    </w:p>
    <w:p w14:paraId="4CA5E6AD" w14:textId="0F1FF80C"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r w:rsidR="00C677A2">
        <w:t>back-end</w:t>
      </w:r>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6FB690ED" w:rsidR="00E24322" w:rsidRDefault="000419A6" w:rsidP="00E24322">
      <w:pPr>
        <w:pStyle w:val="Heading3"/>
      </w:pPr>
      <w:bookmarkStart w:id="49" w:name="_Toc42592526"/>
      <w:r>
        <w:t>Link bank account flow</w:t>
      </w:r>
      <w:bookmarkEnd w:id="49"/>
    </w:p>
    <w:p w14:paraId="71E33F80" w14:textId="797BE8A9" w:rsidR="00C42031" w:rsidRDefault="00C42031" w:rsidP="00C42031">
      <w:pPr>
        <w:pStyle w:val="NoSpacing"/>
      </w:pPr>
      <w:r>
        <w:t xml:space="preserve">I want to mention first that this flow has been successfully implemented for Open Bank Project Sandbox API, which contains test users from test banks with test data. </w:t>
      </w:r>
      <w:r w:rsidR="00F22C33">
        <w:t>I</w:t>
      </w:r>
      <w:r>
        <w:t>n order to be able to access real banks, users or data, a company with several certificates is needed.</w:t>
      </w:r>
      <w:r w:rsidR="00F22C33">
        <w:t xml:space="preserve"> The following explained flow is developed on a sandbox environment and some things may differ on a real one.[</w:t>
      </w:r>
      <w:r w:rsidR="007D4E76">
        <w:t>!</w:t>
      </w:r>
      <w:r w:rsidR="00F22C33">
        <w:t>cred ca asta trebuie in concluzie] The main focus is on the concept that using a middleware platform between banks and fintechs, reduces significantly their efforts to connect to each other, and provide Users new possibilities in the financial domain.</w:t>
      </w:r>
    </w:p>
    <w:p w14:paraId="21999202" w14:textId="22BF71B3" w:rsidR="007F7ACF" w:rsidRDefault="007F7ACF" w:rsidP="007F7ACF">
      <w:r w:rsidRPr="007F7ACF">
        <w:rPr>
          <w:noProof/>
        </w:rPr>
        <w:drawing>
          <wp:inline distT="0" distB="0" distL="0" distR="0" wp14:anchorId="684BCF53" wp14:editId="1F55342D">
            <wp:extent cx="5760720" cy="4589780"/>
            <wp:effectExtent l="0" t="0" r="508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4589780"/>
                    </a:xfrm>
                    <a:prstGeom prst="rect">
                      <a:avLst/>
                    </a:prstGeom>
                  </pic:spPr>
                </pic:pic>
              </a:graphicData>
            </a:graphic>
          </wp:inline>
        </w:drawing>
      </w:r>
    </w:p>
    <w:p w14:paraId="2579A138" w14:textId="62CDDB5E" w:rsidR="007F7ACF" w:rsidRPr="007F7ACF" w:rsidRDefault="007F7ACF" w:rsidP="007F7ACF">
      <w:pPr>
        <w:pStyle w:val="NoSpacing"/>
        <w:jc w:val="center"/>
      </w:pPr>
      <w:r>
        <w:t xml:space="preserve">Figure </w:t>
      </w:r>
      <w:r w:rsidR="009D3D4D">
        <w:fldChar w:fldCharType="begin"/>
      </w:r>
      <w:r w:rsidR="009D3D4D">
        <w:instrText xml:space="preserve"> STYLEREF</w:instrText>
      </w:r>
      <w:r w:rsidR="009D3D4D">
        <w:instrText xml:space="preserve"> 1 \s </w:instrText>
      </w:r>
      <w:r w:rsidR="009D3D4D">
        <w:fldChar w:fldCharType="separate"/>
      </w:r>
      <w:r w:rsidR="00485E31">
        <w:rPr>
          <w:noProof/>
        </w:rPr>
        <w:t>4</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5</w:t>
      </w:r>
      <w:r w:rsidR="009D3D4D">
        <w:rPr>
          <w:noProof/>
        </w:rPr>
        <w:fldChar w:fldCharType="end"/>
      </w:r>
    </w:p>
    <w:p w14:paraId="0CC6DCC6" w14:textId="71418443" w:rsidR="00137892" w:rsidRDefault="00137892" w:rsidP="005E0EFC">
      <w:pPr>
        <w:pStyle w:val="NoSpacing"/>
      </w:pPr>
      <w:r>
        <w:lastRenderedPageBreak/>
        <w:t>The flow</w:t>
      </w:r>
      <w:r w:rsidR="007F7ACF">
        <w:t>, from Figure 4-3,</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r w:rsidRPr="006322DC">
        <w:rPr>
          <w:i/>
          <w:iCs/>
        </w:rPr>
        <w:t>Budgetize</w:t>
      </w:r>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1DCE53A2" w14:textId="6C2EC580" w:rsidR="00A362B6" w:rsidRDefault="00587170" w:rsidP="00860C01">
      <w:pPr>
        <w:pStyle w:val="NoSpacing"/>
      </w:pPr>
      <w:r>
        <w:t xml:space="preserve">Now, after the User successfully linked his bank account to the application, he is able to import transactions into his wallets. </w:t>
      </w:r>
    </w:p>
    <w:p w14:paraId="75697171" w14:textId="28201085" w:rsidR="00F15368" w:rsidRDefault="00860C01" w:rsidP="00AA104B">
      <w:pPr>
        <w:pStyle w:val="Heading3"/>
      </w:pPr>
      <w:bookmarkStart w:id="50" w:name="_Toc42592527"/>
      <w:r>
        <w:t>Local Room Database Design</w:t>
      </w:r>
      <w:bookmarkEnd w:id="50"/>
    </w:p>
    <w:p w14:paraId="6A674FFD" w14:textId="03B6F719" w:rsidR="00AA104B" w:rsidRPr="00AA104B" w:rsidRDefault="00800C80" w:rsidP="00AA104B">
      <w:r>
        <w:t xml:space="preserve">As I already mentioned in Chapter 3.2, the local Room Database is an abstraction layer between the Java and an SQLite Database. </w:t>
      </w:r>
      <w:r w:rsidR="00AA104B">
        <w:t xml:space="preserve">In the local Room </w:t>
      </w:r>
      <w:r w:rsidR="00FD77AD">
        <w:t>Database,</w:t>
      </w:r>
      <w:r w:rsidR="00AA104B">
        <w:t xml:space="preserve"> we have seven tables which can be seen in Figure 4-6.</w:t>
      </w:r>
      <w:r>
        <w:t xml:space="preserve"> </w:t>
      </w:r>
      <w:r w:rsidR="00AA104B">
        <w:t xml:space="preserve">Every table has </w:t>
      </w:r>
      <w:r w:rsidR="00C03304">
        <w:t>a</w:t>
      </w:r>
      <w:r w:rsidR="00AA104B">
        <w:t xml:space="preserve"> unique identifier</w:t>
      </w:r>
      <w:r w:rsidR="00C03304">
        <w:t xml:space="preserve"> which is the primary key of the table. I have also created foreign keys and indexes between the following tables, in order to be able to add the Cascade Delete constraints. Having those constraints, if a wallet is deleted for example, the corresponded category will be deleted, and this will trigger the deletion of the corresponding bank account and so on. As a summary, this approach exempts us from deleting the related objects manually from the Java code.</w:t>
      </w:r>
    </w:p>
    <w:p w14:paraId="3F882597" w14:textId="3E5F4CCE" w:rsidR="00F15368" w:rsidRDefault="00F15368" w:rsidP="00F15368">
      <w:pPr>
        <w:pStyle w:val="Heading3"/>
        <w:numPr>
          <w:ilvl w:val="0"/>
          <w:numId w:val="0"/>
        </w:numPr>
      </w:pPr>
      <w:bookmarkStart w:id="51" w:name="_Toc42592528"/>
      <w:r>
        <w:rPr>
          <w:noProof/>
        </w:rPr>
        <w:lastRenderedPageBreak/>
        <w:drawing>
          <wp:inline distT="0" distB="0" distL="0" distR="0" wp14:anchorId="4BD153EB" wp14:editId="7E43CBB6">
            <wp:extent cx="6408751" cy="40557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08105" cy="4181905"/>
                    </a:xfrm>
                    <a:prstGeom prst="rect">
                      <a:avLst/>
                    </a:prstGeom>
                    <a:noFill/>
                    <a:ln>
                      <a:noFill/>
                    </a:ln>
                  </pic:spPr>
                </pic:pic>
              </a:graphicData>
            </a:graphic>
          </wp:inline>
        </w:drawing>
      </w:r>
      <w:bookmarkEnd w:id="51"/>
    </w:p>
    <w:p w14:paraId="63710D03" w14:textId="2EAC07CD" w:rsidR="00703118" w:rsidRDefault="00F15368" w:rsidP="00804AA2">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4</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6</w:t>
      </w:r>
      <w:r w:rsidR="009D3D4D">
        <w:rPr>
          <w:noProof/>
        </w:rPr>
        <w:fldChar w:fldCharType="end"/>
      </w:r>
      <w:r>
        <w:t xml:space="preserve"> Local Room Database Schema Diagram(create with: </w:t>
      </w:r>
      <w:sdt>
        <w:sdtPr>
          <w:id w:val="-722214154"/>
          <w:citation/>
        </w:sdtPr>
        <w:sdtEndPr/>
        <w:sdtContent>
          <w:r>
            <w:fldChar w:fldCharType="begin"/>
          </w:r>
          <w:r>
            <w:instrText xml:space="preserve"> CITATION Qui20 \l 1033 </w:instrText>
          </w:r>
          <w:r>
            <w:fldChar w:fldCharType="separate"/>
          </w:r>
          <w:r w:rsidRPr="00F15368">
            <w:rPr>
              <w:noProof/>
            </w:rPr>
            <w:t>[52]</w:t>
          </w:r>
          <w:r>
            <w:fldChar w:fldCharType="end"/>
          </w:r>
        </w:sdtContent>
      </w:sdt>
      <w:r>
        <w:t>)</w:t>
      </w:r>
    </w:p>
    <w:p w14:paraId="2401A914" w14:textId="77777777" w:rsidR="00804AA2" w:rsidRPr="00804AA2" w:rsidRDefault="00804AA2" w:rsidP="00804AA2"/>
    <w:p w14:paraId="217B05F2" w14:textId="7E8AD86A" w:rsidR="00703118" w:rsidRPr="00703118" w:rsidRDefault="00703118" w:rsidP="00703118">
      <w:pPr>
        <w:pStyle w:val="NoSpacing"/>
      </w:pPr>
      <w:r>
        <w:t xml:space="preserve">In Figure 4-7, we can see the </w:t>
      </w:r>
      <w:r w:rsidR="00F6657C">
        <w:t xml:space="preserve">Java </w:t>
      </w:r>
      <w:r>
        <w:t>code from WalletLinkedBankAccounts class which contains annotations in order to map the Java object to the SQLite table.</w:t>
      </w:r>
    </w:p>
    <w:p w14:paraId="5A78ABA0" w14:textId="696927BC" w:rsidR="00703118" w:rsidRDefault="00703118" w:rsidP="00703118">
      <w:pPr>
        <w:pStyle w:val="NoSpacing"/>
      </w:pPr>
      <w:r>
        <w:rPr>
          <w:noProof/>
        </w:rPr>
        <w:lastRenderedPageBreak/>
        <w:drawing>
          <wp:inline distT="0" distB="0" distL="0" distR="0" wp14:anchorId="11721929" wp14:editId="3B585928">
            <wp:extent cx="5760870" cy="3402419"/>
            <wp:effectExtent l="0" t="0" r="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63792" cy="3640388"/>
                    </a:xfrm>
                    <a:prstGeom prst="rect">
                      <a:avLst/>
                    </a:prstGeom>
                  </pic:spPr>
                </pic:pic>
              </a:graphicData>
            </a:graphic>
          </wp:inline>
        </w:drawing>
      </w:r>
    </w:p>
    <w:p w14:paraId="022646CB" w14:textId="4C5601AD" w:rsidR="00703118" w:rsidRPr="00703118" w:rsidRDefault="00703118" w:rsidP="00703118">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4</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7</w:t>
      </w:r>
      <w:r w:rsidR="009D3D4D">
        <w:rPr>
          <w:noProof/>
        </w:rPr>
        <w:fldChar w:fldCharType="end"/>
      </w:r>
      <w:r>
        <w:t xml:space="preserve"> Example of Room table</w:t>
      </w:r>
      <w:r w:rsidR="00600698">
        <w:t xml:space="preserve"> definition</w:t>
      </w:r>
      <w:r>
        <w:t>.</w:t>
      </w:r>
    </w:p>
    <w:p w14:paraId="1DBADD32" w14:textId="77321EF8" w:rsidR="007D7F0D" w:rsidRDefault="007D7F0D" w:rsidP="007D7F0D">
      <w:pPr>
        <w:pStyle w:val="Heading3"/>
      </w:pPr>
      <w:bookmarkStart w:id="52" w:name="_Toc42592529"/>
      <w:r>
        <w:t>Remote Database Design</w:t>
      </w:r>
      <w:bookmarkEnd w:id="52"/>
    </w:p>
    <w:p w14:paraId="43A5E296" w14:textId="7705EE21" w:rsidR="00832152" w:rsidRPr="00832152" w:rsidRDefault="00800C80" w:rsidP="00960D16">
      <w:r>
        <w:t xml:space="preserve">The remote database from the backend server is </w:t>
      </w:r>
      <w:r w:rsidR="00960D16">
        <w:t>a</w:t>
      </w:r>
      <w:r>
        <w:t xml:space="preserve"> Microsoft SQL Server. The structure of the table is very similar with the local SQLite database. In this database, I have created a new table called “users”</w:t>
      </w:r>
      <w:r w:rsidR="00960D16">
        <w:t xml:space="preserve"> with the primary key “userID”. We are storing all the users in order to be able to identify, save and retrieve their application data. All other tables are identical to the tables from the local Room Database, excepting that I add to each of them a new field called “userID” in order to identify to which user the data belongs to.</w:t>
      </w:r>
    </w:p>
    <w:p w14:paraId="1AC68DB1" w14:textId="0A482CC9" w:rsidR="00771889" w:rsidRDefault="00960D16" w:rsidP="00BF6BCC">
      <w:r>
        <w:rPr>
          <w:noProof/>
        </w:rPr>
        <w:lastRenderedPageBreak/>
        <w:drawing>
          <wp:inline distT="0" distB="0" distL="0" distR="0" wp14:anchorId="18347DCF" wp14:editId="271A6937">
            <wp:extent cx="6074796" cy="4295777"/>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58671" cy="4355089"/>
                    </a:xfrm>
                    <a:prstGeom prst="rect">
                      <a:avLst/>
                    </a:prstGeom>
                    <a:noFill/>
                    <a:ln>
                      <a:noFill/>
                    </a:ln>
                  </pic:spPr>
                </pic:pic>
              </a:graphicData>
            </a:graphic>
          </wp:inline>
        </w:drawing>
      </w:r>
    </w:p>
    <w:p w14:paraId="7207E35A" w14:textId="160FE2A5" w:rsidR="001B16ED" w:rsidRPr="00F15368" w:rsidRDefault="001B16ED" w:rsidP="001B16ED">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4</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8</w:t>
      </w:r>
      <w:r w:rsidR="009D3D4D">
        <w:rPr>
          <w:noProof/>
        </w:rPr>
        <w:fldChar w:fldCharType="end"/>
      </w:r>
      <w:r w:rsidRPr="001B16ED">
        <w:t xml:space="preserve"> </w:t>
      </w:r>
      <w:r>
        <w:t xml:space="preserve">Remote MSSQL Database Schema Diagram(create with: </w:t>
      </w:r>
      <w:sdt>
        <w:sdtPr>
          <w:id w:val="-643661030"/>
          <w:citation/>
        </w:sdtPr>
        <w:sdtEndPr/>
        <w:sdtContent>
          <w:r>
            <w:fldChar w:fldCharType="begin"/>
          </w:r>
          <w:r>
            <w:instrText xml:space="preserve"> CITATION Qui20 \l 1033 </w:instrText>
          </w:r>
          <w:r>
            <w:fldChar w:fldCharType="separate"/>
          </w:r>
          <w:r w:rsidRPr="00F15368">
            <w:rPr>
              <w:noProof/>
            </w:rPr>
            <w:t>[52]</w:t>
          </w:r>
          <w:r>
            <w:fldChar w:fldCharType="end"/>
          </w:r>
        </w:sdtContent>
      </w:sdt>
      <w:r>
        <w:t>)</w:t>
      </w:r>
    </w:p>
    <w:p w14:paraId="63069EFE" w14:textId="33A9F2A0" w:rsidR="001B16ED" w:rsidRPr="00BF6BCC" w:rsidRDefault="001B16ED" w:rsidP="001B16ED">
      <w:pPr>
        <w:pStyle w:val="NoSpacing"/>
        <w:jc w:val="center"/>
      </w:pPr>
    </w:p>
    <w:p w14:paraId="74784AB1" w14:textId="2C5C1DAB" w:rsidR="00126F27" w:rsidRDefault="00126F27" w:rsidP="00126F27">
      <w:pPr>
        <w:pStyle w:val="Heading2"/>
      </w:pPr>
      <w:bookmarkStart w:id="53" w:name="_Toc42592530"/>
      <w:r>
        <w:t>Implementation</w:t>
      </w:r>
      <w:bookmarkEnd w:id="53"/>
    </w:p>
    <w:p w14:paraId="34C1E43F" w14:textId="20D97566" w:rsidR="00CB6E18" w:rsidRDefault="00CB6E18" w:rsidP="00CB6E18">
      <w:pPr>
        <w:pStyle w:val="NoSpacing"/>
      </w:pPr>
      <w:r>
        <w:t>The Android application has been developed using Android Studio. The backend server has been developed using the Spring Boot framework. Both backend server and Android application are written in the Java programming language. The communication between the client and server is realized using RESTful services.</w:t>
      </w:r>
    </w:p>
    <w:p w14:paraId="7605FBC9" w14:textId="74E48554" w:rsidR="00343B4F" w:rsidRDefault="00343B4F" w:rsidP="00343B4F">
      <w:pPr>
        <w:pStyle w:val="NoSpacing"/>
      </w:pPr>
      <w:r>
        <w:t>Both client and server projects have around 10.000 lines of Java code, therefore, in this chapter, I am going to exemplify portions of code only from the main functionalities.</w:t>
      </w:r>
    </w:p>
    <w:p w14:paraId="7A50CCB6" w14:textId="5E399788" w:rsidR="00F44B74" w:rsidRDefault="00A91792" w:rsidP="00F44B74">
      <w:pPr>
        <w:pStyle w:val="NoSpacing"/>
      </w:pPr>
      <w:r>
        <w:t xml:space="preserve">I will start explaining </w:t>
      </w:r>
      <w:r w:rsidR="00F44B74">
        <w:t>what</w:t>
      </w:r>
      <w:r>
        <w:t xml:space="preserve"> happens in the background when the application is started.</w:t>
      </w:r>
      <w:r w:rsidR="00F44B74">
        <w:t xml:space="preserve"> In </w:t>
      </w:r>
      <w:r w:rsidR="008C1EEB">
        <w:t>the MainActivity class in</w:t>
      </w:r>
      <w:r w:rsidR="00F44B74">
        <w:t xml:space="preserve"> onCreate method, I am initializing the ViewModels, </w:t>
      </w:r>
      <w:r w:rsidR="00911EEB">
        <w:t>ask the user for permissions, start the biometric authentication, do the logic for the first start of the application and initialize the Google Sign-in login, listeners and the intro screen.</w:t>
      </w:r>
    </w:p>
    <w:p w14:paraId="5431698C" w14:textId="780D9A58" w:rsidR="00F44B74" w:rsidRDefault="004E4829" w:rsidP="00F44B74">
      <w:pPr>
        <w:pStyle w:val="NoSpacing"/>
      </w:pPr>
      <w:r>
        <w:rPr>
          <w:noProof/>
        </w:rPr>
        <w:lastRenderedPageBreak/>
        <w:drawing>
          <wp:inline distT="0" distB="0" distL="0" distR="0" wp14:anchorId="3CE70F24" wp14:editId="0680E296">
            <wp:extent cx="4972050" cy="438611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91728" cy="4403477"/>
                    </a:xfrm>
                    <a:prstGeom prst="rect">
                      <a:avLst/>
                    </a:prstGeom>
                  </pic:spPr>
                </pic:pic>
              </a:graphicData>
            </a:graphic>
          </wp:inline>
        </w:drawing>
      </w:r>
      <w:r w:rsidR="00F44B74">
        <w:t xml:space="preserve"> </w:t>
      </w:r>
    </w:p>
    <w:p w14:paraId="21670823" w14:textId="77777777" w:rsidR="00001B18" w:rsidRDefault="00001B18" w:rsidP="00A55E4B">
      <w:pPr>
        <w:pStyle w:val="NoSpacing"/>
      </w:pPr>
    </w:p>
    <w:p w14:paraId="47243673" w14:textId="3AEFED15" w:rsidR="00A55E4B" w:rsidRDefault="00A55E4B" w:rsidP="00A55E4B">
      <w:pPr>
        <w:pStyle w:val="NoSpacing"/>
      </w:pPr>
      <w:r>
        <w:t>The initViewModels method is initializing the three ViewModels which I am using in this activity</w:t>
      </w:r>
      <w:r w:rsidR="001C6D8A">
        <w:t xml:space="preserve"> and to</w:t>
      </w:r>
      <w:r>
        <w:t xml:space="preserve"> get the list of available banks.</w:t>
      </w:r>
    </w:p>
    <w:p w14:paraId="736669A6" w14:textId="77777777" w:rsidR="00001B18" w:rsidRPr="00001B18" w:rsidRDefault="00001B18" w:rsidP="00001B18"/>
    <w:p w14:paraId="442F5014" w14:textId="39981A5C" w:rsidR="00001B18" w:rsidRDefault="001C6D8A" w:rsidP="005330AD">
      <w:r w:rsidRPr="001C6D8A">
        <w:rPr>
          <w:noProof/>
        </w:rPr>
        <w:drawing>
          <wp:inline distT="0" distB="0" distL="0" distR="0" wp14:anchorId="6E4DE578" wp14:editId="4B8C6DC7">
            <wp:extent cx="5760720" cy="2778760"/>
            <wp:effectExtent l="0" t="0" r="0" b="25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778760"/>
                    </a:xfrm>
                    <a:prstGeom prst="rect">
                      <a:avLst/>
                    </a:prstGeom>
                  </pic:spPr>
                </pic:pic>
              </a:graphicData>
            </a:graphic>
          </wp:inline>
        </w:drawing>
      </w:r>
    </w:p>
    <w:p w14:paraId="0953AFC4" w14:textId="2DAB6F82" w:rsidR="00001B18" w:rsidRDefault="00730C9D" w:rsidP="00730C9D">
      <w:pPr>
        <w:pStyle w:val="NoSpacing"/>
      </w:pPr>
      <w:r>
        <w:lastRenderedPageBreak/>
        <w:t>getAllAvailableBanks</w:t>
      </w:r>
      <w:r w:rsidR="00001B18">
        <w:t xml:space="preserve"> method</w:t>
      </w:r>
      <w:r w:rsidR="005330AD">
        <w:t xml:space="preserve"> from bellow, access the repository in order to get all the available banks from Open Bank Project API.</w:t>
      </w:r>
    </w:p>
    <w:p w14:paraId="7E990894" w14:textId="77777777" w:rsidR="00944AE6" w:rsidRPr="00944AE6" w:rsidRDefault="00944AE6" w:rsidP="00944AE6"/>
    <w:p w14:paraId="10473B3B" w14:textId="18065D44" w:rsidR="00730CF7" w:rsidRDefault="00001B18" w:rsidP="00730C9D">
      <w:pPr>
        <w:pStyle w:val="NoSpacing"/>
      </w:pPr>
      <w:r w:rsidRPr="00001B18">
        <w:rPr>
          <w:noProof/>
        </w:rPr>
        <w:drawing>
          <wp:inline distT="0" distB="0" distL="0" distR="0" wp14:anchorId="4734BC17" wp14:editId="4D2095A5">
            <wp:extent cx="4305901" cy="552527"/>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05901" cy="552527"/>
                    </a:xfrm>
                    <a:prstGeom prst="rect">
                      <a:avLst/>
                    </a:prstGeom>
                  </pic:spPr>
                </pic:pic>
              </a:graphicData>
            </a:graphic>
          </wp:inline>
        </w:drawing>
      </w:r>
      <w:r>
        <w:t xml:space="preserve"> </w:t>
      </w:r>
    </w:p>
    <w:p w14:paraId="087F6B5F" w14:textId="795FB754" w:rsidR="00730CF7" w:rsidRDefault="003E2E71" w:rsidP="003E2E71">
      <w:pPr>
        <w:pStyle w:val="NoSpacing"/>
      </w:pPr>
      <w:r>
        <w:t xml:space="preserve">We send as a parameter a MutableLiveData which </w:t>
      </w:r>
      <w:r w:rsidR="00B910C0">
        <w:t>can</w:t>
      </w:r>
      <w:r>
        <w:t xml:space="preserve"> observe every change on the list of banks.</w:t>
      </w:r>
      <w:r w:rsidR="00B910C0">
        <w:t xml:space="preserve"> We are sending it in order to be able to post the new list of banks.</w:t>
      </w:r>
    </w:p>
    <w:p w14:paraId="693BA462" w14:textId="369D1AF5" w:rsidR="003E2E71" w:rsidRPr="003E2E71" w:rsidRDefault="003E2E71" w:rsidP="003E2E71">
      <w:r w:rsidRPr="003E2E71">
        <w:rPr>
          <w:noProof/>
        </w:rPr>
        <w:drawing>
          <wp:inline distT="0" distB="0" distL="0" distR="0" wp14:anchorId="6FB2A5B6" wp14:editId="7442EDB4">
            <wp:extent cx="5760720" cy="13843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138430"/>
                    </a:xfrm>
                    <a:prstGeom prst="rect">
                      <a:avLst/>
                    </a:prstGeom>
                  </pic:spPr>
                </pic:pic>
              </a:graphicData>
            </a:graphic>
          </wp:inline>
        </w:drawing>
      </w:r>
    </w:p>
    <w:p w14:paraId="68090787" w14:textId="1886EBF4" w:rsidR="00135D59" w:rsidRDefault="00135D59" w:rsidP="00135D59">
      <w:pPr>
        <w:pStyle w:val="NoSpacing"/>
      </w:pPr>
      <w:r>
        <w:t>The post will be observed in the ViewModel and the code from bellow will be performed</w:t>
      </w:r>
      <w:r w:rsidR="00BE5A89">
        <w:t>.</w:t>
      </w:r>
      <w:r w:rsidR="00794568">
        <w:t xml:space="preserve"> The list of available banks </w:t>
      </w:r>
      <w:r w:rsidR="00914CDA">
        <w:t>will</w:t>
      </w:r>
      <w:r w:rsidR="00794568">
        <w:t xml:space="preserve"> </w:t>
      </w:r>
      <w:r w:rsidR="00914CDA">
        <w:t>be</w:t>
      </w:r>
      <w:r w:rsidR="00794568">
        <w:t xml:space="preserve"> </w:t>
      </w:r>
      <w:r w:rsidR="00914CDA">
        <w:t xml:space="preserve">updated and </w:t>
      </w:r>
      <w:r w:rsidR="00794568">
        <w:t xml:space="preserve">if the application just started the bank logos will be updated </w:t>
      </w:r>
      <w:r w:rsidR="00914CDA">
        <w:t>as well</w:t>
      </w:r>
      <w:r w:rsidR="00794568">
        <w:t>.</w:t>
      </w:r>
    </w:p>
    <w:p w14:paraId="06C48E7B" w14:textId="5C1FBB23" w:rsidR="00730CF7" w:rsidRDefault="00730CF7" w:rsidP="00B910C0">
      <w:pPr>
        <w:pStyle w:val="NoSpacing"/>
      </w:pPr>
    </w:p>
    <w:p w14:paraId="69F23276" w14:textId="298C5C67" w:rsidR="00B910C0" w:rsidRPr="00B910C0" w:rsidRDefault="00B910C0" w:rsidP="00B910C0">
      <w:r w:rsidRPr="00B910C0">
        <w:rPr>
          <w:noProof/>
        </w:rPr>
        <w:drawing>
          <wp:inline distT="0" distB="0" distL="0" distR="0" wp14:anchorId="08C196EA" wp14:editId="05C74B07">
            <wp:extent cx="4286848" cy="2257740"/>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86848" cy="2257740"/>
                    </a:xfrm>
                    <a:prstGeom prst="rect">
                      <a:avLst/>
                    </a:prstGeom>
                  </pic:spPr>
                </pic:pic>
              </a:graphicData>
            </a:graphic>
          </wp:inline>
        </w:drawing>
      </w:r>
    </w:p>
    <w:p w14:paraId="75F37368" w14:textId="6B17067C" w:rsidR="00730CF7" w:rsidRDefault="00981EFA" w:rsidP="00981EFA">
      <w:pPr>
        <w:pStyle w:val="NoSpacing"/>
      </w:pPr>
      <w:r>
        <w:t>syncAllImages method will begin to download all new bank logos on a new Thread.</w:t>
      </w:r>
    </w:p>
    <w:p w14:paraId="6D60A700" w14:textId="3F0887F3" w:rsidR="00981EFA" w:rsidRPr="00981EFA" w:rsidRDefault="00981EFA" w:rsidP="00981EFA">
      <w:r w:rsidRPr="00981EFA">
        <w:rPr>
          <w:noProof/>
        </w:rPr>
        <w:drawing>
          <wp:inline distT="0" distB="0" distL="0" distR="0" wp14:anchorId="45544902" wp14:editId="4D81BE13">
            <wp:extent cx="3848637" cy="1695687"/>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48637" cy="1695687"/>
                    </a:xfrm>
                    <a:prstGeom prst="rect">
                      <a:avLst/>
                    </a:prstGeom>
                  </pic:spPr>
                </pic:pic>
              </a:graphicData>
            </a:graphic>
          </wp:inline>
        </w:drawing>
      </w:r>
    </w:p>
    <w:p w14:paraId="4A0F4586" w14:textId="2D47AFE9" w:rsidR="008F5E7F" w:rsidRDefault="00981EFA" w:rsidP="00981EFA">
      <w:pPr>
        <w:pStyle w:val="NoSpacing"/>
      </w:pPr>
      <w:r>
        <w:t>To perform that action, we will use the BankImageDownloader class. doSync method will check which bank</w:t>
      </w:r>
      <w:r w:rsidR="0062739D">
        <w:t xml:space="preserve"> logo is not available on the device</w:t>
      </w:r>
      <w:r>
        <w:t xml:space="preserve">, and it </w:t>
      </w:r>
      <w:r w:rsidR="004D157F">
        <w:t xml:space="preserve">will </w:t>
      </w:r>
      <w:r>
        <w:t xml:space="preserve">download and save </w:t>
      </w:r>
      <w:r w:rsidR="0062739D">
        <w:t xml:space="preserve">them </w:t>
      </w:r>
      <w:r>
        <w:t>on the external storage device</w:t>
      </w:r>
      <w:r w:rsidR="004D157F">
        <w:t xml:space="preserve"> if available, or on the internal device.</w:t>
      </w:r>
      <w:r w:rsidR="003B57CE">
        <w:t xml:space="preserve"> We are performing the download on 10 threads simultaneously. </w:t>
      </w:r>
      <w:r w:rsidR="008F5E7F">
        <w:t>Those threads are managed by a ThreadPoolExecutor.</w:t>
      </w:r>
    </w:p>
    <w:p w14:paraId="6054D1E4" w14:textId="730773C6" w:rsidR="008F5E7F" w:rsidRDefault="008F5E7F" w:rsidP="008F5E7F">
      <w:r w:rsidRPr="008F5E7F">
        <w:rPr>
          <w:noProof/>
        </w:rPr>
        <w:lastRenderedPageBreak/>
        <w:drawing>
          <wp:inline distT="0" distB="0" distL="0" distR="0" wp14:anchorId="5F2F33CD" wp14:editId="28BCEE1C">
            <wp:extent cx="5760720" cy="23241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2324100"/>
                    </a:xfrm>
                    <a:prstGeom prst="rect">
                      <a:avLst/>
                    </a:prstGeom>
                  </pic:spPr>
                </pic:pic>
              </a:graphicData>
            </a:graphic>
          </wp:inline>
        </w:drawing>
      </w:r>
    </w:p>
    <w:p w14:paraId="5477A70E" w14:textId="1A900DC9" w:rsidR="00730CF7" w:rsidRDefault="008C2D03" w:rsidP="00981EFA">
      <w:pPr>
        <w:pStyle w:val="NoSpacing"/>
      </w:pPr>
      <w:r>
        <w:t>The download and save status of each bank’s logo is treated accordingly</w:t>
      </w:r>
      <w:r w:rsidR="008F5E7F">
        <w:t xml:space="preserve"> using listeners.</w:t>
      </w:r>
    </w:p>
    <w:p w14:paraId="50F7B210" w14:textId="61D44609" w:rsidR="00EA56C3" w:rsidRPr="00EA56C3" w:rsidRDefault="00EA56C3" w:rsidP="00EA56C3"/>
    <w:p w14:paraId="6BDDDB34" w14:textId="390A612F" w:rsidR="00730CF7" w:rsidRDefault="0062739D" w:rsidP="00A55E4B">
      <w:r w:rsidRPr="0062739D">
        <w:rPr>
          <w:noProof/>
        </w:rPr>
        <w:drawing>
          <wp:inline distT="0" distB="0" distL="0" distR="0" wp14:anchorId="0F3538E0" wp14:editId="2F0583FD">
            <wp:extent cx="6099781" cy="490161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79361" cy="4965558"/>
                    </a:xfrm>
                    <a:prstGeom prst="rect">
                      <a:avLst/>
                    </a:prstGeom>
                  </pic:spPr>
                </pic:pic>
              </a:graphicData>
            </a:graphic>
          </wp:inline>
        </w:drawing>
      </w:r>
    </w:p>
    <w:p w14:paraId="5E3F1EC4" w14:textId="58AF40A6" w:rsidR="0062739D" w:rsidRDefault="00212A00" w:rsidP="00212A00">
      <w:pPr>
        <w:pStyle w:val="NoSpacing"/>
      </w:pPr>
      <w:r>
        <w:lastRenderedPageBreak/>
        <w:t xml:space="preserve">All the flow </w:t>
      </w:r>
      <w:r w:rsidR="00A832EF">
        <w:t xml:space="preserve">from above </w:t>
      </w:r>
      <w:r>
        <w:t xml:space="preserve">is performed at the start of the application, in order </w:t>
      </w:r>
      <w:r w:rsidR="00C10088">
        <w:t>prepare the</w:t>
      </w:r>
      <w:r>
        <w:t xml:space="preserve"> data for all the</w:t>
      </w:r>
      <w:r w:rsidR="00C10088">
        <w:t xml:space="preserve"> application screens</w:t>
      </w:r>
      <w:r>
        <w:t>, creating a good user experience.</w:t>
      </w:r>
    </w:p>
    <w:p w14:paraId="04AD348E" w14:textId="6292BD60" w:rsidR="00FE59C9" w:rsidRDefault="009B4FEB" w:rsidP="00212A00">
      <w:pPr>
        <w:pStyle w:val="NoSpacing"/>
      </w:pPr>
      <w:r>
        <w:t xml:space="preserve">Returning to the onCreate method from MainActivity class, the next called method is askForPermissions. </w:t>
      </w:r>
      <w:r w:rsidR="00FE59C9">
        <w:t>There we have the code which asks the user to allow the application to access his photos, media and files.</w:t>
      </w:r>
      <w:r w:rsidR="00893B5E">
        <w:t xml:space="preserve"> The request message is displayed on the Figure 5-2</w:t>
      </w:r>
    </w:p>
    <w:p w14:paraId="07779800" w14:textId="120EF598" w:rsidR="00D506E5" w:rsidRPr="00D506E5" w:rsidRDefault="00D506E5" w:rsidP="00D506E5">
      <w:r w:rsidRPr="00FE59C9">
        <w:rPr>
          <w:noProof/>
        </w:rPr>
        <w:drawing>
          <wp:inline distT="0" distB="0" distL="0" distR="0" wp14:anchorId="62F08788" wp14:editId="4C1B34E7">
            <wp:extent cx="5760720" cy="1804670"/>
            <wp:effectExtent l="0" t="0" r="0"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1804670"/>
                    </a:xfrm>
                    <a:prstGeom prst="rect">
                      <a:avLst/>
                    </a:prstGeom>
                  </pic:spPr>
                </pic:pic>
              </a:graphicData>
            </a:graphic>
          </wp:inline>
        </w:drawing>
      </w:r>
    </w:p>
    <w:p w14:paraId="28ADA2DF" w14:textId="2A29E96F" w:rsidR="009B4FEB" w:rsidRDefault="00FE59C9" w:rsidP="00893B5E">
      <w:pPr>
        <w:pStyle w:val="NoSpacing"/>
        <w:tabs>
          <w:tab w:val="center" w:pos="4763"/>
        </w:tabs>
        <w:jc w:val="center"/>
      </w:pPr>
      <w:r w:rsidRPr="00FE59C9">
        <w:rPr>
          <w:noProof/>
        </w:rPr>
        <w:drawing>
          <wp:inline distT="0" distB="0" distL="0" distR="0" wp14:anchorId="54685C0D" wp14:editId="48D873B3">
            <wp:extent cx="1796902" cy="402956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24874" cy="4092291"/>
                    </a:xfrm>
                    <a:prstGeom prst="rect">
                      <a:avLst/>
                    </a:prstGeom>
                  </pic:spPr>
                </pic:pic>
              </a:graphicData>
            </a:graphic>
          </wp:inline>
        </w:drawing>
      </w:r>
    </w:p>
    <w:p w14:paraId="39FE7490" w14:textId="2BFC6840" w:rsidR="009B4FEB" w:rsidRDefault="00893B5E" w:rsidP="00893B5E">
      <w:pPr>
        <w:pStyle w:val="NoSpacing"/>
        <w:jc w:val="center"/>
      </w:pPr>
      <w:r>
        <w:t xml:space="preserve">Figure </w:t>
      </w:r>
      <w:r w:rsidR="009D3D4D">
        <w:fldChar w:fldCharType="begin"/>
      </w:r>
      <w:r w:rsidR="009D3D4D">
        <w:instrText xml:space="preserve"> STYLEREF 1 \s </w:instrText>
      </w:r>
      <w:r w:rsidR="009D3D4D">
        <w:fldChar w:fldCharType="separate"/>
      </w:r>
      <w:r w:rsidR="00485E31">
        <w:rPr>
          <w:noProof/>
        </w:rPr>
        <w:t>4</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9</w:t>
      </w:r>
      <w:r w:rsidR="009D3D4D">
        <w:rPr>
          <w:noProof/>
        </w:rPr>
        <w:fldChar w:fldCharType="end"/>
      </w:r>
    </w:p>
    <w:p w14:paraId="46406D19" w14:textId="089DDA94" w:rsidR="00893B5E" w:rsidRDefault="006B5AEC" w:rsidP="00893B5E">
      <w:pPr>
        <w:pStyle w:val="NoSpacing"/>
      </w:pPr>
      <w:r>
        <w:t>Also, I had override the onRequestPermissionResult method from AppCompatActivity</w:t>
      </w:r>
      <w:r w:rsidR="006F343E">
        <w:t xml:space="preserve"> in order to catch the response of the User from Figure 4-9. If the User denies the access, I am showing a new Dialog where I am explaining that without that permission, he will not be able to use </w:t>
      </w:r>
      <w:r w:rsidR="00D80288">
        <w:t>the “Import transactions from bank accounts” functionality.</w:t>
      </w:r>
    </w:p>
    <w:p w14:paraId="75DBA9D4" w14:textId="4C3B15F3" w:rsidR="006F343E" w:rsidRDefault="00D80288" w:rsidP="006F343E">
      <w:r w:rsidRPr="00D80288">
        <w:rPr>
          <w:noProof/>
        </w:rPr>
        <w:lastRenderedPageBreak/>
        <w:drawing>
          <wp:inline distT="0" distB="0" distL="0" distR="0" wp14:anchorId="5B5F11B5" wp14:editId="41F0C179">
            <wp:extent cx="5760720" cy="2627630"/>
            <wp:effectExtent l="0" t="0" r="0" b="12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720" cy="2627630"/>
                    </a:xfrm>
                    <a:prstGeom prst="rect">
                      <a:avLst/>
                    </a:prstGeom>
                  </pic:spPr>
                </pic:pic>
              </a:graphicData>
            </a:graphic>
          </wp:inline>
        </w:drawing>
      </w:r>
    </w:p>
    <w:p w14:paraId="11C5E0B3" w14:textId="29AD6EEB" w:rsidR="00D80288" w:rsidRDefault="00A050D7" w:rsidP="006F343E">
      <w:r w:rsidRPr="00A050D7">
        <w:rPr>
          <w:noProof/>
        </w:rPr>
        <w:drawing>
          <wp:inline distT="0" distB="0" distL="0" distR="0" wp14:anchorId="0C8D2424" wp14:editId="502800A4">
            <wp:extent cx="5760720" cy="3137535"/>
            <wp:effectExtent l="0" t="0" r="0" b="571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720" cy="3137535"/>
                    </a:xfrm>
                    <a:prstGeom prst="rect">
                      <a:avLst/>
                    </a:prstGeom>
                  </pic:spPr>
                </pic:pic>
              </a:graphicData>
            </a:graphic>
          </wp:inline>
        </w:drawing>
      </w:r>
    </w:p>
    <w:p w14:paraId="7D84F0F4" w14:textId="489D2F4D" w:rsidR="00A050D7" w:rsidRPr="006F343E" w:rsidRDefault="00A050D7" w:rsidP="00A050D7">
      <w:pPr>
        <w:pStyle w:val="NoSpacing"/>
      </w:pPr>
      <w:r>
        <w:t xml:space="preserve">After the askForPermissions method, I written a try-catch block, where I </w:t>
      </w:r>
      <w:r w:rsidR="006D5F54">
        <w:t xml:space="preserve">am calling the </w:t>
      </w:r>
      <w:r w:rsidR="00B97A5E">
        <w:t>appAuthentication</w:t>
      </w:r>
      <w:r w:rsidR="006D5F54">
        <w:t xml:space="preserve"> method, and in case</w:t>
      </w:r>
      <w:r w:rsidR="001E2FED">
        <w:t xml:space="preserve"> that</w:t>
      </w:r>
      <w:r w:rsidR="006D5F54">
        <w:t xml:space="preserve"> this methods generates an exception, we print its stack</w:t>
      </w:r>
      <w:r w:rsidR="001E2FED">
        <w:t xml:space="preserve"> </w:t>
      </w:r>
      <w:r w:rsidR="006D5F54">
        <w:t>trace to the logs</w:t>
      </w:r>
      <w:r w:rsidR="00183B9E">
        <w:t xml:space="preserve"> and write the error message on the screen in order to let the user know why he is not able to use the application.</w:t>
      </w:r>
    </w:p>
    <w:p w14:paraId="05219F27" w14:textId="49A107E5" w:rsidR="009B4FEB" w:rsidRDefault="00912CC8" w:rsidP="00212A00">
      <w:pPr>
        <w:pStyle w:val="NoSpacing"/>
      </w:pPr>
      <w:r>
        <w:t xml:space="preserve">In the </w:t>
      </w:r>
      <w:r w:rsidR="00B97A5E">
        <w:t xml:space="preserve">appAuthentication </w:t>
      </w:r>
      <w:r>
        <w:t>method, we firstly check if the device supports a biometric login, or if there is any biometric login configured to the device.</w:t>
      </w:r>
    </w:p>
    <w:p w14:paraId="21869204" w14:textId="39E8188B" w:rsidR="00912CC8" w:rsidRPr="00912CC8" w:rsidRDefault="00105EB2" w:rsidP="00912CC8">
      <w:r w:rsidRPr="00105EB2">
        <w:rPr>
          <w:noProof/>
        </w:rPr>
        <w:lastRenderedPageBreak/>
        <w:drawing>
          <wp:inline distT="0" distB="0" distL="0" distR="0" wp14:anchorId="1802582D" wp14:editId="5277742B">
            <wp:extent cx="5760720" cy="3822700"/>
            <wp:effectExtent l="0" t="0" r="0" b="635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3822700"/>
                    </a:xfrm>
                    <a:prstGeom prst="rect">
                      <a:avLst/>
                    </a:prstGeom>
                  </pic:spPr>
                </pic:pic>
              </a:graphicData>
            </a:graphic>
          </wp:inline>
        </w:drawing>
      </w:r>
    </w:p>
    <w:p w14:paraId="2B2D6E8C" w14:textId="16385545" w:rsidR="009B4FEB" w:rsidRDefault="00063333" w:rsidP="00212A00">
      <w:pPr>
        <w:pStyle w:val="NoSpacing"/>
      </w:pPr>
      <w:r>
        <w:t xml:space="preserve">If the user can be </w:t>
      </w:r>
      <w:r w:rsidR="00B97A5E">
        <w:t>authenticated</w:t>
      </w:r>
      <w:r>
        <w:t xml:space="preserve"> to the application with his configured biometrics, the </w:t>
      </w:r>
      <w:r w:rsidR="00B97A5E">
        <w:t>authentication</w:t>
      </w:r>
      <w:r>
        <w:t xml:space="preserve"> process starts by calling the biometricLogin method.</w:t>
      </w:r>
    </w:p>
    <w:p w14:paraId="0A2C070B" w14:textId="732E4E98" w:rsidR="00DB37C1" w:rsidRPr="00DB37C1" w:rsidRDefault="00DB37C1" w:rsidP="00DB37C1">
      <w:pPr>
        <w:pStyle w:val="NoSpacing"/>
      </w:pPr>
      <w:r>
        <w:t xml:space="preserve">In the biometricLogin method, we are preparing the dialog which inform the User on how to perform the authentication and we show it. We had also added a callback to this dialog, in order to handle the status of the authentication. If the </w:t>
      </w:r>
      <w:r w:rsidR="00AF21E4">
        <w:t>a</w:t>
      </w:r>
      <w:r>
        <w:t>uthentication failed, we just inform the User by “Toasting” a message on the screen.</w:t>
      </w:r>
      <w:r w:rsidR="00AF21E4">
        <w:t xml:space="preserve"> If the user authenticated successfully, the login screen will </w:t>
      </w:r>
      <w:r w:rsidR="00686451">
        <w:t>disappear,</w:t>
      </w:r>
      <w:r w:rsidR="00AF21E4">
        <w:t xml:space="preserve"> and the application will show up </w:t>
      </w:r>
      <w:r w:rsidR="00686451">
        <w:t xml:space="preserve">almost instantaneously as some data has been prepared in advance. </w:t>
      </w:r>
    </w:p>
    <w:p w14:paraId="5EF3AD58" w14:textId="4735AD4A" w:rsidR="009510AD" w:rsidRPr="009510AD" w:rsidRDefault="00DB37C1" w:rsidP="009510AD">
      <w:pPr>
        <w:pStyle w:val="NoSpacing"/>
      </w:pPr>
      <w:r w:rsidRPr="00DB37C1">
        <w:rPr>
          <w:noProof/>
        </w:rPr>
        <w:lastRenderedPageBreak/>
        <w:drawing>
          <wp:inline distT="0" distB="0" distL="0" distR="0" wp14:anchorId="3D0C5A5B" wp14:editId="0BFA67C7">
            <wp:extent cx="4635795" cy="6340365"/>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57244" cy="6506471"/>
                    </a:xfrm>
                    <a:prstGeom prst="rect">
                      <a:avLst/>
                    </a:prstGeom>
                  </pic:spPr>
                </pic:pic>
              </a:graphicData>
            </a:graphic>
          </wp:inline>
        </w:drawing>
      </w:r>
    </w:p>
    <w:p w14:paraId="54AFEBE0" w14:textId="79E76759" w:rsidR="00212A00" w:rsidRDefault="009B4FEB" w:rsidP="00212A00">
      <w:pPr>
        <w:pStyle w:val="NoSpacing"/>
      </w:pPr>
      <w:r>
        <w:t>T</w:t>
      </w:r>
      <w:r w:rsidR="003D7079">
        <w:t>he next called method is doLogicOnFirstAppStart.</w:t>
      </w:r>
    </w:p>
    <w:p w14:paraId="2452AFD5" w14:textId="37F87B2A" w:rsidR="00D5409E" w:rsidRPr="00D5409E" w:rsidRDefault="00E90A7A" w:rsidP="00D5409E">
      <w:r>
        <w:rPr>
          <w:noProof/>
        </w:rPr>
        <w:drawing>
          <wp:inline distT="0" distB="0" distL="0" distR="0" wp14:anchorId="5299D824" wp14:editId="7305CDC4">
            <wp:extent cx="3724275" cy="790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24275" cy="790575"/>
                    </a:xfrm>
                    <a:prstGeom prst="rect">
                      <a:avLst/>
                    </a:prstGeom>
                  </pic:spPr>
                </pic:pic>
              </a:graphicData>
            </a:graphic>
          </wp:inline>
        </w:drawing>
      </w:r>
    </w:p>
    <w:p w14:paraId="62264C2C" w14:textId="57B23E25" w:rsidR="00473DE5" w:rsidRPr="00473DE5" w:rsidRDefault="00D5409E" w:rsidP="00473DE5">
      <w:pPr>
        <w:pStyle w:val="NoSpacing"/>
      </w:pPr>
      <w:r>
        <w:t xml:space="preserve">This method </w:t>
      </w:r>
      <w:r w:rsidR="009B4FEB">
        <w:t>initializes</w:t>
      </w:r>
      <w:r>
        <w:t xml:space="preserve"> the tabLayout (this is an </w:t>
      </w:r>
      <w:r w:rsidR="0017665C">
        <w:t>UI element, used to display the page on which the User is currently on</w:t>
      </w:r>
      <w:r w:rsidR="000003C5">
        <w:t>, by using dots</w:t>
      </w:r>
      <w:r w:rsidR="0017665C">
        <w:t>)</w:t>
      </w:r>
      <w:r w:rsidR="009B4FEB">
        <w:t xml:space="preserve"> and calls a method from the BankAccountViewModel.class named appFirstStartLogicInit. Th</w:t>
      </w:r>
      <w:r w:rsidR="009510AD">
        <w:t>at</w:t>
      </w:r>
      <w:r w:rsidR="009B4FEB">
        <w:t xml:space="preserve"> method is responsible</w:t>
      </w:r>
      <w:r w:rsidR="009510AD">
        <w:t xml:space="preserve"> to </w:t>
      </w:r>
      <w:r w:rsidR="00473DE5">
        <w:t xml:space="preserve">initialize the LiveData objects and to start observing the changes from the Room Database. </w:t>
      </w:r>
      <w:r w:rsidR="00473DE5">
        <w:lastRenderedPageBreak/>
        <w:t xml:space="preserve">Also, it is getting all the new created accounts from a linked </w:t>
      </w:r>
      <w:r w:rsidR="002A2C26">
        <w:t>bank and</w:t>
      </w:r>
      <w:r w:rsidR="00473DE5">
        <w:t xml:space="preserve"> refresh</w:t>
      </w:r>
      <w:r w:rsidR="009A060C">
        <w:t>es</w:t>
      </w:r>
      <w:r w:rsidR="00473DE5">
        <w:t xml:space="preserve"> the transaction list for each bank account. </w:t>
      </w:r>
    </w:p>
    <w:p w14:paraId="2EE814B0" w14:textId="17E33DE3" w:rsidR="00730CF7" w:rsidRDefault="00473DE5" w:rsidP="00A55E4B">
      <w:r>
        <w:rPr>
          <w:noProof/>
        </w:rPr>
        <w:drawing>
          <wp:inline distT="0" distB="0" distL="0" distR="0" wp14:anchorId="03C9E690" wp14:editId="09971B5E">
            <wp:extent cx="5760720" cy="4594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720" cy="4594225"/>
                    </a:xfrm>
                    <a:prstGeom prst="rect">
                      <a:avLst/>
                    </a:prstGeom>
                  </pic:spPr>
                </pic:pic>
              </a:graphicData>
            </a:graphic>
          </wp:inline>
        </w:drawing>
      </w:r>
    </w:p>
    <w:p w14:paraId="5FA2E692" w14:textId="4D1DCAC2" w:rsidR="00730CF7" w:rsidRDefault="001F7683" w:rsidP="001F7683">
      <w:pPr>
        <w:pStyle w:val="NoSpacing"/>
      </w:pPr>
      <w:r>
        <w:t xml:space="preserve">The next important method in the start-up flow, is initLogin. </w:t>
      </w:r>
      <w:r w:rsidR="00CC67EC">
        <w:t>This is used to check if the User has already signed-in with a Google account. If there is an account found, we are validating it on our backend server, in order to obtain a Session ID. With this Session ID, the user will be able to access the Special Functionalities.</w:t>
      </w:r>
    </w:p>
    <w:p w14:paraId="17A2EC47" w14:textId="4088BBF6" w:rsidR="00CC67EC" w:rsidRDefault="00700950" w:rsidP="00CC67EC">
      <w:r w:rsidRPr="00700950">
        <w:rPr>
          <w:noProof/>
        </w:rPr>
        <w:drawing>
          <wp:inline distT="0" distB="0" distL="0" distR="0" wp14:anchorId="52D0FF35" wp14:editId="21E2E955">
            <wp:extent cx="5760720" cy="25565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2556510"/>
                    </a:xfrm>
                    <a:prstGeom prst="rect">
                      <a:avLst/>
                    </a:prstGeom>
                  </pic:spPr>
                </pic:pic>
              </a:graphicData>
            </a:graphic>
          </wp:inline>
        </w:drawing>
      </w:r>
    </w:p>
    <w:p w14:paraId="589FB50A" w14:textId="74CE6B38" w:rsidR="00C7474E" w:rsidRDefault="00C7474E" w:rsidP="00C7474E">
      <w:pPr>
        <w:pStyle w:val="NoSpacing"/>
      </w:pPr>
      <w:r>
        <w:lastRenderedPageBreak/>
        <w:t>In the previous code, we are able to see that we are starting the serverValidateUser method o</w:t>
      </w:r>
      <w:r w:rsidR="00B8615F">
        <w:t>n a</w:t>
      </w:r>
      <w:r>
        <w:t xml:space="preserve"> new thread, in order to avoid blocking the UI thread.</w:t>
      </w:r>
      <w:r w:rsidR="00D50D3C">
        <w:t xml:space="preserve"> serverValidateUser method, activates a loader until the response is received from the server, starts the ValidateUserTask and define the onTaskCompleted </w:t>
      </w:r>
      <w:r w:rsidR="00325E5B">
        <w:t>callback</w:t>
      </w:r>
      <w:r w:rsidR="00D50D3C">
        <w:t>.</w:t>
      </w:r>
      <w:r w:rsidR="00E76239">
        <w:t xml:space="preserve"> In the onTaskCompleted method, we are handling different types of responses and we update the UI accordingly.</w:t>
      </w:r>
      <w:r w:rsidR="00856BA1">
        <w:t xml:space="preserve"> </w:t>
      </w:r>
    </w:p>
    <w:p w14:paraId="190CE214" w14:textId="4BC72C03" w:rsidR="00A91FB3" w:rsidRDefault="001D4B8C" w:rsidP="00A91FB3">
      <w:pPr>
        <w:ind w:firstLine="0"/>
      </w:pPr>
      <w:r w:rsidRPr="001D4B8C">
        <w:rPr>
          <w:noProof/>
        </w:rPr>
        <w:drawing>
          <wp:inline distT="0" distB="0" distL="0" distR="0" wp14:anchorId="23E97271" wp14:editId="34DE5EB7">
            <wp:extent cx="6457267" cy="548640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474526" cy="5501064"/>
                    </a:xfrm>
                    <a:prstGeom prst="rect">
                      <a:avLst/>
                    </a:prstGeom>
                  </pic:spPr>
                </pic:pic>
              </a:graphicData>
            </a:graphic>
          </wp:inline>
        </w:drawing>
      </w:r>
    </w:p>
    <w:p w14:paraId="12908C0F" w14:textId="11255011" w:rsidR="00A91FB3" w:rsidRDefault="0041317A" w:rsidP="00882821">
      <w:pPr>
        <w:pStyle w:val="NoSpacing"/>
      </w:pPr>
      <w:r>
        <w:t>We</w:t>
      </w:r>
      <w:r w:rsidR="00A91FB3">
        <w:t xml:space="preserve"> use the interface from bellow as a callback mechanism. ValidateUserTask receives as parameters the callback and the Google Sign-in Token</w:t>
      </w:r>
      <w:r w:rsidR="00F10C8D">
        <w:t xml:space="preserve"> </w:t>
      </w:r>
      <w:r w:rsidR="00A91FB3">
        <w:t>ID.</w:t>
      </w:r>
      <w:r w:rsidR="00D869D8">
        <w:t xml:space="preserve"> </w:t>
      </w:r>
      <w:r>
        <w:t xml:space="preserve">Using the OkHttp library, we build and send a new request. The request </w:t>
      </w:r>
      <w:r w:rsidR="00D80001">
        <w:t>contains</w:t>
      </w:r>
      <w:r>
        <w:t xml:space="preserve"> the server’s URL + endpoint and the body.</w:t>
      </w:r>
      <w:r w:rsidR="00D80001">
        <w:t xml:space="preserve"> In body we add the Token ID received from google. In the response we expect to receive the Session ID, or an exception.</w:t>
      </w:r>
      <w:r w:rsidR="007B350F">
        <w:t xml:space="preserve"> The response will be treated in the </w:t>
      </w:r>
      <w:r w:rsidR="003D49D4">
        <w:t>in the previous code</w:t>
      </w:r>
      <w:r w:rsidR="00882821">
        <w:t>.</w:t>
      </w:r>
    </w:p>
    <w:p w14:paraId="252ECAC3" w14:textId="46C9E7FD" w:rsidR="00730CF7" w:rsidRDefault="0041317A" w:rsidP="00A55E4B">
      <w:r w:rsidRPr="0041317A">
        <w:rPr>
          <w:noProof/>
        </w:rPr>
        <w:lastRenderedPageBreak/>
        <w:drawing>
          <wp:inline distT="0" distB="0" distL="0" distR="0" wp14:anchorId="7CCA85D6" wp14:editId="20FF174C">
            <wp:extent cx="5181600" cy="70904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82306" cy="7091396"/>
                    </a:xfrm>
                    <a:prstGeom prst="rect">
                      <a:avLst/>
                    </a:prstGeom>
                  </pic:spPr>
                </pic:pic>
              </a:graphicData>
            </a:graphic>
          </wp:inline>
        </w:drawing>
      </w:r>
    </w:p>
    <w:p w14:paraId="4AD5A199" w14:textId="3A427D0C" w:rsidR="00EC4884" w:rsidRDefault="00D27BDD" w:rsidP="00D27BDD">
      <w:pPr>
        <w:pStyle w:val="NoSpacing"/>
      </w:pPr>
      <w:r>
        <w:t>In the last called method from onCreate, we prepare an empty screen, in the case the User does not have any Wallet created.</w:t>
      </w:r>
    </w:p>
    <w:p w14:paraId="7E07D982" w14:textId="079699CC" w:rsidR="002B3F8C" w:rsidRDefault="009C3E13" w:rsidP="009C3E13">
      <w:r w:rsidRPr="009C3E13">
        <w:rPr>
          <w:noProof/>
        </w:rPr>
        <w:drawing>
          <wp:inline distT="0" distB="0" distL="0" distR="0" wp14:anchorId="5D3317E5" wp14:editId="0C28A102">
            <wp:extent cx="4896533" cy="70494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96533" cy="704948"/>
                    </a:xfrm>
                    <a:prstGeom prst="rect">
                      <a:avLst/>
                    </a:prstGeom>
                  </pic:spPr>
                </pic:pic>
              </a:graphicData>
            </a:graphic>
          </wp:inline>
        </w:drawing>
      </w:r>
    </w:p>
    <w:p w14:paraId="17C596A4" w14:textId="4C1ACC24" w:rsidR="00F43CB1" w:rsidRPr="00F43CB1" w:rsidRDefault="009E28E0" w:rsidP="00F43CB1">
      <w:pPr>
        <w:pStyle w:val="NoSpacing"/>
      </w:pPr>
      <w:r>
        <w:lastRenderedPageBreak/>
        <w:t>After the onCreate, onResume method will be called.</w:t>
      </w:r>
      <w:r w:rsidR="00F43CB1">
        <w:t xml:space="preserve"> In this method, we initialize the ViewPager, the wallet list observer and we register the observer to detect changes on the wallets table from the Room Database.</w:t>
      </w:r>
    </w:p>
    <w:p w14:paraId="3D29EA4F" w14:textId="141775C2" w:rsidR="00730CF7" w:rsidRDefault="00F43CB1" w:rsidP="009C3054">
      <w:r>
        <w:rPr>
          <w:noProof/>
        </w:rPr>
        <w:drawing>
          <wp:inline distT="0" distB="0" distL="0" distR="0" wp14:anchorId="7FDBAE72" wp14:editId="14ABDC01">
            <wp:extent cx="5760720" cy="453199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4531995"/>
                    </a:xfrm>
                    <a:prstGeom prst="rect">
                      <a:avLst/>
                    </a:prstGeom>
                  </pic:spPr>
                </pic:pic>
              </a:graphicData>
            </a:graphic>
          </wp:inline>
        </w:drawing>
      </w:r>
    </w:p>
    <w:p w14:paraId="630D4228" w14:textId="70E2291F" w:rsidR="009C3054" w:rsidRDefault="006431D0" w:rsidP="009C3054">
      <w:pPr>
        <w:pStyle w:val="NoSpacing"/>
      </w:pPr>
      <w:r>
        <w:t>Another important functionality of the application I want to exemplify is the way we retrieve and save new transactions of an account. This happens every time the application is restarted or more explicity when the bank accounts list is retrieved</w:t>
      </w:r>
      <w:r w:rsidR="00824A7D">
        <w:t xml:space="preserve"> or </w:t>
      </w:r>
      <w:r>
        <w:t>changed.</w:t>
      </w:r>
      <w:r w:rsidR="004608E0">
        <w:t xml:space="preserve"> This starts from appFirstStartLogicInit method, which is already attached, and continues by calling getTransactions method. This method takes as parameters the bankID, which is our internal ID used to identify the correspondent Token ID. Token ID is used in order to have access to the Open Bank Project API. Then we have obpBankID and accountID </w:t>
      </w:r>
      <w:r w:rsidR="00B6174C">
        <w:t>to</w:t>
      </w:r>
      <w:r w:rsidR="004608E0">
        <w:t xml:space="preserve"> let Open Bank Project API know from which bank and which account we try to get the transactions. </w:t>
      </w:r>
      <w:r w:rsidR="00B6174C">
        <w:t>Also,</w:t>
      </w:r>
      <w:r w:rsidR="004608E0">
        <w:t xml:space="preserve"> we send the reference to the repository, as the transactions will need to be </w:t>
      </w:r>
      <w:r w:rsidR="00B6174C">
        <w:t>add into the local database.</w:t>
      </w:r>
    </w:p>
    <w:p w14:paraId="59351FFF" w14:textId="3A9068B0" w:rsidR="004608E0" w:rsidRDefault="004608E0" w:rsidP="004608E0">
      <w:r w:rsidRPr="004608E0">
        <w:rPr>
          <w:noProof/>
        </w:rPr>
        <w:drawing>
          <wp:inline distT="0" distB="0" distL="0" distR="0" wp14:anchorId="1138DFB7" wp14:editId="4DEB323E">
            <wp:extent cx="5191850" cy="752580"/>
            <wp:effectExtent l="0" t="0" r="889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91850" cy="752580"/>
                    </a:xfrm>
                    <a:prstGeom prst="rect">
                      <a:avLst/>
                    </a:prstGeom>
                  </pic:spPr>
                </pic:pic>
              </a:graphicData>
            </a:graphic>
          </wp:inline>
        </w:drawing>
      </w:r>
    </w:p>
    <w:p w14:paraId="569B58FF" w14:textId="77777777" w:rsidR="0043656A" w:rsidRDefault="0043656A" w:rsidP="0043656A">
      <w:pPr>
        <w:pStyle w:val="NoSpacing"/>
      </w:pPr>
      <w:r>
        <w:t>From the DataRepository class, we call getAllTransactions method from the OBPRetroClass with the same parameters.</w:t>
      </w:r>
    </w:p>
    <w:p w14:paraId="0E71F13C" w14:textId="56F3F6D4" w:rsidR="007A6A40" w:rsidRDefault="007A6A40" w:rsidP="0043656A">
      <w:pPr>
        <w:pStyle w:val="NoSpacing"/>
      </w:pPr>
      <w:r w:rsidRPr="007A6A40">
        <w:rPr>
          <w:noProof/>
        </w:rPr>
        <w:lastRenderedPageBreak/>
        <w:drawing>
          <wp:inline distT="0" distB="0" distL="0" distR="0" wp14:anchorId="6851095E" wp14:editId="07E139A3">
            <wp:extent cx="5639587" cy="83831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39587" cy="838317"/>
                    </a:xfrm>
                    <a:prstGeom prst="rect">
                      <a:avLst/>
                    </a:prstGeom>
                  </pic:spPr>
                </pic:pic>
              </a:graphicData>
            </a:graphic>
          </wp:inline>
        </w:drawing>
      </w:r>
    </w:p>
    <w:p w14:paraId="510CF68A" w14:textId="627D374F" w:rsidR="00557276" w:rsidRDefault="0043656A" w:rsidP="0043656A">
      <w:pPr>
        <w:pStyle w:val="NoSpacing"/>
      </w:pPr>
      <w:r>
        <w:t xml:space="preserve"> </w:t>
      </w:r>
      <w:r w:rsidR="005A2211">
        <w:t>In getAllTransaction method from OBPRetroClass we have an AsyncTask which starts by retrieving a JSON of all transactions from Open Bank Project API.</w:t>
      </w:r>
    </w:p>
    <w:p w14:paraId="5A1DBAFF" w14:textId="078FB667" w:rsidR="005A2211" w:rsidRPr="005A2211" w:rsidRDefault="005A2211" w:rsidP="005A2211">
      <w:r w:rsidRPr="005A2211">
        <w:rPr>
          <w:noProof/>
        </w:rPr>
        <w:drawing>
          <wp:inline distT="0" distB="0" distL="0" distR="0" wp14:anchorId="2F552F36" wp14:editId="7CE6C170">
            <wp:extent cx="5760720" cy="1908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1908810"/>
                    </a:xfrm>
                    <a:prstGeom prst="rect">
                      <a:avLst/>
                    </a:prstGeom>
                  </pic:spPr>
                </pic:pic>
              </a:graphicData>
            </a:graphic>
          </wp:inline>
        </w:drawing>
      </w:r>
    </w:p>
    <w:p w14:paraId="29CA767B" w14:textId="1A7B3EF1" w:rsidR="00730CF7" w:rsidRDefault="00451D79" w:rsidP="00451D79">
      <w:pPr>
        <w:pStyle w:val="NoSpacing"/>
      </w:pPr>
      <w:r>
        <w:t>We get that JSON by making an authorized request to the bellow endpoint.</w:t>
      </w:r>
    </w:p>
    <w:p w14:paraId="671C2632" w14:textId="3FEC4CC4" w:rsidR="00451D79" w:rsidRPr="00451D79" w:rsidRDefault="00451D79" w:rsidP="00451D79">
      <w:r w:rsidRPr="00451D79">
        <w:rPr>
          <w:noProof/>
        </w:rPr>
        <w:drawing>
          <wp:inline distT="0" distB="0" distL="0" distR="0" wp14:anchorId="6749D7D0" wp14:editId="4C71CA55">
            <wp:extent cx="5760720" cy="890905"/>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890905"/>
                    </a:xfrm>
                    <a:prstGeom prst="rect">
                      <a:avLst/>
                    </a:prstGeom>
                  </pic:spPr>
                </pic:pic>
              </a:graphicData>
            </a:graphic>
          </wp:inline>
        </w:drawing>
      </w:r>
    </w:p>
    <w:p w14:paraId="2485D567" w14:textId="4E1F406E" w:rsidR="002B01EB" w:rsidRPr="002B01EB" w:rsidRDefault="002B01EB" w:rsidP="002B01EB">
      <w:pPr>
        <w:pStyle w:val="NoSpacing"/>
      </w:pPr>
      <w:r>
        <w:t>When the JSONObject is received, we unpack it to obtain an JSONArray of transactions. This array is parsed and using GSON we map each JSON transaction to the Transaction Java object</w:t>
      </w:r>
      <w:r w:rsidR="000F76A0">
        <w:t xml:space="preserve"> and add it to an ArrayList.</w:t>
      </w:r>
    </w:p>
    <w:p w14:paraId="74552422" w14:textId="0A445EF8" w:rsidR="002B01EB" w:rsidRPr="002B01EB" w:rsidRDefault="002B01EB" w:rsidP="002B01EB">
      <w:r w:rsidRPr="002B01EB">
        <w:rPr>
          <w:noProof/>
        </w:rPr>
        <w:drawing>
          <wp:inline distT="0" distB="0" distL="0" distR="0" wp14:anchorId="7BFC0A29" wp14:editId="4D99D325">
            <wp:extent cx="5760720" cy="113919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1139190"/>
                    </a:xfrm>
                    <a:prstGeom prst="rect">
                      <a:avLst/>
                    </a:prstGeom>
                  </pic:spPr>
                </pic:pic>
              </a:graphicData>
            </a:graphic>
          </wp:inline>
        </w:drawing>
      </w:r>
    </w:p>
    <w:p w14:paraId="18C55979" w14:textId="45842AAC" w:rsidR="002B01EB" w:rsidRDefault="0061387C" w:rsidP="0061387C">
      <w:pPr>
        <w:pStyle w:val="NoSpacing"/>
      </w:pPr>
      <w:r>
        <w:t>Then we need to convert these Transaction objects to our internal Objects. In order to do that, we first check the transactionsArrayList size to make sure we retrieved any transaction from OBP. Then we parse the array and we extract only the needed data from the Transaction object. We create AccountTransaction objects adding that data and we add all these objects to an a new ArrayList. This ArrayList will be inserted into our local Room Database.</w:t>
      </w:r>
    </w:p>
    <w:p w14:paraId="14D05EEC" w14:textId="7CA54A3C" w:rsidR="002B01EB" w:rsidRDefault="0061387C" w:rsidP="002B01EB">
      <w:r w:rsidRPr="0061387C">
        <w:rPr>
          <w:noProof/>
        </w:rPr>
        <w:lastRenderedPageBreak/>
        <w:drawing>
          <wp:inline distT="0" distB="0" distL="0" distR="0" wp14:anchorId="646464F2" wp14:editId="26D4AB28">
            <wp:extent cx="5760720" cy="48240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4824095"/>
                    </a:xfrm>
                    <a:prstGeom prst="rect">
                      <a:avLst/>
                    </a:prstGeom>
                  </pic:spPr>
                </pic:pic>
              </a:graphicData>
            </a:graphic>
          </wp:inline>
        </w:drawing>
      </w:r>
    </w:p>
    <w:p w14:paraId="6C1DE2EB" w14:textId="620114A2" w:rsidR="001D2FD0" w:rsidRDefault="001D2FD0" w:rsidP="001D2FD0">
      <w:pPr>
        <w:pStyle w:val="NoSpacing"/>
      </w:pPr>
      <w:r>
        <w:t xml:space="preserve">To insert that ArrayList into our local Room Database we need to call the insertAllAccounTransactions method from the DataRepository. This method will call the </w:t>
      </w:r>
      <w:r w:rsidR="003A20EC">
        <w:t>insertAllAccountTransactions from</w:t>
      </w:r>
      <w:r>
        <w:t xml:space="preserve"> the AccountTransactionDao interface.</w:t>
      </w:r>
    </w:p>
    <w:p w14:paraId="665C38DB" w14:textId="7FE05A30" w:rsidR="00081236" w:rsidRDefault="001D2FD0" w:rsidP="00081236">
      <w:r w:rsidRPr="001D2FD0">
        <w:rPr>
          <w:noProof/>
        </w:rPr>
        <w:drawing>
          <wp:inline distT="0" distB="0" distL="0" distR="0" wp14:anchorId="7EBDA136" wp14:editId="71A20A29">
            <wp:extent cx="5760720" cy="787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787400"/>
                    </a:xfrm>
                    <a:prstGeom prst="rect">
                      <a:avLst/>
                    </a:prstGeom>
                  </pic:spPr>
                </pic:pic>
              </a:graphicData>
            </a:graphic>
          </wp:inline>
        </w:drawing>
      </w:r>
    </w:p>
    <w:p w14:paraId="5CF0CE0F" w14:textId="13377010" w:rsidR="00081236" w:rsidRDefault="00081236" w:rsidP="00081236">
      <w:pPr>
        <w:pStyle w:val="NoSpacing"/>
      </w:pPr>
      <w:r>
        <w:t>In AccountTransactionDao we have the Insert annotation with the ignore strategy on conflict. This annotation will try to insert the parameter received, in our case accountTransactions ignoring the duplicates.</w:t>
      </w:r>
    </w:p>
    <w:p w14:paraId="61D72C05" w14:textId="10F3E4BB" w:rsidR="003A20EC" w:rsidRPr="001D2FD0" w:rsidRDefault="00081236" w:rsidP="001D2FD0">
      <w:r w:rsidRPr="00081236">
        <w:rPr>
          <w:noProof/>
        </w:rPr>
        <w:drawing>
          <wp:inline distT="0" distB="0" distL="0" distR="0" wp14:anchorId="779A969F" wp14:editId="4B94F029">
            <wp:extent cx="5760720" cy="4572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0720" cy="457200"/>
                    </a:xfrm>
                    <a:prstGeom prst="rect">
                      <a:avLst/>
                    </a:prstGeom>
                  </pic:spPr>
                </pic:pic>
              </a:graphicData>
            </a:graphic>
          </wp:inline>
        </w:drawing>
      </w:r>
    </w:p>
    <w:p w14:paraId="4264CB53" w14:textId="77777777" w:rsidR="00541FD0" w:rsidRDefault="00541FD0" w:rsidP="00075E9F">
      <w:pPr>
        <w:pStyle w:val="NoSpacing"/>
      </w:pPr>
    </w:p>
    <w:p w14:paraId="33EA4D91" w14:textId="77777777" w:rsidR="00541FD0" w:rsidRDefault="00541FD0" w:rsidP="00075E9F">
      <w:pPr>
        <w:pStyle w:val="NoSpacing"/>
      </w:pPr>
    </w:p>
    <w:p w14:paraId="497212E2" w14:textId="77777777" w:rsidR="00541FD0" w:rsidRDefault="00541FD0" w:rsidP="00075E9F">
      <w:pPr>
        <w:pStyle w:val="NoSpacing"/>
      </w:pPr>
    </w:p>
    <w:p w14:paraId="37CD6265" w14:textId="457CD6BA" w:rsidR="00541FD0" w:rsidRDefault="00541FD0" w:rsidP="005C04C4">
      <w:pPr>
        <w:pStyle w:val="NoSpacing"/>
        <w:ind w:firstLine="0"/>
      </w:pPr>
    </w:p>
    <w:p w14:paraId="61466679" w14:textId="77777777" w:rsidR="005C04C4" w:rsidRPr="005C04C4" w:rsidRDefault="005C04C4" w:rsidP="005C04C4"/>
    <w:p w14:paraId="2BCE2B64" w14:textId="43AC234A" w:rsidR="00541FD0" w:rsidRDefault="00541FD0" w:rsidP="00075E9F">
      <w:pPr>
        <w:pStyle w:val="NoSpacing"/>
      </w:pPr>
      <w:r>
        <w:t>[unde sa pun asta?]</w:t>
      </w:r>
    </w:p>
    <w:p w14:paraId="43F9EE3D" w14:textId="5D4499D3" w:rsidR="00075E9F" w:rsidRPr="00075E9F" w:rsidRDefault="00075E9F" w:rsidP="00075E9F">
      <w:pPr>
        <w:pStyle w:val="NoSpacing"/>
      </w:pPr>
      <w:r>
        <w:t>The Activities contain different elements from Google and</w:t>
      </w:r>
      <w:r w:rsidR="00A813D2">
        <w:t xml:space="preserve"> three</w:t>
      </w:r>
      <w:r>
        <w:t xml:space="preserve"> third party libraries</w:t>
      </w:r>
      <w:r w:rsidR="00A813D2">
        <w:t>,</w:t>
      </w:r>
      <w:r>
        <w:t xml:space="preserve"> </w:t>
      </w:r>
      <w:r w:rsidR="00A813D2">
        <w:t xml:space="preserve">for </w:t>
      </w:r>
      <w:r>
        <w:t>display</w:t>
      </w:r>
      <w:r w:rsidR="00A813D2">
        <w:t>ing</w:t>
      </w:r>
      <w:r>
        <w:t xml:space="preserve"> the data.</w:t>
      </w:r>
      <w:r w:rsidR="00A813D2">
        <w:t xml:space="preserve"> The most important elements I used on the front-end are the ViewPager</w:t>
      </w:r>
      <w:r w:rsidR="00ED3DEB">
        <w:t xml:space="preserve">, Progressbars, Switches, Spinners, </w:t>
      </w:r>
      <w:r w:rsidR="0095031F">
        <w:t>DatePicker, Buttons, FloatingActionButtons</w:t>
      </w:r>
      <w:r w:rsidR="00ED3DEB">
        <w:t xml:space="preserve"> </w:t>
      </w:r>
      <w:r w:rsidR="00A813D2">
        <w:t xml:space="preserve">and the modified </w:t>
      </w:r>
      <w:r w:rsidR="00ED3DEB">
        <w:t>third-party</w:t>
      </w:r>
      <w:r w:rsidR="00A813D2">
        <w:t xml:space="preserve"> libraries</w:t>
      </w:r>
      <w:r w:rsidR="00ED3DEB">
        <w:t xml:space="preserve">. </w:t>
      </w:r>
    </w:p>
    <w:p w14:paraId="105A9AE4" w14:textId="77777777" w:rsidR="00075E9F" w:rsidRDefault="00075E9F" w:rsidP="00075E9F">
      <w:pPr>
        <w:pStyle w:val="NoSpacing"/>
      </w:pPr>
      <w:r>
        <w:t>The first modified third-party library I used is a GridListViewAdapter</w:t>
      </w:r>
      <w:sdt>
        <w:sdtPr>
          <w:id w:val="2054581083"/>
          <w:citation/>
        </w:sdtPr>
        <w:sdtEndPr/>
        <w:sdtContent>
          <w:r>
            <w:fldChar w:fldCharType="begin"/>
          </w:r>
          <w:r>
            <w:instrText xml:space="preserve"> CITATION Bir20 \l 1033 </w:instrText>
          </w:r>
          <w:r>
            <w:fldChar w:fldCharType="separate"/>
          </w:r>
          <w:r>
            <w:rPr>
              <w:noProof/>
            </w:rPr>
            <w:t xml:space="preserve"> </w:t>
          </w:r>
          <w:r w:rsidRPr="0056779B">
            <w:rPr>
              <w:noProof/>
            </w:rPr>
            <w:t>[51]</w:t>
          </w:r>
          <w:r>
            <w:fldChar w:fldCharType="end"/>
          </w:r>
        </w:sdtContent>
      </w:sdt>
      <w:r>
        <w:t>. It helped me to develop the screen where I am displaying all the available banks to link. I have created an object called AvailableBank.java, with which I can inflate the list. Each object from the list is saved in a ViewHolder, in order to be able to identify the bank that the User selects.</w:t>
      </w:r>
    </w:p>
    <w:p w14:paraId="7EF4DF49" w14:textId="77777777" w:rsidR="00075E9F" w:rsidRDefault="00075E9F" w:rsidP="00075E9F">
      <w:pPr>
        <w:pStyle w:val="NoSpacing"/>
      </w:pPr>
      <w:r>
        <w:t xml:space="preserve">The second used library is AndroidExpandingViewLibrary </w:t>
      </w:r>
      <w:sdt>
        <w:sdtPr>
          <w:id w:val="-525707373"/>
          <w:citation/>
        </w:sdtPr>
        <w:sdtEndPr/>
        <w:sdtContent>
          <w:r>
            <w:fldChar w:fldCharType="begin"/>
          </w:r>
          <w:r>
            <w:instrText xml:space="preserve"> CITATION Die20 \l 1033 </w:instrText>
          </w:r>
          <w:r>
            <w:fldChar w:fldCharType="separate"/>
          </w:r>
          <w:r w:rsidRPr="00606F9E">
            <w:rPr>
              <w:noProof/>
            </w:rPr>
            <w:t>[52]</w:t>
          </w:r>
          <w:r>
            <w:fldChar w:fldCharType="end"/>
          </w:r>
        </w:sdtContent>
      </w:sdt>
      <w:r>
        <w:t xml:space="preserve">. It offers an easy solution to personalize and Expanding ListView. Each element from the list has an icon which, on pressing, it expands a sublist. The library is modular, and easy to personalize, helping me to achieve the design I thought of. I used it to display the categories and transactions of a wallet. </w:t>
      </w:r>
    </w:p>
    <w:p w14:paraId="300AD5D2" w14:textId="0809E466" w:rsidR="00850027" w:rsidRDefault="00075E9F" w:rsidP="00971079">
      <w:pPr>
        <w:pStyle w:val="NoSpacing"/>
      </w:pPr>
      <w:r>
        <w:t xml:space="preserve">The last used library is called ViewPagerCards </w:t>
      </w:r>
      <w:sdt>
        <w:sdtPr>
          <w:id w:val="704757286"/>
          <w:citation/>
        </w:sdtPr>
        <w:sdtEndPr/>
        <w:sdtContent>
          <w:r>
            <w:fldChar w:fldCharType="begin"/>
          </w:r>
          <w:r>
            <w:instrText xml:space="preserve"> CITATION Rúb20 \l 1033 </w:instrText>
          </w:r>
          <w:r>
            <w:fldChar w:fldCharType="separate"/>
          </w:r>
          <w:r w:rsidRPr="00DB2747">
            <w:rPr>
              <w:noProof/>
            </w:rPr>
            <w:t>[53]</w:t>
          </w:r>
          <w:r>
            <w:fldChar w:fldCharType="end"/>
          </w:r>
        </w:sdtContent>
      </w:sdt>
      <w:r>
        <w:t>. This library offers support to easily personalize a horizontal ViewPager with CardView elements. The design, as the author says, is inspired from a screen of Duolingo. I used this library in order to display the added bank accounts and their link status.</w:t>
      </w:r>
    </w:p>
    <w:p w14:paraId="7E8BD758" w14:textId="71AAEE17" w:rsidR="00541FD0" w:rsidRPr="00541FD0" w:rsidRDefault="00541FD0" w:rsidP="005C04C4">
      <w:pPr>
        <w:pStyle w:val="NoSpacing"/>
      </w:pPr>
      <w:r>
        <w:t>[unde sa pun asta?]</w:t>
      </w:r>
    </w:p>
    <w:p w14:paraId="06ECEAE1" w14:textId="183D4558" w:rsidR="00126F27" w:rsidRDefault="00126F27" w:rsidP="00126F27">
      <w:pPr>
        <w:pStyle w:val="Heading2"/>
      </w:pPr>
      <w:bookmarkStart w:id="54" w:name="_Toc42592534"/>
      <w:r>
        <w:t>Testing</w:t>
      </w:r>
      <w:bookmarkEnd w:id="54"/>
    </w:p>
    <w:p w14:paraId="16D39987" w14:textId="6317B3C2" w:rsidR="00CD05C2" w:rsidRDefault="00CD05C2" w:rsidP="00850027">
      <w:pPr>
        <w:pStyle w:val="NoSpacing"/>
      </w:pPr>
      <w:r>
        <w:t>For testing the android application, I used two libraries. Those libraries helped me in manually testing the application. Also, for easing the manual process of testing the application, at the build time, this happens only at the first access of the application, I am seeding the database with test data</w:t>
      </w:r>
      <w:r w:rsidR="003C2DE5">
        <w:t>. The added test data consists in wallets with categories and transactions. “ieobjects” stands for income or expense objects, as the same object can represent an income or an expense.</w:t>
      </w:r>
    </w:p>
    <w:p w14:paraId="1F580AFF" w14:textId="1CB3EFC6" w:rsidR="00850027" w:rsidRPr="00850027" w:rsidRDefault="00D77F14" w:rsidP="00D77F14">
      <w:pPr>
        <w:pStyle w:val="NoSpacing"/>
      </w:pPr>
      <w:r>
        <w:t xml:space="preserve">These two testing libraries and the data generator are meant only for the debug version of the application, and </w:t>
      </w:r>
      <w:r w:rsidR="00163043">
        <w:t>they will</w:t>
      </w:r>
      <w:r>
        <w:t xml:space="preserve"> not be present in the production application.</w:t>
      </w:r>
    </w:p>
    <w:p w14:paraId="4E4BE0A2" w14:textId="0B8AE1E3" w:rsidR="00126F27" w:rsidRDefault="003C2DE5" w:rsidP="00126F27">
      <w:r w:rsidRPr="003C2DE5">
        <w:rPr>
          <w:noProof/>
        </w:rPr>
        <w:lastRenderedPageBreak/>
        <w:drawing>
          <wp:inline distT="0" distB="0" distL="0" distR="0" wp14:anchorId="0C6930FC" wp14:editId="5B65A28D">
            <wp:extent cx="5760720" cy="2947035"/>
            <wp:effectExtent l="0" t="0" r="0" b="571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947035"/>
                    </a:xfrm>
                    <a:prstGeom prst="rect">
                      <a:avLst/>
                    </a:prstGeom>
                  </pic:spPr>
                </pic:pic>
              </a:graphicData>
            </a:graphic>
          </wp:inline>
        </w:drawing>
      </w:r>
    </w:p>
    <w:p w14:paraId="6A0873E4" w14:textId="6F41D5A3" w:rsidR="004706F8" w:rsidRDefault="004706F8" w:rsidP="004706F8">
      <w:pPr>
        <w:pStyle w:val="NoSpacing"/>
      </w:pPr>
      <w:r>
        <w:t xml:space="preserve">By seeding the database at its each </w:t>
      </w:r>
      <w:r w:rsidR="00FC5E6C">
        <w:t>creation, helped me to test the application across multiple devices, having the data already in place. It was also very useful in the case I was clearing the storage or reinstalling the application.</w:t>
      </w:r>
    </w:p>
    <w:p w14:paraId="68831FD3" w14:textId="57E7BA38" w:rsidR="004F1F8B" w:rsidRPr="004F1F8B" w:rsidRDefault="00850027" w:rsidP="00556D69">
      <w:pPr>
        <w:pStyle w:val="NoSpacing"/>
      </w:pPr>
      <w:r>
        <w:t>The first library I used is called Canary Leaks, which is described in Chapter 3.</w:t>
      </w:r>
      <w:r w:rsidR="0058745A">
        <w:t>2. All I had to do in order to use this library was to add the line from bellow in app’s build.gradle.</w:t>
      </w:r>
    </w:p>
    <w:p w14:paraId="6DF50DBF" w14:textId="4128CDB5" w:rsidR="0058745A" w:rsidRDefault="0058745A" w:rsidP="0058745A">
      <w:r w:rsidRPr="0058745A">
        <w:rPr>
          <w:noProof/>
        </w:rPr>
        <w:drawing>
          <wp:inline distT="0" distB="0" distL="0" distR="0" wp14:anchorId="02218D2B" wp14:editId="5C3162AB">
            <wp:extent cx="4639322" cy="152421"/>
            <wp:effectExtent l="0" t="0" r="889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9322" cy="152421"/>
                    </a:xfrm>
                    <a:prstGeom prst="rect">
                      <a:avLst/>
                    </a:prstGeom>
                  </pic:spPr>
                </pic:pic>
              </a:graphicData>
            </a:graphic>
          </wp:inline>
        </w:drawing>
      </w:r>
    </w:p>
    <w:p w14:paraId="460F10F5" w14:textId="24C29BFB" w:rsidR="0058745A" w:rsidRDefault="0058745A" w:rsidP="0058745A">
      <w:pPr>
        <w:pStyle w:val="NoSpacing"/>
      </w:pPr>
      <w:r>
        <w:t>This library automatically deploys an application on the Android device, which is permanently scanning my application for different types of leaks. If a leak is detected, a notification with leak information is received. This library can be useful also as a kind of regression testing.</w:t>
      </w:r>
    </w:p>
    <w:p w14:paraId="158E18AD" w14:textId="0A3CC1E9" w:rsidR="004F1F8B" w:rsidRPr="004F1F8B" w:rsidRDefault="0058745A" w:rsidP="00556D69">
      <w:pPr>
        <w:pStyle w:val="NoSpacing"/>
      </w:pPr>
      <w:r>
        <w:t xml:space="preserve">The second library I used for debugging and testing my application is called Room Explorer. </w:t>
      </w:r>
      <w:r w:rsidR="00354136">
        <w:t>Like for the first library, I had to add the line from bellow in the app’s build.gradle.</w:t>
      </w:r>
      <w:r>
        <w:t xml:space="preserve"> </w:t>
      </w:r>
    </w:p>
    <w:p w14:paraId="71561EEA" w14:textId="17119628" w:rsidR="0058745A" w:rsidRDefault="0058745A" w:rsidP="0058745A">
      <w:r w:rsidRPr="0058745A">
        <w:rPr>
          <w:noProof/>
        </w:rPr>
        <w:drawing>
          <wp:inline distT="0" distB="0" distL="0" distR="0" wp14:anchorId="31F34E39" wp14:editId="5E0CA723">
            <wp:extent cx="3543795" cy="133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543795" cy="133369"/>
                    </a:xfrm>
                    <a:prstGeom prst="rect">
                      <a:avLst/>
                    </a:prstGeom>
                  </pic:spPr>
                </pic:pic>
              </a:graphicData>
            </a:graphic>
          </wp:inline>
        </w:drawing>
      </w:r>
    </w:p>
    <w:p w14:paraId="48C6E01C" w14:textId="109075D4" w:rsidR="00556D69" w:rsidRPr="00556D69" w:rsidRDefault="00354136" w:rsidP="00556D69">
      <w:pPr>
        <w:pStyle w:val="NoSpacing"/>
      </w:pPr>
      <w:r>
        <w:t xml:space="preserve">After importing the library, I decided to start </w:t>
      </w:r>
      <w:r w:rsidR="00567C87">
        <w:t xml:space="preserve">the activity of </w:t>
      </w:r>
      <w:r>
        <w:t>this explorer</w:t>
      </w:r>
      <w:r w:rsidR="00567C87">
        <w:t xml:space="preserve"> by pressing the volume down key</w:t>
      </w:r>
      <w:r>
        <w:t>. The need of using this library</w:t>
      </w:r>
      <w:r w:rsidR="00567C87">
        <w:t xml:space="preserve"> came when I started to have multiple tables and some data was not being inserted into the Database. Using this library, I was able to view the content of each table and manually write queries.</w:t>
      </w:r>
      <w:r w:rsidR="00567C87" w:rsidRPr="0094490A">
        <w:t xml:space="preserve"> It was also helpful in order to build and test my queries</w:t>
      </w:r>
      <w:r w:rsidR="0094490A" w:rsidRPr="0094490A">
        <w:t xml:space="preserve"> by pressing </w:t>
      </w:r>
      <w:r w:rsidR="0094490A">
        <w:t xml:space="preserve">the </w:t>
      </w:r>
      <w:r w:rsidR="0094490A" w:rsidRPr="0094490A">
        <w:t>“Cutom Query</w:t>
      </w:r>
      <w:r w:rsidR="0094490A">
        <w:t>” button from Figure 4-9.</w:t>
      </w:r>
    </w:p>
    <w:p w14:paraId="63B93724" w14:textId="6C6E3468" w:rsidR="00354136" w:rsidRDefault="00354136" w:rsidP="00354136">
      <w:r w:rsidRPr="00354136">
        <w:rPr>
          <w:noProof/>
        </w:rPr>
        <w:lastRenderedPageBreak/>
        <w:drawing>
          <wp:inline distT="0" distB="0" distL="0" distR="0" wp14:anchorId="78B502CB" wp14:editId="0226E07A">
            <wp:extent cx="5760720" cy="293878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2938780"/>
                    </a:xfrm>
                    <a:prstGeom prst="rect">
                      <a:avLst/>
                    </a:prstGeom>
                  </pic:spPr>
                </pic:pic>
              </a:graphicData>
            </a:graphic>
          </wp:inline>
        </w:drawing>
      </w:r>
    </w:p>
    <w:p w14:paraId="6A381F2C" w14:textId="77777777" w:rsidR="009E084E" w:rsidRDefault="009E084E" w:rsidP="00567C87">
      <w:pPr>
        <w:pStyle w:val="NoSpacing"/>
      </w:pPr>
    </w:p>
    <w:p w14:paraId="0B5DF4BE" w14:textId="6FDFE77C" w:rsidR="009E084E" w:rsidRDefault="0094490A" w:rsidP="00556D69">
      <w:pPr>
        <w:pStyle w:val="NoSpacing"/>
      </w:pPr>
      <w:r>
        <w:t>The results are displayed in a table. It also displays a message with the status of the query and the number of rows returned, for a select clause, as it is illustrated in Figure 4-10.</w:t>
      </w:r>
    </w:p>
    <w:p w14:paraId="7BC06486" w14:textId="77777777" w:rsidR="00556D69" w:rsidRPr="00556D69" w:rsidRDefault="00556D69" w:rsidP="00556D69"/>
    <w:p w14:paraId="63DE0A70" w14:textId="5B163089" w:rsidR="00567C87" w:rsidRDefault="00B21C7B" w:rsidP="00567C87">
      <w:r>
        <w:rPr>
          <w:noProof/>
        </w:rPr>
        <w:t xml:space="preserve">       </w:t>
      </w:r>
      <w:r w:rsidR="00567C87" w:rsidRPr="00567C87">
        <w:rPr>
          <w:noProof/>
        </w:rPr>
        <w:drawing>
          <wp:inline distT="0" distB="0" distL="0" distR="0" wp14:anchorId="4517B21E" wp14:editId="5AF447C7">
            <wp:extent cx="1536192" cy="3394292"/>
            <wp:effectExtent l="0" t="0" r="698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583272" cy="3498317"/>
                    </a:xfrm>
                    <a:prstGeom prst="rect">
                      <a:avLst/>
                    </a:prstGeom>
                    <a:effectLst>
                      <a:softEdge rad="25400"/>
                    </a:effectLst>
                  </pic:spPr>
                </pic:pic>
              </a:graphicData>
            </a:graphic>
          </wp:inline>
        </w:drawing>
      </w:r>
      <w:r w:rsidR="0094490A" w:rsidRPr="0094490A">
        <w:rPr>
          <w:noProof/>
        </w:rPr>
        <w:t xml:space="preserve"> </w:t>
      </w:r>
      <w:r w:rsidR="0094490A">
        <w:rPr>
          <w:noProof/>
        </w:rPr>
        <w:t xml:space="preserve">             </w:t>
      </w:r>
      <w:r w:rsidR="0094490A">
        <w:rPr>
          <w:noProof/>
        </w:rPr>
        <w:tab/>
      </w:r>
      <w:r w:rsidR="00556D69">
        <w:rPr>
          <w:noProof/>
        </w:rPr>
        <w:t xml:space="preserve">     </w:t>
      </w:r>
      <w:r w:rsidR="0094490A">
        <w:rPr>
          <w:noProof/>
        </w:rPr>
        <w:t xml:space="preserve">     </w:t>
      </w:r>
      <w:r>
        <w:rPr>
          <w:noProof/>
        </w:rPr>
        <w:t xml:space="preserve">          </w:t>
      </w:r>
      <w:r w:rsidR="0094490A">
        <w:rPr>
          <w:noProof/>
        </w:rPr>
        <w:t xml:space="preserve">     </w:t>
      </w:r>
      <w:r w:rsidR="0094490A">
        <w:rPr>
          <w:noProof/>
        </w:rPr>
        <w:drawing>
          <wp:inline distT="0" distB="0" distL="0" distR="0" wp14:anchorId="6FC0C7B2" wp14:editId="5C7366D8">
            <wp:extent cx="1533610" cy="3379622"/>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582869" cy="3488174"/>
                    </a:xfrm>
                    <a:prstGeom prst="rect">
                      <a:avLst/>
                    </a:prstGeom>
                    <a:effectLst>
                      <a:softEdge rad="25400"/>
                    </a:effectLst>
                  </pic:spPr>
                </pic:pic>
              </a:graphicData>
            </a:graphic>
          </wp:inline>
        </w:drawing>
      </w:r>
    </w:p>
    <w:p w14:paraId="1DCD0FF2" w14:textId="3EAE7901" w:rsidR="0094490A" w:rsidRDefault="00567C87" w:rsidP="0094490A">
      <w:pPr>
        <w:pStyle w:val="NoSpacing"/>
      </w:pPr>
      <w:r>
        <w:t xml:space="preserve">           </w:t>
      </w:r>
      <w:r w:rsidR="00B21C7B">
        <w:t xml:space="preserve">       </w:t>
      </w:r>
      <w:r>
        <w:t xml:space="preserve">Figure </w:t>
      </w:r>
      <w:r w:rsidR="009D3D4D">
        <w:fldChar w:fldCharType="begin"/>
      </w:r>
      <w:r w:rsidR="009D3D4D">
        <w:instrText xml:space="preserve"> STYLEREF 1 \s </w:instrText>
      </w:r>
      <w:r w:rsidR="009D3D4D">
        <w:fldChar w:fldCharType="separate"/>
      </w:r>
      <w:r w:rsidR="00485E31">
        <w:rPr>
          <w:noProof/>
        </w:rPr>
        <w:t>4</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10</w:t>
      </w:r>
      <w:r w:rsidR="009D3D4D">
        <w:rPr>
          <w:noProof/>
        </w:rPr>
        <w:fldChar w:fldCharType="end"/>
      </w:r>
      <w:r w:rsidR="0094490A">
        <w:t xml:space="preserve">                                       </w:t>
      </w:r>
      <w:r w:rsidR="0094490A">
        <w:tab/>
        <w:t xml:space="preserve">       </w:t>
      </w:r>
      <w:r w:rsidR="00556D69">
        <w:t xml:space="preserve">   </w:t>
      </w:r>
      <w:r w:rsidR="00B21C7B">
        <w:t xml:space="preserve">            </w:t>
      </w:r>
      <w:r w:rsidR="00556D69">
        <w:t xml:space="preserve">   </w:t>
      </w:r>
      <w:r w:rsidR="0094490A">
        <w:t xml:space="preserve">Figure </w:t>
      </w:r>
      <w:r w:rsidR="009D3D4D">
        <w:fldChar w:fldCharType="begin"/>
      </w:r>
      <w:r w:rsidR="009D3D4D">
        <w:instrText xml:space="preserve"> STYLEREF 1 \s </w:instrText>
      </w:r>
      <w:r w:rsidR="009D3D4D">
        <w:fldChar w:fldCharType="separate"/>
      </w:r>
      <w:r w:rsidR="00485E31">
        <w:rPr>
          <w:noProof/>
        </w:rPr>
        <w:t>4</w:t>
      </w:r>
      <w:r w:rsidR="009D3D4D">
        <w:rPr>
          <w:noProof/>
        </w:rPr>
        <w:fldChar w:fldCharType="end"/>
      </w:r>
      <w:r w:rsidR="00485E31">
        <w:noBreakHyphen/>
      </w:r>
      <w:r w:rsidR="009D3D4D">
        <w:fldChar w:fldCharType="begin"/>
      </w:r>
      <w:r w:rsidR="009D3D4D">
        <w:instrText xml:space="preserve"> SEQ Figure \* ARABIC \s 1 </w:instrText>
      </w:r>
      <w:r w:rsidR="009D3D4D">
        <w:fldChar w:fldCharType="separate"/>
      </w:r>
      <w:r w:rsidR="00485E31">
        <w:rPr>
          <w:noProof/>
        </w:rPr>
        <w:t>11</w:t>
      </w:r>
      <w:r w:rsidR="009D3D4D">
        <w:rPr>
          <w:noProof/>
        </w:rPr>
        <w:fldChar w:fldCharType="end"/>
      </w:r>
    </w:p>
    <w:p w14:paraId="5C7FA914" w14:textId="77777777" w:rsidR="00AB3C98" w:rsidRDefault="00AB3C98" w:rsidP="00FC1CE6">
      <w:pPr>
        <w:pStyle w:val="NoSpacing"/>
      </w:pPr>
    </w:p>
    <w:p w14:paraId="6C11E244" w14:textId="5C62FC8E" w:rsidR="004706F8" w:rsidRDefault="00FC1CE6" w:rsidP="00FC1CE6">
      <w:pPr>
        <w:pStyle w:val="NoSpacing"/>
      </w:pPr>
      <w:r>
        <w:t>Using the test methods from above, not only helped me to test the application and ensure bugs are not introduced, but also speeded up the development.</w:t>
      </w:r>
    </w:p>
    <w:p w14:paraId="0E4584B0" w14:textId="5E7B0EB9" w:rsidR="00126F27" w:rsidRDefault="00126F27" w:rsidP="00126F27">
      <w:pPr>
        <w:pStyle w:val="Heading1"/>
      </w:pPr>
      <w:bookmarkStart w:id="55" w:name="_Toc42592535"/>
      <w:r>
        <w:lastRenderedPageBreak/>
        <w:t>User Guide and Experimental Results</w:t>
      </w:r>
      <w:bookmarkEnd w:id="55"/>
    </w:p>
    <w:p w14:paraId="3B0312A9" w14:textId="12B17BA3" w:rsidR="00A95AA1" w:rsidRDefault="00A95AA1" w:rsidP="00A95AA1">
      <w:pPr>
        <w:pStyle w:val="Heading2"/>
      </w:pPr>
      <w:bookmarkStart w:id="56" w:name="_Toc42592536"/>
      <w:r>
        <w:t>Usage</w:t>
      </w:r>
      <w:bookmarkEnd w:id="56"/>
    </w:p>
    <w:p w14:paraId="2FBC5477" w14:textId="3D8D680B" w:rsidR="00ED5BFE" w:rsidRDefault="00ED5BFE" w:rsidP="00ED5BFE">
      <w:r>
        <w:t>[TODO: pune poze la ecrane si explica pe poze]</w:t>
      </w:r>
    </w:p>
    <w:p w14:paraId="74DD5625" w14:textId="3D04419C" w:rsidR="002D7D3E" w:rsidRPr="00ED5BFE" w:rsidRDefault="002D7D3E" w:rsidP="002D7D3E">
      <w:r>
        <w:t>[todo 09.06]</w:t>
      </w:r>
    </w:p>
    <w:p w14:paraId="516DA059" w14:textId="77777777" w:rsidR="00A95AA1" w:rsidRDefault="00A95AA1" w:rsidP="00A95AA1">
      <w:pPr>
        <w:pStyle w:val="NoSpacing"/>
      </w:pPr>
      <w:r>
        <w:t>At the first start of the application the user is asked to give access to media files. Right after, the user must press on the biometric button and proceed the biometric login. Then the user has access to the application.</w:t>
      </w:r>
    </w:p>
    <w:p w14:paraId="75AD5F74" w14:textId="77777777" w:rsidR="00A95AA1" w:rsidRDefault="00A95AA1" w:rsidP="00A95AA1">
      <w:pPr>
        <w:pStyle w:val="NoSpacing"/>
      </w:pPr>
      <w:r>
        <w:t>At every restart of the application, the user must authenticate using the biometric credentials. On a successfully login, the user will have access to the application, otherwise he will be asked to try again.</w:t>
      </w:r>
    </w:p>
    <w:p w14:paraId="1733DF47" w14:textId="77777777" w:rsidR="00A95AA1" w:rsidRDefault="00A95AA1" w:rsidP="00A95AA1">
      <w:pPr>
        <w:pStyle w:val="NoSpacing"/>
      </w:pPr>
      <w:r>
        <w:t xml:space="preserve">When the user gets access to the application, the main screen pops-up. If there are no wallets created, a message indicates the user to create his first wallet. At the creation step, he must provide a Wallet name, his financial status, and a financial goal, that he wants to achieve. After the “Add” button is pressed, the user is redirected to the main screen, where he can see the first wallet created. A progress-bar will load, indicating how close the user is to achieve his budget goal. In the middle of the progress-bar is displayed with how much money the user remains at the end of the month, based on the incomes and expenses the user assigned to that wallet. Above the progress bar, we have the name of the displayed wallet. </w:t>
      </w:r>
    </w:p>
    <w:p w14:paraId="3C095D44" w14:textId="77777777" w:rsidR="00A95AA1" w:rsidRDefault="00A95AA1" w:rsidP="00A95AA1">
      <w:pPr>
        <w:pStyle w:val="NoSpacing"/>
      </w:pPr>
      <w:r>
        <w:t xml:space="preserve">The user can add multiple wallets and scroll to right and left through them. In the bottom left part of the screen, there is a wastebasket icon with which the user can delete the focused wallet. The deletion of the wallet implies the deletion of all the categories and transactions permanently. </w:t>
      </w:r>
    </w:p>
    <w:p w14:paraId="4E4BD591" w14:textId="77777777" w:rsidR="00A95AA1" w:rsidRDefault="00A95AA1" w:rsidP="00A95AA1">
      <w:pPr>
        <w:pStyle w:val="NoSpacing"/>
      </w:pPr>
      <w:r>
        <w:t xml:space="preserve">In the left upper part of the screen there is a settings button, which expands the settings buttons. For now, we have implemented only the sign off for google account button, in case the user is already logged in. </w:t>
      </w:r>
    </w:p>
    <w:p w14:paraId="4E4CE9AD" w14:textId="77777777" w:rsidR="00A95AA1" w:rsidRDefault="00A95AA1" w:rsidP="00A95AA1">
      <w:pPr>
        <w:pStyle w:val="NoSpacing"/>
      </w:pPr>
      <w:r>
        <w:t>In the right upper part of the screen is a crossed cloud icon which when is pressed, it starts the google sign in process which afterwards activates the Special Features of the application. We will cover that button, and the screens that it enables, after we finish with the Basic Functionalities.</w:t>
      </w:r>
    </w:p>
    <w:p w14:paraId="77AD6F0E" w14:textId="77777777" w:rsidR="00A95AA1" w:rsidRDefault="00A95AA1" w:rsidP="00A95AA1">
      <w:pPr>
        <w:pStyle w:val="NoSpacing"/>
      </w:pPr>
      <w:r>
        <w:t>If we press inside the progress-bar, more exactly on the displayed transaction calculation, we can enter inside the focused wallet. A new screen pops-up, in which we have in the top left corner the wallet name, in the top right corner the currency and bellow are the categories and the transactions. Also, in the bottom right part of the screen we have an “add” button which on press expands 3 sub-buttons. The first sub-button allow the user to create a new Category, the second one a new Transaction, and the last one to Import Transactions from the linked bank account. The last one is considered to be one of the Special Functionalities, and it is available only after the user has linked a bank account to the application. Each of this button redirect the user to a sub-screen, where he can very easily create the entity he needs.</w:t>
      </w:r>
    </w:p>
    <w:p w14:paraId="538A6ACA" w14:textId="77777777" w:rsidR="00A95AA1" w:rsidRDefault="00A95AA1" w:rsidP="00A95AA1">
      <w:pPr>
        <w:pStyle w:val="NoSpacing"/>
      </w:pPr>
      <w:r>
        <w:lastRenderedPageBreak/>
        <w:t>Returning to the Transaction Screen, after the uses added their transactions to this wallet, every transaction can be in any currency, the user can simply display all the transactions in the currency he wants, by using the upper right button from the screen. This simplifies the way of viewing the income of expenses.</w:t>
      </w:r>
    </w:p>
    <w:p w14:paraId="002FA738" w14:textId="77777777" w:rsidR="00A95AA1" w:rsidRDefault="00A95AA1" w:rsidP="00A95AA1">
      <w:pPr>
        <w:pStyle w:val="NoSpacing"/>
      </w:pPr>
      <w:r>
        <w:t>The Categories are differentiated from the Orphan Transactions by the icon they have in front of them. In order to view the transactions from a category, we can simply press the Category’s icon. The Category will expand and display all the attached transactions.</w:t>
      </w:r>
    </w:p>
    <w:p w14:paraId="3F2ECF08" w14:textId="77777777" w:rsidR="00A95AA1" w:rsidRDefault="00A95AA1" w:rsidP="00A95AA1">
      <w:pPr>
        <w:pStyle w:val="NoSpacing"/>
      </w:pPr>
      <w:r>
        <w:t>Finishing with the Basic Functionalities, I will move on to describe the Special Functionalities of the application.</w:t>
      </w:r>
    </w:p>
    <w:p w14:paraId="01C94EE3" w14:textId="77777777" w:rsidR="00A95AA1" w:rsidRDefault="00A95AA1" w:rsidP="00A95AA1">
      <w:pPr>
        <w:pStyle w:val="NoSpacing"/>
      </w:pPr>
      <w:r>
        <w:t xml:space="preserve">The first step the user is required to do in order to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 After a successful login-in, two new icons will appear on the top of the screen. The first icon from left to right is an analytics button. By pressing this screen, we can enter the Analytics Screen, where we can see different graphics based on incomes and expenses. </w:t>
      </w:r>
    </w:p>
    <w:p w14:paraId="22E40853" w14:textId="09ED4FA5" w:rsidR="00A95AA1" w:rsidRDefault="00A95AA1" w:rsidP="00A95AA1">
      <w:pPr>
        <w:pStyle w:val="NoSpacing"/>
      </w:pPr>
      <w:r>
        <w:t xml:space="preserve">The next new button is positioned in the right of the analytics button and is called bank accounts button. Pressing it, the bank accounts screen will pop-up. At the beginning this screen will be empty, having only a button. Pressing that button, a new screen pops-up containing all the available banks. The user can search and select the bank where he has an account. This will redirect the user back to the bank account screen. The selected bank will be displayed in a card view, containing the bank name, the bank description and a button which indicates the link status. Initially, this button will have the text “Press to link”. Pressing it, the browser application will start, redirecting the User to the bank account website, in order to provide his credentials directly to the bank, and the consent that </w:t>
      </w:r>
      <w:r w:rsidRPr="00C9133F">
        <w:rPr>
          <w:i/>
          <w:iCs/>
        </w:rPr>
        <w:t>Budgetize</w:t>
      </w:r>
      <w:r>
        <w:t xml:space="preserve"> will have the right to access his transaction history on his behalf. After the User validates his credentials to the bank and completes the link process, it will be redirected back to </w:t>
      </w:r>
      <w:r w:rsidRPr="00991716">
        <w:rPr>
          <w:i/>
          <w:iCs/>
        </w:rPr>
        <w:t>Budgetize</w:t>
      </w:r>
      <w:r>
        <w:t>.</w:t>
      </w:r>
      <w:r>
        <w:rPr>
          <w:i/>
          <w:iCs/>
        </w:rPr>
        <w:t xml:space="preserve"> </w:t>
      </w:r>
      <w:r>
        <w:t xml:space="preserve">On the bank account screen, after a successfully bank account linkage, the button from the card view will have the “Press to unlink”. The user can add as many bank accounts as he wants and repeat the same link process. He can stop </w:t>
      </w:r>
      <w:r w:rsidRPr="004D1B22">
        <w:rPr>
          <w:i/>
          <w:iCs/>
        </w:rPr>
        <w:t>Budgetize</w:t>
      </w:r>
      <w:r>
        <w:t xml:space="preserve">‘s access to </w:t>
      </w:r>
      <w:r w:rsidR="006452AF">
        <w:t>a</w:t>
      </w:r>
      <w:r>
        <w:t xml:space="preserve"> bank account by pressing the button “Press to unlink”. This will revoke the right of </w:t>
      </w:r>
      <w:r w:rsidRPr="008B667C">
        <w:rPr>
          <w:i/>
          <w:iCs/>
        </w:rPr>
        <w:t>Budgetize</w:t>
      </w:r>
      <w:r>
        <w:t xml:space="preserve"> to further access any data from that bank account. The revoke request is sent automatically to the bank which will abrogate </w:t>
      </w:r>
      <w:r w:rsidRPr="008B667C">
        <w:rPr>
          <w:i/>
          <w:iCs/>
        </w:rPr>
        <w:t>Budgetize</w:t>
      </w:r>
      <w:r>
        <w:t>’s access.</w:t>
      </w:r>
    </w:p>
    <w:p w14:paraId="212011ED" w14:textId="77777777" w:rsidR="00A95AA1" w:rsidRPr="004C3320"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 The User has the ability to choose to link all the banks accounts from a linked bank, or just some of them. This can be done via the right buttons from each entity. Doing this, all the past and future transactions are added automatically to the respective wallet. More precisely, a new category will be created, having the color of gold, for each bank account, containing all the transactions. This has been done in order the user to easily differentiate the imported transactions from the manually added. This step can be repeated for any wallet.</w:t>
      </w:r>
    </w:p>
    <w:p w14:paraId="0F8A1F90" w14:textId="77777777" w:rsidR="00A95AA1" w:rsidRPr="00A95AA1" w:rsidRDefault="00A95AA1" w:rsidP="00A95AA1">
      <w:pPr>
        <w:pStyle w:val="NoSpacing"/>
      </w:pPr>
    </w:p>
    <w:p w14:paraId="36DE61C2" w14:textId="77540CAA" w:rsidR="00126F27" w:rsidRDefault="00126F27" w:rsidP="00126F27">
      <w:pPr>
        <w:pStyle w:val="Heading2"/>
      </w:pPr>
      <w:bookmarkStart w:id="57" w:name="_Toc42592539"/>
      <w:r>
        <w:lastRenderedPageBreak/>
        <w:t>Experimental Results</w:t>
      </w:r>
      <w:bookmarkEnd w:id="57"/>
    </w:p>
    <w:p w14:paraId="50BFA0C6" w14:textId="298D77BE" w:rsidR="002D7D3E" w:rsidRDefault="00134594" w:rsidP="00313E93">
      <w:pPr>
        <w:pStyle w:val="NoSpacing"/>
      </w:pPr>
      <w:r>
        <w:t xml:space="preserve">In this chapter, I would like to present some </w:t>
      </w:r>
      <w:r w:rsidR="001F5EFF">
        <w:t>measurements and comparations between the old and new approaches I had in my application.</w:t>
      </w:r>
      <w:r w:rsidR="008613A2">
        <w:t xml:space="preserve"> All the measurements will be performed on </w:t>
      </w:r>
      <w:r w:rsidR="008613A2" w:rsidRPr="008613A2">
        <w:t>Pixel</w:t>
      </w:r>
      <w:r w:rsidR="008613A2">
        <w:t xml:space="preserve"> 3 Virtual Device, Sony Xperia XZ Premium, Samsung Galaxy S8 and Huawei P20 Lite, which will be found on the horizontal axis. On the vertical axis, we have the measured time in milliseconds.</w:t>
      </w:r>
      <w:r w:rsidR="000C23F3">
        <w:t xml:space="preserve"> All the real devices are connected to a 4G mobile network with a full signal.</w:t>
      </w:r>
      <w:r w:rsidR="00E16664">
        <w:t xml:space="preserve"> I added the Pixel 3 Virtual Device in the comparisons as a Ground Truth</w:t>
      </w:r>
      <w:r w:rsidR="00944163">
        <w:t>, because it runs on the same network and machine as the backend server.</w:t>
      </w:r>
      <w:r w:rsidR="00D30B70">
        <w:t xml:space="preserve"> The machine </w:t>
      </w:r>
      <w:r w:rsidR="00690CD8">
        <w:t xml:space="preserve">which host them has </w:t>
      </w:r>
      <w:r w:rsidR="00D30B70">
        <w:t>a Ryzen 3700</w:t>
      </w:r>
      <w:r w:rsidR="00DD1DD8">
        <w:t>X</w:t>
      </w:r>
      <w:r w:rsidR="00D30B70">
        <w:t xml:space="preserve"> </w:t>
      </w:r>
      <w:r w:rsidR="00FF3238">
        <w:t>processor</w:t>
      </w:r>
      <w:r w:rsidR="00DD1DD8">
        <w:t>, 16 GB of RAM DDR4 running at 2667MHz and Kingston A400 SATA3 solid-state drive with the Write Speed up to 450MB/s and Read Speed up to 500MB/s</w:t>
      </w:r>
      <w:r w:rsidR="00D669DB">
        <w:t>.</w:t>
      </w:r>
    </w:p>
    <w:p w14:paraId="0C15B052" w14:textId="55AE7E18" w:rsidR="00134594" w:rsidRDefault="00893AA4" w:rsidP="00134594">
      <w:pPr>
        <w:pStyle w:val="NoSpacing"/>
      </w:pPr>
      <w:r>
        <w:t xml:space="preserve">The first measurement is based on how much it takes for the application to initialize all the starting components, retrieve all the data, and show them </w:t>
      </w:r>
      <w:r w:rsidR="00225A87">
        <w:t>on</w:t>
      </w:r>
      <w:r>
        <w:t xml:space="preserve"> the main screen.</w:t>
      </w:r>
      <w:r w:rsidR="001019FF">
        <w:t xml:space="preserve"> Shortly, this is the measurement for the onCreate and onResume methods from the MainActivity class, which </w:t>
      </w:r>
      <w:r w:rsidR="00FC5610">
        <w:t>I</w:t>
      </w:r>
      <w:r w:rsidR="001019FF">
        <w:t xml:space="preserve"> presented in Chapter 4.4</w:t>
      </w:r>
      <w:r w:rsidR="00AA6A83">
        <w:t>.</w:t>
      </w:r>
      <w:r w:rsidR="00281EA4">
        <w:t xml:space="preserve"> These results </w:t>
      </w:r>
      <w:r w:rsidR="005D4FD1">
        <w:t>do not</w:t>
      </w:r>
      <w:r w:rsidR="00281EA4">
        <w:t xml:space="preserve"> include the wait time of the </w:t>
      </w:r>
      <w:r w:rsidR="005D4FD1">
        <w:t>asynchronous calls</w:t>
      </w:r>
      <w:r w:rsidR="00FC5610">
        <w:t>.</w:t>
      </w:r>
      <w:r w:rsidR="005D4FD1">
        <w:t xml:space="preserve"> We are interested in measuring </w:t>
      </w:r>
      <w:r w:rsidR="00A73871">
        <w:t>how much time the user has to wait until</w:t>
      </w:r>
      <w:r w:rsidR="005D4FD1">
        <w:t xml:space="preserve"> the main screen </w:t>
      </w:r>
      <w:r w:rsidR="00A9408A">
        <w:t>is displayed</w:t>
      </w:r>
      <w:r w:rsidR="005D4FD1">
        <w:t>.</w:t>
      </w:r>
    </w:p>
    <w:p w14:paraId="7228CFF8" w14:textId="12078696" w:rsidR="006B6F80" w:rsidRDefault="00485E31" w:rsidP="006B6F80">
      <w:r w:rsidRPr="00485E31">
        <w:rPr>
          <w:noProof/>
        </w:rPr>
        <w:drawing>
          <wp:inline distT="0" distB="0" distL="0" distR="0" wp14:anchorId="4CE79783" wp14:editId="7C778AE1">
            <wp:extent cx="5381484" cy="3171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3435" cy="3184763"/>
                    </a:xfrm>
                    <a:prstGeom prst="rect">
                      <a:avLst/>
                    </a:prstGeom>
                  </pic:spPr>
                </pic:pic>
              </a:graphicData>
            </a:graphic>
          </wp:inline>
        </w:drawing>
      </w:r>
    </w:p>
    <w:p w14:paraId="45C2F272" w14:textId="2F0E4B9E" w:rsidR="00485E31" w:rsidRDefault="00485E31" w:rsidP="00485E31">
      <w:pPr>
        <w:pStyle w:val="Caption"/>
      </w:pPr>
      <w:r>
        <w:t xml:space="preserve">Figure </w:t>
      </w:r>
      <w:r w:rsidR="009D3D4D">
        <w:fldChar w:fldCharType="begin"/>
      </w:r>
      <w:r w:rsidR="009D3D4D">
        <w:instrText xml:space="preserve"> STYLEREF 1 \s </w:instrText>
      </w:r>
      <w:r w:rsidR="009D3D4D">
        <w:fldChar w:fldCharType="separate"/>
      </w:r>
      <w:r>
        <w:rPr>
          <w:noProof/>
        </w:rPr>
        <w:t>5</w:t>
      </w:r>
      <w:r w:rsidR="009D3D4D">
        <w:rPr>
          <w:noProof/>
        </w:rPr>
        <w:fldChar w:fldCharType="end"/>
      </w:r>
      <w:r>
        <w:noBreakHyphen/>
      </w:r>
      <w:r w:rsidR="009D3D4D">
        <w:fldChar w:fldCharType="begin"/>
      </w:r>
      <w:r w:rsidR="009D3D4D">
        <w:instrText xml:space="preserve"> SEQ Figure \* ARABIC \s 1</w:instrText>
      </w:r>
      <w:r w:rsidR="009D3D4D">
        <w:instrText xml:space="preserve"> </w:instrText>
      </w:r>
      <w:r w:rsidR="009D3D4D">
        <w:fldChar w:fldCharType="separate"/>
      </w:r>
      <w:r>
        <w:rPr>
          <w:noProof/>
        </w:rPr>
        <w:t>1</w:t>
      </w:r>
      <w:r w:rsidR="009D3D4D">
        <w:rPr>
          <w:noProof/>
        </w:rPr>
        <w:fldChar w:fldCharType="end"/>
      </w:r>
    </w:p>
    <w:p w14:paraId="5ADFE692" w14:textId="77777777" w:rsidR="00485E31" w:rsidRPr="006B6F80" w:rsidRDefault="00485E31" w:rsidP="006B6F80"/>
    <w:p w14:paraId="3394231C" w14:textId="245F4D37" w:rsidR="00BF1B57" w:rsidRPr="00BF1B57" w:rsidRDefault="000165F9" w:rsidP="00573A48">
      <w:pPr>
        <w:pStyle w:val="NoSpacing"/>
      </w:pPr>
      <w:r>
        <w:t xml:space="preserve">The longest time registered to perform that flow is 867 milliseconds on the Sony Xperia XZ Premium. Considering that the user must firstly authenticate with </w:t>
      </w:r>
      <w:r w:rsidR="00854B81">
        <w:t>his biometrics, the main screen will be display after that almost instantaneous.</w:t>
      </w:r>
    </w:p>
    <w:p w14:paraId="6225CB97" w14:textId="28DAD059" w:rsidR="001174DA" w:rsidRDefault="001174DA" w:rsidP="001174DA">
      <w:pPr>
        <w:pStyle w:val="NoSpacing"/>
      </w:pPr>
      <w:r>
        <w:t xml:space="preserve">The next measurement is </w:t>
      </w:r>
      <w:r w:rsidR="00FC5610">
        <w:t xml:space="preserve">based </w:t>
      </w:r>
      <w:r>
        <w:t>on how much it takes to download all the bank</w:t>
      </w:r>
      <w:r w:rsidR="00FC5610">
        <w:t>s’</w:t>
      </w:r>
      <w:r>
        <w:t xml:space="preserve"> logo</w:t>
      </w:r>
      <w:r w:rsidR="003E33FA">
        <w:t xml:space="preserve"> using a single thread</w:t>
      </w:r>
      <w:r>
        <w:t>, on a fresh installed application.</w:t>
      </w:r>
    </w:p>
    <w:p w14:paraId="79E0083C" w14:textId="04029458" w:rsidR="00FC5610" w:rsidRDefault="00FC5610" w:rsidP="00FC5610">
      <w:r w:rsidRPr="00FC5610">
        <w:rPr>
          <w:noProof/>
        </w:rPr>
        <w:lastRenderedPageBreak/>
        <w:drawing>
          <wp:inline distT="0" distB="0" distL="0" distR="0" wp14:anchorId="13D0083C" wp14:editId="4CEC8968">
            <wp:extent cx="5429250" cy="37804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51838" cy="3796215"/>
                    </a:xfrm>
                    <a:prstGeom prst="rect">
                      <a:avLst/>
                    </a:prstGeom>
                  </pic:spPr>
                </pic:pic>
              </a:graphicData>
            </a:graphic>
          </wp:inline>
        </w:drawing>
      </w:r>
    </w:p>
    <w:p w14:paraId="2209C7DA" w14:textId="22AC4BF5" w:rsidR="00352A2E" w:rsidRDefault="00573A48" w:rsidP="009B7190">
      <w:pPr>
        <w:pStyle w:val="NoSpacing"/>
      </w:pPr>
      <w:r>
        <w:t>As we can see, the longest time to download and save all the bank logos has been registered on the Huawei P20 Lite. It took around 1 minute and 5 seconds, time in which the user could have Sign in with google and access the “Available Banks” screen. This may result in a negative user experience, as banks could be missing from the list or still loading.</w:t>
      </w:r>
    </w:p>
    <w:p w14:paraId="6C79AC77" w14:textId="1CEF43D3" w:rsidR="00573A48" w:rsidRPr="00573A48" w:rsidRDefault="00573A48" w:rsidP="009B7190">
      <w:pPr>
        <w:pStyle w:val="NoSpacing"/>
      </w:pPr>
      <w:r>
        <w:t>As a solution, I made this task to run on multiple threads and we can see the results in Figure xx.</w:t>
      </w:r>
    </w:p>
    <w:p w14:paraId="3CF96BA7" w14:textId="38471A7D" w:rsidR="004B0633" w:rsidRDefault="009B7190" w:rsidP="004B0633">
      <w:r>
        <w:rPr>
          <w:noProof/>
        </w:rPr>
        <w:drawing>
          <wp:inline distT="0" distB="0" distL="0" distR="0" wp14:anchorId="30888835" wp14:editId="019F3FCE">
            <wp:extent cx="4830386" cy="3416199"/>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69952" cy="3444181"/>
                    </a:xfrm>
                    <a:prstGeom prst="rect">
                      <a:avLst/>
                    </a:prstGeom>
                  </pic:spPr>
                </pic:pic>
              </a:graphicData>
            </a:graphic>
          </wp:inline>
        </w:drawing>
      </w:r>
    </w:p>
    <w:p w14:paraId="1B538059" w14:textId="46EAC474" w:rsidR="003B4EA3" w:rsidRPr="003B4EA3" w:rsidRDefault="009B7190" w:rsidP="00352A2E">
      <w:pPr>
        <w:pStyle w:val="NoSpacing"/>
      </w:pPr>
      <w:r>
        <w:lastRenderedPageBreak/>
        <w:t xml:space="preserve">As we can observe in the Figure xx, all the phones performed that task in around 9 seconds. My fastest trial to access </w:t>
      </w:r>
      <w:r w:rsidR="009C7B60">
        <w:t>the available banks</w:t>
      </w:r>
      <w:r>
        <w:t xml:space="preserve"> screen on a fresh installed application was around 11 seconds.</w:t>
      </w:r>
      <w:r w:rsidR="004C3CC0">
        <w:t xml:space="preserve"> This is a significant improvement which results in a better user experience.</w:t>
      </w:r>
    </w:p>
    <w:p w14:paraId="78FA4D1F" w14:textId="4B5E22C3" w:rsidR="007B09F7" w:rsidRDefault="003B4EA3" w:rsidP="003B4EA3">
      <w:pPr>
        <w:pStyle w:val="NoSpacing"/>
      </w:pPr>
      <w:r>
        <w:t>On an already installed application, to refresh the bank logos and to try download again the unsuccessful ones</w:t>
      </w:r>
      <w:r w:rsidR="00215398">
        <w:t xml:space="preserve"> on a single thread</w:t>
      </w:r>
      <w:r>
        <w:t xml:space="preserve">, the results are shown in the </w:t>
      </w:r>
      <w:r w:rsidR="007B09F7">
        <w:t>Figure</w:t>
      </w:r>
      <w:r w:rsidR="00776A11">
        <w:t xml:space="preserve"> xx</w:t>
      </w:r>
      <w:r>
        <w:t>.</w:t>
      </w:r>
    </w:p>
    <w:p w14:paraId="2BD62B75" w14:textId="555F73AA" w:rsidR="003B4EA3" w:rsidRDefault="003B4EA3" w:rsidP="003B4EA3">
      <w:pPr>
        <w:pStyle w:val="NoSpacing"/>
      </w:pPr>
      <w:r>
        <w:t xml:space="preserve"> </w:t>
      </w:r>
      <w:r w:rsidR="00BF2278" w:rsidRPr="00BF2278">
        <w:rPr>
          <w:noProof/>
        </w:rPr>
        <w:drawing>
          <wp:inline distT="0" distB="0" distL="0" distR="0" wp14:anchorId="7B16F2BD" wp14:editId="7A09EE27">
            <wp:extent cx="5093084" cy="3642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123096" cy="3664437"/>
                    </a:xfrm>
                    <a:prstGeom prst="rect">
                      <a:avLst/>
                    </a:prstGeom>
                  </pic:spPr>
                </pic:pic>
              </a:graphicData>
            </a:graphic>
          </wp:inline>
        </w:drawing>
      </w:r>
    </w:p>
    <w:p w14:paraId="49E51295" w14:textId="16DE0B9C" w:rsidR="00BF2278" w:rsidRPr="00BF2278" w:rsidRDefault="00BF2278" w:rsidP="00BF2278">
      <w:pPr>
        <w:pStyle w:val="NoSpacing"/>
      </w:pPr>
      <w:r>
        <w:t>And the same test but on a multiple threads can be seen in the Figure xx.</w:t>
      </w:r>
    </w:p>
    <w:p w14:paraId="739EBD6E" w14:textId="1A054A00" w:rsidR="003B4EA3" w:rsidRPr="003B4EA3" w:rsidRDefault="00352A2E" w:rsidP="003B4EA3">
      <w:r w:rsidRPr="00352A2E">
        <w:rPr>
          <w:noProof/>
        </w:rPr>
        <w:lastRenderedPageBreak/>
        <w:drawing>
          <wp:inline distT="0" distB="0" distL="0" distR="0" wp14:anchorId="57F4A8E2" wp14:editId="578A6C09">
            <wp:extent cx="5760720" cy="4086860"/>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4086860"/>
                    </a:xfrm>
                    <a:prstGeom prst="rect">
                      <a:avLst/>
                    </a:prstGeom>
                  </pic:spPr>
                </pic:pic>
              </a:graphicData>
            </a:graphic>
          </wp:inline>
        </w:drawing>
      </w:r>
    </w:p>
    <w:p w14:paraId="75B3B072" w14:textId="417BB1D8" w:rsidR="003B4EA3" w:rsidRPr="003B4EA3" w:rsidRDefault="00BF2278" w:rsidP="00BF2278">
      <w:pPr>
        <w:pStyle w:val="NoSpacing"/>
      </w:pPr>
      <w:r>
        <w:t>We can see</w:t>
      </w:r>
      <w:r w:rsidR="00A9451B">
        <w:t xml:space="preserve"> that</w:t>
      </w:r>
      <w:r>
        <w:t xml:space="preserve"> even there is a difference of at least 20 seconds.</w:t>
      </w:r>
    </w:p>
    <w:p w14:paraId="32DC3DCC" w14:textId="3B38F4BD" w:rsidR="00820227" w:rsidRDefault="00440964" w:rsidP="00440964">
      <w:pPr>
        <w:pStyle w:val="NoSpacing"/>
      </w:pPr>
      <w:r>
        <w:t xml:space="preserve">The last performed measurement is how much it takes to perform the Google Sign-in flow from Chapter 4.3.2. </w:t>
      </w:r>
      <w:r w:rsidR="004B0633">
        <w:t xml:space="preserve">In this test, I measured </w:t>
      </w:r>
      <w:r w:rsidR="007823A0">
        <w:t xml:space="preserve">only </w:t>
      </w:r>
      <w:r w:rsidR="004B0633">
        <w:t>the elapsed time from when the Android application</w:t>
      </w:r>
      <w:r w:rsidR="00966E10">
        <w:t xml:space="preserve"> starts to </w:t>
      </w:r>
      <w:r w:rsidR="0012327E">
        <w:t>build</w:t>
      </w:r>
      <w:r w:rsidR="00966E10">
        <w:t xml:space="preserve"> </w:t>
      </w:r>
      <w:r w:rsidR="004B0633">
        <w:t>the authorization request to our backend server until the Session ID is received.</w:t>
      </w:r>
    </w:p>
    <w:p w14:paraId="744D77DA" w14:textId="0496DD05" w:rsidR="00A675A7" w:rsidRDefault="00485E31" w:rsidP="00A675A7">
      <w:pPr>
        <w:pStyle w:val="NoSpacing"/>
      </w:pPr>
      <w:r w:rsidRPr="00485E31">
        <w:rPr>
          <w:noProof/>
        </w:rPr>
        <w:lastRenderedPageBreak/>
        <w:drawing>
          <wp:inline distT="0" distB="0" distL="0" distR="0" wp14:anchorId="6F74D5E9" wp14:editId="2A43C2DA">
            <wp:extent cx="5760720" cy="3340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3340735"/>
                    </a:xfrm>
                    <a:prstGeom prst="rect">
                      <a:avLst/>
                    </a:prstGeom>
                  </pic:spPr>
                </pic:pic>
              </a:graphicData>
            </a:graphic>
          </wp:inline>
        </w:drawing>
      </w:r>
    </w:p>
    <w:p w14:paraId="2AA9C8A8" w14:textId="4A5CB2A7" w:rsidR="00485E31" w:rsidRPr="00485E31" w:rsidRDefault="00485E31" w:rsidP="00485E31">
      <w:pPr>
        <w:pStyle w:val="Caption"/>
      </w:pPr>
      <w:r>
        <w:t xml:space="preserve">Figure </w:t>
      </w:r>
      <w:r w:rsidR="009D3D4D">
        <w:fldChar w:fldCharType="begin"/>
      </w:r>
      <w:r w:rsidR="009D3D4D">
        <w:instrText xml:space="preserve"> STYLEREF 1 \s </w:instrText>
      </w:r>
      <w:r w:rsidR="009D3D4D">
        <w:fldChar w:fldCharType="separate"/>
      </w:r>
      <w:r>
        <w:rPr>
          <w:noProof/>
        </w:rPr>
        <w:t>5</w:t>
      </w:r>
      <w:r w:rsidR="009D3D4D">
        <w:rPr>
          <w:noProof/>
        </w:rPr>
        <w:fldChar w:fldCharType="end"/>
      </w:r>
      <w:r>
        <w:noBreakHyphen/>
      </w:r>
      <w:r w:rsidR="009D3D4D">
        <w:fldChar w:fldCharType="begin"/>
      </w:r>
      <w:r w:rsidR="009D3D4D">
        <w:instrText xml:space="preserve"> SEQ Figure \* ARABIC \s 1 </w:instrText>
      </w:r>
      <w:r w:rsidR="009D3D4D">
        <w:fldChar w:fldCharType="separate"/>
      </w:r>
      <w:r>
        <w:rPr>
          <w:noProof/>
        </w:rPr>
        <w:t>2</w:t>
      </w:r>
      <w:r w:rsidR="009D3D4D">
        <w:rPr>
          <w:noProof/>
        </w:rPr>
        <w:fldChar w:fldCharType="end"/>
      </w:r>
    </w:p>
    <w:p w14:paraId="460CFB98" w14:textId="62FCB2FE" w:rsidR="00820227" w:rsidRDefault="000E54CD" w:rsidP="000E54CD">
      <w:pPr>
        <w:pStyle w:val="NoSpacing"/>
      </w:pPr>
      <w:r>
        <w:t>All the results are under 0.5 seconds for a good internet connection. Al</w:t>
      </w:r>
      <w:r w:rsidR="0084185F">
        <w:t>though, from a user experience perspective, the registered waiting time is insignificant.</w:t>
      </w:r>
    </w:p>
    <w:p w14:paraId="0B1E6F95" w14:textId="1C5E24D9" w:rsidR="00126F27" w:rsidRDefault="00126F27" w:rsidP="00126F27">
      <w:pPr>
        <w:pStyle w:val="Heading1"/>
      </w:pPr>
      <w:bookmarkStart w:id="58" w:name="_Toc42592540"/>
      <w:r>
        <w:lastRenderedPageBreak/>
        <w:t>Conclusions</w:t>
      </w:r>
      <w:bookmarkEnd w:id="58"/>
    </w:p>
    <w:p w14:paraId="3552D4D2" w14:textId="013C2628" w:rsidR="00A1002D" w:rsidRDefault="00A1002D" w:rsidP="00A1002D">
      <w:pPr>
        <w:pStyle w:val="NoSpacing"/>
        <w:ind w:firstLine="432"/>
      </w:pPr>
      <w:bookmarkStart w:id="59" w:name="_Toc42592541"/>
      <w:bookmarkEnd w:id="59"/>
      <w:r>
        <w:t xml:space="preserve">The main purpose of </w:t>
      </w:r>
      <w:r w:rsidRPr="00A1002D">
        <w:rPr>
          <w:i/>
          <w:iCs/>
        </w:rPr>
        <w:t>Budgetize</w:t>
      </w:r>
      <w:r>
        <w:t xml:space="preserve"> was to demonstrate that the process of managing our money can be eased a lot by having the ability to import the transactions from </w:t>
      </w:r>
      <w:r w:rsidR="00E45FBA">
        <w:t>our</w:t>
      </w:r>
      <w:r>
        <w:t xml:space="preserve"> bank accounts. Also, another very important principle</w:t>
      </w:r>
      <w:r w:rsidR="00E45FBA">
        <w:t xml:space="preserve"> I followed</w:t>
      </w:r>
      <w:r>
        <w:t xml:space="preserve"> when I developed the application </w:t>
      </w:r>
      <w:r w:rsidR="00E45FBA">
        <w:t>was</w:t>
      </w:r>
      <w:r>
        <w:t xml:space="preserve"> to have a simplistic, intuitive, </w:t>
      </w:r>
      <w:r w:rsidR="0062125F">
        <w:t>good-looking</w:t>
      </w:r>
      <w:r w:rsidR="00A65322">
        <w:t xml:space="preserve"> design.</w:t>
      </w:r>
    </w:p>
    <w:p w14:paraId="3EC7863C" w14:textId="34E913A9" w:rsidR="0077688D" w:rsidRDefault="00A1002D" w:rsidP="00947DD4">
      <w:pPr>
        <w:pStyle w:val="NoSpacing"/>
      </w:pPr>
      <w:r>
        <w:t>A very big challenge in developing and even desig</w:t>
      </w:r>
      <w:r w:rsidR="00DF6FA5">
        <w:t>ning this application was to find a way to</w:t>
      </w:r>
      <w:r w:rsidR="00ED5C69">
        <w:t xml:space="preserve"> connect to</w:t>
      </w:r>
      <w:r w:rsidR="00DF6FA5">
        <w:t xml:space="preserve"> bank accounts in order to be able to import transactions </w:t>
      </w:r>
      <w:r w:rsidR="00ED5C69">
        <w:t xml:space="preserve">into </w:t>
      </w:r>
      <w:r w:rsidR="00DF6FA5">
        <w:t>the application. I firstly studied the documentation of Open Banking APIs from ING and Revolut. Observing that the process of connecting</w:t>
      </w:r>
      <w:r w:rsidR="00ED5C69">
        <w:t xml:space="preserve"> to the API</w:t>
      </w:r>
      <w:r w:rsidR="00DF6FA5">
        <w:t xml:space="preserve"> and retrieving transactions </w:t>
      </w:r>
      <w:r w:rsidR="00ED5C69">
        <w:t>is slightly different</w:t>
      </w:r>
      <w:r w:rsidR="00DF6FA5">
        <w:t>,</w:t>
      </w:r>
      <w:r w:rsidR="00ED5C69">
        <w:t xml:space="preserve"> and each bank has different conditions to access even their sandbox environment,</w:t>
      </w:r>
      <w:r w:rsidR="00DF6FA5">
        <w:t xml:space="preserve"> I decided to </w:t>
      </w:r>
      <w:r w:rsidR="00A14E69">
        <w:t>search for a middleware platform which provides the possibility to connect</w:t>
      </w:r>
      <w:r w:rsidR="00ED5C69">
        <w:t xml:space="preserve"> to</w:t>
      </w:r>
      <w:r w:rsidR="00A14E69">
        <w:t xml:space="preserve"> multiple banks with one implementation.</w:t>
      </w:r>
      <w:r w:rsidR="00ED5C69">
        <w:t xml:space="preserve"> I found Open Bank Project and after I studied their documentation, I started the implementation. Incrementally, I managed to realize the complete flow of linking a bank account until import the transaction.</w:t>
      </w:r>
      <w:r w:rsidR="00000C61">
        <w:t xml:space="preserve"> I also tried to make the implementation modular, in order to be able to use the same code t</w:t>
      </w:r>
      <w:r w:rsidR="00947DD4">
        <w:t>o access multiple banks. Finally, I managed to simulate the link process of multiple banks, by allowing to connect multiple users from the Open Bank Project API Sandbox to the application.</w:t>
      </w:r>
    </w:p>
    <w:p w14:paraId="6CA4071E" w14:textId="03DAEC71" w:rsidR="00947DD4" w:rsidRPr="00947DD4" w:rsidRDefault="00947DD4" w:rsidP="00947DD4">
      <w:pPr>
        <w:pStyle w:val="NoSpacing"/>
      </w:pPr>
      <w:r>
        <w:t xml:space="preserve">Another big challenge for me was to make a clear, </w:t>
      </w:r>
      <w:r w:rsidR="00E45FBA">
        <w:t>simple,</w:t>
      </w:r>
      <w:r>
        <w:t xml:space="preserve"> and intuitive design. </w:t>
      </w:r>
      <w:r w:rsidR="00137455">
        <w:t>At least half of the work time was invested on the design part</w:t>
      </w:r>
      <w:r>
        <w:t>, drawing ideas on the paper and trying to transpose them into the application.</w:t>
      </w:r>
      <w:r w:rsidR="00E45FBA">
        <w:t xml:space="preserve"> At the beginning it wasn’t easy to work with UI elements like ViewPagers, CardViews, TabLayouts, but after several trials, I understood the working mechanism</w:t>
      </w:r>
      <w:r w:rsidR="00137455">
        <w:t>.</w:t>
      </w:r>
    </w:p>
    <w:p w14:paraId="559592EC" w14:textId="00AD6D5E" w:rsidR="00FA795C" w:rsidRDefault="00FA795C" w:rsidP="00FA795C">
      <w:pPr>
        <w:pStyle w:val="Heading2"/>
      </w:pPr>
      <w:bookmarkStart w:id="60" w:name="_Toc42592542"/>
      <w:r>
        <w:t>Future improvements</w:t>
      </w:r>
      <w:bookmarkEnd w:id="60"/>
    </w:p>
    <w:p w14:paraId="4749A4F6" w14:textId="0156867D" w:rsidR="00412932" w:rsidRPr="00412932" w:rsidRDefault="00137455" w:rsidP="00412932">
      <w:pPr>
        <w:pStyle w:val="NoSpacing"/>
      </w:pPr>
      <w:r>
        <w:t>Even</w:t>
      </w:r>
      <w:r w:rsidR="006E6A01">
        <w:t xml:space="preserve"> that</w:t>
      </w:r>
      <w:r>
        <w:t xml:space="preserve"> I managed to achieve my main purpose</w:t>
      </w:r>
      <w:r w:rsidR="006E6A01">
        <w:t>, described in the conclusions</w:t>
      </w:r>
      <w:r>
        <w:t xml:space="preserve">, </w:t>
      </w:r>
      <w:r w:rsidR="006E6A01">
        <w:t>there are still some improvements needs to be done</w:t>
      </w:r>
      <w:r w:rsidR="004C15AE">
        <w:t xml:space="preserve"> and some features to finish, in order to be able to deploy the application on the market</w:t>
      </w:r>
      <w:r w:rsidR="006E6A01">
        <w:t>.</w:t>
      </w:r>
      <w:r w:rsidR="004C15AE">
        <w:t xml:space="preserve"> </w:t>
      </w:r>
      <w:r w:rsidR="00412932">
        <w:t>Most of the improvements are on the security part</w:t>
      </w:r>
      <w:r w:rsidR="00220618">
        <w:t xml:space="preserve">. The first one, is to move all the HTTP communication to HTTPS and </w:t>
      </w:r>
      <w:r w:rsidR="00001467">
        <w:t>to encrypt and decrypt the sensitive data which is transported.</w:t>
      </w:r>
    </w:p>
    <w:p w14:paraId="605BC907" w14:textId="7B3342B4" w:rsidR="00001467" w:rsidRDefault="00412932" w:rsidP="00001467">
      <w:pPr>
        <w:pStyle w:val="NoSpacing"/>
      </w:pPr>
      <w:r>
        <w:t xml:space="preserve">Another security issue </w:t>
      </w:r>
      <w:r w:rsidR="00220618">
        <w:t>needs</w:t>
      </w:r>
      <w:r>
        <w:t xml:space="preserve"> to be </w:t>
      </w:r>
      <w:r w:rsidR="000C4EB5">
        <w:t>solved</w:t>
      </w:r>
      <w:r>
        <w:t xml:space="preserve"> is that t</w:t>
      </w:r>
      <w:r w:rsidR="00A1002D">
        <w:t>he access tokens, used to make requests to the bank on the User’s behalf, needs to be encrypted before being written into the shared preferences and decrypted when retrieved</w:t>
      </w:r>
      <w:r w:rsidR="00EF6195">
        <w:t>.</w:t>
      </w:r>
    </w:p>
    <w:p w14:paraId="2CE0E713" w14:textId="4B0DA024" w:rsidR="008526E3" w:rsidRPr="008526E3" w:rsidRDefault="00001467" w:rsidP="008526E3">
      <w:pPr>
        <w:pStyle w:val="NoSpacing"/>
      </w:pPr>
      <w:r>
        <w:t>Beside the security part, there is room to improve the design. It is known that the design wears out and the longest-lived applications from the market, adapts their design regularly. This part will be continuously maintained, following the principle</w:t>
      </w:r>
      <w:r w:rsidR="006A6D43">
        <w:t>s of being simple and intuitive.</w:t>
      </w:r>
    </w:p>
    <w:p w14:paraId="66AF5FB4" w14:textId="2B097D07" w:rsidR="00001467" w:rsidRDefault="00001467" w:rsidP="00001467">
      <w:pPr>
        <w:pStyle w:val="NoSpacing"/>
      </w:pPr>
      <w:r>
        <w:t xml:space="preserve">Referring to the next features, a screen with different statistics about the incomes and expenses must been developed. Also, </w:t>
      </w:r>
      <w:r w:rsidR="006A4482">
        <w:t>I would like to implement a personal assistant using artificial intelligence</w:t>
      </w:r>
      <w:r w:rsidR="00B05A6D">
        <w:t>, which will make smart suggestions to the user</w:t>
      </w:r>
      <w:r w:rsidR="00AD6EE8">
        <w:t>,</w:t>
      </w:r>
      <w:r w:rsidR="00B05A6D">
        <w:t xml:space="preserve"> on what expenses to reduce and to show the improvement on a long term, based on its recommendation.</w:t>
      </w:r>
    </w:p>
    <w:p w14:paraId="260E36BC" w14:textId="41861E01" w:rsidR="008526E3" w:rsidRDefault="008526E3" w:rsidP="008526E3">
      <w:pPr>
        <w:pStyle w:val="NoSpacing"/>
      </w:pPr>
      <w:r>
        <w:t xml:space="preserve">Another important feature would be to allow the user to modify the already created wallets, </w:t>
      </w:r>
      <w:r w:rsidR="00F57200">
        <w:t>categories,</w:t>
      </w:r>
      <w:r>
        <w:t xml:space="preserve"> and transactions. For the moment, the User is able only to create and delete those entities. </w:t>
      </w:r>
    </w:p>
    <w:p w14:paraId="5139EE72" w14:textId="1C5FE84E" w:rsidR="00C30208" w:rsidRPr="00C30208" w:rsidRDefault="00C30208" w:rsidP="00C30208">
      <w:pPr>
        <w:pStyle w:val="NoSpacing"/>
      </w:pPr>
      <w:r>
        <w:lastRenderedPageBreak/>
        <w:t>[change all double variables to BigDecimal]</w:t>
      </w:r>
    </w:p>
    <w:bookmarkStart w:id="61" w:name="_Toc42592543" w:displacedByCustomXml="next"/>
    <w:sdt>
      <w:sdtPr>
        <w:rPr>
          <w:rFonts w:asciiTheme="minorHAnsi" w:eastAsiaTheme="minorHAnsi" w:hAnsiTheme="minorHAnsi" w:cstheme="minorBidi"/>
          <w:b w:val="0"/>
          <w:color w:val="auto"/>
          <w:kern w:val="0"/>
          <w:sz w:val="24"/>
          <w:szCs w:val="24"/>
          <w14:textOutline w14:w="0" w14:cap="rnd" w14:cmpd="sng" w14:algn="ctr">
            <w14:noFill/>
            <w14:prstDash w14:val="solid"/>
            <w14:bevel/>
          </w14:textOutline>
        </w:rPr>
        <w:id w:val="-670093165"/>
        <w:docPartObj>
          <w:docPartGallery w:val="Bibliographies"/>
          <w:docPartUnique/>
        </w:docPartObj>
      </w:sdtPr>
      <w:sdtEndPr/>
      <w:sdtContent>
        <w:p w14:paraId="3E535D72" w14:textId="7BCA144C" w:rsidR="00A25097" w:rsidRDefault="00A25097">
          <w:pPr>
            <w:pStyle w:val="Heading1"/>
          </w:pPr>
          <w:r>
            <w:t>References</w:t>
          </w:r>
          <w:bookmarkEnd w:id="61"/>
        </w:p>
        <w:sdt>
          <w:sdtPr>
            <w:id w:val="-573587230"/>
            <w:bibliography/>
          </w:sdtPr>
          <w:sdtEndPr/>
          <w:sdtContent>
            <w:p w14:paraId="5DB27557" w14:textId="77777777" w:rsidR="00A25097" w:rsidRDefault="00A25097">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09"/>
                <w:gridCol w:w="8263"/>
              </w:tblGrid>
              <w:tr w:rsidR="00A25097" w14:paraId="7323CF6C" w14:textId="77777777">
                <w:trPr>
                  <w:divId w:val="952516443"/>
                  <w:tblCellSpacing w:w="15" w:type="dxa"/>
                </w:trPr>
                <w:tc>
                  <w:tcPr>
                    <w:tcW w:w="50" w:type="pct"/>
                    <w:hideMark/>
                  </w:tcPr>
                  <w:p w14:paraId="10A30E0B" w14:textId="38277B50" w:rsidR="00A25097" w:rsidRDefault="00A25097">
                    <w:pPr>
                      <w:pStyle w:val="Bibliography"/>
                      <w:rPr>
                        <w:noProof/>
                      </w:rPr>
                    </w:pPr>
                    <w:r>
                      <w:rPr>
                        <w:noProof/>
                      </w:rPr>
                      <w:t xml:space="preserve">[1] </w:t>
                    </w:r>
                  </w:p>
                </w:tc>
                <w:tc>
                  <w:tcPr>
                    <w:tcW w:w="0" w:type="auto"/>
                    <w:hideMark/>
                  </w:tcPr>
                  <w:p w14:paraId="5A5E6A60" w14:textId="77777777" w:rsidR="00A25097" w:rsidRDefault="00A25097">
                    <w:pPr>
                      <w:pStyle w:val="Bibliography"/>
                      <w:rPr>
                        <w:noProof/>
                      </w:rPr>
                    </w:pPr>
                    <w:r>
                      <w:rPr>
                        <w:noProof/>
                      </w:rPr>
                      <w:t>J. MacKay, "RescueTime:blog," 21 March 2019. [Online]. Available: https://blog.rescuetime.com/screen-time-stats-2018/. [Accessed 20 May 2020].</w:t>
                    </w:r>
                  </w:p>
                </w:tc>
              </w:tr>
              <w:tr w:rsidR="00A25097" w14:paraId="2730AA44" w14:textId="77777777">
                <w:trPr>
                  <w:divId w:val="952516443"/>
                  <w:tblCellSpacing w:w="15" w:type="dxa"/>
                </w:trPr>
                <w:tc>
                  <w:tcPr>
                    <w:tcW w:w="50" w:type="pct"/>
                    <w:hideMark/>
                  </w:tcPr>
                  <w:p w14:paraId="3FD94750" w14:textId="77777777" w:rsidR="00A25097" w:rsidRDefault="00A25097">
                    <w:pPr>
                      <w:pStyle w:val="Bibliography"/>
                      <w:rPr>
                        <w:noProof/>
                      </w:rPr>
                    </w:pPr>
                    <w:r>
                      <w:rPr>
                        <w:noProof/>
                      </w:rPr>
                      <w:t xml:space="preserve">[2] </w:t>
                    </w:r>
                  </w:p>
                </w:tc>
                <w:tc>
                  <w:tcPr>
                    <w:tcW w:w="0" w:type="auto"/>
                    <w:hideMark/>
                  </w:tcPr>
                  <w:p w14:paraId="0D91A341" w14:textId="77777777" w:rsidR="00A25097" w:rsidRDefault="00A25097">
                    <w:pPr>
                      <w:pStyle w:val="Bibliography"/>
                      <w:rPr>
                        <w:noProof/>
                      </w:rPr>
                    </w:pPr>
                    <w:r>
                      <w:rPr>
                        <w:noProof/>
                      </w:rPr>
                      <w:t>S. O'Dea, "Statista," 28 Feb 2020. [Online]. Available: https://www.statista.com/statistics/330695/number-of-smartphone-users-worldwide/.</w:t>
                    </w:r>
                  </w:p>
                </w:tc>
              </w:tr>
              <w:tr w:rsidR="00A25097" w14:paraId="1C0C91EF" w14:textId="77777777">
                <w:trPr>
                  <w:divId w:val="952516443"/>
                  <w:tblCellSpacing w:w="15" w:type="dxa"/>
                </w:trPr>
                <w:tc>
                  <w:tcPr>
                    <w:tcW w:w="50" w:type="pct"/>
                    <w:hideMark/>
                  </w:tcPr>
                  <w:p w14:paraId="1100A848" w14:textId="77777777" w:rsidR="00A25097" w:rsidRDefault="00A25097">
                    <w:pPr>
                      <w:pStyle w:val="Bibliography"/>
                      <w:rPr>
                        <w:noProof/>
                      </w:rPr>
                    </w:pPr>
                    <w:r>
                      <w:rPr>
                        <w:noProof/>
                      </w:rPr>
                      <w:t xml:space="preserve">[3] </w:t>
                    </w:r>
                  </w:p>
                </w:tc>
                <w:tc>
                  <w:tcPr>
                    <w:tcW w:w="0" w:type="auto"/>
                    <w:hideMark/>
                  </w:tcPr>
                  <w:p w14:paraId="614480C3" w14:textId="77777777" w:rsidR="00A25097" w:rsidRDefault="00A25097">
                    <w:pPr>
                      <w:pStyle w:val="Bibliography"/>
                      <w:rPr>
                        <w:noProof/>
                      </w:rPr>
                    </w:pPr>
                    <w:r>
                      <w:rPr>
                        <w:noProof/>
                      </w:rPr>
                      <w:t>"Mobile Operating System Market Share Worldwide - April 2020," GlobalStats, April 2020. [Online]. Available: https://gs.statcounter.com/os-market-share/mobile/worldwide. [Accessed 21 March 2020].</w:t>
                    </w:r>
                  </w:p>
                </w:tc>
              </w:tr>
              <w:tr w:rsidR="00A25097" w14:paraId="2172E6F9" w14:textId="77777777">
                <w:trPr>
                  <w:divId w:val="952516443"/>
                  <w:tblCellSpacing w:w="15" w:type="dxa"/>
                </w:trPr>
                <w:tc>
                  <w:tcPr>
                    <w:tcW w:w="50" w:type="pct"/>
                    <w:hideMark/>
                  </w:tcPr>
                  <w:p w14:paraId="2947302E" w14:textId="77777777" w:rsidR="00A25097" w:rsidRDefault="00A25097">
                    <w:pPr>
                      <w:pStyle w:val="Bibliography"/>
                      <w:rPr>
                        <w:noProof/>
                      </w:rPr>
                    </w:pPr>
                    <w:r>
                      <w:rPr>
                        <w:noProof/>
                      </w:rPr>
                      <w:t xml:space="preserve">[4] </w:t>
                    </w:r>
                  </w:p>
                </w:tc>
                <w:tc>
                  <w:tcPr>
                    <w:tcW w:w="0" w:type="auto"/>
                    <w:hideMark/>
                  </w:tcPr>
                  <w:p w14:paraId="2B100A96" w14:textId="77777777" w:rsidR="00A25097" w:rsidRDefault="00A25097">
                    <w:pPr>
                      <w:pStyle w:val="Bibliography"/>
                      <w:rPr>
                        <w:noProof/>
                      </w:rPr>
                    </w:pPr>
                    <w:r>
                      <w:rPr>
                        <w:noProof/>
                      </w:rPr>
                      <w:t>"Google Play," Google, [Online]. Available: https://play.google.com/store/apps/details?id=com.cleevio.spendee&amp;hl=ro. [Accessed 23 May 2020].</w:t>
                    </w:r>
                  </w:p>
                </w:tc>
              </w:tr>
              <w:tr w:rsidR="00A25097" w14:paraId="2DD139B2" w14:textId="77777777">
                <w:trPr>
                  <w:divId w:val="952516443"/>
                  <w:tblCellSpacing w:w="15" w:type="dxa"/>
                </w:trPr>
                <w:tc>
                  <w:tcPr>
                    <w:tcW w:w="50" w:type="pct"/>
                    <w:hideMark/>
                  </w:tcPr>
                  <w:p w14:paraId="5013A710" w14:textId="77777777" w:rsidR="00A25097" w:rsidRDefault="00A25097">
                    <w:pPr>
                      <w:pStyle w:val="Bibliography"/>
                      <w:rPr>
                        <w:noProof/>
                      </w:rPr>
                    </w:pPr>
                    <w:r>
                      <w:rPr>
                        <w:noProof/>
                      </w:rPr>
                      <w:t xml:space="preserve">[5] </w:t>
                    </w:r>
                  </w:p>
                </w:tc>
                <w:tc>
                  <w:tcPr>
                    <w:tcW w:w="0" w:type="auto"/>
                    <w:hideMark/>
                  </w:tcPr>
                  <w:p w14:paraId="1CFCEB07" w14:textId="77777777" w:rsidR="00A25097" w:rsidRDefault="00A25097">
                    <w:pPr>
                      <w:pStyle w:val="Bibliography"/>
                      <w:rPr>
                        <w:noProof/>
                      </w:rPr>
                    </w:pPr>
                    <w:r>
                      <w:rPr>
                        <w:noProof/>
                      </w:rPr>
                      <w:t>M. Rouse, "TechTarget," [Online]. Available: https://searchapparchitecture.techtarget.com/definition/object-oriented-programming-OOP. [Accessed 05 May 2020].</w:t>
                    </w:r>
                  </w:p>
                </w:tc>
              </w:tr>
              <w:tr w:rsidR="00A25097" w14:paraId="7EBD46E1" w14:textId="77777777">
                <w:trPr>
                  <w:divId w:val="952516443"/>
                  <w:tblCellSpacing w:w="15" w:type="dxa"/>
                </w:trPr>
                <w:tc>
                  <w:tcPr>
                    <w:tcW w:w="50" w:type="pct"/>
                    <w:hideMark/>
                  </w:tcPr>
                  <w:p w14:paraId="4E9F2673" w14:textId="77777777" w:rsidR="00A25097" w:rsidRDefault="00A25097">
                    <w:pPr>
                      <w:pStyle w:val="Bibliography"/>
                      <w:rPr>
                        <w:noProof/>
                      </w:rPr>
                    </w:pPr>
                    <w:r>
                      <w:rPr>
                        <w:noProof/>
                      </w:rPr>
                      <w:t xml:space="preserve">[6] </w:t>
                    </w:r>
                  </w:p>
                </w:tc>
                <w:tc>
                  <w:tcPr>
                    <w:tcW w:w="0" w:type="auto"/>
                    <w:hideMark/>
                  </w:tcPr>
                  <w:p w14:paraId="4A92D9E0" w14:textId="77777777" w:rsidR="00A25097" w:rsidRDefault="00A25097">
                    <w:pPr>
                      <w:pStyle w:val="Bibliography"/>
                      <w:rPr>
                        <w:noProof/>
                      </w:rPr>
                    </w:pPr>
                    <w:r>
                      <w:rPr>
                        <w:noProof/>
                      </w:rPr>
                      <w:t>R. Half, "Robert Half," 13 July 2017. [Online]. Available: https://www.roberthalf.com/blog/salaries-and-skills/4-advantages-of-object-oriented-programming. [Accessed 05 May 2020].</w:t>
                    </w:r>
                  </w:p>
                </w:tc>
              </w:tr>
              <w:tr w:rsidR="00A25097" w14:paraId="50EA3697" w14:textId="77777777">
                <w:trPr>
                  <w:divId w:val="952516443"/>
                  <w:tblCellSpacing w:w="15" w:type="dxa"/>
                </w:trPr>
                <w:tc>
                  <w:tcPr>
                    <w:tcW w:w="50" w:type="pct"/>
                    <w:hideMark/>
                  </w:tcPr>
                  <w:p w14:paraId="3E552425" w14:textId="77777777" w:rsidR="00A25097" w:rsidRDefault="00A25097">
                    <w:pPr>
                      <w:pStyle w:val="Bibliography"/>
                      <w:rPr>
                        <w:noProof/>
                      </w:rPr>
                    </w:pPr>
                    <w:r>
                      <w:rPr>
                        <w:noProof/>
                      </w:rPr>
                      <w:t xml:space="preserve">[7] </w:t>
                    </w:r>
                  </w:p>
                </w:tc>
                <w:tc>
                  <w:tcPr>
                    <w:tcW w:w="0" w:type="auto"/>
                    <w:hideMark/>
                  </w:tcPr>
                  <w:p w14:paraId="63586366" w14:textId="77777777" w:rsidR="00A25097" w:rsidRDefault="00A25097">
                    <w:pPr>
                      <w:pStyle w:val="Bibliography"/>
                      <w:rPr>
                        <w:noProof/>
                      </w:rPr>
                    </w:pPr>
                    <w:r>
                      <w:rPr>
                        <w:noProof/>
                      </w:rPr>
                      <w:t>D. Bolton, "ThoughCo.," 10 February 2019. [Online]. Available: https://www.thoughtco.com/definition-of-encapsulation-958068. [Accessed 24 May 2020].</w:t>
                    </w:r>
                  </w:p>
                </w:tc>
              </w:tr>
              <w:tr w:rsidR="00A25097" w14:paraId="51E5A2BB" w14:textId="77777777">
                <w:trPr>
                  <w:divId w:val="952516443"/>
                  <w:tblCellSpacing w:w="15" w:type="dxa"/>
                </w:trPr>
                <w:tc>
                  <w:tcPr>
                    <w:tcW w:w="50" w:type="pct"/>
                    <w:hideMark/>
                  </w:tcPr>
                  <w:p w14:paraId="443D2655" w14:textId="77777777" w:rsidR="00A25097" w:rsidRDefault="00A25097">
                    <w:pPr>
                      <w:pStyle w:val="Bibliography"/>
                      <w:rPr>
                        <w:noProof/>
                      </w:rPr>
                    </w:pPr>
                    <w:r>
                      <w:rPr>
                        <w:noProof/>
                      </w:rPr>
                      <w:t xml:space="preserve">[8] </w:t>
                    </w:r>
                  </w:p>
                </w:tc>
                <w:tc>
                  <w:tcPr>
                    <w:tcW w:w="0" w:type="auto"/>
                    <w:hideMark/>
                  </w:tcPr>
                  <w:p w14:paraId="78F45ECC" w14:textId="77777777" w:rsidR="00A25097" w:rsidRDefault="00A25097">
                    <w:pPr>
                      <w:pStyle w:val="Bibliography"/>
                      <w:rPr>
                        <w:noProof/>
                      </w:rPr>
                    </w:pPr>
                    <w:r>
                      <w:rPr>
                        <w:noProof/>
                      </w:rPr>
                      <w:t>G. Miglani, "GeeksforGeeks," GeeksforGeeks, [Online]. Available: https://www.geeksforgeeks.org/abstraction-in-java-2/. [Accessed 05 May 2020].</w:t>
                    </w:r>
                  </w:p>
                </w:tc>
              </w:tr>
              <w:tr w:rsidR="00A25097" w14:paraId="4A0484CE" w14:textId="77777777">
                <w:trPr>
                  <w:divId w:val="952516443"/>
                  <w:tblCellSpacing w:w="15" w:type="dxa"/>
                </w:trPr>
                <w:tc>
                  <w:tcPr>
                    <w:tcW w:w="50" w:type="pct"/>
                    <w:hideMark/>
                  </w:tcPr>
                  <w:p w14:paraId="71A0CC0D" w14:textId="77777777" w:rsidR="00A25097" w:rsidRDefault="00A25097">
                    <w:pPr>
                      <w:pStyle w:val="Bibliography"/>
                      <w:rPr>
                        <w:noProof/>
                      </w:rPr>
                    </w:pPr>
                    <w:r>
                      <w:rPr>
                        <w:noProof/>
                      </w:rPr>
                      <w:t xml:space="preserve">[9] </w:t>
                    </w:r>
                  </w:p>
                </w:tc>
                <w:tc>
                  <w:tcPr>
                    <w:tcW w:w="0" w:type="auto"/>
                    <w:hideMark/>
                  </w:tcPr>
                  <w:p w14:paraId="40C1130C" w14:textId="77777777" w:rsidR="00A25097" w:rsidRDefault="00A25097">
                    <w:pPr>
                      <w:pStyle w:val="Bibliography"/>
                      <w:rPr>
                        <w:noProof/>
                      </w:rPr>
                    </w:pPr>
                    <w:r>
                      <w:rPr>
                        <w:noProof/>
                      </w:rPr>
                      <w:t>"Android developer," Google, [Online]. Available: https://developer.android.com/guide/components/activities/activity-lifecycle. [Accessed 25 May 2020].</w:t>
                    </w:r>
                  </w:p>
                </w:tc>
              </w:tr>
              <w:tr w:rsidR="00A25097" w14:paraId="2A39BEE3" w14:textId="77777777">
                <w:trPr>
                  <w:divId w:val="952516443"/>
                  <w:tblCellSpacing w:w="15" w:type="dxa"/>
                </w:trPr>
                <w:tc>
                  <w:tcPr>
                    <w:tcW w:w="50" w:type="pct"/>
                    <w:hideMark/>
                  </w:tcPr>
                  <w:p w14:paraId="2A67BDAF" w14:textId="77777777" w:rsidR="00A25097" w:rsidRDefault="00A25097">
                    <w:pPr>
                      <w:pStyle w:val="Bibliography"/>
                      <w:rPr>
                        <w:noProof/>
                      </w:rPr>
                    </w:pPr>
                    <w:r>
                      <w:rPr>
                        <w:noProof/>
                      </w:rPr>
                      <w:t xml:space="preserve">[10] </w:t>
                    </w:r>
                  </w:p>
                </w:tc>
                <w:tc>
                  <w:tcPr>
                    <w:tcW w:w="0" w:type="auto"/>
                    <w:hideMark/>
                  </w:tcPr>
                  <w:p w14:paraId="68E4BD29" w14:textId="77777777" w:rsidR="00A25097" w:rsidRDefault="00A25097">
                    <w:pPr>
                      <w:pStyle w:val="Bibliography"/>
                      <w:rPr>
                        <w:noProof/>
                      </w:rPr>
                    </w:pPr>
                    <w:r>
                      <w:rPr>
                        <w:noProof/>
                      </w:rPr>
                      <w:t>"DevExpress," DevExpress, 08 April 2020. [Online]. Available: https://docs.devexpress.com/WPF/15112/mvvm-framework. [Accessed 25 May 2020].</w:t>
                    </w:r>
                  </w:p>
                </w:tc>
              </w:tr>
              <w:tr w:rsidR="00A25097" w14:paraId="3F6930ED" w14:textId="77777777">
                <w:trPr>
                  <w:divId w:val="952516443"/>
                  <w:tblCellSpacing w:w="15" w:type="dxa"/>
                </w:trPr>
                <w:tc>
                  <w:tcPr>
                    <w:tcW w:w="50" w:type="pct"/>
                    <w:hideMark/>
                  </w:tcPr>
                  <w:p w14:paraId="045CE103" w14:textId="77777777" w:rsidR="00A25097" w:rsidRDefault="00A25097">
                    <w:pPr>
                      <w:pStyle w:val="Bibliography"/>
                      <w:rPr>
                        <w:noProof/>
                      </w:rPr>
                    </w:pPr>
                    <w:r>
                      <w:rPr>
                        <w:noProof/>
                      </w:rPr>
                      <w:t xml:space="preserve">[11] </w:t>
                    </w:r>
                  </w:p>
                </w:tc>
                <w:tc>
                  <w:tcPr>
                    <w:tcW w:w="0" w:type="auto"/>
                    <w:hideMark/>
                  </w:tcPr>
                  <w:p w14:paraId="7A30DBB2" w14:textId="77777777" w:rsidR="00A25097" w:rsidRDefault="00A25097">
                    <w:pPr>
                      <w:pStyle w:val="Bibliography"/>
                      <w:rPr>
                        <w:noProof/>
                      </w:rPr>
                    </w:pPr>
                    <w:r>
                      <w:rPr>
                        <w:noProof/>
                      </w:rPr>
                      <w:t>"Developer Android," Google, [Online]. Available: https://developer.android.com/topic/libraries/architecture/viewmodel. [Accessed 05 May 2020].</w:t>
                    </w:r>
                  </w:p>
                </w:tc>
              </w:tr>
              <w:tr w:rsidR="00A25097" w14:paraId="16BB833A" w14:textId="77777777">
                <w:trPr>
                  <w:divId w:val="952516443"/>
                  <w:tblCellSpacing w:w="15" w:type="dxa"/>
                </w:trPr>
                <w:tc>
                  <w:tcPr>
                    <w:tcW w:w="50" w:type="pct"/>
                    <w:hideMark/>
                  </w:tcPr>
                  <w:p w14:paraId="4186D847" w14:textId="77777777" w:rsidR="00A25097" w:rsidRDefault="00A25097">
                    <w:pPr>
                      <w:pStyle w:val="Bibliography"/>
                      <w:rPr>
                        <w:noProof/>
                      </w:rPr>
                    </w:pPr>
                    <w:r>
                      <w:rPr>
                        <w:noProof/>
                      </w:rPr>
                      <w:lastRenderedPageBreak/>
                      <w:t xml:space="preserve">[12] </w:t>
                    </w:r>
                  </w:p>
                </w:tc>
                <w:tc>
                  <w:tcPr>
                    <w:tcW w:w="0" w:type="auto"/>
                    <w:hideMark/>
                  </w:tcPr>
                  <w:p w14:paraId="6D23F003" w14:textId="77777777" w:rsidR="00A25097" w:rsidRDefault="00A25097">
                    <w:pPr>
                      <w:pStyle w:val="Bibliography"/>
                      <w:rPr>
                        <w:noProof/>
                      </w:rPr>
                    </w:pPr>
                    <w:r>
                      <w:rPr>
                        <w:noProof/>
                      </w:rPr>
                      <w:t>"Developer Android," Google, [Online]. Available: https://developer.android.com/topic/libraries/architecture/livedata. [Accessed 25 May 2020].</w:t>
                    </w:r>
                  </w:p>
                </w:tc>
              </w:tr>
              <w:tr w:rsidR="00A25097" w14:paraId="64EB572B" w14:textId="77777777">
                <w:trPr>
                  <w:divId w:val="952516443"/>
                  <w:tblCellSpacing w:w="15" w:type="dxa"/>
                </w:trPr>
                <w:tc>
                  <w:tcPr>
                    <w:tcW w:w="50" w:type="pct"/>
                    <w:hideMark/>
                  </w:tcPr>
                  <w:p w14:paraId="32A5FD58" w14:textId="77777777" w:rsidR="00A25097" w:rsidRDefault="00A25097">
                    <w:pPr>
                      <w:pStyle w:val="Bibliography"/>
                      <w:rPr>
                        <w:noProof/>
                      </w:rPr>
                    </w:pPr>
                    <w:r>
                      <w:rPr>
                        <w:noProof/>
                      </w:rPr>
                      <w:t xml:space="preserve">[13] </w:t>
                    </w:r>
                  </w:p>
                </w:tc>
                <w:tc>
                  <w:tcPr>
                    <w:tcW w:w="0" w:type="auto"/>
                    <w:hideMark/>
                  </w:tcPr>
                  <w:p w14:paraId="24F4F86E" w14:textId="77777777" w:rsidR="00A25097" w:rsidRDefault="00A25097">
                    <w:pPr>
                      <w:pStyle w:val="Bibliography"/>
                      <w:rPr>
                        <w:noProof/>
                      </w:rPr>
                    </w:pPr>
                    <w:r>
                      <w:rPr>
                        <w:noProof/>
                      </w:rPr>
                      <w:t>"https://en.wikipedia.org/wiki/SQL," Wikipedia, [Online]. Available: https://en.wikipedia.org/wiki/SQL. [Accessed 26 May 2020].</w:t>
                    </w:r>
                  </w:p>
                </w:tc>
              </w:tr>
              <w:tr w:rsidR="00A25097" w14:paraId="747EEB5E" w14:textId="77777777">
                <w:trPr>
                  <w:divId w:val="952516443"/>
                  <w:tblCellSpacing w:w="15" w:type="dxa"/>
                </w:trPr>
                <w:tc>
                  <w:tcPr>
                    <w:tcW w:w="50" w:type="pct"/>
                    <w:hideMark/>
                  </w:tcPr>
                  <w:p w14:paraId="337C0A34" w14:textId="77777777" w:rsidR="00A25097" w:rsidRDefault="00A25097">
                    <w:pPr>
                      <w:pStyle w:val="Bibliography"/>
                      <w:rPr>
                        <w:noProof/>
                      </w:rPr>
                    </w:pPr>
                    <w:r>
                      <w:rPr>
                        <w:noProof/>
                      </w:rPr>
                      <w:t xml:space="preserve">[14] </w:t>
                    </w:r>
                  </w:p>
                </w:tc>
                <w:tc>
                  <w:tcPr>
                    <w:tcW w:w="0" w:type="auto"/>
                    <w:hideMark/>
                  </w:tcPr>
                  <w:p w14:paraId="38A030DA" w14:textId="77777777" w:rsidR="00A25097" w:rsidRDefault="00A25097">
                    <w:pPr>
                      <w:pStyle w:val="Bibliography"/>
                      <w:rPr>
                        <w:noProof/>
                      </w:rPr>
                    </w:pPr>
                    <w:r>
                      <w:rPr>
                        <w:noProof/>
                      </w:rPr>
                      <w:t>"codecademy," CODECADEMY, [Online]. Available: https://www.codecademy.com/articles/what-is-crud. [Accessed 26 May 2020].</w:t>
                    </w:r>
                  </w:p>
                </w:tc>
              </w:tr>
              <w:tr w:rsidR="00A25097" w14:paraId="0510827E" w14:textId="77777777">
                <w:trPr>
                  <w:divId w:val="952516443"/>
                  <w:tblCellSpacing w:w="15" w:type="dxa"/>
                </w:trPr>
                <w:tc>
                  <w:tcPr>
                    <w:tcW w:w="50" w:type="pct"/>
                    <w:hideMark/>
                  </w:tcPr>
                  <w:p w14:paraId="44185CA0" w14:textId="77777777" w:rsidR="00A25097" w:rsidRDefault="00A25097">
                    <w:pPr>
                      <w:pStyle w:val="Bibliography"/>
                      <w:rPr>
                        <w:noProof/>
                      </w:rPr>
                    </w:pPr>
                    <w:r>
                      <w:rPr>
                        <w:noProof/>
                      </w:rPr>
                      <w:t xml:space="preserve">[15] </w:t>
                    </w:r>
                  </w:p>
                </w:tc>
                <w:tc>
                  <w:tcPr>
                    <w:tcW w:w="0" w:type="auto"/>
                    <w:hideMark/>
                  </w:tcPr>
                  <w:p w14:paraId="75A63A1E" w14:textId="77777777" w:rsidR="00A25097" w:rsidRDefault="00A25097">
                    <w:pPr>
                      <w:pStyle w:val="Bibliography"/>
                      <w:rPr>
                        <w:noProof/>
                      </w:rPr>
                    </w:pPr>
                    <w:r>
                      <w:rPr>
                        <w:noProof/>
                      </w:rPr>
                      <w:t>"Wikipedia," Wikipedia, [Online]. Available: https://en.wikipedia.org/wiki/Create,_read,_update_and_delete. [Accessed 26 May 2020].</w:t>
                    </w:r>
                  </w:p>
                </w:tc>
              </w:tr>
              <w:tr w:rsidR="00A25097" w14:paraId="2E294992" w14:textId="77777777">
                <w:trPr>
                  <w:divId w:val="952516443"/>
                  <w:tblCellSpacing w:w="15" w:type="dxa"/>
                </w:trPr>
                <w:tc>
                  <w:tcPr>
                    <w:tcW w:w="50" w:type="pct"/>
                    <w:hideMark/>
                  </w:tcPr>
                  <w:p w14:paraId="656ADD55" w14:textId="77777777" w:rsidR="00A25097" w:rsidRDefault="00A25097">
                    <w:pPr>
                      <w:pStyle w:val="Bibliography"/>
                      <w:rPr>
                        <w:noProof/>
                      </w:rPr>
                    </w:pPr>
                    <w:r>
                      <w:rPr>
                        <w:noProof/>
                      </w:rPr>
                      <w:t xml:space="preserve">[16] </w:t>
                    </w:r>
                  </w:p>
                </w:tc>
                <w:tc>
                  <w:tcPr>
                    <w:tcW w:w="0" w:type="auto"/>
                    <w:hideMark/>
                  </w:tcPr>
                  <w:p w14:paraId="4FBA039C" w14:textId="77777777" w:rsidR="00A25097" w:rsidRDefault="00A25097">
                    <w:pPr>
                      <w:pStyle w:val="Bibliography"/>
                      <w:rPr>
                        <w:noProof/>
                      </w:rPr>
                    </w:pPr>
                    <w:r>
                      <w:rPr>
                        <w:noProof/>
                      </w:rPr>
                      <w:t>"Wikipedia," Wikipedia, [Online]. Available: https://en.wikipedia.org/wiki/Application_programming_interface. [Accessed 26 May 2020].</w:t>
                    </w:r>
                  </w:p>
                </w:tc>
              </w:tr>
              <w:tr w:rsidR="00A25097" w14:paraId="7A09F5AA" w14:textId="77777777">
                <w:trPr>
                  <w:divId w:val="952516443"/>
                  <w:tblCellSpacing w:w="15" w:type="dxa"/>
                </w:trPr>
                <w:tc>
                  <w:tcPr>
                    <w:tcW w:w="50" w:type="pct"/>
                    <w:hideMark/>
                  </w:tcPr>
                  <w:p w14:paraId="00F82DF9" w14:textId="77777777" w:rsidR="00A25097" w:rsidRDefault="00A25097">
                    <w:pPr>
                      <w:pStyle w:val="Bibliography"/>
                      <w:rPr>
                        <w:noProof/>
                      </w:rPr>
                    </w:pPr>
                    <w:r>
                      <w:rPr>
                        <w:noProof/>
                      </w:rPr>
                      <w:t xml:space="preserve">[17] </w:t>
                    </w:r>
                  </w:p>
                </w:tc>
                <w:tc>
                  <w:tcPr>
                    <w:tcW w:w="0" w:type="auto"/>
                    <w:hideMark/>
                  </w:tcPr>
                  <w:p w14:paraId="4C086B52" w14:textId="77777777" w:rsidR="00A25097" w:rsidRDefault="00A25097">
                    <w:pPr>
                      <w:pStyle w:val="Bibliography"/>
                      <w:rPr>
                        <w:noProof/>
                      </w:rPr>
                    </w:pPr>
                    <w:r>
                      <w:rPr>
                        <w:noProof/>
                      </w:rPr>
                      <w:t>R. Chan, "Business insider," Business Insider Deutschland GmbH, 22 January 2019. [Online]. Available: https://www.businessinsider.de/international/the-10-most-popular-programming-languages-according-to-github-2018-10/?op=1. [Accessed 26 May 2020].</w:t>
                    </w:r>
                  </w:p>
                </w:tc>
              </w:tr>
              <w:tr w:rsidR="00A25097" w14:paraId="6EA8E6C0" w14:textId="77777777">
                <w:trPr>
                  <w:divId w:val="952516443"/>
                  <w:tblCellSpacing w:w="15" w:type="dxa"/>
                </w:trPr>
                <w:tc>
                  <w:tcPr>
                    <w:tcW w:w="50" w:type="pct"/>
                    <w:hideMark/>
                  </w:tcPr>
                  <w:p w14:paraId="6B226DFF" w14:textId="77777777" w:rsidR="00A25097" w:rsidRDefault="00A25097">
                    <w:pPr>
                      <w:pStyle w:val="Bibliography"/>
                      <w:rPr>
                        <w:noProof/>
                      </w:rPr>
                    </w:pPr>
                    <w:r>
                      <w:rPr>
                        <w:noProof/>
                      </w:rPr>
                      <w:t xml:space="preserve">[18] </w:t>
                    </w:r>
                  </w:p>
                </w:tc>
                <w:tc>
                  <w:tcPr>
                    <w:tcW w:w="0" w:type="auto"/>
                    <w:hideMark/>
                  </w:tcPr>
                  <w:p w14:paraId="22E2B790" w14:textId="77777777" w:rsidR="00A25097" w:rsidRDefault="00A25097">
                    <w:pPr>
                      <w:pStyle w:val="Bibliography"/>
                      <w:rPr>
                        <w:noProof/>
                      </w:rPr>
                    </w:pPr>
                    <w:r>
                      <w:rPr>
                        <w:noProof/>
                      </w:rPr>
                      <w:t>"Wikipedia," Wikipedia, [Online]. Available: https://en.wikipedia.org/wiki/Java_(programming_language). [Accessed 26 May 2020].</w:t>
                    </w:r>
                  </w:p>
                </w:tc>
              </w:tr>
              <w:tr w:rsidR="00A25097" w14:paraId="0B40FA9E" w14:textId="77777777">
                <w:trPr>
                  <w:divId w:val="952516443"/>
                  <w:tblCellSpacing w:w="15" w:type="dxa"/>
                </w:trPr>
                <w:tc>
                  <w:tcPr>
                    <w:tcW w:w="50" w:type="pct"/>
                    <w:hideMark/>
                  </w:tcPr>
                  <w:p w14:paraId="60A952FA" w14:textId="77777777" w:rsidR="00A25097" w:rsidRDefault="00A25097">
                    <w:pPr>
                      <w:pStyle w:val="Bibliography"/>
                      <w:rPr>
                        <w:noProof/>
                      </w:rPr>
                    </w:pPr>
                    <w:r>
                      <w:rPr>
                        <w:noProof/>
                      </w:rPr>
                      <w:t xml:space="preserve">[19] </w:t>
                    </w:r>
                  </w:p>
                </w:tc>
                <w:tc>
                  <w:tcPr>
                    <w:tcW w:w="0" w:type="auto"/>
                    <w:hideMark/>
                  </w:tcPr>
                  <w:p w14:paraId="5AE12B24" w14:textId="77777777" w:rsidR="00A25097" w:rsidRDefault="00A25097">
                    <w:pPr>
                      <w:pStyle w:val="Bibliography"/>
                      <w:rPr>
                        <w:noProof/>
                      </w:rPr>
                    </w:pPr>
                    <w:r>
                      <w:rPr>
                        <w:noProof/>
                      </w:rPr>
                      <w:t>"Oracle," Oracle, [Online]. Available: https://www.oracle.com/technetwork/java/intro-141325.html. [Accessed 26 May 2020].</w:t>
                    </w:r>
                  </w:p>
                </w:tc>
              </w:tr>
              <w:tr w:rsidR="00A25097" w14:paraId="17AE26DA" w14:textId="77777777">
                <w:trPr>
                  <w:divId w:val="952516443"/>
                  <w:tblCellSpacing w:w="15" w:type="dxa"/>
                </w:trPr>
                <w:tc>
                  <w:tcPr>
                    <w:tcW w:w="50" w:type="pct"/>
                    <w:hideMark/>
                  </w:tcPr>
                  <w:p w14:paraId="56DB4083" w14:textId="77777777" w:rsidR="00A25097" w:rsidRDefault="00A25097">
                    <w:pPr>
                      <w:pStyle w:val="Bibliography"/>
                      <w:rPr>
                        <w:noProof/>
                      </w:rPr>
                    </w:pPr>
                    <w:r>
                      <w:rPr>
                        <w:noProof/>
                      </w:rPr>
                      <w:t xml:space="preserve">[20] </w:t>
                    </w:r>
                  </w:p>
                </w:tc>
                <w:tc>
                  <w:tcPr>
                    <w:tcW w:w="0" w:type="auto"/>
                    <w:hideMark/>
                  </w:tcPr>
                  <w:p w14:paraId="3446B583" w14:textId="77777777" w:rsidR="00A25097" w:rsidRDefault="00A25097">
                    <w:pPr>
                      <w:pStyle w:val="Bibliography"/>
                      <w:rPr>
                        <w:noProof/>
                      </w:rPr>
                    </w:pPr>
                    <w:r>
                      <w:rPr>
                        <w:noProof/>
                      </w:rPr>
                      <w:t>"Wikipedia," Wikipedia, [Online]. Available: https://en.wikipedia.org/wiki/Java_(programming_language). [Accessed 26 May 2020].</w:t>
                    </w:r>
                  </w:p>
                </w:tc>
              </w:tr>
              <w:tr w:rsidR="00A25097" w14:paraId="2C9A1F5A" w14:textId="77777777">
                <w:trPr>
                  <w:divId w:val="952516443"/>
                  <w:tblCellSpacing w:w="15" w:type="dxa"/>
                </w:trPr>
                <w:tc>
                  <w:tcPr>
                    <w:tcW w:w="50" w:type="pct"/>
                    <w:hideMark/>
                  </w:tcPr>
                  <w:p w14:paraId="0F153EE2" w14:textId="77777777" w:rsidR="00A25097" w:rsidRDefault="00A25097">
                    <w:pPr>
                      <w:pStyle w:val="Bibliography"/>
                      <w:rPr>
                        <w:noProof/>
                      </w:rPr>
                    </w:pPr>
                    <w:r>
                      <w:rPr>
                        <w:noProof/>
                      </w:rPr>
                      <w:t xml:space="preserve">[21] </w:t>
                    </w:r>
                  </w:p>
                </w:tc>
                <w:tc>
                  <w:tcPr>
                    <w:tcW w:w="0" w:type="auto"/>
                    <w:hideMark/>
                  </w:tcPr>
                  <w:p w14:paraId="3D1A14BB" w14:textId="77777777" w:rsidR="00A25097" w:rsidRDefault="00A25097">
                    <w:pPr>
                      <w:pStyle w:val="Bibliography"/>
                      <w:rPr>
                        <w:noProof/>
                      </w:rPr>
                    </w:pPr>
                    <w:r>
                      <w:rPr>
                        <w:noProof/>
                      </w:rPr>
                      <w:t>"Wikipedia," Wikipedia, [Online]. Available: https://en.wikipedia.org/wiki/XML_Schema_(W3C). [Accessed 26 May 2020].</w:t>
                    </w:r>
                  </w:p>
                </w:tc>
              </w:tr>
              <w:tr w:rsidR="00A25097" w14:paraId="22BE2282" w14:textId="77777777">
                <w:trPr>
                  <w:divId w:val="952516443"/>
                  <w:tblCellSpacing w:w="15" w:type="dxa"/>
                </w:trPr>
                <w:tc>
                  <w:tcPr>
                    <w:tcW w:w="50" w:type="pct"/>
                    <w:hideMark/>
                  </w:tcPr>
                  <w:p w14:paraId="2FB19C3C" w14:textId="77777777" w:rsidR="00A25097" w:rsidRDefault="00A25097">
                    <w:pPr>
                      <w:pStyle w:val="Bibliography"/>
                      <w:rPr>
                        <w:noProof/>
                      </w:rPr>
                    </w:pPr>
                    <w:r>
                      <w:rPr>
                        <w:noProof/>
                      </w:rPr>
                      <w:t xml:space="preserve">[22] </w:t>
                    </w:r>
                  </w:p>
                </w:tc>
                <w:tc>
                  <w:tcPr>
                    <w:tcW w:w="0" w:type="auto"/>
                    <w:hideMark/>
                  </w:tcPr>
                  <w:p w14:paraId="4BC369C9" w14:textId="77777777" w:rsidR="00A25097" w:rsidRDefault="00A25097">
                    <w:pPr>
                      <w:pStyle w:val="Bibliography"/>
                      <w:rPr>
                        <w:noProof/>
                      </w:rPr>
                    </w:pPr>
                    <w:r>
                      <w:rPr>
                        <w:noProof/>
                      </w:rPr>
                      <w:t>"Wikipedia," Wikipedia, [Online]. Available: https://en.wikipedia.org/wiki/Gradle. [Accessed 26 May 2020].</w:t>
                    </w:r>
                  </w:p>
                </w:tc>
              </w:tr>
              <w:tr w:rsidR="00A25097" w14:paraId="44071D8B" w14:textId="77777777">
                <w:trPr>
                  <w:divId w:val="952516443"/>
                  <w:tblCellSpacing w:w="15" w:type="dxa"/>
                </w:trPr>
                <w:tc>
                  <w:tcPr>
                    <w:tcW w:w="50" w:type="pct"/>
                    <w:hideMark/>
                  </w:tcPr>
                  <w:p w14:paraId="733E8A93" w14:textId="77777777" w:rsidR="00A25097" w:rsidRDefault="00A25097">
                    <w:pPr>
                      <w:pStyle w:val="Bibliography"/>
                      <w:rPr>
                        <w:noProof/>
                      </w:rPr>
                    </w:pPr>
                    <w:r>
                      <w:rPr>
                        <w:noProof/>
                      </w:rPr>
                      <w:t xml:space="preserve">[23] </w:t>
                    </w:r>
                  </w:p>
                </w:tc>
                <w:tc>
                  <w:tcPr>
                    <w:tcW w:w="0" w:type="auto"/>
                    <w:hideMark/>
                  </w:tcPr>
                  <w:p w14:paraId="41570FD4" w14:textId="77777777" w:rsidR="00A25097" w:rsidRDefault="00A25097">
                    <w:pPr>
                      <w:pStyle w:val="Bibliography"/>
                      <w:rPr>
                        <w:noProof/>
                      </w:rPr>
                    </w:pPr>
                    <w:r>
                      <w:rPr>
                        <w:noProof/>
                      </w:rPr>
                      <w:t>"Gradle," Gradle Inc., [Online]. Available: https://docs.gradle.org/current/userguide/what_is_gradle.html. [Accessed 26 May 2020].</w:t>
                    </w:r>
                  </w:p>
                </w:tc>
              </w:tr>
              <w:tr w:rsidR="00A25097" w14:paraId="2E458C83" w14:textId="77777777">
                <w:trPr>
                  <w:divId w:val="952516443"/>
                  <w:tblCellSpacing w:w="15" w:type="dxa"/>
                </w:trPr>
                <w:tc>
                  <w:tcPr>
                    <w:tcW w:w="50" w:type="pct"/>
                    <w:hideMark/>
                  </w:tcPr>
                  <w:p w14:paraId="60053C0E" w14:textId="77777777" w:rsidR="00A25097" w:rsidRDefault="00A25097">
                    <w:pPr>
                      <w:pStyle w:val="Bibliography"/>
                      <w:rPr>
                        <w:noProof/>
                      </w:rPr>
                    </w:pPr>
                    <w:r>
                      <w:rPr>
                        <w:noProof/>
                      </w:rPr>
                      <w:t xml:space="preserve">[24] </w:t>
                    </w:r>
                  </w:p>
                </w:tc>
                <w:tc>
                  <w:tcPr>
                    <w:tcW w:w="0" w:type="auto"/>
                    <w:hideMark/>
                  </w:tcPr>
                  <w:p w14:paraId="43DDC7C4" w14:textId="77777777" w:rsidR="00A25097" w:rsidRDefault="00A25097">
                    <w:pPr>
                      <w:pStyle w:val="Bibliography"/>
                      <w:rPr>
                        <w:noProof/>
                      </w:rPr>
                    </w:pPr>
                    <w:r>
                      <w:rPr>
                        <w:noProof/>
                      </w:rPr>
                      <w:t>"Gradle," Gradle Inc., [Online]. Available: https://gradle.org/. [Accessed 26 May 2020].</w:t>
                    </w:r>
                  </w:p>
                </w:tc>
              </w:tr>
              <w:tr w:rsidR="00A25097" w14:paraId="5A71CEBA" w14:textId="77777777">
                <w:trPr>
                  <w:divId w:val="952516443"/>
                  <w:tblCellSpacing w:w="15" w:type="dxa"/>
                </w:trPr>
                <w:tc>
                  <w:tcPr>
                    <w:tcW w:w="50" w:type="pct"/>
                    <w:hideMark/>
                  </w:tcPr>
                  <w:p w14:paraId="3D2C3D0E" w14:textId="77777777" w:rsidR="00A25097" w:rsidRDefault="00A25097">
                    <w:pPr>
                      <w:pStyle w:val="Bibliography"/>
                      <w:rPr>
                        <w:noProof/>
                      </w:rPr>
                    </w:pPr>
                    <w:r>
                      <w:rPr>
                        <w:noProof/>
                      </w:rPr>
                      <w:lastRenderedPageBreak/>
                      <w:t xml:space="preserve">[25] </w:t>
                    </w:r>
                  </w:p>
                </w:tc>
                <w:tc>
                  <w:tcPr>
                    <w:tcW w:w="0" w:type="auto"/>
                    <w:hideMark/>
                  </w:tcPr>
                  <w:p w14:paraId="652F1627" w14:textId="77777777" w:rsidR="00A25097" w:rsidRDefault="00A25097">
                    <w:pPr>
                      <w:pStyle w:val="Bibliography"/>
                      <w:rPr>
                        <w:noProof/>
                      </w:rPr>
                    </w:pPr>
                    <w:r>
                      <w:rPr>
                        <w:noProof/>
                      </w:rPr>
                      <w:t>B. Petrovan, "Android Authority," Android Authority, 26 February 2012. [Online]. Available: https://www.androidauthority.com/android-everywhere-10-types-of-devices-that-android-is-making-better-57012/. [Accessed 27 May 2020].</w:t>
                    </w:r>
                  </w:p>
                </w:tc>
              </w:tr>
              <w:tr w:rsidR="00A25097" w14:paraId="5DC5AEC6" w14:textId="77777777">
                <w:trPr>
                  <w:divId w:val="952516443"/>
                  <w:tblCellSpacing w:w="15" w:type="dxa"/>
                </w:trPr>
                <w:tc>
                  <w:tcPr>
                    <w:tcW w:w="50" w:type="pct"/>
                    <w:hideMark/>
                  </w:tcPr>
                  <w:p w14:paraId="5B149960" w14:textId="77777777" w:rsidR="00A25097" w:rsidRDefault="00A25097">
                    <w:pPr>
                      <w:pStyle w:val="Bibliography"/>
                      <w:rPr>
                        <w:noProof/>
                      </w:rPr>
                    </w:pPr>
                    <w:r>
                      <w:rPr>
                        <w:noProof/>
                      </w:rPr>
                      <w:t xml:space="preserve">[26] </w:t>
                    </w:r>
                  </w:p>
                </w:tc>
                <w:tc>
                  <w:tcPr>
                    <w:tcW w:w="0" w:type="auto"/>
                    <w:hideMark/>
                  </w:tcPr>
                  <w:p w14:paraId="404CCF9E" w14:textId="77777777" w:rsidR="00A25097" w:rsidRDefault="00A25097">
                    <w:pPr>
                      <w:pStyle w:val="Bibliography"/>
                      <w:rPr>
                        <w:noProof/>
                      </w:rPr>
                    </w:pPr>
                    <w:r>
                      <w:rPr>
                        <w:noProof/>
                      </w:rPr>
                      <w:t>"Google Developers," Android, 06 January 2020. [Online]. Available: https://source.android.com/devices/tech/dalvik/index.html. [Accessed 27 May 2020].</w:t>
                    </w:r>
                  </w:p>
                </w:tc>
              </w:tr>
              <w:tr w:rsidR="00A25097" w14:paraId="083497C6" w14:textId="77777777">
                <w:trPr>
                  <w:divId w:val="952516443"/>
                  <w:tblCellSpacing w:w="15" w:type="dxa"/>
                </w:trPr>
                <w:tc>
                  <w:tcPr>
                    <w:tcW w:w="50" w:type="pct"/>
                    <w:hideMark/>
                  </w:tcPr>
                  <w:p w14:paraId="03CEBB9F" w14:textId="77777777" w:rsidR="00A25097" w:rsidRDefault="00A25097">
                    <w:pPr>
                      <w:pStyle w:val="Bibliography"/>
                      <w:rPr>
                        <w:noProof/>
                      </w:rPr>
                    </w:pPr>
                    <w:r>
                      <w:rPr>
                        <w:noProof/>
                      </w:rPr>
                      <w:t xml:space="preserve">[27] </w:t>
                    </w:r>
                  </w:p>
                </w:tc>
                <w:tc>
                  <w:tcPr>
                    <w:tcW w:w="0" w:type="auto"/>
                    <w:hideMark/>
                  </w:tcPr>
                  <w:p w14:paraId="2D008680" w14:textId="77777777" w:rsidR="00A25097" w:rsidRDefault="00A25097">
                    <w:pPr>
                      <w:pStyle w:val="Bibliography"/>
                      <w:rPr>
                        <w:noProof/>
                      </w:rPr>
                    </w:pPr>
                    <w:r>
                      <w:rPr>
                        <w:noProof/>
                      </w:rPr>
                      <w:t>"Android Developers," Google, 06 January 2020. [Online]. Available: https://source.android.com/devices/tech/dalvik/jit-compiler. [Accessed 27 May 2020].</w:t>
                    </w:r>
                  </w:p>
                </w:tc>
              </w:tr>
              <w:tr w:rsidR="00A25097" w14:paraId="49BDF092" w14:textId="77777777">
                <w:trPr>
                  <w:divId w:val="952516443"/>
                  <w:tblCellSpacing w:w="15" w:type="dxa"/>
                </w:trPr>
                <w:tc>
                  <w:tcPr>
                    <w:tcW w:w="50" w:type="pct"/>
                    <w:hideMark/>
                  </w:tcPr>
                  <w:p w14:paraId="64AF2E0A" w14:textId="77777777" w:rsidR="00A25097" w:rsidRDefault="00A25097">
                    <w:pPr>
                      <w:pStyle w:val="Bibliography"/>
                      <w:rPr>
                        <w:noProof/>
                      </w:rPr>
                    </w:pPr>
                    <w:r>
                      <w:rPr>
                        <w:noProof/>
                      </w:rPr>
                      <w:t xml:space="preserve">[28] </w:t>
                    </w:r>
                  </w:p>
                </w:tc>
                <w:tc>
                  <w:tcPr>
                    <w:tcW w:w="0" w:type="auto"/>
                    <w:hideMark/>
                  </w:tcPr>
                  <w:p w14:paraId="2F862ECB" w14:textId="77777777" w:rsidR="00A25097" w:rsidRDefault="00A25097">
                    <w:pPr>
                      <w:pStyle w:val="Bibliography"/>
                      <w:rPr>
                        <w:noProof/>
                      </w:rPr>
                    </w:pPr>
                    <w:r>
                      <w:rPr>
                        <w:noProof/>
                      </w:rPr>
                      <w:t>"Google Developers," Google, 07 May 2020. [Online]. Available: https://developer.android.com/guide/platform. [Accessed 27 May 2020].</w:t>
                    </w:r>
                  </w:p>
                </w:tc>
              </w:tr>
              <w:tr w:rsidR="00A25097" w14:paraId="334047B9" w14:textId="77777777">
                <w:trPr>
                  <w:divId w:val="952516443"/>
                  <w:tblCellSpacing w:w="15" w:type="dxa"/>
                </w:trPr>
                <w:tc>
                  <w:tcPr>
                    <w:tcW w:w="50" w:type="pct"/>
                    <w:hideMark/>
                  </w:tcPr>
                  <w:p w14:paraId="16C2EE2E" w14:textId="77777777" w:rsidR="00A25097" w:rsidRDefault="00A25097">
                    <w:pPr>
                      <w:pStyle w:val="Bibliography"/>
                      <w:rPr>
                        <w:noProof/>
                      </w:rPr>
                    </w:pPr>
                    <w:r>
                      <w:rPr>
                        <w:noProof/>
                      </w:rPr>
                      <w:t xml:space="preserve">[29] </w:t>
                    </w:r>
                  </w:p>
                </w:tc>
                <w:tc>
                  <w:tcPr>
                    <w:tcW w:w="0" w:type="auto"/>
                    <w:hideMark/>
                  </w:tcPr>
                  <w:p w14:paraId="4F3805B8" w14:textId="77777777" w:rsidR="00A25097" w:rsidRDefault="00A25097">
                    <w:pPr>
                      <w:pStyle w:val="Bibliography"/>
                      <w:rPr>
                        <w:noProof/>
                      </w:rPr>
                    </w:pPr>
                    <w:r>
                      <w:rPr>
                        <w:noProof/>
                      </w:rPr>
                      <w:t>"Google Developers," Google, [Online]. Available: https://developer.android.com/ndk. [Accessed 27 May 2020].</w:t>
                    </w:r>
                  </w:p>
                </w:tc>
              </w:tr>
              <w:tr w:rsidR="00A25097" w14:paraId="4BCE2330" w14:textId="77777777">
                <w:trPr>
                  <w:divId w:val="952516443"/>
                  <w:tblCellSpacing w:w="15" w:type="dxa"/>
                </w:trPr>
                <w:tc>
                  <w:tcPr>
                    <w:tcW w:w="50" w:type="pct"/>
                    <w:hideMark/>
                  </w:tcPr>
                  <w:p w14:paraId="440C62EB" w14:textId="77777777" w:rsidR="00A25097" w:rsidRDefault="00A25097">
                    <w:pPr>
                      <w:pStyle w:val="Bibliography"/>
                      <w:rPr>
                        <w:noProof/>
                      </w:rPr>
                    </w:pPr>
                    <w:r>
                      <w:rPr>
                        <w:noProof/>
                      </w:rPr>
                      <w:t xml:space="preserve">[30] </w:t>
                    </w:r>
                  </w:p>
                </w:tc>
                <w:tc>
                  <w:tcPr>
                    <w:tcW w:w="0" w:type="auto"/>
                    <w:hideMark/>
                  </w:tcPr>
                  <w:p w14:paraId="2A3B9BA0" w14:textId="77777777" w:rsidR="00A25097" w:rsidRDefault="00A25097">
                    <w:pPr>
                      <w:pStyle w:val="Bibliography"/>
                      <w:rPr>
                        <w:noProof/>
                      </w:rPr>
                    </w:pPr>
                    <w:r>
                      <w:rPr>
                        <w:noProof/>
                      </w:rPr>
                      <w:t>"TutorialsPoint," TutorialsPoint, [Online]. Available: https://www.tutorialspoint.com/spring_boot/spring_boot_introduction.htm. [Accessed 28 May 2020].</w:t>
                    </w:r>
                  </w:p>
                </w:tc>
              </w:tr>
              <w:tr w:rsidR="00A25097" w14:paraId="4BFED308" w14:textId="77777777">
                <w:trPr>
                  <w:divId w:val="952516443"/>
                  <w:tblCellSpacing w:w="15" w:type="dxa"/>
                </w:trPr>
                <w:tc>
                  <w:tcPr>
                    <w:tcW w:w="50" w:type="pct"/>
                    <w:hideMark/>
                  </w:tcPr>
                  <w:p w14:paraId="3E28CF04" w14:textId="77777777" w:rsidR="00A25097" w:rsidRDefault="00A25097">
                    <w:pPr>
                      <w:pStyle w:val="Bibliography"/>
                      <w:rPr>
                        <w:noProof/>
                      </w:rPr>
                    </w:pPr>
                    <w:r>
                      <w:rPr>
                        <w:noProof/>
                      </w:rPr>
                      <w:t xml:space="preserve">[31] </w:t>
                    </w:r>
                  </w:p>
                </w:tc>
                <w:tc>
                  <w:tcPr>
                    <w:tcW w:w="0" w:type="auto"/>
                    <w:hideMark/>
                  </w:tcPr>
                  <w:p w14:paraId="3E9A997B" w14:textId="77777777" w:rsidR="00A25097" w:rsidRDefault="00A25097">
                    <w:pPr>
                      <w:pStyle w:val="Bibliography"/>
                      <w:rPr>
                        <w:noProof/>
                      </w:rPr>
                    </w:pPr>
                    <w:r>
                      <w:rPr>
                        <w:noProof/>
                      </w:rPr>
                      <w:t>"Wikipedia," Wikipedia, [Online]. Available: https://en.wikipedia.org/wiki/IntelliJ_IDEA. [Accessed 27 May 2020].</w:t>
                    </w:r>
                  </w:p>
                </w:tc>
              </w:tr>
              <w:tr w:rsidR="00A25097" w14:paraId="7EEE62D4" w14:textId="77777777">
                <w:trPr>
                  <w:divId w:val="952516443"/>
                  <w:tblCellSpacing w:w="15" w:type="dxa"/>
                </w:trPr>
                <w:tc>
                  <w:tcPr>
                    <w:tcW w:w="50" w:type="pct"/>
                    <w:hideMark/>
                  </w:tcPr>
                  <w:p w14:paraId="09F2C176" w14:textId="77777777" w:rsidR="00A25097" w:rsidRDefault="00A25097">
                    <w:pPr>
                      <w:pStyle w:val="Bibliography"/>
                      <w:rPr>
                        <w:noProof/>
                      </w:rPr>
                    </w:pPr>
                    <w:r>
                      <w:rPr>
                        <w:noProof/>
                      </w:rPr>
                      <w:t xml:space="preserve">[32] </w:t>
                    </w:r>
                  </w:p>
                </w:tc>
                <w:tc>
                  <w:tcPr>
                    <w:tcW w:w="0" w:type="auto"/>
                    <w:hideMark/>
                  </w:tcPr>
                  <w:p w14:paraId="40F48064" w14:textId="77777777" w:rsidR="00A25097" w:rsidRDefault="00A25097">
                    <w:pPr>
                      <w:pStyle w:val="Bibliography"/>
                      <w:rPr>
                        <w:noProof/>
                      </w:rPr>
                    </w:pPr>
                    <w:r>
                      <w:rPr>
                        <w:noProof/>
                      </w:rPr>
                      <w:t>"JetBrains," JetBrains s.r.o., [Online]. Available: https://www.jetbrains.com/idea/download/#section=windows. [Accessed 27 May 2020].</w:t>
                    </w:r>
                  </w:p>
                </w:tc>
              </w:tr>
              <w:tr w:rsidR="00A25097" w14:paraId="3AFB5494" w14:textId="77777777">
                <w:trPr>
                  <w:divId w:val="952516443"/>
                  <w:tblCellSpacing w:w="15" w:type="dxa"/>
                </w:trPr>
                <w:tc>
                  <w:tcPr>
                    <w:tcW w:w="50" w:type="pct"/>
                    <w:hideMark/>
                  </w:tcPr>
                  <w:p w14:paraId="1A524B71" w14:textId="77777777" w:rsidR="00A25097" w:rsidRDefault="00A25097">
                    <w:pPr>
                      <w:pStyle w:val="Bibliography"/>
                      <w:rPr>
                        <w:noProof/>
                      </w:rPr>
                    </w:pPr>
                    <w:r>
                      <w:rPr>
                        <w:noProof/>
                      </w:rPr>
                      <w:t xml:space="preserve">[33] </w:t>
                    </w:r>
                  </w:p>
                </w:tc>
                <w:tc>
                  <w:tcPr>
                    <w:tcW w:w="0" w:type="auto"/>
                    <w:hideMark/>
                  </w:tcPr>
                  <w:p w14:paraId="6224DB3B" w14:textId="77777777" w:rsidR="00A25097" w:rsidRDefault="00A25097">
                    <w:pPr>
                      <w:pStyle w:val="Bibliography"/>
                      <w:rPr>
                        <w:noProof/>
                      </w:rPr>
                    </w:pPr>
                    <w:r>
                      <w:rPr>
                        <w:noProof/>
                      </w:rPr>
                      <w:t>"Wikipedia," Wikipedia, [Online]. Available: https://en.wikipedia.org/wiki/Android_Studio. [Accessed 27 May 2020].</w:t>
                    </w:r>
                  </w:p>
                </w:tc>
              </w:tr>
              <w:tr w:rsidR="00A25097" w14:paraId="06C713EC" w14:textId="77777777">
                <w:trPr>
                  <w:divId w:val="952516443"/>
                  <w:tblCellSpacing w:w="15" w:type="dxa"/>
                </w:trPr>
                <w:tc>
                  <w:tcPr>
                    <w:tcW w:w="50" w:type="pct"/>
                    <w:hideMark/>
                  </w:tcPr>
                  <w:p w14:paraId="56E88C0E" w14:textId="77777777" w:rsidR="00A25097" w:rsidRDefault="00A25097">
                    <w:pPr>
                      <w:pStyle w:val="Bibliography"/>
                      <w:rPr>
                        <w:noProof/>
                      </w:rPr>
                    </w:pPr>
                    <w:r>
                      <w:rPr>
                        <w:noProof/>
                      </w:rPr>
                      <w:t xml:space="preserve">[34] </w:t>
                    </w:r>
                  </w:p>
                </w:tc>
                <w:tc>
                  <w:tcPr>
                    <w:tcW w:w="0" w:type="auto"/>
                    <w:hideMark/>
                  </w:tcPr>
                  <w:p w14:paraId="3251CA35" w14:textId="77777777" w:rsidR="00A25097" w:rsidRDefault="00A25097">
                    <w:pPr>
                      <w:pStyle w:val="Bibliography"/>
                      <w:rPr>
                        <w:noProof/>
                      </w:rPr>
                    </w:pPr>
                    <w:r>
                      <w:rPr>
                        <w:noProof/>
                      </w:rPr>
                      <w:t>"Wikipedia," Wikipedia, [Online]. Available: https://en.wikipedia.org/wiki/Microsoft_SQL_Server. [Accessed 27 May 2020].</w:t>
                    </w:r>
                  </w:p>
                </w:tc>
              </w:tr>
              <w:tr w:rsidR="00A25097" w14:paraId="09EA98F1" w14:textId="77777777">
                <w:trPr>
                  <w:divId w:val="952516443"/>
                  <w:tblCellSpacing w:w="15" w:type="dxa"/>
                </w:trPr>
                <w:tc>
                  <w:tcPr>
                    <w:tcW w:w="50" w:type="pct"/>
                    <w:hideMark/>
                  </w:tcPr>
                  <w:p w14:paraId="1E53EED9" w14:textId="77777777" w:rsidR="00A25097" w:rsidRDefault="00A25097">
                    <w:pPr>
                      <w:pStyle w:val="Bibliography"/>
                      <w:rPr>
                        <w:noProof/>
                      </w:rPr>
                    </w:pPr>
                    <w:r>
                      <w:rPr>
                        <w:noProof/>
                      </w:rPr>
                      <w:t xml:space="preserve">[35] </w:t>
                    </w:r>
                  </w:p>
                </w:tc>
                <w:tc>
                  <w:tcPr>
                    <w:tcW w:w="0" w:type="auto"/>
                    <w:hideMark/>
                  </w:tcPr>
                  <w:p w14:paraId="14FEB175" w14:textId="77777777" w:rsidR="00A25097" w:rsidRDefault="00A25097">
                    <w:pPr>
                      <w:pStyle w:val="Bibliography"/>
                      <w:rPr>
                        <w:noProof/>
                      </w:rPr>
                    </w:pPr>
                    <w:r>
                      <w:rPr>
                        <w:noProof/>
                      </w:rPr>
                      <w:t>"Wikipedia," Wikipedia, [Online]. Available: https://en.wikipedia.org/wiki/Microsoft_SQL_Server. [Accessed 27 May 2020].</w:t>
                    </w:r>
                  </w:p>
                </w:tc>
              </w:tr>
              <w:tr w:rsidR="00A25097" w14:paraId="2C25BBB1" w14:textId="77777777">
                <w:trPr>
                  <w:divId w:val="952516443"/>
                  <w:tblCellSpacing w:w="15" w:type="dxa"/>
                </w:trPr>
                <w:tc>
                  <w:tcPr>
                    <w:tcW w:w="50" w:type="pct"/>
                    <w:hideMark/>
                  </w:tcPr>
                  <w:p w14:paraId="07FA1B50" w14:textId="77777777" w:rsidR="00A25097" w:rsidRDefault="00A25097">
                    <w:pPr>
                      <w:pStyle w:val="Bibliography"/>
                      <w:rPr>
                        <w:noProof/>
                      </w:rPr>
                    </w:pPr>
                    <w:r>
                      <w:rPr>
                        <w:noProof/>
                      </w:rPr>
                      <w:t xml:space="preserve">[36] </w:t>
                    </w:r>
                  </w:p>
                </w:tc>
                <w:tc>
                  <w:tcPr>
                    <w:tcW w:w="0" w:type="auto"/>
                    <w:hideMark/>
                  </w:tcPr>
                  <w:p w14:paraId="20F683A9" w14:textId="77777777" w:rsidR="00A25097" w:rsidRDefault="00A25097">
                    <w:pPr>
                      <w:pStyle w:val="Bibliography"/>
                      <w:rPr>
                        <w:noProof/>
                      </w:rPr>
                    </w:pPr>
                    <w:r>
                      <w:rPr>
                        <w:noProof/>
                      </w:rPr>
                      <w:t>A. Rawat, "Medium," Medium, 2019 February 23. [Online]. Available: https://medium.com/mindorks/using-room-database-android-jetpack-675a89a0e942. [Accessed 28 May 2020].</w:t>
                    </w:r>
                  </w:p>
                </w:tc>
              </w:tr>
              <w:tr w:rsidR="00A25097" w14:paraId="49B139A8" w14:textId="77777777">
                <w:trPr>
                  <w:divId w:val="952516443"/>
                  <w:tblCellSpacing w:w="15" w:type="dxa"/>
                </w:trPr>
                <w:tc>
                  <w:tcPr>
                    <w:tcW w:w="50" w:type="pct"/>
                    <w:hideMark/>
                  </w:tcPr>
                  <w:p w14:paraId="3E9E5236" w14:textId="77777777" w:rsidR="00A25097" w:rsidRDefault="00A25097">
                    <w:pPr>
                      <w:pStyle w:val="Bibliography"/>
                      <w:rPr>
                        <w:noProof/>
                      </w:rPr>
                    </w:pPr>
                    <w:r>
                      <w:rPr>
                        <w:noProof/>
                      </w:rPr>
                      <w:t xml:space="preserve">[37] </w:t>
                    </w:r>
                  </w:p>
                </w:tc>
                <w:tc>
                  <w:tcPr>
                    <w:tcW w:w="0" w:type="auto"/>
                    <w:hideMark/>
                  </w:tcPr>
                  <w:p w14:paraId="5AC4C472" w14:textId="77777777" w:rsidR="00A25097" w:rsidRDefault="00A25097">
                    <w:pPr>
                      <w:pStyle w:val="Bibliography"/>
                      <w:rPr>
                        <w:noProof/>
                      </w:rPr>
                    </w:pPr>
                    <w:r>
                      <w:rPr>
                        <w:noProof/>
                      </w:rPr>
                      <w:t>W. Karim, "GitHub," GitHub, 08 January 2019. [Online]. Available: https://github.com/wajahatkarim3/RoomExplorer. [Accessed 28 May 2020].</w:t>
                    </w:r>
                  </w:p>
                </w:tc>
              </w:tr>
              <w:tr w:rsidR="00A25097" w14:paraId="1EE26080" w14:textId="77777777">
                <w:trPr>
                  <w:divId w:val="952516443"/>
                  <w:tblCellSpacing w:w="15" w:type="dxa"/>
                </w:trPr>
                <w:tc>
                  <w:tcPr>
                    <w:tcW w:w="50" w:type="pct"/>
                    <w:hideMark/>
                  </w:tcPr>
                  <w:p w14:paraId="2EFDBF9E" w14:textId="77777777" w:rsidR="00A25097" w:rsidRDefault="00A25097">
                    <w:pPr>
                      <w:pStyle w:val="Bibliography"/>
                      <w:rPr>
                        <w:noProof/>
                      </w:rPr>
                    </w:pPr>
                    <w:r>
                      <w:rPr>
                        <w:noProof/>
                      </w:rPr>
                      <w:t xml:space="preserve">[38] </w:t>
                    </w:r>
                  </w:p>
                </w:tc>
                <w:tc>
                  <w:tcPr>
                    <w:tcW w:w="0" w:type="auto"/>
                    <w:hideMark/>
                  </w:tcPr>
                  <w:p w14:paraId="57ACE537" w14:textId="77777777" w:rsidR="00A25097" w:rsidRDefault="00A25097">
                    <w:pPr>
                      <w:pStyle w:val="Bibliography"/>
                      <w:rPr>
                        <w:noProof/>
                      </w:rPr>
                    </w:pPr>
                    <w:r>
                      <w:rPr>
                        <w:noProof/>
                      </w:rPr>
                      <w:t>"LeakCanary," LeakCanary, [Online]. Available: https://square.github.io/leakcanary/. [Accessed 30 May 2020].</w:t>
                    </w:r>
                  </w:p>
                </w:tc>
              </w:tr>
              <w:tr w:rsidR="00A25097" w14:paraId="28C5B7DA" w14:textId="77777777">
                <w:trPr>
                  <w:divId w:val="952516443"/>
                  <w:tblCellSpacing w:w="15" w:type="dxa"/>
                </w:trPr>
                <w:tc>
                  <w:tcPr>
                    <w:tcW w:w="50" w:type="pct"/>
                    <w:hideMark/>
                  </w:tcPr>
                  <w:p w14:paraId="6D9CC917" w14:textId="77777777" w:rsidR="00A25097" w:rsidRDefault="00A25097">
                    <w:pPr>
                      <w:pStyle w:val="Bibliography"/>
                      <w:rPr>
                        <w:noProof/>
                      </w:rPr>
                    </w:pPr>
                    <w:r>
                      <w:rPr>
                        <w:noProof/>
                      </w:rPr>
                      <w:lastRenderedPageBreak/>
                      <w:t xml:space="preserve">[39] </w:t>
                    </w:r>
                  </w:p>
                </w:tc>
                <w:tc>
                  <w:tcPr>
                    <w:tcW w:w="0" w:type="auto"/>
                    <w:hideMark/>
                  </w:tcPr>
                  <w:p w14:paraId="32DB7935" w14:textId="77777777" w:rsidR="00A25097" w:rsidRDefault="00A25097">
                    <w:pPr>
                      <w:pStyle w:val="Bibliography"/>
                      <w:rPr>
                        <w:noProof/>
                      </w:rPr>
                    </w:pPr>
                    <w:r>
                      <w:rPr>
                        <w:noProof/>
                      </w:rPr>
                      <w:t>"Ecma International," [Online]. Available: https://www.ecma-international.org/publications/files/ECMA-ST-ARCH/ECMA-404%201st%20edition%20October%202013.pdf. [Accessed 30 May 2020].</w:t>
                    </w:r>
                  </w:p>
                </w:tc>
              </w:tr>
              <w:tr w:rsidR="00A25097" w14:paraId="291A45C4" w14:textId="77777777">
                <w:trPr>
                  <w:divId w:val="952516443"/>
                  <w:tblCellSpacing w:w="15" w:type="dxa"/>
                </w:trPr>
                <w:tc>
                  <w:tcPr>
                    <w:tcW w:w="50" w:type="pct"/>
                    <w:hideMark/>
                  </w:tcPr>
                  <w:p w14:paraId="442AF89E" w14:textId="77777777" w:rsidR="00A25097" w:rsidRDefault="00A25097">
                    <w:pPr>
                      <w:pStyle w:val="Bibliography"/>
                      <w:rPr>
                        <w:noProof/>
                      </w:rPr>
                    </w:pPr>
                    <w:r>
                      <w:rPr>
                        <w:noProof/>
                      </w:rPr>
                      <w:t xml:space="preserve">[40] </w:t>
                    </w:r>
                  </w:p>
                </w:tc>
                <w:tc>
                  <w:tcPr>
                    <w:tcW w:w="0" w:type="auto"/>
                    <w:hideMark/>
                  </w:tcPr>
                  <w:p w14:paraId="3F9097BF" w14:textId="77777777" w:rsidR="00A25097" w:rsidRDefault="00A25097">
                    <w:pPr>
                      <w:pStyle w:val="Bibliography"/>
                      <w:rPr>
                        <w:noProof/>
                      </w:rPr>
                    </w:pPr>
                    <w:r>
                      <w:rPr>
                        <w:noProof/>
                      </w:rPr>
                      <w:t>"Wikipedia," Wikipedia, [Online]. Available: https://en.wikipedia.org/wiki/JSON. [Accessed 30 May 2020].</w:t>
                    </w:r>
                  </w:p>
                </w:tc>
              </w:tr>
              <w:tr w:rsidR="00A25097" w14:paraId="5CC3B999" w14:textId="77777777">
                <w:trPr>
                  <w:divId w:val="952516443"/>
                  <w:tblCellSpacing w:w="15" w:type="dxa"/>
                </w:trPr>
                <w:tc>
                  <w:tcPr>
                    <w:tcW w:w="50" w:type="pct"/>
                    <w:hideMark/>
                  </w:tcPr>
                  <w:p w14:paraId="6FF33FB3" w14:textId="77777777" w:rsidR="00A25097" w:rsidRDefault="00A25097">
                    <w:pPr>
                      <w:pStyle w:val="Bibliography"/>
                      <w:rPr>
                        <w:noProof/>
                      </w:rPr>
                    </w:pPr>
                    <w:r>
                      <w:rPr>
                        <w:noProof/>
                      </w:rPr>
                      <w:t xml:space="preserve">[41] </w:t>
                    </w:r>
                  </w:p>
                </w:tc>
                <w:tc>
                  <w:tcPr>
                    <w:tcW w:w="0" w:type="auto"/>
                    <w:hideMark/>
                  </w:tcPr>
                  <w:p w14:paraId="61DFAB83" w14:textId="77777777" w:rsidR="00A25097" w:rsidRDefault="00A25097">
                    <w:pPr>
                      <w:pStyle w:val="Bibliography"/>
                      <w:rPr>
                        <w:noProof/>
                      </w:rPr>
                    </w:pPr>
                    <w:r>
                      <w:rPr>
                        <w:noProof/>
                      </w:rPr>
                      <w:t>"JSON," JSON, [Online]. Available: https://www.json.org/json-en.html. [Accessed 30 May 2020].</w:t>
                    </w:r>
                  </w:p>
                </w:tc>
              </w:tr>
              <w:tr w:rsidR="00A25097" w14:paraId="43518419" w14:textId="77777777">
                <w:trPr>
                  <w:divId w:val="952516443"/>
                  <w:tblCellSpacing w:w="15" w:type="dxa"/>
                </w:trPr>
                <w:tc>
                  <w:tcPr>
                    <w:tcW w:w="50" w:type="pct"/>
                    <w:hideMark/>
                  </w:tcPr>
                  <w:p w14:paraId="5BB409D5" w14:textId="77777777" w:rsidR="00A25097" w:rsidRDefault="00A25097">
                    <w:pPr>
                      <w:pStyle w:val="Bibliography"/>
                      <w:rPr>
                        <w:noProof/>
                      </w:rPr>
                    </w:pPr>
                    <w:r>
                      <w:rPr>
                        <w:noProof/>
                      </w:rPr>
                      <w:t xml:space="preserve">[42] </w:t>
                    </w:r>
                  </w:p>
                </w:tc>
                <w:tc>
                  <w:tcPr>
                    <w:tcW w:w="0" w:type="auto"/>
                    <w:hideMark/>
                  </w:tcPr>
                  <w:p w14:paraId="24EA15C2" w14:textId="77777777" w:rsidR="00A25097" w:rsidRDefault="00A25097">
                    <w:pPr>
                      <w:pStyle w:val="Bibliography"/>
                      <w:rPr>
                        <w:noProof/>
                      </w:rPr>
                    </w:pPr>
                    <w:r>
                      <w:rPr>
                        <w:noProof/>
                      </w:rPr>
                      <w:t>M. Atwood, D. Balfanz, D. Bounds, R. M. Conlan, B. Cook, L. Culver, B. de Medeiros, B. Eaton, K. Elliott-McCrea, L. Halff, E. Hammer-Lahav, B. Laurie, C. Messina, J. Panzer, S. Quigley and D. Recordon, "oauth," OAuth Core Workgroup, 04 December 2007. [Online]. Available: https://oauth.net/core/1.0/. [Accessed 31 May 2020].</w:t>
                    </w:r>
                  </w:p>
                </w:tc>
              </w:tr>
              <w:tr w:rsidR="00A25097" w14:paraId="0D44BD3F" w14:textId="77777777">
                <w:trPr>
                  <w:divId w:val="952516443"/>
                  <w:tblCellSpacing w:w="15" w:type="dxa"/>
                </w:trPr>
                <w:tc>
                  <w:tcPr>
                    <w:tcW w:w="50" w:type="pct"/>
                    <w:hideMark/>
                  </w:tcPr>
                  <w:p w14:paraId="29459E02" w14:textId="77777777" w:rsidR="00A25097" w:rsidRDefault="00A25097">
                    <w:pPr>
                      <w:pStyle w:val="Bibliography"/>
                      <w:rPr>
                        <w:noProof/>
                      </w:rPr>
                    </w:pPr>
                    <w:r>
                      <w:rPr>
                        <w:noProof/>
                      </w:rPr>
                      <w:t xml:space="preserve">[43] </w:t>
                    </w:r>
                  </w:p>
                </w:tc>
                <w:tc>
                  <w:tcPr>
                    <w:tcW w:w="0" w:type="auto"/>
                    <w:hideMark/>
                  </w:tcPr>
                  <w:p w14:paraId="6ECB6DEB" w14:textId="77777777" w:rsidR="00A25097" w:rsidRDefault="00A25097">
                    <w:pPr>
                      <w:pStyle w:val="Bibliography"/>
                      <w:rPr>
                        <w:noProof/>
                      </w:rPr>
                    </w:pPr>
                    <w:r>
                      <w:rPr>
                        <w:noProof/>
                      </w:rPr>
                      <w:t>M. Atwood, D. Balfanz, D. Bounds, R. M. Conlan, B. Cook, L. Culver, B. de Medeiros, B. Eaton, K. Elliott-McCrea, L. Halff, E. Hammer-Lahav, B. Laurie, C. Messina, J. Panzer, S. Quigley, D. Recordon, E. Sandler, J. Sergent, T. Sieling, B. Slesinsky and A. Smith, "OAuth," AOAuth Core Workgroup, 24 June 2009. [Online]. Available: https://oauth.net/core/1.0a/. [Accessed 30 May 2020].</w:t>
                    </w:r>
                  </w:p>
                </w:tc>
              </w:tr>
              <w:tr w:rsidR="00A25097" w14:paraId="43FEBC0C" w14:textId="77777777">
                <w:trPr>
                  <w:divId w:val="952516443"/>
                  <w:tblCellSpacing w:w="15" w:type="dxa"/>
                </w:trPr>
                <w:tc>
                  <w:tcPr>
                    <w:tcW w:w="50" w:type="pct"/>
                    <w:hideMark/>
                  </w:tcPr>
                  <w:p w14:paraId="211CCA84" w14:textId="77777777" w:rsidR="00A25097" w:rsidRDefault="00A25097">
                    <w:pPr>
                      <w:pStyle w:val="Bibliography"/>
                      <w:rPr>
                        <w:noProof/>
                      </w:rPr>
                    </w:pPr>
                    <w:r>
                      <w:rPr>
                        <w:noProof/>
                      </w:rPr>
                      <w:t xml:space="preserve">[44] </w:t>
                    </w:r>
                  </w:p>
                </w:tc>
                <w:tc>
                  <w:tcPr>
                    <w:tcW w:w="0" w:type="auto"/>
                    <w:hideMark/>
                  </w:tcPr>
                  <w:p w14:paraId="6891FF5F" w14:textId="77777777" w:rsidR="00A25097" w:rsidRDefault="00A25097">
                    <w:pPr>
                      <w:pStyle w:val="Bibliography"/>
                      <w:rPr>
                        <w:noProof/>
                      </w:rPr>
                    </w:pPr>
                    <w:r>
                      <w:rPr>
                        <w:noProof/>
                      </w:rPr>
                      <w:t>"OkHttp," Square Inc., [Online]. Available: https://square.github.io/okhttp/. [Accessed 31 May 2020].</w:t>
                    </w:r>
                  </w:p>
                </w:tc>
              </w:tr>
              <w:tr w:rsidR="00A25097" w14:paraId="1EDE71A9" w14:textId="77777777">
                <w:trPr>
                  <w:divId w:val="952516443"/>
                  <w:tblCellSpacing w:w="15" w:type="dxa"/>
                </w:trPr>
                <w:tc>
                  <w:tcPr>
                    <w:tcW w:w="50" w:type="pct"/>
                    <w:hideMark/>
                  </w:tcPr>
                  <w:p w14:paraId="1E80FEB7" w14:textId="77777777" w:rsidR="00A25097" w:rsidRDefault="00A25097">
                    <w:pPr>
                      <w:pStyle w:val="Bibliography"/>
                      <w:rPr>
                        <w:noProof/>
                      </w:rPr>
                    </w:pPr>
                    <w:r>
                      <w:rPr>
                        <w:noProof/>
                      </w:rPr>
                      <w:t xml:space="preserve">[45] </w:t>
                    </w:r>
                  </w:p>
                </w:tc>
                <w:tc>
                  <w:tcPr>
                    <w:tcW w:w="0" w:type="auto"/>
                    <w:hideMark/>
                  </w:tcPr>
                  <w:p w14:paraId="55B86A9A" w14:textId="77777777" w:rsidR="00A25097" w:rsidRDefault="00A25097">
                    <w:pPr>
                      <w:pStyle w:val="Bibliography"/>
                      <w:rPr>
                        <w:noProof/>
                      </w:rPr>
                    </w:pPr>
                    <w:r>
                      <w:rPr>
                        <w:noProof/>
                      </w:rPr>
                      <w:t>"OkHttp," Square Inc., [Online]. Available: https://square.github.io/okhttp/changelog/#version-3x. [Accessed 31 May 2020].</w:t>
                    </w:r>
                  </w:p>
                </w:tc>
              </w:tr>
              <w:tr w:rsidR="00A25097" w14:paraId="18F94799" w14:textId="77777777">
                <w:trPr>
                  <w:divId w:val="952516443"/>
                  <w:tblCellSpacing w:w="15" w:type="dxa"/>
                </w:trPr>
                <w:tc>
                  <w:tcPr>
                    <w:tcW w:w="50" w:type="pct"/>
                    <w:hideMark/>
                  </w:tcPr>
                  <w:p w14:paraId="56BB2075" w14:textId="77777777" w:rsidR="00A25097" w:rsidRDefault="00A25097">
                    <w:pPr>
                      <w:pStyle w:val="Bibliography"/>
                      <w:rPr>
                        <w:noProof/>
                      </w:rPr>
                    </w:pPr>
                    <w:r>
                      <w:rPr>
                        <w:noProof/>
                      </w:rPr>
                      <w:t xml:space="preserve">[46] </w:t>
                    </w:r>
                  </w:p>
                </w:tc>
                <w:tc>
                  <w:tcPr>
                    <w:tcW w:w="0" w:type="auto"/>
                    <w:hideMark/>
                  </w:tcPr>
                  <w:p w14:paraId="63D90DF4" w14:textId="77777777" w:rsidR="00A25097" w:rsidRDefault="00A25097">
                    <w:pPr>
                      <w:pStyle w:val="Bibliography"/>
                      <w:rPr>
                        <w:noProof/>
                      </w:rPr>
                    </w:pPr>
                    <w:r>
                      <w:rPr>
                        <w:noProof/>
                      </w:rPr>
                      <w:t>"OpenBankProject," TESOBE, [Online]. Available: https://www.openbankproject.com/psd2/. [Accessed 31 May 2020].</w:t>
                    </w:r>
                  </w:p>
                </w:tc>
              </w:tr>
              <w:tr w:rsidR="00A25097" w14:paraId="2ED306BD" w14:textId="77777777">
                <w:trPr>
                  <w:divId w:val="952516443"/>
                  <w:tblCellSpacing w:w="15" w:type="dxa"/>
                </w:trPr>
                <w:tc>
                  <w:tcPr>
                    <w:tcW w:w="50" w:type="pct"/>
                    <w:hideMark/>
                  </w:tcPr>
                  <w:p w14:paraId="2E3C7906" w14:textId="77777777" w:rsidR="00A25097" w:rsidRDefault="00A25097">
                    <w:pPr>
                      <w:pStyle w:val="Bibliography"/>
                      <w:rPr>
                        <w:noProof/>
                      </w:rPr>
                    </w:pPr>
                    <w:r>
                      <w:rPr>
                        <w:noProof/>
                      </w:rPr>
                      <w:t xml:space="preserve">[47] </w:t>
                    </w:r>
                  </w:p>
                </w:tc>
                <w:tc>
                  <w:tcPr>
                    <w:tcW w:w="0" w:type="auto"/>
                    <w:hideMark/>
                  </w:tcPr>
                  <w:p w14:paraId="60FB96BF" w14:textId="77777777" w:rsidR="00A25097" w:rsidRDefault="00A25097">
                    <w:pPr>
                      <w:pStyle w:val="Bibliography"/>
                      <w:rPr>
                        <w:noProof/>
                      </w:rPr>
                    </w:pPr>
                    <w:r>
                      <w:rPr>
                        <w:noProof/>
                      </w:rPr>
                      <w:t>"OpenBankProject," TESOBE, [Online]. Available: https://www.openbankproject.com/openbankingmiddleware/. [Accessed 31 May 2020].</w:t>
                    </w:r>
                  </w:p>
                </w:tc>
              </w:tr>
              <w:tr w:rsidR="00A25097" w14:paraId="38F439B5" w14:textId="77777777">
                <w:trPr>
                  <w:divId w:val="952516443"/>
                  <w:tblCellSpacing w:w="15" w:type="dxa"/>
                </w:trPr>
                <w:tc>
                  <w:tcPr>
                    <w:tcW w:w="50" w:type="pct"/>
                    <w:hideMark/>
                  </w:tcPr>
                  <w:p w14:paraId="70B642F8" w14:textId="77777777" w:rsidR="00A25097" w:rsidRDefault="00A25097">
                    <w:pPr>
                      <w:pStyle w:val="Bibliography"/>
                      <w:rPr>
                        <w:noProof/>
                      </w:rPr>
                    </w:pPr>
                    <w:r>
                      <w:rPr>
                        <w:noProof/>
                      </w:rPr>
                      <w:t xml:space="preserve">[48] </w:t>
                    </w:r>
                  </w:p>
                </w:tc>
                <w:tc>
                  <w:tcPr>
                    <w:tcW w:w="0" w:type="auto"/>
                    <w:hideMark/>
                  </w:tcPr>
                  <w:p w14:paraId="1B341AC8" w14:textId="77777777" w:rsidR="00A25097" w:rsidRDefault="00A25097">
                    <w:pPr>
                      <w:pStyle w:val="Bibliography"/>
                      <w:rPr>
                        <w:noProof/>
                      </w:rPr>
                    </w:pPr>
                    <w:r>
                      <w:rPr>
                        <w:noProof/>
                      </w:rPr>
                      <w:t>"Google Developers," Google Developers, [Online]. Available: https://developer.android.com/reference/android/hardware/fingerprint/FingerprintManager. [Accessed 28 May 2020].</w:t>
                    </w:r>
                  </w:p>
                </w:tc>
              </w:tr>
              <w:tr w:rsidR="00A25097" w14:paraId="5635ACE2" w14:textId="77777777">
                <w:trPr>
                  <w:divId w:val="952516443"/>
                  <w:tblCellSpacing w:w="15" w:type="dxa"/>
                </w:trPr>
                <w:tc>
                  <w:tcPr>
                    <w:tcW w:w="50" w:type="pct"/>
                    <w:hideMark/>
                  </w:tcPr>
                  <w:p w14:paraId="0C56A06F" w14:textId="77777777" w:rsidR="00A25097" w:rsidRDefault="00A25097">
                    <w:pPr>
                      <w:pStyle w:val="Bibliography"/>
                      <w:rPr>
                        <w:noProof/>
                      </w:rPr>
                    </w:pPr>
                    <w:r>
                      <w:rPr>
                        <w:noProof/>
                      </w:rPr>
                      <w:t xml:space="preserve">[49] </w:t>
                    </w:r>
                  </w:p>
                </w:tc>
                <w:tc>
                  <w:tcPr>
                    <w:tcW w:w="0" w:type="auto"/>
                    <w:hideMark/>
                  </w:tcPr>
                  <w:p w14:paraId="72558755" w14:textId="77777777" w:rsidR="00A25097" w:rsidRDefault="00A25097">
                    <w:pPr>
                      <w:pStyle w:val="Bibliography"/>
                      <w:rPr>
                        <w:noProof/>
                      </w:rPr>
                    </w:pPr>
                    <w:r>
                      <w:rPr>
                        <w:noProof/>
                      </w:rPr>
                      <w:t>"Google Developers," Google Developers, [Online]. Available: https://source.android.com/security/biometric. [Accessed 28 May 2020].</w:t>
                    </w:r>
                  </w:p>
                </w:tc>
              </w:tr>
              <w:tr w:rsidR="00A25097" w14:paraId="41A3D268" w14:textId="77777777">
                <w:trPr>
                  <w:divId w:val="952516443"/>
                  <w:tblCellSpacing w:w="15" w:type="dxa"/>
                </w:trPr>
                <w:tc>
                  <w:tcPr>
                    <w:tcW w:w="50" w:type="pct"/>
                    <w:hideMark/>
                  </w:tcPr>
                  <w:p w14:paraId="64362E3F" w14:textId="77777777" w:rsidR="00A25097" w:rsidRDefault="00A25097">
                    <w:pPr>
                      <w:pStyle w:val="Bibliography"/>
                      <w:rPr>
                        <w:noProof/>
                      </w:rPr>
                    </w:pPr>
                    <w:r>
                      <w:rPr>
                        <w:noProof/>
                      </w:rPr>
                      <w:t xml:space="preserve">[50] </w:t>
                    </w:r>
                  </w:p>
                </w:tc>
                <w:tc>
                  <w:tcPr>
                    <w:tcW w:w="0" w:type="auto"/>
                    <w:hideMark/>
                  </w:tcPr>
                  <w:p w14:paraId="0D99000E" w14:textId="77777777" w:rsidR="00A25097" w:rsidRDefault="00A25097">
                    <w:pPr>
                      <w:pStyle w:val="Bibliography"/>
                      <w:rPr>
                        <w:noProof/>
                      </w:rPr>
                    </w:pPr>
                    <w:r>
                      <w:rPr>
                        <w:noProof/>
                      </w:rPr>
                      <w:t>"Google Developers," Google, [Online]. Available: https://developer.android.com/jetpack/docs/guide. [Accessed 08 06 2020].</w:t>
                    </w:r>
                  </w:p>
                </w:tc>
              </w:tr>
              <w:tr w:rsidR="00A25097" w14:paraId="72212A3A" w14:textId="77777777">
                <w:trPr>
                  <w:divId w:val="952516443"/>
                  <w:tblCellSpacing w:w="15" w:type="dxa"/>
                </w:trPr>
                <w:tc>
                  <w:tcPr>
                    <w:tcW w:w="50" w:type="pct"/>
                    <w:hideMark/>
                  </w:tcPr>
                  <w:p w14:paraId="44CBB7E6" w14:textId="77777777" w:rsidR="00A25097" w:rsidRDefault="00A25097">
                    <w:pPr>
                      <w:pStyle w:val="Bibliography"/>
                      <w:rPr>
                        <w:noProof/>
                      </w:rPr>
                    </w:pPr>
                    <w:r>
                      <w:rPr>
                        <w:noProof/>
                      </w:rPr>
                      <w:lastRenderedPageBreak/>
                      <w:t xml:space="preserve">[51] </w:t>
                    </w:r>
                  </w:p>
                </w:tc>
                <w:tc>
                  <w:tcPr>
                    <w:tcW w:w="0" w:type="auto"/>
                    <w:hideMark/>
                  </w:tcPr>
                  <w:p w14:paraId="565ABD68" w14:textId="77777777" w:rsidR="00A25097" w:rsidRDefault="00A25097">
                    <w:pPr>
                      <w:pStyle w:val="Bibliography"/>
                      <w:rPr>
                        <w:noProof/>
                      </w:rPr>
                    </w:pPr>
                    <w:r>
                      <w:rPr>
                        <w:noProof/>
                      </w:rPr>
                      <w:t>"Github," TESOBE, [Online]. Available: https://github.com/OpenBankProject/Hello-OBP-OAuth1.0a-Android. [Accessed 08 June 2020].</w:t>
                    </w:r>
                  </w:p>
                </w:tc>
              </w:tr>
              <w:tr w:rsidR="00A25097" w14:paraId="322C6E4D" w14:textId="77777777">
                <w:trPr>
                  <w:divId w:val="952516443"/>
                  <w:tblCellSpacing w:w="15" w:type="dxa"/>
                </w:trPr>
                <w:tc>
                  <w:tcPr>
                    <w:tcW w:w="50" w:type="pct"/>
                    <w:hideMark/>
                  </w:tcPr>
                  <w:p w14:paraId="7D5DDF0A" w14:textId="77777777" w:rsidR="00A25097" w:rsidRDefault="00A25097">
                    <w:pPr>
                      <w:pStyle w:val="Bibliography"/>
                      <w:rPr>
                        <w:noProof/>
                      </w:rPr>
                    </w:pPr>
                    <w:r>
                      <w:rPr>
                        <w:noProof/>
                      </w:rPr>
                      <w:t xml:space="preserve">[52] </w:t>
                    </w:r>
                  </w:p>
                </w:tc>
                <w:tc>
                  <w:tcPr>
                    <w:tcW w:w="0" w:type="auto"/>
                    <w:hideMark/>
                  </w:tcPr>
                  <w:p w14:paraId="15427919" w14:textId="77777777" w:rsidR="00A25097" w:rsidRDefault="00A25097">
                    <w:pPr>
                      <w:pStyle w:val="Bibliography"/>
                      <w:rPr>
                        <w:noProof/>
                      </w:rPr>
                    </w:pPr>
                    <w:r>
                      <w:rPr>
                        <w:noProof/>
                      </w:rPr>
                      <w:t>"QuickDBD," Dovetail Technologies Ltd, [Online]. Available: https://www.quickdatabasediagrams.com/. [Accessed 08 June 2020].</w:t>
                    </w:r>
                  </w:p>
                </w:tc>
              </w:tr>
              <w:tr w:rsidR="00A25097" w14:paraId="39A42BB8" w14:textId="77777777">
                <w:trPr>
                  <w:divId w:val="952516443"/>
                  <w:tblCellSpacing w:w="15" w:type="dxa"/>
                </w:trPr>
                <w:tc>
                  <w:tcPr>
                    <w:tcW w:w="50" w:type="pct"/>
                    <w:hideMark/>
                  </w:tcPr>
                  <w:p w14:paraId="6D905EFB" w14:textId="77777777" w:rsidR="00A25097" w:rsidRDefault="00A25097">
                    <w:pPr>
                      <w:pStyle w:val="Bibliography"/>
                      <w:rPr>
                        <w:noProof/>
                      </w:rPr>
                    </w:pPr>
                    <w:r>
                      <w:rPr>
                        <w:noProof/>
                      </w:rPr>
                      <w:t xml:space="preserve">[53] </w:t>
                    </w:r>
                  </w:p>
                </w:tc>
                <w:tc>
                  <w:tcPr>
                    <w:tcW w:w="0" w:type="auto"/>
                    <w:hideMark/>
                  </w:tcPr>
                  <w:p w14:paraId="5698A94F" w14:textId="77777777" w:rsidR="00A25097" w:rsidRDefault="00A25097">
                    <w:pPr>
                      <w:pStyle w:val="Bibliography"/>
                      <w:rPr>
                        <w:noProof/>
                      </w:rPr>
                    </w:pPr>
                    <w:r>
                      <w:rPr>
                        <w:noProof/>
                      </w:rPr>
                      <w:t>B. Patel, "https://github.com/birajpatel/GridListViewAdapters," [Online]. Available: https://github.com/birajpatel/GridListViewAdapters. [Accessed 08 June 2020].</w:t>
                    </w:r>
                  </w:p>
                </w:tc>
              </w:tr>
              <w:tr w:rsidR="00A25097" w14:paraId="30303351" w14:textId="77777777">
                <w:trPr>
                  <w:divId w:val="952516443"/>
                  <w:tblCellSpacing w:w="15" w:type="dxa"/>
                </w:trPr>
                <w:tc>
                  <w:tcPr>
                    <w:tcW w:w="50" w:type="pct"/>
                    <w:hideMark/>
                  </w:tcPr>
                  <w:p w14:paraId="6A2DFA86" w14:textId="77777777" w:rsidR="00A25097" w:rsidRDefault="00A25097">
                    <w:pPr>
                      <w:pStyle w:val="Bibliography"/>
                      <w:rPr>
                        <w:noProof/>
                      </w:rPr>
                    </w:pPr>
                    <w:r>
                      <w:rPr>
                        <w:noProof/>
                      </w:rPr>
                      <w:t xml:space="preserve">[54] </w:t>
                    </w:r>
                  </w:p>
                </w:tc>
                <w:tc>
                  <w:tcPr>
                    <w:tcW w:w="0" w:type="auto"/>
                    <w:hideMark/>
                  </w:tcPr>
                  <w:p w14:paraId="00F0C7DE" w14:textId="77777777" w:rsidR="00A25097" w:rsidRDefault="00A25097">
                    <w:pPr>
                      <w:pStyle w:val="Bibliography"/>
                      <w:rPr>
                        <w:noProof/>
                      </w:rPr>
                    </w:pPr>
                    <w:r>
                      <w:rPr>
                        <w:noProof/>
                      </w:rPr>
                      <w:t>D. Bezerra, "Github," [Online]. Available: https://github.com/diegodobelo/AndroidExpandingViewLibrary. [Accessed 08 June 2020].</w:t>
                    </w:r>
                  </w:p>
                </w:tc>
              </w:tr>
              <w:tr w:rsidR="00A25097" w14:paraId="18C2AC8E" w14:textId="77777777">
                <w:trPr>
                  <w:divId w:val="952516443"/>
                  <w:tblCellSpacing w:w="15" w:type="dxa"/>
                </w:trPr>
                <w:tc>
                  <w:tcPr>
                    <w:tcW w:w="50" w:type="pct"/>
                    <w:hideMark/>
                  </w:tcPr>
                  <w:p w14:paraId="442D6F96" w14:textId="77777777" w:rsidR="00A25097" w:rsidRDefault="00A25097">
                    <w:pPr>
                      <w:pStyle w:val="Bibliography"/>
                      <w:rPr>
                        <w:noProof/>
                      </w:rPr>
                    </w:pPr>
                    <w:r>
                      <w:rPr>
                        <w:noProof/>
                      </w:rPr>
                      <w:t xml:space="preserve">[55] </w:t>
                    </w:r>
                  </w:p>
                </w:tc>
                <w:tc>
                  <w:tcPr>
                    <w:tcW w:w="0" w:type="auto"/>
                    <w:hideMark/>
                  </w:tcPr>
                  <w:p w14:paraId="1E1EA593" w14:textId="77777777" w:rsidR="00A25097" w:rsidRDefault="00A25097">
                    <w:pPr>
                      <w:pStyle w:val="Bibliography"/>
                      <w:rPr>
                        <w:noProof/>
                      </w:rPr>
                    </w:pPr>
                    <w:r>
                      <w:rPr>
                        <w:noProof/>
                      </w:rPr>
                      <w:t>R. Sousa, "Github," [Online]. Available: https://github.com/rubensousa/ViewPagerCards. [Accessed 08 June 2020].</w:t>
                    </w:r>
                  </w:p>
                </w:tc>
              </w:tr>
              <w:tr w:rsidR="00A25097" w14:paraId="3C6430F8" w14:textId="77777777">
                <w:trPr>
                  <w:divId w:val="952516443"/>
                  <w:tblCellSpacing w:w="15" w:type="dxa"/>
                </w:trPr>
                <w:tc>
                  <w:tcPr>
                    <w:tcW w:w="50" w:type="pct"/>
                    <w:hideMark/>
                  </w:tcPr>
                  <w:p w14:paraId="7F62873E" w14:textId="77777777" w:rsidR="00A25097" w:rsidRDefault="00A25097">
                    <w:pPr>
                      <w:pStyle w:val="Bibliography"/>
                      <w:rPr>
                        <w:noProof/>
                      </w:rPr>
                    </w:pPr>
                    <w:r>
                      <w:rPr>
                        <w:noProof/>
                      </w:rPr>
                      <w:t xml:space="preserve">[56] </w:t>
                    </w:r>
                  </w:p>
                </w:tc>
                <w:tc>
                  <w:tcPr>
                    <w:tcW w:w="0" w:type="auto"/>
                    <w:hideMark/>
                  </w:tcPr>
                  <w:p w14:paraId="01EB568E" w14:textId="77777777" w:rsidR="00A25097" w:rsidRDefault="00A25097">
                    <w:pPr>
                      <w:pStyle w:val="Bibliography"/>
                      <w:rPr>
                        <w:noProof/>
                      </w:rPr>
                    </w:pPr>
                    <w:r>
                      <w:rPr>
                        <w:noProof/>
                      </w:rPr>
                      <w:t>"Icons8," Icons8 LLC., [Online]. Available: https://icons8.com/. [Accessed 04 June 2020].</w:t>
                    </w:r>
                  </w:p>
                </w:tc>
              </w:tr>
            </w:tbl>
            <w:p w14:paraId="6AB77A74" w14:textId="77777777" w:rsidR="00A25097" w:rsidRDefault="00A25097">
              <w:pPr>
                <w:divId w:val="952516443"/>
                <w:rPr>
                  <w:rFonts w:eastAsia="Times New Roman"/>
                  <w:noProof/>
                </w:rPr>
              </w:pPr>
            </w:p>
            <w:p w14:paraId="1F34B58F" w14:textId="1BE16848" w:rsidR="00A25097" w:rsidRDefault="00A25097">
              <w:r>
                <w:rPr>
                  <w:b/>
                  <w:bCs/>
                  <w:noProof/>
                </w:rPr>
                <w:fldChar w:fldCharType="end"/>
              </w:r>
            </w:p>
          </w:sdtContent>
        </w:sdt>
      </w:sdtContent>
    </w:sdt>
    <w:p w14:paraId="31D50897" w14:textId="399543F1" w:rsidR="00126F27" w:rsidRPr="00126F27" w:rsidRDefault="00126F27" w:rsidP="002337C4">
      <w:pPr>
        <w:pStyle w:val="Heading1"/>
        <w:numPr>
          <w:ilvl w:val="0"/>
          <w:numId w:val="0"/>
        </w:numPr>
        <w:sectPr w:rsidR="00126F27" w:rsidRPr="00126F27" w:rsidSect="00790D8A">
          <w:headerReference w:type="first" r:id="rId73"/>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6751E" w14:textId="77777777" w:rsidR="009D3D4D" w:rsidRDefault="009D3D4D" w:rsidP="00C81C0F">
      <w:pPr>
        <w:spacing w:after="0"/>
      </w:pPr>
      <w:r>
        <w:separator/>
      </w:r>
    </w:p>
  </w:endnote>
  <w:endnote w:type="continuationSeparator" w:id="0">
    <w:p w14:paraId="766E894F" w14:textId="77777777" w:rsidR="009D3D4D" w:rsidRDefault="009D3D4D"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A1002D" w:rsidRDefault="00A10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A1002D" w:rsidRDefault="00A10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C400FD" w14:textId="77777777" w:rsidR="009D3D4D" w:rsidRDefault="009D3D4D" w:rsidP="00C81C0F">
      <w:pPr>
        <w:spacing w:after="0"/>
      </w:pPr>
      <w:r>
        <w:separator/>
      </w:r>
    </w:p>
  </w:footnote>
  <w:footnote w:type="continuationSeparator" w:id="0">
    <w:p w14:paraId="289C918B" w14:textId="77777777" w:rsidR="009D3D4D" w:rsidRDefault="009D3D4D"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A1002D" w:rsidRDefault="00A1002D"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10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10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A1002D" w:rsidRDefault="00A1002D"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A1002D" w:rsidRDefault="00A1002D"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03"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04"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A1002D" w:rsidRDefault="00A1002D" w:rsidP="00FA371E">
    <w:pPr>
      <w:pStyle w:val="NoSpacing"/>
      <w:ind w:left="2160" w:firstLine="0"/>
      <w:rPr>
        <w:noProof/>
      </w:rPr>
    </w:pPr>
    <w:r w:rsidRPr="006C7091">
      <w:t>Bachelor Program:</w:t>
    </w:r>
    <w:r>
      <w:t xml:space="preserve"> Computers and Information Technology</w:t>
    </w:r>
  </w:p>
  <w:p w14:paraId="0D5E235C" w14:textId="65653ED4" w:rsidR="00A1002D" w:rsidRDefault="00A1002D"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05"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A1002D" w:rsidRDefault="00A1002D"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A1002D" w:rsidRDefault="00A1002D" w:rsidP="00790D8A">
    <w:pPr>
      <w:pStyle w:val="NoSpacing"/>
      <w:ind w:firstLine="0"/>
      <w:rPr>
        <w:noProof/>
      </w:rPr>
    </w:pPr>
    <w:r w:rsidRPr="006C7091">
      <w:t>Bachelor Program:</w:t>
    </w:r>
    <w:r>
      <w:t xml:space="preserve"> Computers and Information Technology</w:t>
    </w:r>
  </w:p>
  <w:p w14:paraId="6AFA8D82" w14:textId="77777777" w:rsidR="00A1002D" w:rsidRDefault="00A1002D"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DA4810"/>
    <w:multiLevelType w:val="hybridMultilevel"/>
    <w:tmpl w:val="2B1AEF88"/>
    <w:lvl w:ilvl="0" w:tplc="D4508E4A">
      <w:start w:val="7"/>
      <w:numFmt w:val="decimal"/>
      <w:lvlText w:val="%1"/>
      <w:lvlJc w:val="left"/>
      <w:pPr>
        <w:ind w:left="814" w:hanging="360"/>
      </w:pPr>
      <w:rPr>
        <w:rFonts w:eastAsiaTheme="minorHAnsi" w:hint="default"/>
        <w:color w:val="0563C1" w:themeColor="hyperlink"/>
        <w:sz w:val="24"/>
        <w:u w:val="single"/>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5855BB6"/>
    <w:multiLevelType w:val="hybridMultilevel"/>
    <w:tmpl w:val="D480EDF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5"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NqsFAD5LzIAtAAAA"/>
  </w:docVars>
  <w:rsids>
    <w:rsidRoot w:val="0082681F"/>
    <w:rsid w:val="000003C5"/>
    <w:rsid w:val="00000C61"/>
    <w:rsid w:val="00000D95"/>
    <w:rsid w:val="00001467"/>
    <w:rsid w:val="00001B18"/>
    <w:rsid w:val="000035A5"/>
    <w:rsid w:val="00015118"/>
    <w:rsid w:val="00015D62"/>
    <w:rsid w:val="000165F9"/>
    <w:rsid w:val="00016FE9"/>
    <w:rsid w:val="000202C8"/>
    <w:rsid w:val="00021E91"/>
    <w:rsid w:val="000222B5"/>
    <w:rsid w:val="000274F8"/>
    <w:rsid w:val="00033079"/>
    <w:rsid w:val="000347F2"/>
    <w:rsid w:val="00034BC5"/>
    <w:rsid w:val="00034BE6"/>
    <w:rsid w:val="00040176"/>
    <w:rsid w:val="000419A6"/>
    <w:rsid w:val="00043226"/>
    <w:rsid w:val="0005144B"/>
    <w:rsid w:val="000548A5"/>
    <w:rsid w:val="000568DB"/>
    <w:rsid w:val="0006291A"/>
    <w:rsid w:val="00062D38"/>
    <w:rsid w:val="00063333"/>
    <w:rsid w:val="00064534"/>
    <w:rsid w:val="00067356"/>
    <w:rsid w:val="00067563"/>
    <w:rsid w:val="00073069"/>
    <w:rsid w:val="000733C4"/>
    <w:rsid w:val="00075E9F"/>
    <w:rsid w:val="00081236"/>
    <w:rsid w:val="00081474"/>
    <w:rsid w:val="0008153F"/>
    <w:rsid w:val="00081982"/>
    <w:rsid w:val="00085163"/>
    <w:rsid w:val="000914A0"/>
    <w:rsid w:val="00091F39"/>
    <w:rsid w:val="00095CAF"/>
    <w:rsid w:val="000A02A6"/>
    <w:rsid w:val="000A0901"/>
    <w:rsid w:val="000A25B9"/>
    <w:rsid w:val="000A4075"/>
    <w:rsid w:val="000A4459"/>
    <w:rsid w:val="000A511D"/>
    <w:rsid w:val="000A5D7B"/>
    <w:rsid w:val="000B00E2"/>
    <w:rsid w:val="000B04D2"/>
    <w:rsid w:val="000B2012"/>
    <w:rsid w:val="000B2214"/>
    <w:rsid w:val="000B3AC8"/>
    <w:rsid w:val="000B46C1"/>
    <w:rsid w:val="000B5EC4"/>
    <w:rsid w:val="000C17B1"/>
    <w:rsid w:val="000C23F3"/>
    <w:rsid w:val="000C419C"/>
    <w:rsid w:val="000C4EB5"/>
    <w:rsid w:val="000E54CD"/>
    <w:rsid w:val="000E5A51"/>
    <w:rsid w:val="000E6E20"/>
    <w:rsid w:val="000F0678"/>
    <w:rsid w:val="000F76A0"/>
    <w:rsid w:val="001013A2"/>
    <w:rsid w:val="001019FF"/>
    <w:rsid w:val="00101B4B"/>
    <w:rsid w:val="00105EB2"/>
    <w:rsid w:val="0011061F"/>
    <w:rsid w:val="00110679"/>
    <w:rsid w:val="001174DA"/>
    <w:rsid w:val="00117652"/>
    <w:rsid w:val="00117AC5"/>
    <w:rsid w:val="00117C59"/>
    <w:rsid w:val="00117DDD"/>
    <w:rsid w:val="00120BDC"/>
    <w:rsid w:val="00121655"/>
    <w:rsid w:val="0012327E"/>
    <w:rsid w:val="00124CA4"/>
    <w:rsid w:val="00126F27"/>
    <w:rsid w:val="00131976"/>
    <w:rsid w:val="0013434F"/>
    <w:rsid w:val="00134594"/>
    <w:rsid w:val="00135D59"/>
    <w:rsid w:val="00135FB0"/>
    <w:rsid w:val="00137455"/>
    <w:rsid w:val="00137892"/>
    <w:rsid w:val="00142BBD"/>
    <w:rsid w:val="00143D51"/>
    <w:rsid w:val="00150721"/>
    <w:rsid w:val="001523E4"/>
    <w:rsid w:val="00152E48"/>
    <w:rsid w:val="00155CB4"/>
    <w:rsid w:val="00157BF4"/>
    <w:rsid w:val="001619B3"/>
    <w:rsid w:val="00161CD2"/>
    <w:rsid w:val="00162770"/>
    <w:rsid w:val="00163043"/>
    <w:rsid w:val="00163732"/>
    <w:rsid w:val="0016498B"/>
    <w:rsid w:val="001664AE"/>
    <w:rsid w:val="00173BD9"/>
    <w:rsid w:val="0017665C"/>
    <w:rsid w:val="001767CA"/>
    <w:rsid w:val="001769AF"/>
    <w:rsid w:val="00177807"/>
    <w:rsid w:val="001802DB"/>
    <w:rsid w:val="00183657"/>
    <w:rsid w:val="00183B9E"/>
    <w:rsid w:val="001851D2"/>
    <w:rsid w:val="0018566D"/>
    <w:rsid w:val="00190BC1"/>
    <w:rsid w:val="00191BA1"/>
    <w:rsid w:val="00192934"/>
    <w:rsid w:val="00192D34"/>
    <w:rsid w:val="00192E32"/>
    <w:rsid w:val="00192F7D"/>
    <w:rsid w:val="00192F8D"/>
    <w:rsid w:val="00196479"/>
    <w:rsid w:val="001A1E43"/>
    <w:rsid w:val="001B0AB8"/>
    <w:rsid w:val="001B16ED"/>
    <w:rsid w:val="001B4623"/>
    <w:rsid w:val="001B4740"/>
    <w:rsid w:val="001B4BFA"/>
    <w:rsid w:val="001B62E6"/>
    <w:rsid w:val="001C183D"/>
    <w:rsid w:val="001C19DD"/>
    <w:rsid w:val="001C2C99"/>
    <w:rsid w:val="001C2DF9"/>
    <w:rsid w:val="001C3D45"/>
    <w:rsid w:val="001C42BA"/>
    <w:rsid w:val="001C6D8A"/>
    <w:rsid w:val="001C7C27"/>
    <w:rsid w:val="001D2DCD"/>
    <w:rsid w:val="001D2FD0"/>
    <w:rsid w:val="001D4B8C"/>
    <w:rsid w:val="001D5976"/>
    <w:rsid w:val="001E2FED"/>
    <w:rsid w:val="001E324F"/>
    <w:rsid w:val="001E3E5A"/>
    <w:rsid w:val="001E4C65"/>
    <w:rsid w:val="001F0DF7"/>
    <w:rsid w:val="001F208F"/>
    <w:rsid w:val="001F385C"/>
    <w:rsid w:val="001F5EFF"/>
    <w:rsid w:val="001F6C18"/>
    <w:rsid w:val="001F7683"/>
    <w:rsid w:val="00200074"/>
    <w:rsid w:val="00202C56"/>
    <w:rsid w:val="00212A00"/>
    <w:rsid w:val="00215398"/>
    <w:rsid w:val="00215756"/>
    <w:rsid w:val="00215DD9"/>
    <w:rsid w:val="002163CC"/>
    <w:rsid w:val="00220618"/>
    <w:rsid w:val="00224DA8"/>
    <w:rsid w:val="00225A87"/>
    <w:rsid w:val="002326EF"/>
    <w:rsid w:val="00232B91"/>
    <w:rsid w:val="002337C4"/>
    <w:rsid w:val="00234297"/>
    <w:rsid w:val="002364E7"/>
    <w:rsid w:val="00236534"/>
    <w:rsid w:val="00237AF1"/>
    <w:rsid w:val="002411B9"/>
    <w:rsid w:val="002443F6"/>
    <w:rsid w:val="002471DE"/>
    <w:rsid w:val="00247EDB"/>
    <w:rsid w:val="00250E43"/>
    <w:rsid w:val="002548AB"/>
    <w:rsid w:val="00254BE2"/>
    <w:rsid w:val="00265094"/>
    <w:rsid w:val="00265784"/>
    <w:rsid w:val="0027262B"/>
    <w:rsid w:val="00272876"/>
    <w:rsid w:val="00273331"/>
    <w:rsid w:val="002757B5"/>
    <w:rsid w:val="00276B8B"/>
    <w:rsid w:val="00281EA4"/>
    <w:rsid w:val="00281EC9"/>
    <w:rsid w:val="00282674"/>
    <w:rsid w:val="00282847"/>
    <w:rsid w:val="0028289C"/>
    <w:rsid w:val="00282AC8"/>
    <w:rsid w:val="00283656"/>
    <w:rsid w:val="00283843"/>
    <w:rsid w:val="002840AF"/>
    <w:rsid w:val="00285D19"/>
    <w:rsid w:val="002928F7"/>
    <w:rsid w:val="002A2B9B"/>
    <w:rsid w:val="002A2C26"/>
    <w:rsid w:val="002A324D"/>
    <w:rsid w:val="002A3EFD"/>
    <w:rsid w:val="002A50DB"/>
    <w:rsid w:val="002A5BA1"/>
    <w:rsid w:val="002A5C93"/>
    <w:rsid w:val="002A63BD"/>
    <w:rsid w:val="002A666A"/>
    <w:rsid w:val="002A7422"/>
    <w:rsid w:val="002B01EB"/>
    <w:rsid w:val="002B1210"/>
    <w:rsid w:val="002B1CB2"/>
    <w:rsid w:val="002B3F8C"/>
    <w:rsid w:val="002B73DB"/>
    <w:rsid w:val="002B77DD"/>
    <w:rsid w:val="002C0DE8"/>
    <w:rsid w:val="002D2200"/>
    <w:rsid w:val="002D4DE8"/>
    <w:rsid w:val="002D51CD"/>
    <w:rsid w:val="002D7D3E"/>
    <w:rsid w:val="002E1033"/>
    <w:rsid w:val="002E141C"/>
    <w:rsid w:val="002E53F8"/>
    <w:rsid w:val="002E5F11"/>
    <w:rsid w:val="002E661C"/>
    <w:rsid w:val="002E7598"/>
    <w:rsid w:val="002E7DED"/>
    <w:rsid w:val="002E7DFF"/>
    <w:rsid w:val="002F1B28"/>
    <w:rsid w:val="002F2E8C"/>
    <w:rsid w:val="002F5C7F"/>
    <w:rsid w:val="002F7118"/>
    <w:rsid w:val="002F7380"/>
    <w:rsid w:val="00301122"/>
    <w:rsid w:val="00303CB0"/>
    <w:rsid w:val="00310E21"/>
    <w:rsid w:val="00313E93"/>
    <w:rsid w:val="00315907"/>
    <w:rsid w:val="0031686C"/>
    <w:rsid w:val="00320DA0"/>
    <w:rsid w:val="003211F6"/>
    <w:rsid w:val="003214C2"/>
    <w:rsid w:val="0032465F"/>
    <w:rsid w:val="00325E5B"/>
    <w:rsid w:val="00327928"/>
    <w:rsid w:val="00330B3B"/>
    <w:rsid w:val="0033273E"/>
    <w:rsid w:val="00337032"/>
    <w:rsid w:val="00337448"/>
    <w:rsid w:val="0034000A"/>
    <w:rsid w:val="00340FE7"/>
    <w:rsid w:val="0034193A"/>
    <w:rsid w:val="00341FF2"/>
    <w:rsid w:val="0034319D"/>
    <w:rsid w:val="00343B4F"/>
    <w:rsid w:val="00343DCE"/>
    <w:rsid w:val="00344F4C"/>
    <w:rsid w:val="00350308"/>
    <w:rsid w:val="00352A2E"/>
    <w:rsid w:val="00354136"/>
    <w:rsid w:val="00354571"/>
    <w:rsid w:val="00357E2C"/>
    <w:rsid w:val="00360418"/>
    <w:rsid w:val="003604ED"/>
    <w:rsid w:val="0036202B"/>
    <w:rsid w:val="00362FA5"/>
    <w:rsid w:val="003654C7"/>
    <w:rsid w:val="0036653E"/>
    <w:rsid w:val="00382DE6"/>
    <w:rsid w:val="00384B6D"/>
    <w:rsid w:val="00385A18"/>
    <w:rsid w:val="00387E2A"/>
    <w:rsid w:val="003A20EC"/>
    <w:rsid w:val="003A5D83"/>
    <w:rsid w:val="003A6F7D"/>
    <w:rsid w:val="003B24E4"/>
    <w:rsid w:val="003B4BDA"/>
    <w:rsid w:val="003B4EA3"/>
    <w:rsid w:val="003B57CE"/>
    <w:rsid w:val="003B7C78"/>
    <w:rsid w:val="003C2365"/>
    <w:rsid w:val="003C2DE5"/>
    <w:rsid w:val="003C387B"/>
    <w:rsid w:val="003D39E2"/>
    <w:rsid w:val="003D49D4"/>
    <w:rsid w:val="003D5C29"/>
    <w:rsid w:val="003D7079"/>
    <w:rsid w:val="003D763A"/>
    <w:rsid w:val="003E1DB2"/>
    <w:rsid w:val="003E2E71"/>
    <w:rsid w:val="003E33FA"/>
    <w:rsid w:val="003E37B8"/>
    <w:rsid w:val="003E4BD1"/>
    <w:rsid w:val="003E6CE4"/>
    <w:rsid w:val="003E6E1F"/>
    <w:rsid w:val="003F1BCB"/>
    <w:rsid w:val="003F66B4"/>
    <w:rsid w:val="003F7BCB"/>
    <w:rsid w:val="004007DC"/>
    <w:rsid w:val="00400958"/>
    <w:rsid w:val="00402173"/>
    <w:rsid w:val="00412932"/>
    <w:rsid w:val="0041317A"/>
    <w:rsid w:val="00414E40"/>
    <w:rsid w:val="0041500C"/>
    <w:rsid w:val="004152AD"/>
    <w:rsid w:val="004179AA"/>
    <w:rsid w:val="004205B2"/>
    <w:rsid w:val="00421771"/>
    <w:rsid w:val="004233B6"/>
    <w:rsid w:val="00425E48"/>
    <w:rsid w:val="00427CE6"/>
    <w:rsid w:val="00430C14"/>
    <w:rsid w:val="00430CD6"/>
    <w:rsid w:val="004315AB"/>
    <w:rsid w:val="00433030"/>
    <w:rsid w:val="0043399B"/>
    <w:rsid w:val="00433B06"/>
    <w:rsid w:val="00434A49"/>
    <w:rsid w:val="00435D7B"/>
    <w:rsid w:val="0043656A"/>
    <w:rsid w:val="0044082E"/>
    <w:rsid w:val="00440964"/>
    <w:rsid w:val="00451D79"/>
    <w:rsid w:val="004608E0"/>
    <w:rsid w:val="00461A60"/>
    <w:rsid w:val="00462AF4"/>
    <w:rsid w:val="00463006"/>
    <w:rsid w:val="00463CD4"/>
    <w:rsid w:val="00467B3A"/>
    <w:rsid w:val="004706F8"/>
    <w:rsid w:val="00471DEF"/>
    <w:rsid w:val="00473DE5"/>
    <w:rsid w:val="0047459C"/>
    <w:rsid w:val="0047486C"/>
    <w:rsid w:val="00474B8D"/>
    <w:rsid w:val="00475C34"/>
    <w:rsid w:val="00477247"/>
    <w:rsid w:val="004776A1"/>
    <w:rsid w:val="00477ECF"/>
    <w:rsid w:val="0048032C"/>
    <w:rsid w:val="0048165D"/>
    <w:rsid w:val="00482886"/>
    <w:rsid w:val="00482D4C"/>
    <w:rsid w:val="004831E0"/>
    <w:rsid w:val="00483A8A"/>
    <w:rsid w:val="00485D3E"/>
    <w:rsid w:val="00485E31"/>
    <w:rsid w:val="00491E11"/>
    <w:rsid w:val="0049262F"/>
    <w:rsid w:val="00494023"/>
    <w:rsid w:val="00496165"/>
    <w:rsid w:val="00497F2F"/>
    <w:rsid w:val="004A06EA"/>
    <w:rsid w:val="004A315B"/>
    <w:rsid w:val="004A3221"/>
    <w:rsid w:val="004B0633"/>
    <w:rsid w:val="004B2BE5"/>
    <w:rsid w:val="004B540C"/>
    <w:rsid w:val="004B5EA0"/>
    <w:rsid w:val="004C15AE"/>
    <w:rsid w:val="004C3320"/>
    <w:rsid w:val="004C35E3"/>
    <w:rsid w:val="004C3CC0"/>
    <w:rsid w:val="004C4E29"/>
    <w:rsid w:val="004C75B8"/>
    <w:rsid w:val="004D081C"/>
    <w:rsid w:val="004D157F"/>
    <w:rsid w:val="004D1B22"/>
    <w:rsid w:val="004E3C37"/>
    <w:rsid w:val="004E4829"/>
    <w:rsid w:val="004F0BD8"/>
    <w:rsid w:val="004F1F4D"/>
    <w:rsid w:val="004F1F8B"/>
    <w:rsid w:val="004F47BD"/>
    <w:rsid w:val="004F76F4"/>
    <w:rsid w:val="00501003"/>
    <w:rsid w:val="00502BE4"/>
    <w:rsid w:val="00502F5B"/>
    <w:rsid w:val="00504E9E"/>
    <w:rsid w:val="005057F2"/>
    <w:rsid w:val="005104C2"/>
    <w:rsid w:val="00514B52"/>
    <w:rsid w:val="00516660"/>
    <w:rsid w:val="00521F3D"/>
    <w:rsid w:val="0052207D"/>
    <w:rsid w:val="005226E4"/>
    <w:rsid w:val="00522E42"/>
    <w:rsid w:val="005246CC"/>
    <w:rsid w:val="00525C38"/>
    <w:rsid w:val="005269B3"/>
    <w:rsid w:val="005271C2"/>
    <w:rsid w:val="00530A51"/>
    <w:rsid w:val="005330AD"/>
    <w:rsid w:val="00536C21"/>
    <w:rsid w:val="00540637"/>
    <w:rsid w:val="005409A9"/>
    <w:rsid w:val="00540D88"/>
    <w:rsid w:val="00541B88"/>
    <w:rsid w:val="00541FD0"/>
    <w:rsid w:val="00542582"/>
    <w:rsid w:val="00542D71"/>
    <w:rsid w:val="00547076"/>
    <w:rsid w:val="00552115"/>
    <w:rsid w:val="005522DD"/>
    <w:rsid w:val="005531AC"/>
    <w:rsid w:val="00556D69"/>
    <w:rsid w:val="00557276"/>
    <w:rsid w:val="00560464"/>
    <w:rsid w:val="00564385"/>
    <w:rsid w:val="005650FF"/>
    <w:rsid w:val="00565301"/>
    <w:rsid w:val="005662A8"/>
    <w:rsid w:val="0056779B"/>
    <w:rsid w:val="00567C21"/>
    <w:rsid w:val="00567C87"/>
    <w:rsid w:val="005708BE"/>
    <w:rsid w:val="00571BD3"/>
    <w:rsid w:val="00573A48"/>
    <w:rsid w:val="005742C4"/>
    <w:rsid w:val="0057510B"/>
    <w:rsid w:val="005779D5"/>
    <w:rsid w:val="00583B94"/>
    <w:rsid w:val="00584C03"/>
    <w:rsid w:val="00584F4F"/>
    <w:rsid w:val="00585577"/>
    <w:rsid w:val="005855BB"/>
    <w:rsid w:val="005869AE"/>
    <w:rsid w:val="00587170"/>
    <w:rsid w:val="0058745A"/>
    <w:rsid w:val="00594DBF"/>
    <w:rsid w:val="005A2211"/>
    <w:rsid w:val="005A3148"/>
    <w:rsid w:val="005A396E"/>
    <w:rsid w:val="005A4496"/>
    <w:rsid w:val="005A5592"/>
    <w:rsid w:val="005A7B72"/>
    <w:rsid w:val="005B0032"/>
    <w:rsid w:val="005B1371"/>
    <w:rsid w:val="005B2C72"/>
    <w:rsid w:val="005B37EE"/>
    <w:rsid w:val="005C04C4"/>
    <w:rsid w:val="005C2018"/>
    <w:rsid w:val="005C3B52"/>
    <w:rsid w:val="005C7E10"/>
    <w:rsid w:val="005D00B5"/>
    <w:rsid w:val="005D282B"/>
    <w:rsid w:val="005D2B1E"/>
    <w:rsid w:val="005D42CB"/>
    <w:rsid w:val="005D4FD1"/>
    <w:rsid w:val="005D5E6F"/>
    <w:rsid w:val="005D6474"/>
    <w:rsid w:val="005D64EF"/>
    <w:rsid w:val="005E03B9"/>
    <w:rsid w:val="005E0EFC"/>
    <w:rsid w:val="005E77AE"/>
    <w:rsid w:val="005E7A7B"/>
    <w:rsid w:val="005F4056"/>
    <w:rsid w:val="005F510F"/>
    <w:rsid w:val="005F5B12"/>
    <w:rsid w:val="005F6D48"/>
    <w:rsid w:val="005F77FA"/>
    <w:rsid w:val="00600698"/>
    <w:rsid w:val="00602981"/>
    <w:rsid w:val="00605656"/>
    <w:rsid w:val="00606F9E"/>
    <w:rsid w:val="00607495"/>
    <w:rsid w:val="006074AC"/>
    <w:rsid w:val="006114CC"/>
    <w:rsid w:val="006118DC"/>
    <w:rsid w:val="00613482"/>
    <w:rsid w:val="0061387C"/>
    <w:rsid w:val="00613DAB"/>
    <w:rsid w:val="00614816"/>
    <w:rsid w:val="00614ABF"/>
    <w:rsid w:val="0061664F"/>
    <w:rsid w:val="0062125F"/>
    <w:rsid w:val="006241CB"/>
    <w:rsid w:val="006251AE"/>
    <w:rsid w:val="006262B5"/>
    <w:rsid w:val="00626FCF"/>
    <w:rsid w:val="0062739D"/>
    <w:rsid w:val="0062770F"/>
    <w:rsid w:val="00627DC9"/>
    <w:rsid w:val="00630080"/>
    <w:rsid w:val="006322DC"/>
    <w:rsid w:val="006431D0"/>
    <w:rsid w:val="006452AF"/>
    <w:rsid w:val="006475BA"/>
    <w:rsid w:val="00655F78"/>
    <w:rsid w:val="00657A38"/>
    <w:rsid w:val="00661AF0"/>
    <w:rsid w:val="00666616"/>
    <w:rsid w:val="00667C25"/>
    <w:rsid w:val="006720B1"/>
    <w:rsid w:val="00672DE7"/>
    <w:rsid w:val="00673651"/>
    <w:rsid w:val="00685F42"/>
    <w:rsid w:val="006860B3"/>
    <w:rsid w:val="00686451"/>
    <w:rsid w:val="00690930"/>
    <w:rsid w:val="00690CD8"/>
    <w:rsid w:val="006A1B04"/>
    <w:rsid w:val="006A4482"/>
    <w:rsid w:val="006A4C36"/>
    <w:rsid w:val="006A51A3"/>
    <w:rsid w:val="006A5787"/>
    <w:rsid w:val="006A6D43"/>
    <w:rsid w:val="006A74D7"/>
    <w:rsid w:val="006B30D0"/>
    <w:rsid w:val="006B3B21"/>
    <w:rsid w:val="006B3B30"/>
    <w:rsid w:val="006B4513"/>
    <w:rsid w:val="006B5AEC"/>
    <w:rsid w:val="006B6F80"/>
    <w:rsid w:val="006C2914"/>
    <w:rsid w:val="006C4581"/>
    <w:rsid w:val="006C4628"/>
    <w:rsid w:val="006C7091"/>
    <w:rsid w:val="006D4B44"/>
    <w:rsid w:val="006D5F54"/>
    <w:rsid w:val="006E467F"/>
    <w:rsid w:val="006E4EF2"/>
    <w:rsid w:val="006E53F4"/>
    <w:rsid w:val="006E6A01"/>
    <w:rsid w:val="006F2416"/>
    <w:rsid w:val="006F343E"/>
    <w:rsid w:val="006F34CD"/>
    <w:rsid w:val="006F70CD"/>
    <w:rsid w:val="00700273"/>
    <w:rsid w:val="00700950"/>
    <w:rsid w:val="00703118"/>
    <w:rsid w:val="0070350F"/>
    <w:rsid w:val="00705573"/>
    <w:rsid w:val="00707E86"/>
    <w:rsid w:val="00710A04"/>
    <w:rsid w:val="00710D0D"/>
    <w:rsid w:val="00710D7F"/>
    <w:rsid w:val="00710FD4"/>
    <w:rsid w:val="00720AD9"/>
    <w:rsid w:val="007216E7"/>
    <w:rsid w:val="007230F7"/>
    <w:rsid w:val="00730C9D"/>
    <w:rsid w:val="00730CF7"/>
    <w:rsid w:val="00733F32"/>
    <w:rsid w:val="00735930"/>
    <w:rsid w:val="00736700"/>
    <w:rsid w:val="00743C42"/>
    <w:rsid w:val="00744C76"/>
    <w:rsid w:val="007458CB"/>
    <w:rsid w:val="00747494"/>
    <w:rsid w:val="00751BA9"/>
    <w:rsid w:val="00752E8A"/>
    <w:rsid w:val="00753A79"/>
    <w:rsid w:val="00757015"/>
    <w:rsid w:val="00760755"/>
    <w:rsid w:val="00760D7A"/>
    <w:rsid w:val="00763615"/>
    <w:rsid w:val="00763819"/>
    <w:rsid w:val="00764E9F"/>
    <w:rsid w:val="00771889"/>
    <w:rsid w:val="0077688D"/>
    <w:rsid w:val="00776A11"/>
    <w:rsid w:val="007809C2"/>
    <w:rsid w:val="00781123"/>
    <w:rsid w:val="007811B4"/>
    <w:rsid w:val="00781FE1"/>
    <w:rsid w:val="007823A0"/>
    <w:rsid w:val="00790D8A"/>
    <w:rsid w:val="00793452"/>
    <w:rsid w:val="00794568"/>
    <w:rsid w:val="00796A08"/>
    <w:rsid w:val="007A12FB"/>
    <w:rsid w:val="007A3CD2"/>
    <w:rsid w:val="007A5CD3"/>
    <w:rsid w:val="007A5F76"/>
    <w:rsid w:val="007A6084"/>
    <w:rsid w:val="007A6A40"/>
    <w:rsid w:val="007A6C7B"/>
    <w:rsid w:val="007A6FEA"/>
    <w:rsid w:val="007B09F7"/>
    <w:rsid w:val="007B1D49"/>
    <w:rsid w:val="007B25B6"/>
    <w:rsid w:val="007B350F"/>
    <w:rsid w:val="007B5023"/>
    <w:rsid w:val="007B6D92"/>
    <w:rsid w:val="007B7781"/>
    <w:rsid w:val="007C3EB8"/>
    <w:rsid w:val="007D1C83"/>
    <w:rsid w:val="007D3461"/>
    <w:rsid w:val="007D3ECD"/>
    <w:rsid w:val="007D4CC1"/>
    <w:rsid w:val="007D4E76"/>
    <w:rsid w:val="007D5DE2"/>
    <w:rsid w:val="007D5F40"/>
    <w:rsid w:val="007D5F6B"/>
    <w:rsid w:val="007D7F0D"/>
    <w:rsid w:val="007E32F1"/>
    <w:rsid w:val="007E4F85"/>
    <w:rsid w:val="007E53FA"/>
    <w:rsid w:val="007E60DA"/>
    <w:rsid w:val="007E614C"/>
    <w:rsid w:val="007E7E48"/>
    <w:rsid w:val="007F28DE"/>
    <w:rsid w:val="007F3B42"/>
    <w:rsid w:val="007F3B58"/>
    <w:rsid w:val="007F3C51"/>
    <w:rsid w:val="007F5808"/>
    <w:rsid w:val="007F5CCA"/>
    <w:rsid w:val="007F7ACF"/>
    <w:rsid w:val="00800C80"/>
    <w:rsid w:val="00804461"/>
    <w:rsid w:val="00804AA2"/>
    <w:rsid w:val="00810406"/>
    <w:rsid w:val="00813A48"/>
    <w:rsid w:val="00816F97"/>
    <w:rsid w:val="00817C6F"/>
    <w:rsid w:val="00820227"/>
    <w:rsid w:val="0082214B"/>
    <w:rsid w:val="00824A7D"/>
    <w:rsid w:val="0082681F"/>
    <w:rsid w:val="0082761D"/>
    <w:rsid w:val="00830206"/>
    <w:rsid w:val="00831261"/>
    <w:rsid w:val="00831883"/>
    <w:rsid w:val="00832152"/>
    <w:rsid w:val="00832D21"/>
    <w:rsid w:val="00833ED6"/>
    <w:rsid w:val="00835950"/>
    <w:rsid w:val="008359B7"/>
    <w:rsid w:val="00837229"/>
    <w:rsid w:val="00840940"/>
    <w:rsid w:val="0084185F"/>
    <w:rsid w:val="00842388"/>
    <w:rsid w:val="0084387C"/>
    <w:rsid w:val="0084524A"/>
    <w:rsid w:val="0084777D"/>
    <w:rsid w:val="00850027"/>
    <w:rsid w:val="00852256"/>
    <w:rsid w:val="008526E3"/>
    <w:rsid w:val="00854875"/>
    <w:rsid w:val="00854B81"/>
    <w:rsid w:val="00855182"/>
    <w:rsid w:val="00856135"/>
    <w:rsid w:val="00856BA1"/>
    <w:rsid w:val="0085792A"/>
    <w:rsid w:val="008579B7"/>
    <w:rsid w:val="00860C01"/>
    <w:rsid w:val="008613A2"/>
    <w:rsid w:val="008614DC"/>
    <w:rsid w:val="00862DF1"/>
    <w:rsid w:val="0086548B"/>
    <w:rsid w:val="00865A62"/>
    <w:rsid w:val="00872E09"/>
    <w:rsid w:val="0087498F"/>
    <w:rsid w:val="00874D7C"/>
    <w:rsid w:val="0087560E"/>
    <w:rsid w:val="0087571D"/>
    <w:rsid w:val="00882739"/>
    <w:rsid w:val="00882821"/>
    <w:rsid w:val="00882AB4"/>
    <w:rsid w:val="008845A9"/>
    <w:rsid w:val="00886EB6"/>
    <w:rsid w:val="00893370"/>
    <w:rsid w:val="00893AA4"/>
    <w:rsid w:val="00893B5E"/>
    <w:rsid w:val="00893DCC"/>
    <w:rsid w:val="00894D92"/>
    <w:rsid w:val="008A45CD"/>
    <w:rsid w:val="008A5665"/>
    <w:rsid w:val="008B4983"/>
    <w:rsid w:val="008B49FF"/>
    <w:rsid w:val="008B56B9"/>
    <w:rsid w:val="008B667C"/>
    <w:rsid w:val="008B74A4"/>
    <w:rsid w:val="008C0C94"/>
    <w:rsid w:val="008C1EEB"/>
    <w:rsid w:val="008C2D03"/>
    <w:rsid w:val="008C5665"/>
    <w:rsid w:val="008C7DCB"/>
    <w:rsid w:val="008D54EA"/>
    <w:rsid w:val="008D6DAF"/>
    <w:rsid w:val="008D74C5"/>
    <w:rsid w:val="008E257D"/>
    <w:rsid w:val="008E26B0"/>
    <w:rsid w:val="008E2C9F"/>
    <w:rsid w:val="008F50AC"/>
    <w:rsid w:val="008F5E7F"/>
    <w:rsid w:val="008F69F3"/>
    <w:rsid w:val="0090179C"/>
    <w:rsid w:val="00902C04"/>
    <w:rsid w:val="00902F30"/>
    <w:rsid w:val="00905100"/>
    <w:rsid w:val="0090524F"/>
    <w:rsid w:val="009066C2"/>
    <w:rsid w:val="00907603"/>
    <w:rsid w:val="009118BC"/>
    <w:rsid w:val="00911EEB"/>
    <w:rsid w:val="00912CC8"/>
    <w:rsid w:val="00914CDA"/>
    <w:rsid w:val="00922D93"/>
    <w:rsid w:val="00926E46"/>
    <w:rsid w:val="00934B03"/>
    <w:rsid w:val="009354C7"/>
    <w:rsid w:val="00937705"/>
    <w:rsid w:val="00941080"/>
    <w:rsid w:val="00941A99"/>
    <w:rsid w:val="00941CD3"/>
    <w:rsid w:val="00943026"/>
    <w:rsid w:val="00944163"/>
    <w:rsid w:val="0094490A"/>
    <w:rsid w:val="00944AE6"/>
    <w:rsid w:val="00944C06"/>
    <w:rsid w:val="00945E2B"/>
    <w:rsid w:val="00946521"/>
    <w:rsid w:val="009478C9"/>
    <w:rsid w:val="00947DD4"/>
    <w:rsid w:val="0095031F"/>
    <w:rsid w:val="009510AD"/>
    <w:rsid w:val="00953D1E"/>
    <w:rsid w:val="009558DD"/>
    <w:rsid w:val="00957428"/>
    <w:rsid w:val="00960D16"/>
    <w:rsid w:val="00963E86"/>
    <w:rsid w:val="00966E10"/>
    <w:rsid w:val="00971079"/>
    <w:rsid w:val="00973185"/>
    <w:rsid w:val="009734F0"/>
    <w:rsid w:val="009738B0"/>
    <w:rsid w:val="00976B7E"/>
    <w:rsid w:val="00981EFA"/>
    <w:rsid w:val="009836E4"/>
    <w:rsid w:val="00983873"/>
    <w:rsid w:val="00986A3F"/>
    <w:rsid w:val="00987918"/>
    <w:rsid w:val="009916C5"/>
    <w:rsid w:val="00991716"/>
    <w:rsid w:val="00995048"/>
    <w:rsid w:val="00996FCB"/>
    <w:rsid w:val="009A060C"/>
    <w:rsid w:val="009A0F4A"/>
    <w:rsid w:val="009A18C6"/>
    <w:rsid w:val="009A3166"/>
    <w:rsid w:val="009A4760"/>
    <w:rsid w:val="009B0FD7"/>
    <w:rsid w:val="009B3206"/>
    <w:rsid w:val="009B4FEB"/>
    <w:rsid w:val="009B553C"/>
    <w:rsid w:val="009B634D"/>
    <w:rsid w:val="009B6CCF"/>
    <w:rsid w:val="009B7190"/>
    <w:rsid w:val="009C3054"/>
    <w:rsid w:val="009C3E13"/>
    <w:rsid w:val="009C63AC"/>
    <w:rsid w:val="009C72CD"/>
    <w:rsid w:val="009C7B60"/>
    <w:rsid w:val="009D3D4D"/>
    <w:rsid w:val="009D46E8"/>
    <w:rsid w:val="009D4F5F"/>
    <w:rsid w:val="009D5CD0"/>
    <w:rsid w:val="009D6906"/>
    <w:rsid w:val="009D6F8D"/>
    <w:rsid w:val="009D76B4"/>
    <w:rsid w:val="009E0141"/>
    <w:rsid w:val="009E027B"/>
    <w:rsid w:val="009E084E"/>
    <w:rsid w:val="009E1C15"/>
    <w:rsid w:val="009E28E0"/>
    <w:rsid w:val="009E40EC"/>
    <w:rsid w:val="009F38C7"/>
    <w:rsid w:val="00A00FEB"/>
    <w:rsid w:val="00A01481"/>
    <w:rsid w:val="00A015D7"/>
    <w:rsid w:val="00A02D9B"/>
    <w:rsid w:val="00A050D7"/>
    <w:rsid w:val="00A06328"/>
    <w:rsid w:val="00A1002D"/>
    <w:rsid w:val="00A1017F"/>
    <w:rsid w:val="00A11917"/>
    <w:rsid w:val="00A137DF"/>
    <w:rsid w:val="00A14E69"/>
    <w:rsid w:val="00A152E9"/>
    <w:rsid w:val="00A1653C"/>
    <w:rsid w:val="00A21CA7"/>
    <w:rsid w:val="00A21CCF"/>
    <w:rsid w:val="00A22D3A"/>
    <w:rsid w:val="00A25097"/>
    <w:rsid w:val="00A270D5"/>
    <w:rsid w:val="00A30189"/>
    <w:rsid w:val="00A35A3C"/>
    <w:rsid w:val="00A362B6"/>
    <w:rsid w:val="00A40452"/>
    <w:rsid w:val="00A40DD4"/>
    <w:rsid w:val="00A41934"/>
    <w:rsid w:val="00A41EDE"/>
    <w:rsid w:val="00A457A2"/>
    <w:rsid w:val="00A46537"/>
    <w:rsid w:val="00A46DFA"/>
    <w:rsid w:val="00A54610"/>
    <w:rsid w:val="00A547B3"/>
    <w:rsid w:val="00A55A2D"/>
    <w:rsid w:val="00A55E4B"/>
    <w:rsid w:val="00A568A1"/>
    <w:rsid w:val="00A605CA"/>
    <w:rsid w:val="00A61825"/>
    <w:rsid w:val="00A645AF"/>
    <w:rsid w:val="00A65322"/>
    <w:rsid w:val="00A656CA"/>
    <w:rsid w:val="00A675A7"/>
    <w:rsid w:val="00A71162"/>
    <w:rsid w:val="00A726F0"/>
    <w:rsid w:val="00A73871"/>
    <w:rsid w:val="00A777AC"/>
    <w:rsid w:val="00A803EC"/>
    <w:rsid w:val="00A813D2"/>
    <w:rsid w:val="00A832EF"/>
    <w:rsid w:val="00A91792"/>
    <w:rsid w:val="00A91D88"/>
    <w:rsid w:val="00A91FB3"/>
    <w:rsid w:val="00A92B33"/>
    <w:rsid w:val="00A9408A"/>
    <w:rsid w:val="00A9451B"/>
    <w:rsid w:val="00A95AA1"/>
    <w:rsid w:val="00A972E5"/>
    <w:rsid w:val="00AA00B9"/>
    <w:rsid w:val="00AA104B"/>
    <w:rsid w:val="00AA3AEB"/>
    <w:rsid w:val="00AA4107"/>
    <w:rsid w:val="00AA56F5"/>
    <w:rsid w:val="00AA6563"/>
    <w:rsid w:val="00AA6A83"/>
    <w:rsid w:val="00AB3C98"/>
    <w:rsid w:val="00AB5C59"/>
    <w:rsid w:val="00AC1486"/>
    <w:rsid w:val="00AC2B99"/>
    <w:rsid w:val="00AC5F6C"/>
    <w:rsid w:val="00AD1396"/>
    <w:rsid w:val="00AD147A"/>
    <w:rsid w:val="00AD3D32"/>
    <w:rsid w:val="00AD6EE4"/>
    <w:rsid w:val="00AD6EE8"/>
    <w:rsid w:val="00AD78C1"/>
    <w:rsid w:val="00AE1A80"/>
    <w:rsid w:val="00AE506A"/>
    <w:rsid w:val="00AF005D"/>
    <w:rsid w:val="00AF21E4"/>
    <w:rsid w:val="00AF53A7"/>
    <w:rsid w:val="00B0028F"/>
    <w:rsid w:val="00B01201"/>
    <w:rsid w:val="00B02D37"/>
    <w:rsid w:val="00B0446F"/>
    <w:rsid w:val="00B04C88"/>
    <w:rsid w:val="00B05A6D"/>
    <w:rsid w:val="00B10AFC"/>
    <w:rsid w:val="00B15160"/>
    <w:rsid w:val="00B15868"/>
    <w:rsid w:val="00B179FF"/>
    <w:rsid w:val="00B210E7"/>
    <w:rsid w:val="00B21C7B"/>
    <w:rsid w:val="00B21FCC"/>
    <w:rsid w:val="00B236BE"/>
    <w:rsid w:val="00B241D0"/>
    <w:rsid w:val="00B26BEB"/>
    <w:rsid w:val="00B30408"/>
    <w:rsid w:val="00B3134D"/>
    <w:rsid w:val="00B31B6E"/>
    <w:rsid w:val="00B3570D"/>
    <w:rsid w:val="00B36D9B"/>
    <w:rsid w:val="00B402FD"/>
    <w:rsid w:val="00B4040F"/>
    <w:rsid w:val="00B43D3B"/>
    <w:rsid w:val="00B45459"/>
    <w:rsid w:val="00B52056"/>
    <w:rsid w:val="00B54703"/>
    <w:rsid w:val="00B55F8B"/>
    <w:rsid w:val="00B57116"/>
    <w:rsid w:val="00B6174C"/>
    <w:rsid w:val="00B6359A"/>
    <w:rsid w:val="00B63A0E"/>
    <w:rsid w:val="00B65523"/>
    <w:rsid w:val="00B6691D"/>
    <w:rsid w:val="00B66C91"/>
    <w:rsid w:val="00B716B3"/>
    <w:rsid w:val="00B766C6"/>
    <w:rsid w:val="00B7685B"/>
    <w:rsid w:val="00B82C02"/>
    <w:rsid w:val="00B84E77"/>
    <w:rsid w:val="00B8615F"/>
    <w:rsid w:val="00B9034E"/>
    <w:rsid w:val="00B910C0"/>
    <w:rsid w:val="00B938C6"/>
    <w:rsid w:val="00B979D9"/>
    <w:rsid w:val="00B97A5E"/>
    <w:rsid w:val="00BA1695"/>
    <w:rsid w:val="00BA18C0"/>
    <w:rsid w:val="00BA5C5F"/>
    <w:rsid w:val="00BB0103"/>
    <w:rsid w:val="00BB076D"/>
    <w:rsid w:val="00BB380F"/>
    <w:rsid w:val="00BB391C"/>
    <w:rsid w:val="00BB7914"/>
    <w:rsid w:val="00BC14C1"/>
    <w:rsid w:val="00BC200E"/>
    <w:rsid w:val="00BC4790"/>
    <w:rsid w:val="00BD4DF3"/>
    <w:rsid w:val="00BD5926"/>
    <w:rsid w:val="00BD695B"/>
    <w:rsid w:val="00BE0112"/>
    <w:rsid w:val="00BE03A0"/>
    <w:rsid w:val="00BE5A89"/>
    <w:rsid w:val="00BE621A"/>
    <w:rsid w:val="00BF1766"/>
    <w:rsid w:val="00BF1B57"/>
    <w:rsid w:val="00BF1D2E"/>
    <w:rsid w:val="00BF2278"/>
    <w:rsid w:val="00BF47EE"/>
    <w:rsid w:val="00BF4AD4"/>
    <w:rsid w:val="00BF639A"/>
    <w:rsid w:val="00BF6BCC"/>
    <w:rsid w:val="00C01160"/>
    <w:rsid w:val="00C01C9E"/>
    <w:rsid w:val="00C03304"/>
    <w:rsid w:val="00C0415B"/>
    <w:rsid w:val="00C05450"/>
    <w:rsid w:val="00C078AD"/>
    <w:rsid w:val="00C10088"/>
    <w:rsid w:val="00C10141"/>
    <w:rsid w:val="00C1058D"/>
    <w:rsid w:val="00C1084F"/>
    <w:rsid w:val="00C10C63"/>
    <w:rsid w:val="00C1166F"/>
    <w:rsid w:val="00C148C7"/>
    <w:rsid w:val="00C14EA5"/>
    <w:rsid w:val="00C1600C"/>
    <w:rsid w:val="00C17ED1"/>
    <w:rsid w:val="00C23C79"/>
    <w:rsid w:val="00C24A02"/>
    <w:rsid w:val="00C2512E"/>
    <w:rsid w:val="00C263E4"/>
    <w:rsid w:val="00C268D3"/>
    <w:rsid w:val="00C27D1C"/>
    <w:rsid w:val="00C30208"/>
    <w:rsid w:val="00C31E02"/>
    <w:rsid w:val="00C32DED"/>
    <w:rsid w:val="00C34A75"/>
    <w:rsid w:val="00C35A9F"/>
    <w:rsid w:val="00C3697A"/>
    <w:rsid w:val="00C37F97"/>
    <w:rsid w:val="00C4023A"/>
    <w:rsid w:val="00C42031"/>
    <w:rsid w:val="00C43E53"/>
    <w:rsid w:val="00C4723E"/>
    <w:rsid w:val="00C4731F"/>
    <w:rsid w:val="00C47D22"/>
    <w:rsid w:val="00C511F9"/>
    <w:rsid w:val="00C55C57"/>
    <w:rsid w:val="00C57B20"/>
    <w:rsid w:val="00C60CB9"/>
    <w:rsid w:val="00C622D4"/>
    <w:rsid w:val="00C6771B"/>
    <w:rsid w:val="00C677A2"/>
    <w:rsid w:val="00C710AB"/>
    <w:rsid w:val="00C7474E"/>
    <w:rsid w:val="00C755D9"/>
    <w:rsid w:val="00C7561E"/>
    <w:rsid w:val="00C760B7"/>
    <w:rsid w:val="00C801DA"/>
    <w:rsid w:val="00C81499"/>
    <w:rsid w:val="00C81C0F"/>
    <w:rsid w:val="00C82BD3"/>
    <w:rsid w:val="00C869F8"/>
    <w:rsid w:val="00C87E96"/>
    <w:rsid w:val="00C9133F"/>
    <w:rsid w:val="00C91C3E"/>
    <w:rsid w:val="00C92134"/>
    <w:rsid w:val="00C92955"/>
    <w:rsid w:val="00C94889"/>
    <w:rsid w:val="00CA185F"/>
    <w:rsid w:val="00CB154D"/>
    <w:rsid w:val="00CB1C41"/>
    <w:rsid w:val="00CB4FC6"/>
    <w:rsid w:val="00CB52D9"/>
    <w:rsid w:val="00CB5E64"/>
    <w:rsid w:val="00CB6E18"/>
    <w:rsid w:val="00CB6FFE"/>
    <w:rsid w:val="00CC2F47"/>
    <w:rsid w:val="00CC3093"/>
    <w:rsid w:val="00CC4932"/>
    <w:rsid w:val="00CC506F"/>
    <w:rsid w:val="00CC67EC"/>
    <w:rsid w:val="00CD05C2"/>
    <w:rsid w:val="00CD0B42"/>
    <w:rsid w:val="00CD385C"/>
    <w:rsid w:val="00CD430A"/>
    <w:rsid w:val="00CD4D66"/>
    <w:rsid w:val="00CE1164"/>
    <w:rsid w:val="00CE2EF8"/>
    <w:rsid w:val="00CE4014"/>
    <w:rsid w:val="00CE58E1"/>
    <w:rsid w:val="00CE7B15"/>
    <w:rsid w:val="00CF17B0"/>
    <w:rsid w:val="00CF28BD"/>
    <w:rsid w:val="00CF3B27"/>
    <w:rsid w:val="00CF6DF0"/>
    <w:rsid w:val="00D006C9"/>
    <w:rsid w:val="00D02391"/>
    <w:rsid w:val="00D04DD1"/>
    <w:rsid w:val="00D11D82"/>
    <w:rsid w:val="00D122F6"/>
    <w:rsid w:val="00D12668"/>
    <w:rsid w:val="00D13C57"/>
    <w:rsid w:val="00D16FA0"/>
    <w:rsid w:val="00D200DE"/>
    <w:rsid w:val="00D20946"/>
    <w:rsid w:val="00D23665"/>
    <w:rsid w:val="00D2765C"/>
    <w:rsid w:val="00D27BDD"/>
    <w:rsid w:val="00D30717"/>
    <w:rsid w:val="00D30B70"/>
    <w:rsid w:val="00D32C82"/>
    <w:rsid w:val="00D433DD"/>
    <w:rsid w:val="00D440D2"/>
    <w:rsid w:val="00D50051"/>
    <w:rsid w:val="00D506E5"/>
    <w:rsid w:val="00D50D3C"/>
    <w:rsid w:val="00D5409E"/>
    <w:rsid w:val="00D54BB3"/>
    <w:rsid w:val="00D54DD0"/>
    <w:rsid w:val="00D60271"/>
    <w:rsid w:val="00D64F3C"/>
    <w:rsid w:val="00D669DB"/>
    <w:rsid w:val="00D66F30"/>
    <w:rsid w:val="00D73B10"/>
    <w:rsid w:val="00D74830"/>
    <w:rsid w:val="00D76933"/>
    <w:rsid w:val="00D77F14"/>
    <w:rsid w:val="00D80001"/>
    <w:rsid w:val="00D80288"/>
    <w:rsid w:val="00D82DE7"/>
    <w:rsid w:val="00D8302F"/>
    <w:rsid w:val="00D84C07"/>
    <w:rsid w:val="00D865DC"/>
    <w:rsid w:val="00D86732"/>
    <w:rsid w:val="00D869D8"/>
    <w:rsid w:val="00D877A1"/>
    <w:rsid w:val="00D94847"/>
    <w:rsid w:val="00D959FF"/>
    <w:rsid w:val="00D95BBF"/>
    <w:rsid w:val="00DA30BB"/>
    <w:rsid w:val="00DA341B"/>
    <w:rsid w:val="00DA6C17"/>
    <w:rsid w:val="00DB2747"/>
    <w:rsid w:val="00DB37C1"/>
    <w:rsid w:val="00DB73C8"/>
    <w:rsid w:val="00DB74AD"/>
    <w:rsid w:val="00DC7B16"/>
    <w:rsid w:val="00DD1DD8"/>
    <w:rsid w:val="00DD6B92"/>
    <w:rsid w:val="00DD7984"/>
    <w:rsid w:val="00DE1B06"/>
    <w:rsid w:val="00DE2407"/>
    <w:rsid w:val="00DE2B39"/>
    <w:rsid w:val="00DE5671"/>
    <w:rsid w:val="00DE5C09"/>
    <w:rsid w:val="00DE67E5"/>
    <w:rsid w:val="00DF0B1B"/>
    <w:rsid w:val="00DF5243"/>
    <w:rsid w:val="00DF6FA5"/>
    <w:rsid w:val="00E1120A"/>
    <w:rsid w:val="00E1408B"/>
    <w:rsid w:val="00E1509A"/>
    <w:rsid w:val="00E15A90"/>
    <w:rsid w:val="00E163B4"/>
    <w:rsid w:val="00E16664"/>
    <w:rsid w:val="00E17FFC"/>
    <w:rsid w:val="00E2205F"/>
    <w:rsid w:val="00E226D9"/>
    <w:rsid w:val="00E2308B"/>
    <w:rsid w:val="00E24322"/>
    <w:rsid w:val="00E248A0"/>
    <w:rsid w:val="00E25753"/>
    <w:rsid w:val="00E32095"/>
    <w:rsid w:val="00E3442A"/>
    <w:rsid w:val="00E34B84"/>
    <w:rsid w:val="00E35EB9"/>
    <w:rsid w:val="00E44ED6"/>
    <w:rsid w:val="00E453E1"/>
    <w:rsid w:val="00E45C3B"/>
    <w:rsid w:val="00E45FBA"/>
    <w:rsid w:val="00E5099D"/>
    <w:rsid w:val="00E51DCB"/>
    <w:rsid w:val="00E5226B"/>
    <w:rsid w:val="00E52313"/>
    <w:rsid w:val="00E534AC"/>
    <w:rsid w:val="00E537D3"/>
    <w:rsid w:val="00E54097"/>
    <w:rsid w:val="00E55422"/>
    <w:rsid w:val="00E607B4"/>
    <w:rsid w:val="00E608E8"/>
    <w:rsid w:val="00E60CA4"/>
    <w:rsid w:val="00E62340"/>
    <w:rsid w:val="00E6583B"/>
    <w:rsid w:val="00E70FA7"/>
    <w:rsid w:val="00E74A12"/>
    <w:rsid w:val="00E76239"/>
    <w:rsid w:val="00E8269D"/>
    <w:rsid w:val="00E83024"/>
    <w:rsid w:val="00E90A7A"/>
    <w:rsid w:val="00E92119"/>
    <w:rsid w:val="00E96CB7"/>
    <w:rsid w:val="00E979F2"/>
    <w:rsid w:val="00EA26FA"/>
    <w:rsid w:val="00EA56C3"/>
    <w:rsid w:val="00EB0905"/>
    <w:rsid w:val="00EB3779"/>
    <w:rsid w:val="00EB3A08"/>
    <w:rsid w:val="00EB4E5A"/>
    <w:rsid w:val="00EB57F8"/>
    <w:rsid w:val="00EB5888"/>
    <w:rsid w:val="00EB6963"/>
    <w:rsid w:val="00EB6DB0"/>
    <w:rsid w:val="00EB740D"/>
    <w:rsid w:val="00EB75F7"/>
    <w:rsid w:val="00EB7873"/>
    <w:rsid w:val="00EC4884"/>
    <w:rsid w:val="00EC6CCC"/>
    <w:rsid w:val="00ED07E3"/>
    <w:rsid w:val="00ED224F"/>
    <w:rsid w:val="00ED34B1"/>
    <w:rsid w:val="00ED3DEB"/>
    <w:rsid w:val="00ED5293"/>
    <w:rsid w:val="00ED5BFE"/>
    <w:rsid w:val="00ED5C69"/>
    <w:rsid w:val="00EE1C07"/>
    <w:rsid w:val="00EE4584"/>
    <w:rsid w:val="00EE4F01"/>
    <w:rsid w:val="00EF6195"/>
    <w:rsid w:val="00F0600D"/>
    <w:rsid w:val="00F06A12"/>
    <w:rsid w:val="00F10C8D"/>
    <w:rsid w:val="00F11C25"/>
    <w:rsid w:val="00F12B87"/>
    <w:rsid w:val="00F15368"/>
    <w:rsid w:val="00F22C33"/>
    <w:rsid w:val="00F259A8"/>
    <w:rsid w:val="00F25FB1"/>
    <w:rsid w:val="00F345D7"/>
    <w:rsid w:val="00F364C9"/>
    <w:rsid w:val="00F37141"/>
    <w:rsid w:val="00F37294"/>
    <w:rsid w:val="00F40C8A"/>
    <w:rsid w:val="00F40FB5"/>
    <w:rsid w:val="00F43CB1"/>
    <w:rsid w:val="00F43F0B"/>
    <w:rsid w:val="00F44B74"/>
    <w:rsid w:val="00F45D45"/>
    <w:rsid w:val="00F47CDA"/>
    <w:rsid w:val="00F5503C"/>
    <w:rsid w:val="00F57200"/>
    <w:rsid w:val="00F57640"/>
    <w:rsid w:val="00F57F95"/>
    <w:rsid w:val="00F6657C"/>
    <w:rsid w:val="00F670BE"/>
    <w:rsid w:val="00F72037"/>
    <w:rsid w:val="00F734B8"/>
    <w:rsid w:val="00F8729A"/>
    <w:rsid w:val="00F9017C"/>
    <w:rsid w:val="00F92257"/>
    <w:rsid w:val="00F92846"/>
    <w:rsid w:val="00F92D21"/>
    <w:rsid w:val="00F97161"/>
    <w:rsid w:val="00FA20C6"/>
    <w:rsid w:val="00FA229A"/>
    <w:rsid w:val="00FA2419"/>
    <w:rsid w:val="00FA371E"/>
    <w:rsid w:val="00FA416E"/>
    <w:rsid w:val="00FA4CE4"/>
    <w:rsid w:val="00FA795C"/>
    <w:rsid w:val="00FB0CE2"/>
    <w:rsid w:val="00FB2592"/>
    <w:rsid w:val="00FB5224"/>
    <w:rsid w:val="00FB54B5"/>
    <w:rsid w:val="00FC0508"/>
    <w:rsid w:val="00FC1CE6"/>
    <w:rsid w:val="00FC35DF"/>
    <w:rsid w:val="00FC4B81"/>
    <w:rsid w:val="00FC5610"/>
    <w:rsid w:val="00FC5E6C"/>
    <w:rsid w:val="00FC672F"/>
    <w:rsid w:val="00FD1918"/>
    <w:rsid w:val="00FD3A43"/>
    <w:rsid w:val="00FD3C6A"/>
    <w:rsid w:val="00FD453F"/>
    <w:rsid w:val="00FD657A"/>
    <w:rsid w:val="00FD772D"/>
    <w:rsid w:val="00FD77AD"/>
    <w:rsid w:val="00FD7D36"/>
    <w:rsid w:val="00FE1657"/>
    <w:rsid w:val="00FE1C99"/>
    <w:rsid w:val="00FE27B8"/>
    <w:rsid w:val="00FE3368"/>
    <w:rsid w:val="00FE59C9"/>
    <w:rsid w:val="00FE71AC"/>
    <w:rsid w:val="00FE77D2"/>
    <w:rsid w:val="00FF3238"/>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 w:type="paragraph" w:styleId="Bibliography">
    <w:name w:val="Bibliography"/>
    <w:basedOn w:val="Normal"/>
    <w:next w:val="Normal"/>
    <w:uiPriority w:val="37"/>
    <w:unhideWhenUsed/>
    <w:rsid w:val="00A25097"/>
  </w:style>
  <w:style w:type="paragraph" w:styleId="TOCHeading">
    <w:name w:val="TOC Heading"/>
    <w:basedOn w:val="Heading1"/>
    <w:next w:val="Normal"/>
    <w:uiPriority w:val="39"/>
    <w:unhideWhenUsed/>
    <w:qFormat/>
    <w:rsid w:val="00781FE1"/>
    <w:pPr>
      <w:pageBreakBefore w:val="0"/>
      <w:numPr>
        <w:numId w:val="0"/>
      </w:numPr>
      <w:spacing w:before="240" w:after="0" w:line="259" w:lineRule="auto"/>
      <w:outlineLvl w:val="9"/>
    </w:pPr>
    <w:rPr>
      <w:rFonts w:asciiTheme="majorHAnsi" w:hAnsiTheme="majorHAnsi"/>
      <w:b w:val="0"/>
      <w:color w:val="2F5496" w:themeColor="accent1" w:themeShade="BF"/>
      <w:kern w:val="0"/>
      <w14:textOutline w14:w="0" w14:cap="rnd" w14:cmpd="sng" w14:algn="ctr">
        <w14:noFill/>
        <w14:prstDash w14:val="solid"/>
        <w14:bevel/>
      </w14:textOutline>
    </w:rPr>
  </w:style>
  <w:style w:type="paragraph" w:styleId="TOC1">
    <w:name w:val="toc 1"/>
    <w:basedOn w:val="Normal"/>
    <w:next w:val="Normal"/>
    <w:autoRedefine/>
    <w:uiPriority w:val="39"/>
    <w:unhideWhenUsed/>
    <w:rsid w:val="00781FE1"/>
    <w:pPr>
      <w:spacing w:after="100"/>
    </w:pPr>
  </w:style>
  <w:style w:type="paragraph" w:styleId="TOC2">
    <w:name w:val="toc 2"/>
    <w:basedOn w:val="Normal"/>
    <w:next w:val="Normal"/>
    <w:autoRedefine/>
    <w:uiPriority w:val="39"/>
    <w:unhideWhenUsed/>
    <w:rsid w:val="00781FE1"/>
    <w:pPr>
      <w:spacing w:after="100"/>
      <w:ind w:left="240"/>
    </w:pPr>
  </w:style>
  <w:style w:type="paragraph" w:styleId="TOC3">
    <w:name w:val="toc 3"/>
    <w:basedOn w:val="Normal"/>
    <w:next w:val="Normal"/>
    <w:autoRedefine/>
    <w:uiPriority w:val="39"/>
    <w:unhideWhenUsed/>
    <w:rsid w:val="00781FE1"/>
    <w:pPr>
      <w:spacing w:after="100"/>
      <w:ind w:left="480"/>
    </w:pPr>
  </w:style>
  <w:style w:type="character" w:styleId="Hyperlink">
    <w:name w:val="Hyperlink"/>
    <w:basedOn w:val="DefaultParagraphFont"/>
    <w:uiPriority w:val="99"/>
    <w:unhideWhenUsed/>
    <w:rsid w:val="00781F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7796">
      <w:bodyDiv w:val="1"/>
      <w:marLeft w:val="0"/>
      <w:marRight w:val="0"/>
      <w:marTop w:val="0"/>
      <w:marBottom w:val="0"/>
      <w:divBdr>
        <w:top w:val="none" w:sz="0" w:space="0" w:color="auto"/>
        <w:left w:val="none" w:sz="0" w:space="0" w:color="auto"/>
        <w:bottom w:val="none" w:sz="0" w:space="0" w:color="auto"/>
        <w:right w:val="none" w:sz="0" w:space="0" w:color="auto"/>
      </w:divBdr>
    </w:div>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0175398">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53884285">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38251710">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3418641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0632882">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58521062">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4012088">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8903216">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52516443">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78486566">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21896913">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3767982">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133387">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header" Target="header2.xm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footer" Target="footer1.xml"/><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64.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6</b:RefOrder>
  </b:Source>
  <b:Source>
    <b:Tag>Goo206</b:Tag>
    <b:SourceType>InternetSite</b:SourceType>
    <b:Guid>{B91F45A8-C536-4B80-A56D-10722170DC49}</b:Guid>
    <b:Title>Google Developers</b:Title>
    <b:ProductionCompany>Google</b:ProductionCompany>
    <b:YearAccessed>2020</b:YearAccessed>
    <b:MonthAccessed>06</b:MonthAccessed>
    <b:DayAccessed>08</b:DayAccessed>
    <b:URL>https://developer.android.com/jetpack/docs/guide</b:URL>
    <b:RefOrder>50</b:RefOrder>
  </b:Source>
  <b:Source>
    <b:Tag>Bir20</b:Tag>
    <b:SourceType>InternetSite</b:SourceType>
    <b:Guid>{DD8E64C1-625D-40C8-AE82-EDAC42D0CAAB}</b:Guid>
    <b:Title>https://github.com/birajpatel/GridListViewAdapters</b:Title>
    <b:YearAccessed>2020</b:YearAccessed>
    <b:MonthAccessed>June</b:MonthAccessed>
    <b:DayAccessed>08</b:DayAccessed>
    <b:URL>https://github.com/birajpatel/GridListViewAdapters</b:URL>
    <b:Author>
      <b:Author>
        <b:NameList>
          <b:Person>
            <b:Last>Patel</b:Last>
            <b:First>Biraj</b:First>
          </b:Person>
        </b:NameList>
      </b:Author>
    </b:Author>
    <b:RefOrder>53</b:RefOrder>
  </b:Source>
  <b:Source>
    <b:Tag>Die20</b:Tag>
    <b:SourceType>InternetSite</b:SourceType>
    <b:Guid>{39C54F24-2DEB-4944-B1AC-3203E0FC30AD}</b:Guid>
    <b:Author>
      <b:Author>
        <b:NameList>
          <b:Person>
            <b:Last>Bezerra</b:Last>
            <b:First>Diego</b:First>
          </b:Person>
        </b:NameList>
      </b:Author>
    </b:Author>
    <b:Title>Github</b:Title>
    <b:YearAccessed>2020</b:YearAccessed>
    <b:MonthAccessed>June</b:MonthAccessed>
    <b:DayAccessed>08</b:DayAccessed>
    <b:URL>https://github.com/diegodobelo/AndroidExpandingViewLibrary</b:URL>
    <b:RefOrder>54</b:RefOrder>
  </b:Source>
  <b:Source>
    <b:Tag>Rúb20</b:Tag>
    <b:SourceType>InternetSite</b:SourceType>
    <b:Guid>{0C69589D-ED6E-4CEA-B6D0-3A5A5A5FF4FA}</b:Guid>
    <b:Author>
      <b:Author>
        <b:NameList>
          <b:Person>
            <b:Last>Sousa</b:Last>
            <b:First>Rúben</b:First>
          </b:Person>
        </b:NameList>
      </b:Author>
    </b:Author>
    <b:Title>Github</b:Title>
    <b:YearAccessed>2020</b:YearAccessed>
    <b:MonthAccessed>June</b:MonthAccessed>
    <b:DayAccessed>08</b:DayAccessed>
    <b:URL>https://github.com/rubensousa/ViewPagerCards</b:URL>
    <b:RefOrder>55</b:RefOrder>
  </b:Source>
  <b:Source>
    <b:Tag>Git20</b:Tag>
    <b:SourceType>InternetSite</b:SourceType>
    <b:Guid>{DB5E3FF2-2F7A-4A29-BF63-BDCE23CF749C}</b:Guid>
    <b:Title>Github</b:Title>
    <b:ProductionCompany>TESOBE</b:ProductionCompany>
    <b:YearAccessed>2020</b:YearAccessed>
    <b:MonthAccessed>June</b:MonthAccessed>
    <b:DayAccessed>08</b:DayAccessed>
    <b:URL>https://github.com/OpenBankProject/Hello-OBP-OAuth1.0a-Android</b:URL>
    <b:RefOrder>51</b:RefOrder>
  </b:Source>
  <b:Source>
    <b:Tag>Qui20</b:Tag>
    <b:SourceType>InternetSite</b:SourceType>
    <b:Guid>{29A6EB3F-9432-4A32-8B00-92C8FCE2C52D}</b:Guid>
    <b:Title>QuickDBD</b:Title>
    <b:ProductionCompany>Dovetail Technologies Ltd</b:ProductionCompany>
    <b:YearAccessed>2020</b:YearAccessed>
    <b:MonthAccessed>June</b:MonthAccessed>
    <b:DayAccessed>08</b:DayAccessed>
    <b:URL>https://www.quickdatabasediagrams.com/</b:URL>
    <b:RefOrder>52</b:RefOrder>
  </b:Source>
</b:Sources>
</file>

<file path=customXml/itemProps1.xml><?xml version="1.0" encoding="utf-8"?>
<ds:datastoreItem xmlns:ds="http://schemas.openxmlformats.org/officeDocument/2006/customXml" ds:itemID="{7600A427-29A5-447A-8C09-A37E8158E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78</TotalTime>
  <Pages>69</Pages>
  <Words>16569</Words>
  <Characters>94446</Characters>
  <Application>Microsoft Office Word</Application>
  <DocSecurity>0</DocSecurity>
  <Lines>787</Lines>
  <Paragraphs>22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6722</cp:revision>
  <dcterms:created xsi:type="dcterms:W3CDTF">2020-05-19T12:17:00Z</dcterms:created>
  <dcterms:modified xsi:type="dcterms:W3CDTF">2020-06-13T13:03:00Z</dcterms:modified>
</cp:coreProperties>
</file>